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06975531"/>
        <w:docPartObj>
          <w:docPartGallery w:val="Cover Pages"/>
          <w:docPartUnique/>
        </w:docPartObj>
      </w:sdtPr>
      <w:sdtEndPr>
        <w:rPr>
          <w:b/>
          <w:bCs/>
          <w:sz w:val="28"/>
          <w:szCs w:val="28"/>
          <w:u w:val="single"/>
        </w:rPr>
      </w:sdtEndPr>
      <w:sdtContent>
        <w:p w14:paraId="1CAFD0D1" w14:textId="255E832A" w:rsidR="00055D61" w:rsidRDefault="00055D61">
          <w:r>
            <w:rPr>
              <w:noProof/>
            </w:rPr>
            <mc:AlternateContent>
              <mc:Choice Requires="wpg">
                <w:drawing>
                  <wp:anchor distT="0" distB="0" distL="114300" distR="114300" simplePos="0" relativeHeight="251670528" behindDoc="0" locked="0" layoutInCell="1" allowOverlap="1" wp14:anchorId="1FEAAB48" wp14:editId="08B9BC5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4C25C4" id="Group 149" o:spid="_x0000_s1026" style="position:absolute;margin-left:0;margin-top:0;width:8in;height:95.7pt;z-index:2516705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587AADD1" wp14:editId="756B19D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proofErr w:type="spellStart"/>
                                    <w:r w:rsidR="00AD0A27">
                                      <w:rPr>
                                        <w:color w:val="595959" w:themeColor="text1" w:themeTint="A6"/>
                                        <w:sz w:val="28"/>
                                        <w:szCs w:val="28"/>
                                      </w:rPr>
                                      <w:t>Bte</w:t>
                                    </w:r>
                                    <w:proofErr w:type="spellEnd"/>
                                    <w:r w:rsidR="00AD0A27">
                                      <w:rPr>
                                        <w:color w:val="595959" w:themeColor="text1" w:themeTint="A6"/>
                                        <w:sz w:val="28"/>
                                        <w:szCs w:val="28"/>
                                      </w:rPr>
                                      <w:t xml:space="preserve"> </w:t>
                                    </w:r>
                                    <w:r>
                                      <w:rPr>
                                        <w:color w:val="595959" w:themeColor="text1" w:themeTint="A6"/>
                                        <w:sz w:val="28"/>
                                        <w:szCs w:val="28"/>
                                      </w:rPr>
                                      <w:t>Zuraimi, 1806547D</w:t>
                                    </w:r>
                                  </w:p>
                                </w:sdtContent>
                              </w:sdt>
                              <w:p w14:paraId="45592DE9" w14:textId="5F08D100" w:rsidR="00055D61" w:rsidRDefault="00800B72"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87AADD1" id="_x0000_t202" coordsize="21600,21600" o:spt="202" path="m,l,21600r21600,l21600,xe">
                    <v:stroke joinstyle="miter"/>
                    <v:path gradientshapeok="t" o:connecttype="rect"/>
                  </v:shapetype>
                  <v:shape id="Text Box 152" o:spid="_x0000_s1026" type="#_x0000_t202" style="position:absolute;margin-left:0;margin-top:0;width:8in;height:1in;z-index:25166848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F803AB7" w14:textId="755D959E" w:rsidR="00055D61" w:rsidRDefault="00494795">
                              <w:pPr>
                                <w:pStyle w:val="NoSpacing"/>
                                <w:jc w:val="right"/>
                                <w:rPr>
                                  <w:color w:val="595959" w:themeColor="text1" w:themeTint="A6"/>
                                  <w:sz w:val="28"/>
                                  <w:szCs w:val="28"/>
                                </w:rPr>
                              </w:pPr>
                              <w:r>
                                <w:rPr>
                                  <w:color w:val="595959" w:themeColor="text1" w:themeTint="A6"/>
                                  <w:sz w:val="28"/>
                                  <w:szCs w:val="28"/>
                                </w:rPr>
                                <w:t xml:space="preserve">Done By: Zafirah </w:t>
                              </w:r>
                              <w:r w:rsidR="00AD0A27">
                                <w:rPr>
                                  <w:color w:val="595959" w:themeColor="text1" w:themeTint="A6"/>
                                  <w:sz w:val="28"/>
                                  <w:szCs w:val="28"/>
                                </w:rPr>
                                <w:t xml:space="preserve">Bte </w:t>
                              </w:r>
                              <w:r>
                                <w:rPr>
                                  <w:color w:val="595959" w:themeColor="text1" w:themeTint="A6"/>
                                  <w:sz w:val="28"/>
                                  <w:szCs w:val="28"/>
                                </w:rPr>
                                <w:t>Zuraimi, 1806547D</w:t>
                              </w:r>
                            </w:p>
                          </w:sdtContent>
                        </w:sdt>
                        <w:p w14:paraId="45592DE9" w14:textId="5F08D100" w:rsidR="00055D61" w:rsidRDefault="00CD4EC0" w:rsidP="00167471">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67471">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9504" behindDoc="0" locked="0" layoutInCell="1" allowOverlap="1" wp14:anchorId="28CA6089" wp14:editId="76E63A1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28CA6089" id="_x0000_t202" coordsize="21600,21600" o:spt="202" path="m,l,21600r21600,l21600,xe">
                    <v:stroke joinstyle="miter"/>
                    <v:path gradientshapeok="t" o:connecttype="rect"/>
                  </v:shapetype>
                  <v:shape id="Text Box 153" o:spid="_x0000_s1027" type="#_x0000_t202" style="position:absolute;margin-left:0;margin-top:0;width:8in;height:79.5pt;z-index:25166950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EAF5124" w14:textId="77777777" w:rsidR="00055D61" w:rsidRDefault="00055D61" w:rsidP="006A346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6C8B26F" w14:textId="2B59774E" w:rsidR="00055D61" w:rsidRDefault="00167471" w:rsidP="00167471">
                              <w:pPr>
                                <w:pStyle w:val="NoSpacing"/>
                                <w:jc w:val="both"/>
                                <w:rPr>
                                  <w:color w:val="595959" w:themeColor="text1" w:themeTint="A6"/>
                                  <w:sz w:val="20"/>
                                  <w:szCs w:val="20"/>
                                </w:rPr>
                              </w:pPr>
                              <w:r w:rsidRPr="00167471">
                                <w:rPr>
                                  <w:color w:val="595959" w:themeColor="text1" w:themeTint="A6"/>
                                  <w:sz w:val="20"/>
                                  <w:szCs w:val="20"/>
                                </w:rPr>
                                <w: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79505C46" wp14:editId="1AF0DF7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8C39D" w14:textId="4AE5750E" w:rsidR="00055D61" w:rsidRPr="007F3AE7" w:rsidRDefault="00800B72"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505C46" id="Text Box 154" o:spid="_x0000_s1028" type="#_x0000_t202" style="position:absolute;margin-left:0;margin-top:0;width:8in;height:286.5pt;z-index:2516674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598C39D" w14:textId="4AE5750E" w:rsidR="00055D61" w:rsidRPr="007F3AE7" w:rsidRDefault="003305BD" w:rsidP="007F3AE7">
                          <w:pPr>
                            <w:jc w:val="center"/>
                            <w:rPr>
                              <w:color w:val="4472C4" w:themeColor="accent1"/>
                              <w:sz w:val="56"/>
                              <w:szCs w:val="56"/>
                            </w:rPr>
                          </w:pPr>
                          <w:sdt>
                            <w:sdtPr>
                              <w:rPr>
                                <w:caps/>
                                <w:color w:val="4472C4" w:themeColor="accent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F3AE7" w:rsidRPr="007F3AE7">
                                <w:rPr>
                                  <w:caps/>
                                  <w:color w:val="4472C4" w:themeColor="accent1"/>
                                  <w:sz w:val="56"/>
                                  <w:szCs w:val="56"/>
                                </w:rPr>
                                <w:t>the hacker’s playground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9544C4" w14:textId="695EEBCC" w:rsidR="00055D61" w:rsidRDefault="007F3AE7">
                              <w:pPr>
                                <w:jc w:val="right"/>
                                <w:rPr>
                                  <w:smallCaps/>
                                  <w:color w:val="404040" w:themeColor="text1" w:themeTint="BF"/>
                                  <w:sz w:val="36"/>
                                  <w:szCs w:val="36"/>
                                </w:rPr>
                              </w:pPr>
                              <w:r>
                                <w:rPr>
                                  <w:color w:val="404040" w:themeColor="text1" w:themeTint="BF"/>
                                  <w:sz w:val="36"/>
                                  <w:szCs w:val="36"/>
                                </w:rPr>
                                <w:t>Temasek Polytechnic AY</w:t>
                              </w:r>
                              <w:r w:rsidR="00FB4E3B">
                                <w:rPr>
                                  <w:color w:val="404040" w:themeColor="text1" w:themeTint="BF"/>
                                  <w:sz w:val="36"/>
                                  <w:szCs w:val="36"/>
                                </w:rPr>
                                <w:t xml:space="preserve"> </w:t>
                              </w:r>
                              <w:r>
                                <w:rPr>
                                  <w:color w:val="404040" w:themeColor="text1" w:themeTint="BF"/>
                                  <w:sz w:val="36"/>
                                  <w:szCs w:val="36"/>
                                </w:rPr>
                                <w:t>2020/2021 Major Project</w:t>
                              </w:r>
                            </w:p>
                          </w:sdtContent>
                        </w:sdt>
                      </w:txbxContent>
                    </v:textbox>
                    <w10:wrap type="square" anchorx="page" anchory="page"/>
                  </v:shape>
                </w:pict>
              </mc:Fallback>
            </mc:AlternateContent>
          </w:r>
        </w:p>
        <w:p w14:paraId="276941CC" w14:textId="3DF135CF" w:rsidR="00055D61" w:rsidRDefault="00055D61">
          <w:pPr>
            <w:rPr>
              <w:b/>
              <w:bCs/>
              <w:sz w:val="28"/>
              <w:szCs w:val="28"/>
              <w:u w:val="single"/>
            </w:rPr>
          </w:pPr>
          <w:r>
            <w:rPr>
              <w:b/>
              <w:bCs/>
              <w:sz w:val="28"/>
              <w:szCs w:val="28"/>
              <w:u w:val="single"/>
            </w:rPr>
            <w:br w:type="page"/>
          </w:r>
        </w:p>
      </w:sdtContent>
    </w:sdt>
    <w:sdt>
      <w:sdtPr>
        <w:rPr>
          <w:rFonts w:asciiTheme="minorHAnsi" w:eastAsiaTheme="minorHAnsi" w:hAnsiTheme="minorHAnsi" w:cstheme="minorBidi"/>
          <w:color w:val="auto"/>
          <w:sz w:val="22"/>
          <w:szCs w:val="22"/>
          <w:lang w:val="en-SG"/>
        </w:rPr>
        <w:id w:val="-1591843866"/>
        <w:docPartObj>
          <w:docPartGallery w:val="Table of Contents"/>
          <w:docPartUnique/>
        </w:docPartObj>
      </w:sdtPr>
      <w:sdtEndPr>
        <w:rPr>
          <w:b/>
          <w:bCs/>
          <w:noProof/>
        </w:rPr>
      </w:sdtEndPr>
      <w:sdtContent>
        <w:p w14:paraId="6586B92E" w14:textId="7D7A1BF6" w:rsidR="00BB711E" w:rsidRPr="00800B72" w:rsidRDefault="00BB711E">
          <w:pPr>
            <w:pStyle w:val="TOCHeading"/>
            <w:rPr>
              <w:b/>
              <w:bCs/>
            </w:rPr>
          </w:pPr>
          <w:r w:rsidRPr="00800B72">
            <w:rPr>
              <w:b/>
              <w:bCs/>
            </w:rPr>
            <w:t>Table of Contents</w:t>
          </w:r>
        </w:p>
        <w:p w14:paraId="51B9A1B4" w14:textId="292B970D" w:rsidR="00800B72" w:rsidRPr="00800B72" w:rsidRDefault="00BB711E">
          <w:pPr>
            <w:pStyle w:val="TOC1"/>
            <w:tabs>
              <w:tab w:val="right" w:leader="dot" w:pos="9016"/>
            </w:tabs>
            <w:rPr>
              <w:rFonts w:eastAsiaTheme="minorEastAsia"/>
              <w:noProof/>
              <w:sz w:val="24"/>
              <w:szCs w:val="24"/>
              <w:lang w:eastAsia="en-SG"/>
            </w:rPr>
          </w:pPr>
          <w:r w:rsidRPr="00800B72">
            <w:rPr>
              <w:sz w:val="24"/>
              <w:szCs w:val="24"/>
            </w:rPr>
            <w:fldChar w:fldCharType="begin"/>
          </w:r>
          <w:r w:rsidRPr="00800B72">
            <w:rPr>
              <w:sz w:val="24"/>
              <w:szCs w:val="24"/>
            </w:rPr>
            <w:instrText xml:space="preserve"> TOC \o "1-3" \h \z \u </w:instrText>
          </w:r>
          <w:r w:rsidRPr="00800B72">
            <w:rPr>
              <w:sz w:val="24"/>
              <w:szCs w:val="24"/>
            </w:rPr>
            <w:fldChar w:fldCharType="separate"/>
          </w:r>
          <w:hyperlink w:anchor="_Toc64384666" w:history="1">
            <w:r w:rsidR="00800B72" w:rsidRPr="00800B72">
              <w:rPr>
                <w:rStyle w:val="Hyperlink"/>
                <w:b/>
                <w:bCs/>
                <w:noProof/>
                <w:sz w:val="24"/>
                <w:szCs w:val="24"/>
              </w:rPr>
              <w:t>Platform Used</w:t>
            </w:r>
            <w:r w:rsidR="00800B72" w:rsidRPr="00800B72">
              <w:rPr>
                <w:noProof/>
                <w:webHidden/>
                <w:sz w:val="24"/>
                <w:szCs w:val="24"/>
              </w:rPr>
              <w:tab/>
            </w:r>
            <w:r w:rsidR="00800B72" w:rsidRPr="00800B72">
              <w:rPr>
                <w:noProof/>
                <w:webHidden/>
                <w:sz w:val="24"/>
                <w:szCs w:val="24"/>
              </w:rPr>
              <w:fldChar w:fldCharType="begin"/>
            </w:r>
            <w:r w:rsidR="00800B72" w:rsidRPr="00800B72">
              <w:rPr>
                <w:noProof/>
                <w:webHidden/>
                <w:sz w:val="24"/>
                <w:szCs w:val="24"/>
              </w:rPr>
              <w:instrText xml:space="preserve"> PAGEREF _Toc64384666 \h </w:instrText>
            </w:r>
            <w:r w:rsidR="00800B72" w:rsidRPr="00800B72">
              <w:rPr>
                <w:noProof/>
                <w:webHidden/>
                <w:sz w:val="24"/>
                <w:szCs w:val="24"/>
              </w:rPr>
            </w:r>
            <w:r w:rsidR="00800B72" w:rsidRPr="00800B72">
              <w:rPr>
                <w:noProof/>
                <w:webHidden/>
                <w:sz w:val="24"/>
                <w:szCs w:val="24"/>
              </w:rPr>
              <w:fldChar w:fldCharType="separate"/>
            </w:r>
            <w:r w:rsidR="00800B72" w:rsidRPr="00800B72">
              <w:rPr>
                <w:noProof/>
                <w:webHidden/>
                <w:sz w:val="24"/>
                <w:szCs w:val="24"/>
              </w:rPr>
              <w:t>2</w:t>
            </w:r>
            <w:r w:rsidR="00800B72" w:rsidRPr="00800B72">
              <w:rPr>
                <w:noProof/>
                <w:webHidden/>
                <w:sz w:val="24"/>
                <w:szCs w:val="24"/>
              </w:rPr>
              <w:fldChar w:fldCharType="end"/>
            </w:r>
          </w:hyperlink>
        </w:p>
        <w:p w14:paraId="597D6668" w14:textId="13ACF218" w:rsidR="00800B72" w:rsidRPr="00800B72" w:rsidRDefault="00800B72">
          <w:pPr>
            <w:pStyle w:val="TOC1"/>
            <w:tabs>
              <w:tab w:val="right" w:leader="dot" w:pos="9016"/>
            </w:tabs>
            <w:rPr>
              <w:rFonts w:eastAsiaTheme="minorEastAsia"/>
              <w:noProof/>
              <w:sz w:val="24"/>
              <w:szCs w:val="24"/>
              <w:lang w:eastAsia="en-SG"/>
            </w:rPr>
          </w:pPr>
          <w:hyperlink w:anchor="_Toc64384667" w:history="1">
            <w:r w:rsidRPr="00800B72">
              <w:rPr>
                <w:rStyle w:val="Hyperlink"/>
                <w:b/>
                <w:bCs/>
                <w:noProof/>
                <w:sz w:val="24"/>
                <w:szCs w:val="24"/>
              </w:rPr>
              <w:t>Assumptions</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67 \h </w:instrText>
            </w:r>
            <w:r w:rsidRPr="00800B72">
              <w:rPr>
                <w:noProof/>
                <w:webHidden/>
                <w:sz w:val="24"/>
                <w:szCs w:val="24"/>
              </w:rPr>
            </w:r>
            <w:r w:rsidRPr="00800B72">
              <w:rPr>
                <w:noProof/>
                <w:webHidden/>
                <w:sz w:val="24"/>
                <w:szCs w:val="24"/>
              </w:rPr>
              <w:fldChar w:fldCharType="separate"/>
            </w:r>
            <w:r w:rsidRPr="00800B72">
              <w:rPr>
                <w:noProof/>
                <w:webHidden/>
                <w:sz w:val="24"/>
                <w:szCs w:val="24"/>
              </w:rPr>
              <w:t>2</w:t>
            </w:r>
            <w:r w:rsidRPr="00800B72">
              <w:rPr>
                <w:noProof/>
                <w:webHidden/>
                <w:sz w:val="24"/>
                <w:szCs w:val="24"/>
              </w:rPr>
              <w:fldChar w:fldCharType="end"/>
            </w:r>
          </w:hyperlink>
        </w:p>
        <w:p w14:paraId="3ACE92D3" w14:textId="37A01A6E" w:rsidR="00800B72" w:rsidRPr="00800B72" w:rsidRDefault="00800B72">
          <w:pPr>
            <w:pStyle w:val="TOC1"/>
            <w:tabs>
              <w:tab w:val="right" w:leader="dot" w:pos="9016"/>
            </w:tabs>
            <w:rPr>
              <w:rFonts w:eastAsiaTheme="minorEastAsia"/>
              <w:noProof/>
              <w:sz w:val="24"/>
              <w:szCs w:val="24"/>
              <w:lang w:eastAsia="en-SG"/>
            </w:rPr>
          </w:pPr>
          <w:hyperlink w:anchor="_Toc64384668" w:history="1">
            <w:r w:rsidRPr="00800B72">
              <w:rPr>
                <w:rStyle w:val="Hyperlink"/>
                <w:b/>
                <w:bCs/>
                <w:noProof/>
                <w:sz w:val="24"/>
                <w:szCs w:val="24"/>
              </w:rPr>
              <w:t>Open-Source Intelligence (OSINT) / Intelligence Gathering</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68 \h </w:instrText>
            </w:r>
            <w:r w:rsidRPr="00800B72">
              <w:rPr>
                <w:noProof/>
                <w:webHidden/>
                <w:sz w:val="24"/>
                <w:szCs w:val="24"/>
              </w:rPr>
            </w:r>
            <w:r w:rsidRPr="00800B72">
              <w:rPr>
                <w:noProof/>
                <w:webHidden/>
                <w:sz w:val="24"/>
                <w:szCs w:val="24"/>
              </w:rPr>
              <w:fldChar w:fldCharType="separate"/>
            </w:r>
            <w:r w:rsidRPr="00800B72">
              <w:rPr>
                <w:noProof/>
                <w:webHidden/>
                <w:sz w:val="24"/>
                <w:szCs w:val="24"/>
              </w:rPr>
              <w:t>2</w:t>
            </w:r>
            <w:r w:rsidRPr="00800B72">
              <w:rPr>
                <w:noProof/>
                <w:webHidden/>
                <w:sz w:val="24"/>
                <w:szCs w:val="24"/>
              </w:rPr>
              <w:fldChar w:fldCharType="end"/>
            </w:r>
          </w:hyperlink>
        </w:p>
        <w:p w14:paraId="21E389D6" w14:textId="6856E490" w:rsidR="00800B72" w:rsidRPr="00800B72" w:rsidRDefault="00800B72">
          <w:pPr>
            <w:pStyle w:val="TOC1"/>
            <w:tabs>
              <w:tab w:val="right" w:leader="dot" w:pos="9016"/>
            </w:tabs>
            <w:rPr>
              <w:rFonts w:eastAsiaTheme="minorEastAsia"/>
              <w:noProof/>
              <w:sz w:val="24"/>
              <w:szCs w:val="24"/>
              <w:lang w:eastAsia="en-SG"/>
            </w:rPr>
          </w:pPr>
          <w:hyperlink w:anchor="_Toc64384669" w:history="1">
            <w:r w:rsidRPr="00800B72">
              <w:rPr>
                <w:rStyle w:val="Hyperlink"/>
                <w:b/>
                <w:bCs/>
                <w:noProof/>
                <w:sz w:val="24"/>
                <w:szCs w:val="24"/>
              </w:rPr>
              <w:t>Scanning and Enumeration / Initial Entry</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69 \h </w:instrText>
            </w:r>
            <w:r w:rsidRPr="00800B72">
              <w:rPr>
                <w:noProof/>
                <w:webHidden/>
                <w:sz w:val="24"/>
                <w:szCs w:val="24"/>
              </w:rPr>
            </w:r>
            <w:r w:rsidRPr="00800B72">
              <w:rPr>
                <w:noProof/>
                <w:webHidden/>
                <w:sz w:val="24"/>
                <w:szCs w:val="24"/>
              </w:rPr>
              <w:fldChar w:fldCharType="separate"/>
            </w:r>
            <w:r w:rsidRPr="00800B72">
              <w:rPr>
                <w:noProof/>
                <w:webHidden/>
                <w:sz w:val="24"/>
                <w:szCs w:val="24"/>
              </w:rPr>
              <w:t>6</w:t>
            </w:r>
            <w:r w:rsidRPr="00800B72">
              <w:rPr>
                <w:noProof/>
                <w:webHidden/>
                <w:sz w:val="24"/>
                <w:szCs w:val="24"/>
              </w:rPr>
              <w:fldChar w:fldCharType="end"/>
            </w:r>
          </w:hyperlink>
        </w:p>
        <w:p w14:paraId="312BA0C6" w14:textId="0DC96CB6" w:rsidR="00800B72" w:rsidRPr="00800B72" w:rsidRDefault="00800B72">
          <w:pPr>
            <w:pStyle w:val="TOC1"/>
            <w:tabs>
              <w:tab w:val="right" w:leader="dot" w:pos="9016"/>
            </w:tabs>
            <w:rPr>
              <w:rFonts w:eastAsiaTheme="minorEastAsia"/>
              <w:noProof/>
              <w:sz w:val="24"/>
              <w:szCs w:val="24"/>
              <w:lang w:eastAsia="en-SG"/>
            </w:rPr>
          </w:pPr>
          <w:hyperlink w:anchor="_Toc64384670" w:history="1">
            <w:r w:rsidRPr="00800B72">
              <w:rPr>
                <w:rStyle w:val="Hyperlink"/>
                <w:b/>
                <w:bCs/>
                <w:noProof/>
                <w:sz w:val="24"/>
                <w:szCs w:val="24"/>
              </w:rPr>
              <w:t>Gaining Access</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70 \h </w:instrText>
            </w:r>
            <w:r w:rsidRPr="00800B72">
              <w:rPr>
                <w:noProof/>
                <w:webHidden/>
                <w:sz w:val="24"/>
                <w:szCs w:val="24"/>
              </w:rPr>
            </w:r>
            <w:r w:rsidRPr="00800B72">
              <w:rPr>
                <w:noProof/>
                <w:webHidden/>
                <w:sz w:val="24"/>
                <w:szCs w:val="24"/>
              </w:rPr>
              <w:fldChar w:fldCharType="separate"/>
            </w:r>
            <w:r w:rsidRPr="00800B72">
              <w:rPr>
                <w:noProof/>
                <w:webHidden/>
                <w:sz w:val="24"/>
                <w:szCs w:val="24"/>
              </w:rPr>
              <w:t>11</w:t>
            </w:r>
            <w:r w:rsidRPr="00800B72">
              <w:rPr>
                <w:noProof/>
                <w:webHidden/>
                <w:sz w:val="24"/>
                <w:szCs w:val="24"/>
              </w:rPr>
              <w:fldChar w:fldCharType="end"/>
            </w:r>
          </w:hyperlink>
        </w:p>
        <w:p w14:paraId="71C39116" w14:textId="6673B240" w:rsidR="00800B72" w:rsidRPr="00800B72" w:rsidRDefault="00800B72">
          <w:pPr>
            <w:pStyle w:val="TOC1"/>
            <w:tabs>
              <w:tab w:val="right" w:leader="dot" w:pos="9016"/>
            </w:tabs>
            <w:rPr>
              <w:rFonts w:eastAsiaTheme="minorEastAsia"/>
              <w:noProof/>
              <w:sz w:val="24"/>
              <w:szCs w:val="24"/>
              <w:lang w:eastAsia="en-SG"/>
            </w:rPr>
          </w:pPr>
          <w:hyperlink w:anchor="_Toc64384671" w:history="1">
            <w:r w:rsidRPr="00800B72">
              <w:rPr>
                <w:rStyle w:val="Hyperlink"/>
                <w:b/>
                <w:bCs/>
                <w:noProof/>
                <w:sz w:val="24"/>
                <w:szCs w:val="24"/>
              </w:rPr>
              <w:t>Lateral Movement</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71 \h </w:instrText>
            </w:r>
            <w:r w:rsidRPr="00800B72">
              <w:rPr>
                <w:noProof/>
                <w:webHidden/>
                <w:sz w:val="24"/>
                <w:szCs w:val="24"/>
              </w:rPr>
            </w:r>
            <w:r w:rsidRPr="00800B72">
              <w:rPr>
                <w:noProof/>
                <w:webHidden/>
                <w:sz w:val="24"/>
                <w:szCs w:val="24"/>
              </w:rPr>
              <w:fldChar w:fldCharType="separate"/>
            </w:r>
            <w:r w:rsidRPr="00800B72">
              <w:rPr>
                <w:noProof/>
                <w:webHidden/>
                <w:sz w:val="24"/>
                <w:szCs w:val="24"/>
              </w:rPr>
              <w:t>17</w:t>
            </w:r>
            <w:r w:rsidRPr="00800B72">
              <w:rPr>
                <w:noProof/>
                <w:webHidden/>
                <w:sz w:val="24"/>
                <w:szCs w:val="24"/>
              </w:rPr>
              <w:fldChar w:fldCharType="end"/>
            </w:r>
          </w:hyperlink>
        </w:p>
        <w:p w14:paraId="76A1EBEE" w14:textId="5AC98B09" w:rsidR="00800B72" w:rsidRPr="00800B72" w:rsidRDefault="00800B72">
          <w:pPr>
            <w:pStyle w:val="TOC1"/>
            <w:tabs>
              <w:tab w:val="right" w:leader="dot" w:pos="9016"/>
            </w:tabs>
            <w:rPr>
              <w:rFonts w:eastAsiaTheme="minorEastAsia"/>
              <w:noProof/>
              <w:sz w:val="24"/>
              <w:szCs w:val="24"/>
              <w:lang w:eastAsia="en-SG"/>
            </w:rPr>
          </w:pPr>
          <w:hyperlink w:anchor="_Toc64384672" w:history="1">
            <w:r w:rsidRPr="00800B72">
              <w:rPr>
                <w:rStyle w:val="Hyperlink"/>
                <w:b/>
                <w:bCs/>
                <w:noProof/>
                <w:sz w:val="24"/>
                <w:szCs w:val="24"/>
              </w:rPr>
              <w:t>Demonstration Video</w:t>
            </w:r>
            <w:r w:rsidRPr="00800B72">
              <w:rPr>
                <w:noProof/>
                <w:webHidden/>
                <w:sz w:val="24"/>
                <w:szCs w:val="24"/>
              </w:rPr>
              <w:tab/>
            </w:r>
            <w:r w:rsidRPr="00800B72">
              <w:rPr>
                <w:noProof/>
                <w:webHidden/>
                <w:sz w:val="24"/>
                <w:szCs w:val="24"/>
              </w:rPr>
              <w:fldChar w:fldCharType="begin"/>
            </w:r>
            <w:r w:rsidRPr="00800B72">
              <w:rPr>
                <w:noProof/>
                <w:webHidden/>
                <w:sz w:val="24"/>
                <w:szCs w:val="24"/>
              </w:rPr>
              <w:instrText xml:space="preserve"> PAGEREF _Toc64384672 \h </w:instrText>
            </w:r>
            <w:r w:rsidRPr="00800B72">
              <w:rPr>
                <w:noProof/>
                <w:webHidden/>
                <w:sz w:val="24"/>
                <w:szCs w:val="24"/>
              </w:rPr>
            </w:r>
            <w:r w:rsidRPr="00800B72">
              <w:rPr>
                <w:noProof/>
                <w:webHidden/>
                <w:sz w:val="24"/>
                <w:szCs w:val="24"/>
              </w:rPr>
              <w:fldChar w:fldCharType="separate"/>
            </w:r>
            <w:r w:rsidRPr="00800B72">
              <w:rPr>
                <w:noProof/>
                <w:webHidden/>
                <w:sz w:val="24"/>
                <w:szCs w:val="24"/>
              </w:rPr>
              <w:t>22</w:t>
            </w:r>
            <w:r w:rsidRPr="00800B72">
              <w:rPr>
                <w:noProof/>
                <w:webHidden/>
                <w:sz w:val="24"/>
                <w:szCs w:val="24"/>
              </w:rPr>
              <w:fldChar w:fldCharType="end"/>
            </w:r>
          </w:hyperlink>
        </w:p>
        <w:p w14:paraId="7C7AF618" w14:textId="3CE4FBE1" w:rsidR="00BB711E" w:rsidRDefault="00BB711E">
          <w:r w:rsidRPr="00800B72">
            <w:rPr>
              <w:b/>
              <w:bCs/>
              <w:noProof/>
              <w:sz w:val="24"/>
              <w:szCs w:val="24"/>
            </w:rPr>
            <w:fldChar w:fldCharType="end"/>
          </w:r>
        </w:p>
      </w:sdtContent>
    </w:sdt>
    <w:p w14:paraId="6A10D482" w14:textId="6D350E0F" w:rsidR="00F87FF8" w:rsidRDefault="00F87FF8">
      <w:pPr>
        <w:rPr>
          <w:b/>
          <w:bCs/>
          <w:sz w:val="28"/>
          <w:szCs w:val="28"/>
          <w:u w:val="single"/>
        </w:rPr>
      </w:pPr>
      <w:r>
        <w:rPr>
          <w:b/>
          <w:bCs/>
          <w:sz w:val="28"/>
          <w:szCs w:val="28"/>
          <w:u w:val="single"/>
        </w:rPr>
        <w:br w:type="page"/>
      </w:r>
    </w:p>
    <w:p w14:paraId="79E55AD5" w14:textId="6581C0E5" w:rsidR="004109B9" w:rsidRDefault="004109B9" w:rsidP="004A6C2D">
      <w:pPr>
        <w:pStyle w:val="Heading1"/>
        <w:rPr>
          <w:b/>
          <w:bCs/>
          <w:sz w:val="28"/>
          <w:szCs w:val="28"/>
          <w:u w:val="single"/>
        </w:rPr>
      </w:pPr>
      <w:bookmarkStart w:id="0" w:name="_Toc64384666"/>
      <w:r>
        <w:rPr>
          <w:b/>
          <w:bCs/>
          <w:sz w:val="28"/>
          <w:szCs w:val="28"/>
          <w:u w:val="single"/>
        </w:rPr>
        <w:lastRenderedPageBreak/>
        <w:t>Platform Used</w:t>
      </w:r>
      <w:bookmarkEnd w:id="0"/>
    </w:p>
    <w:p w14:paraId="3826E808" w14:textId="55B9EA2E" w:rsidR="006A4B9F" w:rsidRDefault="004109B9" w:rsidP="00E763B6">
      <w:pPr>
        <w:pStyle w:val="ListParagraph"/>
        <w:numPr>
          <w:ilvl w:val="0"/>
          <w:numId w:val="2"/>
        </w:numPr>
        <w:spacing w:after="0"/>
      </w:pPr>
      <w:r>
        <w:t xml:space="preserve">VirtualBox </w:t>
      </w:r>
      <w:r w:rsidR="00957F64">
        <w:t xml:space="preserve">version 6.1.16 </w:t>
      </w:r>
      <w:r>
        <w:t xml:space="preserve">was used to conduct this project. </w:t>
      </w:r>
    </w:p>
    <w:p w14:paraId="2CA65CB5" w14:textId="7DCCEE09" w:rsidR="00E22B0E" w:rsidRDefault="00E22B0E" w:rsidP="00E763B6">
      <w:pPr>
        <w:pStyle w:val="ListParagraph"/>
        <w:numPr>
          <w:ilvl w:val="0"/>
          <w:numId w:val="2"/>
        </w:numPr>
        <w:spacing w:after="0"/>
      </w:pPr>
      <w:proofErr w:type="spellStart"/>
      <w:r>
        <w:t>pfSense</w:t>
      </w:r>
      <w:proofErr w:type="spellEnd"/>
      <w:r>
        <w:t xml:space="preserve"> version 2.4.5-p1 was used </w:t>
      </w:r>
      <w:r w:rsidR="00E763B6">
        <w:t>as the company’s router/firewall</w:t>
      </w:r>
    </w:p>
    <w:p w14:paraId="08C5172A" w14:textId="77777777" w:rsidR="006A4B9F" w:rsidRDefault="0030025F" w:rsidP="00E763B6">
      <w:pPr>
        <w:pStyle w:val="ListParagraph"/>
        <w:numPr>
          <w:ilvl w:val="0"/>
          <w:numId w:val="2"/>
        </w:numPr>
        <w:spacing w:after="0"/>
      </w:pPr>
      <w:r>
        <w:t xml:space="preserve">Kali Linux Version 2019.4 was </w:t>
      </w:r>
      <w:r w:rsidR="003C435B">
        <w:t>used as an attacker’s machine</w:t>
      </w:r>
      <w:r w:rsidR="00F45864">
        <w:t>.</w:t>
      </w:r>
      <w:r w:rsidR="00CE2725">
        <w:t xml:space="preserve"> </w:t>
      </w:r>
    </w:p>
    <w:p w14:paraId="3DD206E7" w14:textId="6AD0019C" w:rsidR="004109B9" w:rsidRDefault="00A84EC8" w:rsidP="00E763B6">
      <w:pPr>
        <w:pStyle w:val="ListParagraph"/>
        <w:numPr>
          <w:ilvl w:val="0"/>
          <w:numId w:val="2"/>
        </w:numPr>
        <w:spacing w:after="0"/>
      </w:pPr>
      <w:r>
        <w:t>Windows Server 2016 w</w:t>
      </w:r>
      <w:r w:rsidR="002D41AC">
        <w:t>ere used for Active Directory Domain Services</w:t>
      </w:r>
      <w:r w:rsidR="00006911">
        <w:t xml:space="preserve"> and </w:t>
      </w:r>
      <w:r w:rsidR="006A4B9F">
        <w:t xml:space="preserve">HR System </w:t>
      </w:r>
    </w:p>
    <w:p w14:paraId="570E1DD4" w14:textId="700AB8A9" w:rsidR="006A4B9F" w:rsidRDefault="006A4B9F" w:rsidP="00E763B6">
      <w:pPr>
        <w:pStyle w:val="ListParagraph"/>
        <w:numPr>
          <w:ilvl w:val="0"/>
          <w:numId w:val="2"/>
        </w:numPr>
        <w:spacing w:after="0"/>
      </w:pPr>
      <w:r>
        <w:t xml:space="preserve">Ubuntu </w:t>
      </w:r>
      <w:r w:rsidR="00006911">
        <w:t>18.04 and Samba version 4.7.6 were used for File Server</w:t>
      </w:r>
    </w:p>
    <w:p w14:paraId="29D7EB28" w14:textId="5B652A2E" w:rsidR="00E22B0E" w:rsidRPr="004109B9" w:rsidRDefault="00D14944" w:rsidP="00E763B6">
      <w:pPr>
        <w:pStyle w:val="ListParagraph"/>
        <w:numPr>
          <w:ilvl w:val="0"/>
          <w:numId w:val="2"/>
        </w:numPr>
      </w:pPr>
      <w:r>
        <w:t xml:space="preserve">Windows 7 </w:t>
      </w:r>
      <w:r w:rsidR="00E22B0E">
        <w:t>SP 1 were used as Joanna Lara and CEO machines</w:t>
      </w:r>
    </w:p>
    <w:p w14:paraId="09E0FC49" w14:textId="518BC3DA" w:rsidR="00062892" w:rsidRDefault="00062892" w:rsidP="004A6C2D">
      <w:pPr>
        <w:pStyle w:val="Heading1"/>
        <w:rPr>
          <w:b/>
          <w:bCs/>
          <w:sz w:val="28"/>
          <w:szCs w:val="28"/>
          <w:u w:val="single"/>
        </w:rPr>
      </w:pPr>
      <w:bookmarkStart w:id="1" w:name="_Toc64384667"/>
      <w:r>
        <w:rPr>
          <w:b/>
          <w:bCs/>
          <w:sz w:val="28"/>
          <w:szCs w:val="28"/>
          <w:u w:val="single"/>
        </w:rPr>
        <w:t>Assumption</w:t>
      </w:r>
      <w:r w:rsidR="00787B7A">
        <w:rPr>
          <w:b/>
          <w:bCs/>
          <w:sz w:val="28"/>
          <w:szCs w:val="28"/>
          <w:u w:val="single"/>
        </w:rPr>
        <w:t>s</w:t>
      </w:r>
      <w:bookmarkEnd w:id="1"/>
    </w:p>
    <w:p w14:paraId="58E878A1" w14:textId="58BDB584" w:rsidR="00062892" w:rsidRDefault="00B306CC" w:rsidP="005C0F11">
      <w:pPr>
        <w:jc w:val="both"/>
        <w:rPr>
          <w:sz w:val="24"/>
          <w:szCs w:val="24"/>
        </w:rPr>
      </w:pPr>
      <w:r w:rsidRPr="00B306CC">
        <w:rPr>
          <w:sz w:val="24"/>
          <w:szCs w:val="24"/>
        </w:rPr>
        <w:t xml:space="preserve">Assuming </w:t>
      </w:r>
      <w:r>
        <w:rPr>
          <w:sz w:val="24"/>
          <w:szCs w:val="24"/>
        </w:rPr>
        <w:t xml:space="preserve">that CDF Guardian has a website called </w:t>
      </w:r>
      <w:r w:rsidR="00E80EED" w:rsidRPr="00E96B40">
        <w:rPr>
          <w:sz w:val="24"/>
          <w:szCs w:val="24"/>
          <w:u w:val="single"/>
        </w:rPr>
        <w:t xml:space="preserve">www.cdfguardians.com </w:t>
      </w:r>
      <w:r w:rsidR="00E80EED">
        <w:rPr>
          <w:sz w:val="24"/>
          <w:szCs w:val="24"/>
        </w:rPr>
        <w:t>that contain</w:t>
      </w:r>
      <w:r w:rsidR="007B37CB">
        <w:rPr>
          <w:sz w:val="24"/>
          <w:szCs w:val="24"/>
        </w:rPr>
        <w:t>s</w:t>
      </w:r>
      <w:r w:rsidR="007B16C6">
        <w:rPr>
          <w:sz w:val="24"/>
          <w:szCs w:val="24"/>
        </w:rPr>
        <w:t xml:space="preserve"> their services and </w:t>
      </w:r>
      <w:r w:rsidR="00F72AE0">
        <w:rPr>
          <w:sz w:val="24"/>
          <w:szCs w:val="24"/>
        </w:rPr>
        <w:t>their employees.</w:t>
      </w:r>
      <w:r w:rsidR="00C839FE">
        <w:t xml:space="preserve"> </w:t>
      </w:r>
      <w:r w:rsidR="00D9468A">
        <w:rPr>
          <w:sz w:val="24"/>
          <w:szCs w:val="24"/>
        </w:rPr>
        <w:t>With the website,</w:t>
      </w:r>
      <w:r w:rsidR="007D2F8D">
        <w:rPr>
          <w:sz w:val="24"/>
          <w:szCs w:val="24"/>
        </w:rPr>
        <w:t xml:space="preserve"> we are able to know their domain which is cdfguardian.com. </w:t>
      </w:r>
      <w:r w:rsidR="00E12C7E">
        <w:rPr>
          <w:sz w:val="24"/>
          <w:szCs w:val="24"/>
        </w:rPr>
        <w:t>Then</w:t>
      </w:r>
      <w:r w:rsidR="002D718D">
        <w:rPr>
          <w:sz w:val="24"/>
          <w:szCs w:val="24"/>
        </w:rPr>
        <w:t xml:space="preserve">, we run </w:t>
      </w:r>
      <w:r w:rsidR="002D718D" w:rsidRPr="004E016C">
        <w:rPr>
          <w:color w:val="FF0000"/>
          <w:sz w:val="24"/>
          <w:szCs w:val="24"/>
        </w:rPr>
        <w:t>host</w:t>
      </w:r>
      <w:r w:rsidR="002D718D">
        <w:rPr>
          <w:color w:val="FF0000"/>
          <w:sz w:val="24"/>
          <w:szCs w:val="24"/>
        </w:rPr>
        <w:t xml:space="preserve"> </w:t>
      </w:r>
      <w:r w:rsidR="002D718D" w:rsidRPr="004E016C">
        <w:rPr>
          <w:color w:val="FF0000"/>
          <w:sz w:val="24"/>
          <w:szCs w:val="24"/>
        </w:rPr>
        <w:t xml:space="preserve">cdfgurdian.com </w:t>
      </w:r>
      <w:r w:rsidR="00CD0352">
        <w:rPr>
          <w:color w:val="FF0000"/>
          <w:sz w:val="24"/>
          <w:szCs w:val="24"/>
        </w:rPr>
        <w:t xml:space="preserve">on </w:t>
      </w:r>
      <w:r w:rsidR="00CD0352" w:rsidRPr="00CD0352">
        <w:rPr>
          <w:sz w:val="24"/>
          <w:szCs w:val="24"/>
        </w:rPr>
        <w:t xml:space="preserve">our Kali Linux machine </w:t>
      </w:r>
      <w:r w:rsidR="002D718D" w:rsidRPr="00E75792">
        <w:rPr>
          <w:sz w:val="24"/>
          <w:szCs w:val="24"/>
        </w:rPr>
        <w:t>to perform DNS lookups which translate domain names to IP address</w:t>
      </w:r>
      <w:r w:rsidR="002D718D">
        <w:rPr>
          <w:sz w:val="24"/>
          <w:szCs w:val="24"/>
        </w:rPr>
        <w:t>es.</w:t>
      </w:r>
    </w:p>
    <w:p w14:paraId="1B5F53FF" w14:textId="30F64A14" w:rsidR="00062892" w:rsidRDefault="00E430E2" w:rsidP="005C0F11">
      <w:pPr>
        <w:jc w:val="both"/>
        <w:rPr>
          <w:b/>
          <w:bCs/>
          <w:sz w:val="28"/>
          <w:szCs w:val="28"/>
          <w:u w:val="single"/>
        </w:rPr>
      </w:pPr>
      <w:r>
        <w:rPr>
          <w:sz w:val="24"/>
          <w:szCs w:val="24"/>
        </w:rPr>
        <w:t xml:space="preserve">It will </w:t>
      </w:r>
      <w:r w:rsidR="00DF160A">
        <w:rPr>
          <w:sz w:val="24"/>
          <w:szCs w:val="24"/>
        </w:rPr>
        <w:t xml:space="preserve">then </w:t>
      </w:r>
      <w:r>
        <w:rPr>
          <w:sz w:val="24"/>
          <w:szCs w:val="24"/>
        </w:rPr>
        <w:t xml:space="preserve">return </w:t>
      </w:r>
      <w:r w:rsidR="00BC4954">
        <w:rPr>
          <w:sz w:val="24"/>
          <w:szCs w:val="24"/>
        </w:rPr>
        <w:t>us</w:t>
      </w:r>
      <w:r>
        <w:rPr>
          <w:sz w:val="24"/>
          <w:szCs w:val="24"/>
        </w:rPr>
        <w:t xml:space="preserve"> their </w:t>
      </w:r>
      <w:r w:rsidR="00032DED">
        <w:rPr>
          <w:sz w:val="24"/>
          <w:szCs w:val="24"/>
        </w:rPr>
        <w:t xml:space="preserve">IP address. </w:t>
      </w:r>
      <w:r w:rsidR="001F79C2">
        <w:rPr>
          <w:sz w:val="24"/>
          <w:szCs w:val="24"/>
        </w:rPr>
        <w:t xml:space="preserve">Next, </w:t>
      </w:r>
      <w:r w:rsidR="005628F9">
        <w:rPr>
          <w:sz w:val="24"/>
          <w:szCs w:val="24"/>
        </w:rPr>
        <w:t xml:space="preserve">we run </w:t>
      </w:r>
      <w:proofErr w:type="spellStart"/>
      <w:r w:rsidR="0000285A">
        <w:rPr>
          <w:sz w:val="24"/>
          <w:szCs w:val="24"/>
        </w:rPr>
        <w:t>whois</w:t>
      </w:r>
      <w:proofErr w:type="spellEnd"/>
      <w:r w:rsidR="0000285A">
        <w:rPr>
          <w:sz w:val="24"/>
          <w:szCs w:val="24"/>
        </w:rPr>
        <w:t xml:space="preserve"> </w:t>
      </w:r>
      <w:r w:rsidR="00A412C5">
        <w:rPr>
          <w:sz w:val="24"/>
          <w:szCs w:val="24"/>
        </w:rPr>
        <w:t>command to</w:t>
      </w:r>
      <w:r w:rsidR="00FB5D24">
        <w:rPr>
          <w:sz w:val="24"/>
          <w:szCs w:val="24"/>
        </w:rPr>
        <w:t xml:space="preserve"> </w:t>
      </w:r>
      <w:r w:rsidR="005628F9">
        <w:rPr>
          <w:sz w:val="24"/>
          <w:szCs w:val="24"/>
        </w:rPr>
        <w:t>the IP address that we found after performing DNS lookup. From there,</w:t>
      </w:r>
      <w:r w:rsidR="00C60327">
        <w:rPr>
          <w:sz w:val="24"/>
          <w:szCs w:val="24"/>
        </w:rPr>
        <w:t xml:space="preserve"> </w:t>
      </w:r>
      <w:r w:rsidR="006A00E9">
        <w:rPr>
          <w:sz w:val="24"/>
          <w:szCs w:val="24"/>
        </w:rPr>
        <w:t xml:space="preserve">we will be able to see their </w:t>
      </w:r>
      <w:r w:rsidR="008506FB">
        <w:rPr>
          <w:sz w:val="24"/>
          <w:szCs w:val="24"/>
        </w:rPr>
        <w:t>net range</w:t>
      </w:r>
      <w:r w:rsidR="00632839">
        <w:rPr>
          <w:sz w:val="24"/>
          <w:szCs w:val="24"/>
        </w:rPr>
        <w:t xml:space="preserve"> and</w:t>
      </w:r>
      <w:r w:rsidR="00482978">
        <w:rPr>
          <w:sz w:val="24"/>
          <w:szCs w:val="24"/>
        </w:rPr>
        <w:t xml:space="preserve"> able to </w:t>
      </w:r>
      <w:r w:rsidR="00A01D06">
        <w:rPr>
          <w:sz w:val="24"/>
          <w:szCs w:val="24"/>
        </w:rPr>
        <w:t xml:space="preserve">estimate </w:t>
      </w:r>
      <w:r w:rsidR="00611F54">
        <w:rPr>
          <w:sz w:val="24"/>
          <w:szCs w:val="24"/>
        </w:rPr>
        <w:t xml:space="preserve">their </w:t>
      </w:r>
      <w:r w:rsidR="00154CCA">
        <w:rPr>
          <w:sz w:val="24"/>
          <w:szCs w:val="24"/>
        </w:rPr>
        <w:t>public</w:t>
      </w:r>
      <w:r w:rsidR="00611F54">
        <w:rPr>
          <w:sz w:val="24"/>
          <w:szCs w:val="24"/>
        </w:rPr>
        <w:t xml:space="preserve"> IP address. </w:t>
      </w:r>
    </w:p>
    <w:p w14:paraId="12BD0ACD" w14:textId="36710C9A" w:rsidR="005328BE" w:rsidRPr="005C0F11" w:rsidRDefault="0045478A" w:rsidP="004A6C2D">
      <w:pPr>
        <w:pStyle w:val="Heading1"/>
        <w:rPr>
          <w:b/>
          <w:bCs/>
          <w:sz w:val="28"/>
          <w:szCs w:val="28"/>
          <w:u w:val="single"/>
        </w:rPr>
      </w:pPr>
      <w:bookmarkStart w:id="2" w:name="_Toc64384668"/>
      <w:r>
        <w:rPr>
          <w:b/>
          <w:bCs/>
          <w:sz w:val="28"/>
          <w:szCs w:val="28"/>
          <w:u w:val="single"/>
        </w:rPr>
        <w:t>O</w:t>
      </w:r>
      <w:r w:rsidRPr="00130209">
        <w:rPr>
          <w:b/>
          <w:bCs/>
          <w:sz w:val="28"/>
          <w:szCs w:val="28"/>
          <w:u w:val="single"/>
        </w:rPr>
        <w:t>pen-Source</w:t>
      </w:r>
      <w:r w:rsidR="00130209" w:rsidRPr="00130209">
        <w:rPr>
          <w:b/>
          <w:bCs/>
          <w:sz w:val="28"/>
          <w:szCs w:val="28"/>
          <w:u w:val="single"/>
        </w:rPr>
        <w:t xml:space="preserve"> </w:t>
      </w:r>
      <w:r w:rsidR="00130209">
        <w:rPr>
          <w:b/>
          <w:bCs/>
          <w:sz w:val="28"/>
          <w:szCs w:val="28"/>
          <w:u w:val="single"/>
        </w:rPr>
        <w:t>I</w:t>
      </w:r>
      <w:r w:rsidR="00130209" w:rsidRPr="00130209">
        <w:rPr>
          <w:b/>
          <w:bCs/>
          <w:sz w:val="28"/>
          <w:szCs w:val="28"/>
          <w:u w:val="single"/>
        </w:rPr>
        <w:t>ntelligence</w:t>
      </w:r>
      <w:r w:rsidR="00130209">
        <w:rPr>
          <w:b/>
          <w:bCs/>
          <w:sz w:val="28"/>
          <w:szCs w:val="28"/>
          <w:u w:val="single"/>
        </w:rPr>
        <w:t xml:space="preserve"> (</w:t>
      </w:r>
      <w:r w:rsidR="009F5D67" w:rsidRPr="005C0F11">
        <w:rPr>
          <w:b/>
          <w:bCs/>
          <w:sz w:val="28"/>
          <w:szCs w:val="28"/>
          <w:u w:val="single"/>
        </w:rPr>
        <w:t>OSINT</w:t>
      </w:r>
      <w:r w:rsidR="00130209">
        <w:rPr>
          <w:b/>
          <w:bCs/>
          <w:sz w:val="28"/>
          <w:szCs w:val="28"/>
          <w:u w:val="single"/>
        </w:rPr>
        <w:t>)</w:t>
      </w:r>
      <w:r w:rsidR="0032072A">
        <w:rPr>
          <w:b/>
          <w:bCs/>
          <w:sz w:val="28"/>
          <w:szCs w:val="28"/>
          <w:u w:val="single"/>
        </w:rPr>
        <w:t xml:space="preserve"> / Intelligence Gathering</w:t>
      </w:r>
      <w:bookmarkEnd w:id="2"/>
    </w:p>
    <w:p w14:paraId="6FC14A8B" w14:textId="1AEF8FE2" w:rsidR="00B2002B" w:rsidRDefault="00A703C2" w:rsidP="00363B1C">
      <w:pPr>
        <w:spacing w:after="120" w:line="240" w:lineRule="auto"/>
        <w:jc w:val="both"/>
        <w:rPr>
          <w:sz w:val="24"/>
          <w:szCs w:val="24"/>
        </w:rPr>
      </w:pPr>
      <w:r w:rsidRPr="005C0F11">
        <w:rPr>
          <w:sz w:val="24"/>
          <w:szCs w:val="24"/>
        </w:rPr>
        <w:t>LinkedIn is used as the first step for OSINT investigation</w:t>
      </w:r>
      <w:r w:rsidR="00D658A0">
        <w:rPr>
          <w:sz w:val="24"/>
          <w:szCs w:val="24"/>
        </w:rPr>
        <w:t xml:space="preserve"> and login into LinkedIn is required</w:t>
      </w:r>
      <w:r w:rsidRPr="005C0F11">
        <w:rPr>
          <w:sz w:val="24"/>
          <w:szCs w:val="24"/>
        </w:rPr>
        <w:t>.</w:t>
      </w:r>
      <w:r w:rsidR="00E70412">
        <w:rPr>
          <w:sz w:val="24"/>
          <w:szCs w:val="24"/>
        </w:rPr>
        <w:t xml:space="preserve"> </w:t>
      </w:r>
      <w:r w:rsidR="00A130CE">
        <w:rPr>
          <w:sz w:val="24"/>
          <w:szCs w:val="24"/>
        </w:rPr>
        <w:t>Before starting with our investigation</w:t>
      </w:r>
      <w:r w:rsidR="00702DAA">
        <w:rPr>
          <w:sz w:val="24"/>
          <w:szCs w:val="24"/>
        </w:rPr>
        <w:t>,</w:t>
      </w:r>
      <w:r w:rsidR="00A130CE">
        <w:rPr>
          <w:sz w:val="24"/>
          <w:szCs w:val="24"/>
        </w:rPr>
        <w:t xml:space="preserve"> view</w:t>
      </w:r>
      <w:r w:rsidR="00702DAA">
        <w:rPr>
          <w:sz w:val="24"/>
          <w:szCs w:val="24"/>
        </w:rPr>
        <w:t>ing</w:t>
      </w:r>
      <w:r w:rsidR="00A130CE">
        <w:rPr>
          <w:sz w:val="24"/>
          <w:szCs w:val="24"/>
        </w:rPr>
        <w:t xml:space="preserve"> the </w:t>
      </w:r>
      <w:r w:rsidR="007F5D6B">
        <w:rPr>
          <w:sz w:val="24"/>
          <w:szCs w:val="24"/>
        </w:rPr>
        <w:t>victim’s</w:t>
      </w:r>
      <w:r w:rsidR="00A130CE">
        <w:rPr>
          <w:sz w:val="24"/>
          <w:szCs w:val="24"/>
        </w:rPr>
        <w:t xml:space="preserve"> profile </w:t>
      </w:r>
      <w:r w:rsidR="007F5D6B">
        <w:rPr>
          <w:sz w:val="24"/>
          <w:szCs w:val="24"/>
        </w:rPr>
        <w:t>anonymously</w:t>
      </w:r>
      <w:r w:rsidR="00A130CE">
        <w:rPr>
          <w:sz w:val="24"/>
          <w:szCs w:val="24"/>
        </w:rPr>
        <w:t xml:space="preserve"> </w:t>
      </w:r>
      <w:r w:rsidR="002431F1">
        <w:rPr>
          <w:sz w:val="24"/>
          <w:szCs w:val="24"/>
        </w:rPr>
        <w:t xml:space="preserve">is preferred </w:t>
      </w:r>
      <w:r w:rsidR="007F5D6B">
        <w:rPr>
          <w:sz w:val="24"/>
          <w:szCs w:val="24"/>
        </w:rPr>
        <w:t xml:space="preserve">by configuring the settings to avoid </w:t>
      </w:r>
      <w:r w:rsidR="002431F1">
        <w:rPr>
          <w:sz w:val="24"/>
          <w:szCs w:val="24"/>
        </w:rPr>
        <w:t xml:space="preserve">any detection from the victim. </w:t>
      </w:r>
    </w:p>
    <w:p w14:paraId="70F8A016" w14:textId="2AA9CF60" w:rsidR="00B2002B" w:rsidRDefault="00B2002B" w:rsidP="00797C89">
      <w:pPr>
        <w:spacing w:after="0" w:line="276" w:lineRule="auto"/>
        <w:jc w:val="center"/>
        <w:rPr>
          <w:sz w:val="24"/>
          <w:szCs w:val="24"/>
        </w:rPr>
      </w:pPr>
      <w:r>
        <w:rPr>
          <w:noProof/>
        </w:rPr>
        <w:drawing>
          <wp:inline distT="0" distB="0" distL="0" distR="0" wp14:anchorId="1146968A" wp14:editId="7B668833">
            <wp:extent cx="3625215" cy="641350"/>
            <wp:effectExtent l="19050" t="19050" r="13335"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1272"/>
                    <a:stretch/>
                  </pic:blipFill>
                  <pic:spPr bwMode="auto">
                    <a:xfrm>
                      <a:off x="0" y="0"/>
                      <a:ext cx="3668798" cy="6490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CC4834" w14:textId="4E738639" w:rsidR="00EF43DD" w:rsidRPr="00315B41" w:rsidRDefault="00DC3C01" w:rsidP="00315B41">
      <w:pPr>
        <w:spacing w:after="0" w:line="240" w:lineRule="auto"/>
        <w:jc w:val="both"/>
        <w:rPr>
          <w:sz w:val="24"/>
          <w:szCs w:val="24"/>
        </w:rPr>
      </w:pPr>
      <w:r>
        <w:rPr>
          <w:sz w:val="24"/>
          <w:szCs w:val="24"/>
        </w:rPr>
        <w:t>We</w:t>
      </w:r>
      <w:r w:rsidR="003F542D" w:rsidRPr="005C0F11">
        <w:rPr>
          <w:sz w:val="24"/>
          <w:szCs w:val="24"/>
        </w:rPr>
        <w:t xml:space="preserve"> </w:t>
      </w:r>
      <w:r w:rsidR="003467EE">
        <w:rPr>
          <w:sz w:val="24"/>
          <w:szCs w:val="24"/>
        </w:rPr>
        <w:t>can use</w:t>
      </w:r>
      <w:r w:rsidR="003F542D" w:rsidRPr="005C0F11">
        <w:rPr>
          <w:sz w:val="24"/>
          <w:szCs w:val="24"/>
        </w:rPr>
        <w:t xml:space="preserve"> </w:t>
      </w:r>
      <w:r w:rsidR="00C40D56">
        <w:rPr>
          <w:sz w:val="24"/>
          <w:szCs w:val="24"/>
        </w:rPr>
        <w:t>Google or any web browser</w:t>
      </w:r>
      <w:r w:rsidR="00C61A78">
        <w:rPr>
          <w:sz w:val="24"/>
          <w:szCs w:val="24"/>
        </w:rPr>
        <w:t xml:space="preserve">. </w:t>
      </w:r>
      <w:r w:rsidR="00931499">
        <w:rPr>
          <w:sz w:val="24"/>
          <w:szCs w:val="24"/>
        </w:rPr>
        <w:t>F</w:t>
      </w:r>
      <w:r w:rsidR="00C61A78">
        <w:rPr>
          <w:sz w:val="24"/>
          <w:szCs w:val="24"/>
        </w:rPr>
        <w:t>or this step</w:t>
      </w:r>
      <w:r w:rsidR="00931499">
        <w:rPr>
          <w:sz w:val="24"/>
          <w:szCs w:val="24"/>
        </w:rPr>
        <w:t xml:space="preserve">, </w:t>
      </w:r>
      <w:r w:rsidR="003F12E4">
        <w:rPr>
          <w:sz w:val="24"/>
          <w:szCs w:val="24"/>
        </w:rPr>
        <w:t>we</w:t>
      </w:r>
      <w:r w:rsidR="00B97A75">
        <w:rPr>
          <w:sz w:val="24"/>
          <w:szCs w:val="24"/>
        </w:rPr>
        <w:t xml:space="preserve"> </w:t>
      </w:r>
      <w:r w:rsidR="003F12E4">
        <w:rPr>
          <w:sz w:val="24"/>
          <w:szCs w:val="24"/>
        </w:rPr>
        <w:t>will be using</w:t>
      </w:r>
      <w:r w:rsidR="00B97A75">
        <w:rPr>
          <w:sz w:val="24"/>
          <w:szCs w:val="24"/>
        </w:rPr>
        <w:t xml:space="preserve"> </w:t>
      </w:r>
      <w:r w:rsidR="0034588F">
        <w:rPr>
          <w:sz w:val="24"/>
          <w:szCs w:val="24"/>
        </w:rPr>
        <w:t>Microsoft Edge</w:t>
      </w:r>
      <w:r w:rsidR="002241E7">
        <w:rPr>
          <w:sz w:val="24"/>
          <w:szCs w:val="24"/>
        </w:rPr>
        <w:t>.</w:t>
      </w:r>
      <w:r w:rsidR="00755FB1">
        <w:rPr>
          <w:sz w:val="24"/>
          <w:szCs w:val="24"/>
        </w:rPr>
        <w:t xml:space="preserve"> </w:t>
      </w:r>
      <w:r w:rsidR="00872D82" w:rsidRPr="005C0F11">
        <w:rPr>
          <w:sz w:val="24"/>
          <w:szCs w:val="24"/>
        </w:rPr>
        <w:t xml:space="preserve">The employee </w:t>
      </w:r>
      <w:r w:rsidR="003F12E4">
        <w:rPr>
          <w:sz w:val="24"/>
          <w:szCs w:val="24"/>
        </w:rPr>
        <w:t>we are t</w:t>
      </w:r>
      <w:r w:rsidR="00872D82" w:rsidRPr="005C0F11">
        <w:rPr>
          <w:sz w:val="24"/>
          <w:szCs w:val="24"/>
        </w:rPr>
        <w:t>argeting is Joanna Lara, an employee from HR department in CDF Guardian Pte Ltd.</w:t>
      </w:r>
      <w:r w:rsidR="003F12E4">
        <w:rPr>
          <w:sz w:val="24"/>
          <w:szCs w:val="24"/>
        </w:rPr>
        <w:t xml:space="preserve"> We</w:t>
      </w:r>
      <w:r w:rsidR="00EA5B79">
        <w:rPr>
          <w:sz w:val="24"/>
          <w:szCs w:val="24"/>
        </w:rPr>
        <w:t xml:space="preserve"> will be using Google Dorking as </w:t>
      </w:r>
      <w:r w:rsidR="003F12E4">
        <w:rPr>
          <w:sz w:val="24"/>
          <w:szCs w:val="24"/>
        </w:rPr>
        <w:t>our</w:t>
      </w:r>
      <w:r w:rsidR="00EA5B79">
        <w:rPr>
          <w:sz w:val="24"/>
          <w:szCs w:val="24"/>
        </w:rPr>
        <w:t xml:space="preserve"> technique</w:t>
      </w:r>
      <w:r w:rsidR="00A67FD6">
        <w:rPr>
          <w:sz w:val="24"/>
          <w:szCs w:val="24"/>
        </w:rPr>
        <w:t xml:space="preserve">. </w:t>
      </w:r>
      <w:r w:rsidR="00A14A17">
        <w:rPr>
          <w:sz w:val="24"/>
          <w:szCs w:val="24"/>
        </w:rPr>
        <w:t>Firstly,</w:t>
      </w:r>
      <w:r w:rsidR="003F12E4">
        <w:rPr>
          <w:sz w:val="24"/>
          <w:szCs w:val="24"/>
        </w:rPr>
        <w:t xml:space="preserve"> we t</w:t>
      </w:r>
      <w:r w:rsidR="00A14A17">
        <w:rPr>
          <w:sz w:val="24"/>
          <w:szCs w:val="24"/>
        </w:rPr>
        <w:t>ype</w:t>
      </w:r>
      <w:r w:rsidR="00451156">
        <w:rPr>
          <w:sz w:val="24"/>
          <w:szCs w:val="24"/>
        </w:rPr>
        <w:t xml:space="preserve"> in</w:t>
      </w:r>
      <w:r w:rsidR="00A14A17">
        <w:rPr>
          <w:sz w:val="24"/>
          <w:szCs w:val="24"/>
        </w:rPr>
        <w:t xml:space="preserve"> </w:t>
      </w:r>
      <w:proofErr w:type="spellStart"/>
      <w:proofErr w:type="gramStart"/>
      <w:r w:rsidR="003D2C90" w:rsidRPr="003D2C90">
        <w:rPr>
          <w:color w:val="FF0000"/>
          <w:sz w:val="24"/>
          <w:szCs w:val="24"/>
        </w:rPr>
        <w:t>site:http</w:t>
      </w:r>
      <w:proofErr w:type="spellEnd"/>
      <w:r w:rsidR="003D2C90" w:rsidRPr="003D2C90">
        <w:rPr>
          <w:color w:val="FF0000"/>
          <w:sz w:val="24"/>
          <w:szCs w:val="24"/>
        </w:rPr>
        <w:t>://linkedin.com/in</w:t>
      </w:r>
      <w:proofErr w:type="gramEnd"/>
      <w:r w:rsidR="003D2C90" w:rsidRPr="003D2C90">
        <w:rPr>
          <w:color w:val="FF0000"/>
          <w:sz w:val="24"/>
          <w:szCs w:val="24"/>
        </w:rPr>
        <w:t xml:space="preserve"> “Joanna Lara”</w:t>
      </w:r>
      <w:r w:rsidR="007A4CD1">
        <w:rPr>
          <w:color w:val="FF0000"/>
          <w:sz w:val="24"/>
          <w:szCs w:val="24"/>
        </w:rPr>
        <w:t xml:space="preserve"> </w:t>
      </w:r>
      <w:r w:rsidR="0058468E">
        <w:rPr>
          <w:sz w:val="24"/>
          <w:szCs w:val="24"/>
        </w:rPr>
        <w:t xml:space="preserve">to search only LinkedIn profiles with the name Joanna </w:t>
      </w:r>
      <w:r w:rsidR="00D03BE5">
        <w:rPr>
          <w:sz w:val="24"/>
          <w:szCs w:val="24"/>
        </w:rPr>
        <w:t>L</w:t>
      </w:r>
      <w:r w:rsidR="0058468E">
        <w:rPr>
          <w:sz w:val="24"/>
          <w:szCs w:val="24"/>
        </w:rPr>
        <w:t>ara.</w:t>
      </w:r>
      <w:r w:rsidR="005F442C">
        <w:rPr>
          <w:sz w:val="24"/>
          <w:szCs w:val="24"/>
        </w:rPr>
        <w:t xml:space="preserve"> </w:t>
      </w:r>
    </w:p>
    <w:p w14:paraId="780B1951" w14:textId="479F8C0A" w:rsidR="00ED13E3" w:rsidRPr="00A14A17" w:rsidRDefault="00ED13E3" w:rsidP="00604480">
      <w:pPr>
        <w:spacing w:after="0" w:line="360" w:lineRule="auto"/>
        <w:jc w:val="center"/>
        <w:rPr>
          <w:sz w:val="24"/>
          <w:szCs w:val="24"/>
        </w:rPr>
      </w:pPr>
      <w:r>
        <w:rPr>
          <w:noProof/>
        </w:rPr>
        <w:lastRenderedPageBreak/>
        <w:drawing>
          <wp:inline distT="0" distB="0" distL="0" distR="0" wp14:anchorId="41F10D94" wp14:editId="327DA314">
            <wp:extent cx="3667154" cy="3327010"/>
            <wp:effectExtent l="19050" t="19050" r="952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695"/>
                    <a:stretch/>
                  </pic:blipFill>
                  <pic:spPr bwMode="auto">
                    <a:xfrm>
                      <a:off x="0" y="0"/>
                      <a:ext cx="3687512" cy="33454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4CC003C" w14:textId="0519C16A" w:rsidR="00C173D1" w:rsidRPr="00C173D1" w:rsidRDefault="005F442C" w:rsidP="00F26CD5">
      <w:pPr>
        <w:jc w:val="both"/>
        <w:rPr>
          <w:sz w:val="24"/>
          <w:szCs w:val="24"/>
        </w:rPr>
      </w:pPr>
      <w:r w:rsidRPr="00C20905">
        <w:rPr>
          <w:sz w:val="24"/>
          <w:szCs w:val="24"/>
        </w:rPr>
        <w:t>After clicking on the first result</w:t>
      </w:r>
      <w:r w:rsidR="001F6AF1">
        <w:rPr>
          <w:sz w:val="24"/>
          <w:szCs w:val="24"/>
        </w:rPr>
        <w:t xml:space="preserve"> </w:t>
      </w:r>
      <w:r w:rsidR="00AA4E1D" w:rsidRPr="00C20905">
        <w:rPr>
          <w:sz w:val="24"/>
          <w:szCs w:val="24"/>
        </w:rPr>
        <w:t xml:space="preserve">and </w:t>
      </w:r>
      <w:r w:rsidR="008834A8">
        <w:rPr>
          <w:sz w:val="24"/>
          <w:szCs w:val="24"/>
        </w:rPr>
        <w:t xml:space="preserve">going through </w:t>
      </w:r>
      <w:r w:rsidR="00AA4E1D" w:rsidRPr="00C20905">
        <w:rPr>
          <w:sz w:val="24"/>
          <w:szCs w:val="24"/>
        </w:rPr>
        <w:t xml:space="preserve">security verification, </w:t>
      </w:r>
      <w:r w:rsidRPr="00C20905">
        <w:rPr>
          <w:sz w:val="24"/>
          <w:szCs w:val="24"/>
        </w:rPr>
        <w:t xml:space="preserve">it will bring </w:t>
      </w:r>
      <w:r w:rsidR="0044746B">
        <w:rPr>
          <w:sz w:val="24"/>
          <w:szCs w:val="24"/>
        </w:rPr>
        <w:t>us</w:t>
      </w:r>
      <w:r w:rsidRPr="00C20905">
        <w:rPr>
          <w:sz w:val="24"/>
          <w:szCs w:val="24"/>
        </w:rPr>
        <w:t xml:space="preserve"> to Joanna’s LinkedIn profile</w:t>
      </w:r>
      <w:r w:rsidR="00D45C0C" w:rsidRPr="00C20905">
        <w:rPr>
          <w:sz w:val="24"/>
          <w:szCs w:val="24"/>
        </w:rPr>
        <w:t>.</w:t>
      </w:r>
      <w:r w:rsidR="00105384">
        <w:rPr>
          <w:sz w:val="24"/>
          <w:szCs w:val="24"/>
        </w:rPr>
        <w:t xml:space="preserve"> After reading her basic information, a particular information stood out</w:t>
      </w:r>
      <w:r w:rsidR="00386B67">
        <w:rPr>
          <w:sz w:val="24"/>
          <w:szCs w:val="24"/>
        </w:rPr>
        <w:t xml:space="preserve"> under her Activity.</w:t>
      </w:r>
      <w:r w:rsidR="00985215">
        <w:rPr>
          <w:sz w:val="24"/>
          <w:szCs w:val="24"/>
        </w:rPr>
        <w:t xml:space="preserve"> She had input her Instagram </w:t>
      </w:r>
      <w:r w:rsidR="00231950">
        <w:rPr>
          <w:sz w:val="24"/>
          <w:szCs w:val="24"/>
        </w:rPr>
        <w:t>handle</w:t>
      </w:r>
      <w:r w:rsidR="00985215">
        <w:rPr>
          <w:sz w:val="24"/>
          <w:szCs w:val="24"/>
        </w:rPr>
        <w:t xml:space="preserve">. </w:t>
      </w:r>
      <w:r w:rsidR="00386B67">
        <w:rPr>
          <w:sz w:val="24"/>
          <w:szCs w:val="24"/>
        </w:rPr>
        <w:t xml:space="preserve"> </w:t>
      </w:r>
    </w:p>
    <w:p w14:paraId="5CB2DBF3" w14:textId="54D5FA28" w:rsidR="003437E4" w:rsidRDefault="007435B8" w:rsidP="003437E4">
      <w:pPr>
        <w:jc w:val="center"/>
        <w:rPr>
          <w:sz w:val="24"/>
          <w:szCs w:val="24"/>
        </w:rPr>
      </w:pPr>
      <w:r>
        <w:rPr>
          <w:noProof/>
        </w:rPr>
        <w:drawing>
          <wp:inline distT="0" distB="0" distL="0" distR="0" wp14:anchorId="2FEAB2B0" wp14:editId="6A7024E3">
            <wp:extent cx="4184650" cy="168016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4536" cy="1708225"/>
                    </a:xfrm>
                    <a:prstGeom prst="rect">
                      <a:avLst/>
                    </a:prstGeom>
                  </pic:spPr>
                </pic:pic>
              </a:graphicData>
            </a:graphic>
          </wp:inline>
        </w:drawing>
      </w:r>
    </w:p>
    <w:p w14:paraId="50E962D8" w14:textId="7C207F67" w:rsidR="004748D6" w:rsidRPr="00B15F48" w:rsidRDefault="00A176D0" w:rsidP="00F26CD5">
      <w:pPr>
        <w:jc w:val="both"/>
        <w:rPr>
          <w:color w:val="FF0000"/>
          <w:sz w:val="24"/>
          <w:szCs w:val="24"/>
        </w:rPr>
      </w:pPr>
      <w:r>
        <w:rPr>
          <w:sz w:val="24"/>
          <w:szCs w:val="24"/>
        </w:rPr>
        <w:t xml:space="preserve">Let’s login into Instagram and search </w:t>
      </w:r>
      <w:r w:rsidRPr="00743B99">
        <w:rPr>
          <w:color w:val="FF0000"/>
          <w:sz w:val="24"/>
          <w:szCs w:val="24"/>
        </w:rPr>
        <w:t>@jolara198</w:t>
      </w:r>
      <w:r w:rsidR="00C01C18" w:rsidRPr="00743B99">
        <w:rPr>
          <w:color w:val="FF0000"/>
          <w:sz w:val="24"/>
          <w:szCs w:val="24"/>
        </w:rPr>
        <w:t>8</w:t>
      </w:r>
      <w:r w:rsidR="00666561">
        <w:rPr>
          <w:sz w:val="24"/>
          <w:szCs w:val="24"/>
        </w:rPr>
        <w:t xml:space="preserve">. </w:t>
      </w:r>
      <w:r w:rsidR="00F85572">
        <w:rPr>
          <w:sz w:val="24"/>
          <w:szCs w:val="24"/>
        </w:rPr>
        <w:t>Fortunately, her Instagram is set to publi</w:t>
      </w:r>
      <w:r w:rsidR="00F03834">
        <w:rPr>
          <w:sz w:val="24"/>
          <w:szCs w:val="24"/>
        </w:rPr>
        <w:t xml:space="preserve">c and </w:t>
      </w:r>
      <w:r w:rsidR="00102CD4">
        <w:rPr>
          <w:sz w:val="24"/>
          <w:szCs w:val="24"/>
        </w:rPr>
        <w:t xml:space="preserve">we </w:t>
      </w:r>
      <w:r w:rsidR="009A7B13">
        <w:rPr>
          <w:sz w:val="24"/>
          <w:szCs w:val="24"/>
        </w:rPr>
        <w:t>are</w:t>
      </w:r>
      <w:r w:rsidR="00F03834">
        <w:rPr>
          <w:sz w:val="24"/>
          <w:szCs w:val="24"/>
        </w:rPr>
        <w:t xml:space="preserve"> able to look through her images. </w:t>
      </w:r>
      <w:r w:rsidR="00666561">
        <w:rPr>
          <w:sz w:val="24"/>
          <w:szCs w:val="24"/>
        </w:rPr>
        <w:t>After going through her profile,</w:t>
      </w:r>
      <w:r w:rsidR="004748D6">
        <w:rPr>
          <w:sz w:val="24"/>
          <w:szCs w:val="24"/>
        </w:rPr>
        <w:t xml:space="preserve"> we found out that her cat name is </w:t>
      </w:r>
      <w:r w:rsidR="00EE6C22">
        <w:rPr>
          <w:sz w:val="24"/>
          <w:szCs w:val="24"/>
        </w:rPr>
        <w:t>Mary</w:t>
      </w:r>
      <w:r w:rsidR="00471695">
        <w:rPr>
          <w:sz w:val="24"/>
          <w:szCs w:val="24"/>
        </w:rPr>
        <w:t xml:space="preserve"> and </w:t>
      </w:r>
      <w:r w:rsidR="002D6642">
        <w:rPr>
          <w:sz w:val="24"/>
          <w:szCs w:val="24"/>
        </w:rPr>
        <w:t>had</w:t>
      </w:r>
      <w:r w:rsidR="00471695">
        <w:rPr>
          <w:sz w:val="24"/>
          <w:szCs w:val="24"/>
        </w:rPr>
        <w:t xml:space="preserve"> posted a</w:t>
      </w:r>
      <w:r w:rsidR="00230E50">
        <w:rPr>
          <w:sz w:val="24"/>
          <w:szCs w:val="24"/>
        </w:rPr>
        <w:t xml:space="preserve"> puzzle </w:t>
      </w:r>
      <w:r w:rsidR="006C1C30">
        <w:rPr>
          <w:sz w:val="24"/>
          <w:szCs w:val="24"/>
        </w:rPr>
        <w:t>of</w:t>
      </w:r>
      <w:r w:rsidR="00230E50">
        <w:rPr>
          <w:sz w:val="24"/>
          <w:szCs w:val="24"/>
        </w:rPr>
        <w:t xml:space="preserve"> a kid and a lamb. </w:t>
      </w:r>
      <w:r w:rsidR="003C4141">
        <w:rPr>
          <w:sz w:val="24"/>
          <w:szCs w:val="24"/>
        </w:rPr>
        <w:t xml:space="preserve">Her </w:t>
      </w:r>
      <w:r w:rsidR="00D92DB0">
        <w:rPr>
          <w:sz w:val="24"/>
          <w:szCs w:val="24"/>
        </w:rPr>
        <w:t xml:space="preserve">highlights </w:t>
      </w:r>
      <w:r w:rsidR="00A23E22">
        <w:rPr>
          <w:sz w:val="24"/>
          <w:szCs w:val="24"/>
        </w:rPr>
        <w:t xml:space="preserve">name is called </w:t>
      </w:r>
      <w:r w:rsidR="001525A6">
        <w:rPr>
          <w:sz w:val="24"/>
          <w:szCs w:val="24"/>
        </w:rPr>
        <w:t>‘</w:t>
      </w:r>
      <w:r w:rsidR="000772D0">
        <w:rPr>
          <w:sz w:val="24"/>
          <w:szCs w:val="24"/>
        </w:rPr>
        <w:t>F</w:t>
      </w:r>
      <w:r w:rsidR="00A23E22">
        <w:rPr>
          <w:sz w:val="24"/>
          <w:szCs w:val="24"/>
        </w:rPr>
        <w:t>avourites</w:t>
      </w:r>
      <w:r w:rsidR="001525A6">
        <w:rPr>
          <w:sz w:val="24"/>
          <w:szCs w:val="24"/>
        </w:rPr>
        <w:t>’</w:t>
      </w:r>
      <w:r w:rsidR="00A23E22">
        <w:rPr>
          <w:sz w:val="24"/>
          <w:szCs w:val="24"/>
        </w:rPr>
        <w:t xml:space="preserve"> and we can indicate that the images contain might be her favourite</w:t>
      </w:r>
      <w:r w:rsidR="00100A85">
        <w:rPr>
          <w:sz w:val="24"/>
          <w:szCs w:val="24"/>
        </w:rPr>
        <w:t xml:space="preserve"> </w:t>
      </w:r>
      <w:r w:rsidR="00A23E22">
        <w:rPr>
          <w:sz w:val="24"/>
          <w:szCs w:val="24"/>
        </w:rPr>
        <w:t>images</w:t>
      </w:r>
      <w:r w:rsidR="00240E33">
        <w:rPr>
          <w:sz w:val="24"/>
          <w:szCs w:val="24"/>
        </w:rPr>
        <w:t xml:space="preserve"> </w:t>
      </w:r>
      <w:r w:rsidR="00A04358">
        <w:rPr>
          <w:sz w:val="24"/>
          <w:szCs w:val="24"/>
        </w:rPr>
        <w:t>as well as the</w:t>
      </w:r>
      <w:r w:rsidR="00240E33">
        <w:rPr>
          <w:sz w:val="24"/>
          <w:szCs w:val="24"/>
        </w:rPr>
        <w:t xml:space="preserve"> movie</w:t>
      </w:r>
      <w:r w:rsidR="00100A85">
        <w:rPr>
          <w:sz w:val="24"/>
          <w:szCs w:val="24"/>
        </w:rPr>
        <w:t xml:space="preserve">, </w:t>
      </w:r>
      <w:r w:rsidR="00240E33">
        <w:rPr>
          <w:sz w:val="24"/>
          <w:szCs w:val="24"/>
        </w:rPr>
        <w:t xml:space="preserve">The </w:t>
      </w:r>
      <w:r w:rsidR="00EC7CA0">
        <w:rPr>
          <w:sz w:val="24"/>
          <w:szCs w:val="24"/>
        </w:rPr>
        <w:t>M</w:t>
      </w:r>
      <w:r w:rsidR="00240E33">
        <w:rPr>
          <w:sz w:val="24"/>
          <w:szCs w:val="24"/>
        </w:rPr>
        <w:t xml:space="preserve">ask of </w:t>
      </w:r>
      <w:r w:rsidR="00EC7CA0">
        <w:rPr>
          <w:sz w:val="24"/>
          <w:szCs w:val="24"/>
        </w:rPr>
        <w:t>Z</w:t>
      </w:r>
      <w:r w:rsidR="00240E33">
        <w:rPr>
          <w:sz w:val="24"/>
          <w:szCs w:val="24"/>
        </w:rPr>
        <w:t>orro</w:t>
      </w:r>
      <w:r w:rsidR="00100A85">
        <w:rPr>
          <w:sz w:val="24"/>
          <w:szCs w:val="24"/>
        </w:rPr>
        <w:t xml:space="preserve"> that she has set as her highlight cover.</w:t>
      </w:r>
      <w:r w:rsidR="00702F68">
        <w:rPr>
          <w:sz w:val="24"/>
          <w:szCs w:val="24"/>
        </w:rPr>
        <w:t xml:space="preserve"> As shown below, most of her followings </w:t>
      </w:r>
      <w:r w:rsidR="006E2761">
        <w:rPr>
          <w:sz w:val="24"/>
          <w:szCs w:val="24"/>
        </w:rPr>
        <w:t xml:space="preserve">are </w:t>
      </w:r>
      <w:r w:rsidR="00702F68">
        <w:rPr>
          <w:sz w:val="24"/>
          <w:szCs w:val="24"/>
        </w:rPr>
        <w:t>cat accounts.</w:t>
      </w:r>
      <w:r w:rsidR="001050F3">
        <w:rPr>
          <w:sz w:val="24"/>
          <w:szCs w:val="24"/>
        </w:rPr>
        <w:t xml:space="preserve"> This information can be useful in the future. </w:t>
      </w:r>
    </w:p>
    <w:p w14:paraId="7842D154" w14:textId="34BF8B16" w:rsidR="00635C53" w:rsidRDefault="00635C53" w:rsidP="00635C53">
      <w:pPr>
        <w:spacing w:after="0"/>
        <w:jc w:val="center"/>
        <w:rPr>
          <w:sz w:val="24"/>
          <w:szCs w:val="24"/>
        </w:rPr>
      </w:pPr>
      <w:r>
        <w:rPr>
          <w:noProof/>
        </w:rPr>
        <w:lastRenderedPageBreak/>
        <w:drawing>
          <wp:inline distT="0" distB="0" distL="0" distR="0" wp14:anchorId="2FCBD01D" wp14:editId="0D9CCF8F">
            <wp:extent cx="3884489" cy="1631950"/>
            <wp:effectExtent l="19050" t="19050" r="20955"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6264" cy="1641098"/>
                    </a:xfrm>
                    <a:prstGeom prst="rect">
                      <a:avLst/>
                    </a:prstGeom>
                    <a:ln>
                      <a:solidFill>
                        <a:schemeClr val="tx1"/>
                      </a:solidFill>
                    </a:ln>
                  </pic:spPr>
                </pic:pic>
              </a:graphicData>
            </a:graphic>
          </wp:inline>
        </w:drawing>
      </w:r>
    </w:p>
    <w:p w14:paraId="48601070" w14:textId="3F84B021" w:rsidR="006C1C30" w:rsidRDefault="00635C53" w:rsidP="006C1C30">
      <w:pPr>
        <w:jc w:val="center"/>
        <w:rPr>
          <w:sz w:val="24"/>
          <w:szCs w:val="24"/>
        </w:rPr>
      </w:pPr>
      <w:r>
        <w:rPr>
          <w:noProof/>
        </w:rPr>
        <w:drawing>
          <wp:inline distT="0" distB="0" distL="0" distR="0" wp14:anchorId="2865BC7C" wp14:editId="07AFB627">
            <wp:extent cx="3882114" cy="2286000"/>
            <wp:effectExtent l="19050" t="19050" r="2349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2607" cy="2298067"/>
                    </a:xfrm>
                    <a:prstGeom prst="rect">
                      <a:avLst/>
                    </a:prstGeom>
                    <a:ln>
                      <a:solidFill>
                        <a:schemeClr val="tx1"/>
                      </a:solidFill>
                    </a:ln>
                  </pic:spPr>
                </pic:pic>
              </a:graphicData>
            </a:graphic>
          </wp:inline>
        </w:drawing>
      </w:r>
    </w:p>
    <w:p w14:paraId="6065B887" w14:textId="15976AC4" w:rsidR="001A429E" w:rsidRDefault="001A429E" w:rsidP="006C1C30">
      <w:pPr>
        <w:jc w:val="center"/>
        <w:rPr>
          <w:sz w:val="24"/>
          <w:szCs w:val="24"/>
        </w:rPr>
      </w:pPr>
      <w:r>
        <w:rPr>
          <w:noProof/>
        </w:rPr>
        <w:drawing>
          <wp:inline distT="0" distB="0" distL="0" distR="0" wp14:anchorId="4CB44485" wp14:editId="6C1AB2C9">
            <wp:extent cx="939800" cy="1019741"/>
            <wp:effectExtent l="19050" t="19050" r="1270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94" t="9753" r="24802" b="8397"/>
                    <a:stretch/>
                  </pic:blipFill>
                  <pic:spPr bwMode="auto">
                    <a:xfrm>
                      <a:off x="0" y="0"/>
                      <a:ext cx="946783" cy="102731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749C0F" w14:textId="77777777" w:rsidR="00EB37EB" w:rsidRDefault="00EB37EB" w:rsidP="006C1C30">
      <w:pPr>
        <w:jc w:val="center"/>
        <w:rPr>
          <w:noProof/>
        </w:rPr>
      </w:pPr>
    </w:p>
    <w:p w14:paraId="6CE7A490" w14:textId="2A39EE38" w:rsidR="00EB37EB" w:rsidRDefault="00EB37EB" w:rsidP="006C1C30">
      <w:pPr>
        <w:jc w:val="center"/>
        <w:rPr>
          <w:sz w:val="24"/>
          <w:szCs w:val="24"/>
        </w:rPr>
      </w:pPr>
      <w:r>
        <w:rPr>
          <w:noProof/>
        </w:rPr>
        <w:lastRenderedPageBreak/>
        <w:drawing>
          <wp:inline distT="0" distB="0" distL="0" distR="0" wp14:anchorId="74A17BEC" wp14:editId="7E23A7D1">
            <wp:extent cx="1874886" cy="3522428"/>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947" b="9303"/>
                    <a:stretch/>
                  </pic:blipFill>
                  <pic:spPr bwMode="auto">
                    <a:xfrm>
                      <a:off x="0" y="0"/>
                      <a:ext cx="1888551" cy="3548100"/>
                    </a:xfrm>
                    <a:prstGeom prst="rect">
                      <a:avLst/>
                    </a:prstGeom>
                    <a:ln>
                      <a:noFill/>
                    </a:ln>
                    <a:extLst>
                      <a:ext uri="{53640926-AAD7-44D8-BBD7-CCE9431645EC}">
                        <a14:shadowObscured xmlns:a14="http://schemas.microsoft.com/office/drawing/2010/main"/>
                      </a:ext>
                    </a:extLst>
                  </pic:spPr>
                </pic:pic>
              </a:graphicData>
            </a:graphic>
          </wp:inline>
        </w:drawing>
      </w:r>
    </w:p>
    <w:p w14:paraId="601E2C75" w14:textId="73D56DE7" w:rsidR="00F73869" w:rsidRDefault="00597739" w:rsidP="00CC4966">
      <w:pPr>
        <w:jc w:val="both"/>
        <w:rPr>
          <w:sz w:val="24"/>
          <w:szCs w:val="24"/>
        </w:rPr>
      </w:pPr>
      <w:r>
        <w:rPr>
          <w:sz w:val="24"/>
          <w:szCs w:val="24"/>
        </w:rPr>
        <w:t>One of the images she posted on her Instagram stood out as the</w:t>
      </w:r>
      <w:r w:rsidR="00EB3C92">
        <w:rPr>
          <w:sz w:val="24"/>
          <w:szCs w:val="24"/>
        </w:rPr>
        <w:t xml:space="preserve"> picture posted could be her username</w:t>
      </w:r>
      <w:r w:rsidR="00611921">
        <w:rPr>
          <w:sz w:val="24"/>
          <w:szCs w:val="24"/>
        </w:rPr>
        <w:t>.</w:t>
      </w:r>
      <w:r w:rsidR="00EB3C92">
        <w:rPr>
          <w:sz w:val="24"/>
          <w:szCs w:val="24"/>
        </w:rPr>
        <w:t xml:space="preserve"> </w:t>
      </w:r>
      <w:r w:rsidR="005E0547">
        <w:rPr>
          <w:sz w:val="24"/>
          <w:szCs w:val="24"/>
        </w:rPr>
        <w:t>We could also see a few files on her desktop</w:t>
      </w:r>
      <w:r w:rsidR="00EB3C92">
        <w:rPr>
          <w:sz w:val="24"/>
          <w:szCs w:val="24"/>
        </w:rPr>
        <w:t>.</w:t>
      </w:r>
      <w:r w:rsidR="00611921">
        <w:rPr>
          <w:sz w:val="24"/>
          <w:szCs w:val="24"/>
        </w:rPr>
        <w:t xml:space="preserve"> This information will be useful when </w:t>
      </w:r>
      <w:r w:rsidR="0044746B">
        <w:rPr>
          <w:sz w:val="24"/>
          <w:szCs w:val="24"/>
        </w:rPr>
        <w:t>we</w:t>
      </w:r>
      <w:r w:rsidR="00611921">
        <w:rPr>
          <w:sz w:val="24"/>
          <w:szCs w:val="24"/>
        </w:rPr>
        <w:t xml:space="preserve"> want to infiltrate the company network. </w:t>
      </w:r>
      <w:r w:rsidR="000202C3">
        <w:rPr>
          <w:sz w:val="24"/>
          <w:szCs w:val="24"/>
        </w:rPr>
        <w:t xml:space="preserve">Furthermore, </w:t>
      </w:r>
      <w:proofErr w:type="spellStart"/>
      <w:r w:rsidR="00917E3A" w:rsidRPr="0001095E">
        <w:rPr>
          <w:color w:val="FF0000"/>
          <w:sz w:val="24"/>
          <w:szCs w:val="24"/>
        </w:rPr>
        <w:t>deborahh_conn</w:t>
      </w:r>
      <w:proofErr w:type="spellEnd"/>
      <w:r w:rsidR="00917E3A" w:rsidRPr="0001095E">
        <w:rPr>
          <w:color w:val="FF0000"/>
          <w:sz w:val="24"/>
          <w:szCs w:val="24"/>
        </w:rPr>
        <w:t xml:space="preserve"> </w:t>
      </w:r>
      <w:r w:rsidR="00917E3A">
        <w:rPr>
          <w:sz w:val="24"/>
          <w:szCs w:val="24"/>
        </w:rPr>
        <w:t>has been commenting to all of her posts</w:t>
      </w:r>
      <w:r w:rsidR="00C40871">
        <w:rPr>
          <w:sz w:val="24"/>
          <w:szCs w:val="24"/>
        </w:rPr>
        <w:t xml:space="preserve"> and Joanna replied to her comment</w:t>
      </w:r>
    </w:p>
    <w:p w14:paraId="17FBF9CD" w14:textId="6F625A39" w:rsidR="00611921" w:rsidRDefault="00A1383F" w:rsidP="00611921">
      <w:pPr>
        <w:jc w:val="center"/>
        <w:rPr>
          <w:sz w:val="24"/>
          <w:szCs w:val="24"/>
        </w:rPr>
      </w:pPr>
      <w:r>
        <w:rPr>
          <w:noProof/>
        </w:rPr>
        <w:drawing>
          <wp:inline distT="0" distB="0" distL="0" distR="0" wp14:anchorId="2B2C2C34" wp14:editId="23431988">
            <wp:extent cx="3801117" cy="1220013"/>
            <wp:effectExtent l="19050" t="19050" r="27940" b="184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6897" cy="1225078"/>
                    </a:xfrm>
                    <a:prstGeom prst="rect">
                      <a:avLst/>
                    </a:prstGeom>
                    <a:ln>
                      <a:solidFill>
                        <a:schemeClr val="tx1"/>
                      </a:solidFill>
                    </a:ln>
                  </pic:spPr>
                </pic:pic>
              </a:graphicData>
            </a:graphic>
          </wp:inline>
        </w:drawing>
      </w:r>
    </w:p>
    <w:p w14:paraId="28DBD672" w14:textId="3394CF3D" w:rsidR="00F85572" w:rsidRDefault="006A482F" w:rsidP="006D617A">
      <w:pPr>
        <w:tabs>
          <w:tab w:val="left" w:pos="1817"/>
        </w:tabs>
        <w:jc w:val="both"/>
        <w:rPr>
          <w:sz w:val="24"/>
          <w:szCs w:val="24"/>
        </w:rPr>
      </w:pPr>
      <w:r>
        <w:rPr>
          <w:sz w:val="24"/>
          <w:szCs w:val="24"/>
        </w:rPr>
        <w:t>Therefore, w</w:t>
      </w:r>
      <w:r w:rsidR="0044746B">
        <w:rPr>
          <w:sz w:val="24"/>
          <w:szCs w:val="24"/>
        </w:rPr>
        <w:t>e</w:t>
      </w:r>
      <w:r w:rsidR="00BF0ABB">
        <w:rPr>
          <w:sz w:val="24"/>
          <w:szCs w:val="24"/>
        </w:rPr>
        <w:t xml:space="preserve"> </w:t>
      </w:r>
      <w:r w:rsidR="00F85572">
        <w:rPr>
          <w:sz w:val="24"/>
          <w:szCs w:val="24"/>
        </w:rPr>
        <w:t xml:space="preserve">click on </w:t>
      </w:r>
      <w:proofErr w:type="spellStart"/>
      <w:r w:rsidR="00F85572" w:rsidRPr="00187ED4">
        <w:rPr>
          <w:color w:val="FF0000"/>
          <w:sz w:val="24"/>
          <w:szCs w:val="24"/>
        </w:rPr>
        <w:t>deborahh_conn</w:t>
      </w:r>
      <w:proofErr w:type="spellEnd"/>
      <w:r w:rsidR="00F85572" w:rsidRPr="00187ED4">
        <w:rPr>
          <w:color w:val="FF0000"/>
          <w:sz w:val="24"/>
          <w:szCs w:val="24"/>
        </w:rPr>
        <w:t xml:space="preserve"> </w:t>
      </w:r>
      <w:r w:rsidR="00F85572">
        <w:rPr>
          <w:sz w:val="24"/>
          <w:szCs w:val="24"/>
        </w:rPr>
        <w:t xml:space="preserve">handle and </w:t>
      </w:r>
      <w:r w:rsidR="006A011F">
        <w:rPr>
          <w:sz w:val="24"/>
          <w:szCs w:val="24"/>
        </w:rPr>
        <w:t>was</w:t>
      </w:r>
      <w:r w:rsidR="00F85572">
        <w:rPr>
          <w:sz w:val="24"/>
          <w:szCs w:val="24"/>
        </w:rPr>
        <w:t xml:space="preserve"> able to look through her </w:t>
      </w:r>
      <w:r w:rsidR="0014780A">
        <w:rPr>
          <w:sz w:val="24"/>
          <w:szCs w:val="24"/>
        </w:rPr>
        <w:t>Instagram</w:t>
      </w:r>
      <w:r w:rsidR="00F85572">
        <w:rPr>
          <w:sz w:val="24"/>
          <w:szCs w:val="24"/>
        </w:rPr>
        <w:t xml:space="preserve"> </w:t>
      </w:r>
      <w:r w:rsidR="0008449B">
        <w:rPr>
          <w:sz w:val="24"/>
          <w:szCs w:val="24"/>
        </w:rPr>
        <w:t xml:space="preserve">as she </w:t>
      </w:r>
      <w:r w:rsidR="003C74BD">
        <w:rPr>
          <w:sz w:val="24"/>
          <w:szCs w:val="24"/>
        </w:rPr>
        <w:t xml:space="preserve">has </w:t>
      </w:r>
      <w:r w:rsidR="0008449B">
        <w:rPr>
          <w:sz w:val="24"/>
          <w:szCs w:val="24"/>
        </w:rPr>
        <w:t>set her Instagram to public.</w:t>
      </w:r>
      <w:r w:rsidR="00944AEE">
        <w:rPr>
          <w:sz w:val="24"/>
          <w:szCs w:val="24"/>
        </w:rPr>
        <w:t xml:space="preserve"> F</w:t>
      </w:r>
      <w:r w:rsidR="000B77C4">
        <w:rPr>
          <w:sz w:val="24"/>
          <w:szCs w:val="24"/>
        </w:rPr>
        <w:t>r</w:t>
      </w:r>
      <w:r w:rsidR="00944AEE">
        <w:rPr>
          <w:sz w:val="24"/>
          <w:szCs w:val="24"/>
        </w:rPr>
        <w:t>om her bio</w:t>
      </w:r>
      <w:r w:rsidR="000B77C4">
        <w:rPr>
          <w:sz w:val="24"/>
          <w:szCs w:val="24"/>
        </w:rPr>
        <w:t>graphy</w:t>
      </w:r>
      <w:r w:rsidR="00944AEE">
        <w:rPr>
          <w:sz w:val="24"/>
          <w:szCs w:val="24"/>
        </w:rPr>
        <w:t xml:space="preserve">, </w:t>
      </w:r>
      <w:r w:rsidR="00045D30">
        <w:rPr>
          <w:sz w:val="24"/>
          <w:szCs w:val="24"/>
        </w:rPr>
        <w:t>we know</w:t>
      </w:r>
      <w:r w:rsidR="00944AEE">
        <w:rPr>
          <w:sz w:val="24"/>
          <w:szCs w:val="24"/>
        </w:rPr>
        <w:t xml:space="preserve"> that she is working as an IT Administrator </w:t>
      </w:r>
      <w:r w:rsidR="000B77C4">
        <w:rPr>
          <w:sz w:val="24"/>
          <w:szCs w:val="24"/>
        </w:rPr>
        <w:t xml:space="preserve">that is in-charge of HR department. </w:t>
      </w:r>
      <w:r w:rsidR="00EE06A6">
        <w:rPr>
          <w:sz w:val="24"/>
          <w:szCs w:val="24"/>
        </w:rPr>
        <w:t xml:space="preserve">Her images consisted of </w:t>
      </w:r>
      <w:r w:rsidR="00742E73">
        <w:rPr>
          <w:sz w:val="24"/>
          <w:szCs w:val="24"/>
        </w:rPr>
        <w:t xml:space="preserve">her posting during working hours. </w:t>
      </w:r>
      <w:r w:rsidR="00971CCD">
        <w:rPr>
          <w:sz w:val="24"/>
          <w:szCs w:val="24"/>
        </w:rPr>
        <w:t>The first image shows us that she has completed configuring HR software.</w:t>
      </w:r>
    </w:p>
    <w:p w14:paraId="4D6D030F" w14:textId="089ACF78" w:rsidR="005E17E5" w:rsidRDefault="005E17E5" w:rsidP="006D617A">
      <w:pPr>
        <w:tabs>
          <w:tab w:val="left" w:pos="1817"/>
        </w:tabs>
        <w:jc w:val="both"/>
        <w:rPr>
          <w:sz w:val="24"/>
          <w:szCs w:val="24"/>
        </w:rPr>
      </w:pPr>
      <w:r>
        <w:rPr>
          <w:sz w:val="24"/>
          <w:szCs w:val="24"/>
        </w:rPr>
        <w:t xml:space="preserve">After researching </w:t>
      </w:r>
      <w:proofErr w:type="spellStart"/>
      <w:r>
        <w:rPr>
          <w:sz w:val="24"/>
          <w:szCs w:val="24"/>
        </w:rPr>
        <w:t>OrangeHRM</w:t>
      </w:r>
      <w:proofErr w:type="spellEnd"/>
      <w:r>
        <w:rPr>
          <w:sz w:val="24"/>
          <w:szCs w:val="24"/>
        </w:rPr>
        <w:t xml:space="preserve">, </w:t>
      </w:r>
      <w:r w:rsidR="001157E9">
        <w:rPr>
          <w:sz w:val="24"/>
          <w:szCs w:val="24"/>
        </w:rPr>
        <w:t>we</w:t>
      </w:r>
      <w:r>
        <w:rPr>
          <w:sz w:val="24"/>
          <w:szCs w:val="24"/>
        </w:rPr>
        <w:t xml:space="preserve"> </w:t>
      </w:r>
      <w:r w:rsidR="006D0103">
        <w:rPr>
          <w:sz w:val="24"/>
          <w:szCs w:val="24"/>
        </w:rPr>
        <w:t>know</w:t>
      </w:r>
      <w:r w:rsidR="00191BAD">
        <w:rPr>
          <w:sz w:val="24"/>
          <w:szCs w:val="24"/>
        </w:rPr>
        <w:t xml:space="preserve"> that </w:t>
      </w:r>
      <w:proofErr w:type="spellStart"/>
      <w:r w:rsidR="00191BAD">
        <w:rPr>
          <w:sz w:val="24"/>
          <w:szCs w:val="24"/>
        </w:rPr>
        <w:t>OrangeHRM</w:t>
      </w:r>
      <w:proofErr w:type="spellEnd"/>
      <w:r w:rsidR="00191BAD">
        <w:rPr>
          <w:sz w:val="24"/>
          <w:szCs w:val="24"/>
        </w:rPr>
        <w:t xml:space="preserve"> is a Human </w:t>
      </w:r>
      <w:r w:rsidR="005F4A41">
        <w:rPr>
          <w:sz w:val="24"/>
          <w:szCs w:val="24"/>
        </w:rPr>
        <w:t>Resource Management System. The system</w:t>
      </w:r>
      <w:r w:rsidR="00870ADB">
        <w:rPr>
          <w:sz w:val="24"/>
          <w:szCs w:val="24"/>
        </w:rPr>
        <w:t xml:space="preserve"> has an </w:t>
      </w:r>
      <w:r w:rsidR="009E3D15">
        <w:rPr>
          <w:sz w:val="24"/>
          <w:szCs w:val="24"/>
        </w:rPr>
        <w:t>open-source</w:t>
      </w:r>
      <w:r w:rsidR="00870ADB">
        <w:rPr>
          <w:sz w:val="24"/>
          <w:szCs w:val="24"/>
        </w:rPr>
        <w:t xml:space="preserve"> tier which is free and professional/enterprise tier that is hosted on Software</w:t>
      </w:r>
      <w:r w:rsidR="005F4A41">
        <w:rPr>
          <w:sz w:val="24"/>
          <w:szCs w:val="24"/>
        </w:rPr>
        <w:t xml:space="preserve">. </w:t>
      </w:r>
    </w:p>
    <w:p w14:paraId="305E426E" w14:textId="4F6C0EC3" w:rsidR="00EF0C28" w:rsidRDefault="00EF0C28" w:rsidP="00EF0C28">
      <w:pPr>
        <w:tabs>
          <w:tab w:val="left" w:pos="1817"/>
        </w:tabs>
        <w:jc w:val="center"/>
        <w:rPr>
          <w:sz w:val="24"/>
          <w:szCs w:val="24"/>
        </w:rPr>
      </w:pPr>
      <w:r>
        <w:rPr>
          <w:noProof/>
        </w:rPr>
        <w:lastRenderedPageBreak/>
        <w:drawing>
          <wp:inline distT="0" distB="0" distL="0" distR="0" wp14:anchorId="411CF844" wp14:editId="54D12B22">
            <wp:extent cx="3807362" cy="2231436"/>
            <wp:effectExtent l="19050" t="19050" r="22225"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4260" cy="2235479"/>
                    </a:xfrm>
                    <a:prstGeom prst="rect">
                      <a:avLst/>
                    </a:prstGeom>
                    <a:ln>
                      <a:solidFill>
                        <a:schemeClr val="tx1"/>
                      </a:solidFill>
                    </a:ln>
                  </pic:spPr>
                </pic:pic>
              </a:graphicData>
            </a:graphic>
          </wp:inline>
        </w:drawing>
      </w:r>
    </w:p>
    <w:p w14:paraId="0542CF70" w14:textId="31268B23" w:rsidR="009E243C" w:rsidRDefault="009E243C" w:rsidP="006D617A">
      <w:pPr>
        <w:tabs>
          <w:tab w:val="left" w:pos="1817"/>
        </w:tabs>
        <w:jc w:val="both"/>
        <w:rPr>
          <w:color w:val="FF0000"/>
          <w:sz w:val="24"/>
          <w:szCs w:val="24"/>
        </w:rPr>
      </w:pPr>
      <w:r>
        <w:rPr>
          <w:sz w:val="24"/>
          <w:szCs w:val="24"/>
        </w:rPr>
        <w:t xml:space="preserve">Below is a blur image </w:t>
      </w:r>
      <w:r w:rsidR="006D617A">
        <w:rPr>
          <w:sz w:val="24"/>
          <w:szCs w:val="24"/>
        </w:rPr>
        <w:t>that</w:t>
      </w:r>
      <w:r>
        <w:rPr>
          <w:sz w:val="24"/>
          <w:szCs w:val="24"/>
        </w:rPr>
        <w:t xml:space="preserve"> was posted</w:t>
      </w:r>
      <w:r w:rsidR="00572DCA">
        <w:rPr>
          <w:sz w:val="24"/>
          <w:szCs w:val="24"/>
        </w:rPr>
        <w:t xml:space="preserve"> on her Instagram</w:t>
      </w:r>
      <w:r>
        <w:rPr>
          <w:sz w:val="24"/>
          <w:szCs w:val="24"/>
        </w:rPr>
        <w:t>.</w:t>
      </w:r>
      <w:r w:rsidR="00B42FE7">
        <w:rPr>
          <w:sz w:val="24"/>
          <w:szCs w:val="24"/>
        </w:rPr>
        <w:t xml:space="preserve"> </w:t>
      </w:r>
      <w:r w:rsidR="006D617A">
        <w:rPr>
          <w:sz w:val="24"/>
          <w:szCs w:val="24"/>
        </w:rPr>
        <w:t xml:space="preserve">From the image, it looks like an Ubuntu </w:t>
      </w:r>
      <w:r w:rsidR="00023E95">
        <w:rPr>
          <w:sz w:val="24"/>
          <w:szCs w:val="24"/>
        </w:rPr>
        <w:t>O</w:t>
      </w:r>
      <w:r w:rsidR="006D617A">
        <w:rPr>
          <w:sz w:val="24"/>
          <w:szCs w:val="24"/>
        </w:rPr>
        <w:t xml:space="preserve">perating </w:t>
      </w:r>
      <w:r w:rsidR="00467D8E">
        <w:rPr>
          <w:sz w:val="24"/>
          <w:szCs w:val="24"/>
        </w:rPr>
        <w:t>S</w:t>
      </w:r>
      <w:r w:rsidR="006D617A">
        <w:rPr>
          <w:sz w:val="24"/>
          <w:szCs w:val="24"/>
        </w:rPr>
        <w:t>ystem.</w:t>
      </w:r>
      <w:r w:rsidR="00213149">
        <w:rPr>
          <w:sz w:val="24"/>
          <w:szCs w:val="24"/>
        </w:rPr>
        <w:t xml:space="preserve"> As the image is blur,</w:t>
      </w:r>
      <w:r w:rsidR="00C541D7">
        <w:rPr>
          <w:sz w:val="24"/>
          <w:szCs w:val="24"/>
        </w:rPr>
        <w:t xml:space="preserve"> </w:t>
      </w:r>
      <w:r w:rsidR="001157E9">
        <w:rPr>
          <w:sz w:val="24"/>
          <w:szCs w:val="24"/>
        </w:rPr>
        <w:t>we</w:t>
      </w:r>
      <w:r w:rsidR="00C541D7">
        <w:rPr>
          <w:sz w:val="24"/>
          <w:szCs w:val="24"/>
        </w:rPr>
        <w:t xml:space="preserve"> open her Instagram profile </w:t>
      </w:r>
      <w:r w:rsidR="00625EFE">
        <w:rPr>
          <w:sz w:val="24"/>
          <w:szCs w:val="24"/>
        </w:rPr>
        <w:t>via</w:t>
      </w:r>
      <w:r w:rsidR="00C541D7">
        <w:rPr>
          <w:sz w:val="24"/>
          <w:szCs w:val="24"/>
        </w:rPr>
        <w:t xml:space="preserve"> phone and screenshot the </w:t>
      </w:r>
      <w:r w:rsidR="00C5358C">
        <w:rPr>
          <w:sz w:val="24"/>
          <w:szCs w:val="24"/>
        </w:rPr>
        <w:t xml:space="preserve">image. Using </w:t>
      </w:r>
      <w:r w:rsidR="001157E9">
        <w:rPr>
          <w:sz w:val="24"/>
          <w:szCs w:val="24"/>
        </w:rPr>
        <w:t>our</w:t>
      </w:r>
      <w:r w:rsidR="00C5358C">
        <w:rPr>
          <w:sz w:val="24"/>
          <w:szCs w:val="24"/>
        </w:rPr>
        <w:t xml:space="preserve"> phone</w:t>
      </w:r>
      <w:r w:rsidR="001157E9">
        <w:rPr>
          <w:sz w:val="24"/>
          <w:szCs w:val="24"/>
        </w:rPr>
        <w:t xml:space="preserve">’s </w:t>
      </w:r>
      <w:r w:rsidR="00C5358C">
        <w:rPr>
          <w:sz w:val="24"/>
          <w:szCs w:val="24"/>
        </w:rPr>
        <w:t xml:space="preserve">built-in editor, </w:t>
      </w:r>
      <w:r w:rsidR="00F905B3">
        <w:rPr>
          <w:sz w:val="24"/>
          <w:szCs w:val="24"/>
        </w:rPr>
        <w:t xml:space="preserve">we </w:t>
      </w:r>
      <w:r w:rsidR="00DF3D88">
        <w:rPr>
          <w:sz w:val="24"/>
          <w:szCs w:val="24"/>
        </w:rPr>
        <w:t>can make</w:t>
      </w:r>
      <w:r w:rsidR="00C5358C">
        <w:rPr>
          <w:sz w:val="24"/>
          <w:szCs w:val="24"/>
        </w:rPr>
        <w:t xml:space="preserve"> some adjustments on the image to deblur it.</w:t>
      </w:r>
      <w:r w:rsidR="001B4793">
        <w:rPr>
          <w:sz w:val="24"/>
          <w:szCs w:val="24"/>
        </w:rPr>
        <w:t xml:space="preserve"> </w:t>
      </w:r>
      <w:r w:rsidR="00596D6F">
        <w:rPr>
          <w:sz w:val="24"/>
          <w:szCs w:val="24"/>
        </w:rPr>
        <w:t xml:space="preserve">From the image, the </w:t>
      </w:r>
      <w:r w:rsidR="003253C3">
        <w:rPr>
          <w:sz w:val="24"/>
          <w:szCs w:val="24"/>
        </w:rPr>
        <w:t xml:space="preserve">username of the Operating System is </w:t>
      </w:r>
      <w:proofErr w:type="spellStart"/>
      <w:r w:rsidR="003253C3" w:rsidRPr="00495F57">
        <w:rPr>
          <w:color w:val="FF0000"/>
          <w:sz w:val="24"/>
          <w:szCs w:val="24"/>
        </w:rPr>
        <w:t>fileserver@fileserver</w:t>
      </w:r>
      <w:proofErr w:type="spellEnd"/>
      <w:r w:rsidR="002137FE" w:rsidRPr="00495F57">
        <w:rPr>
          <w:color w:val="FF0000"/>
          <w:sz w:val="24"/>
          <w:szCs w:val="24"/>
        </w:rPr>
        <w:t xml:space="preserve"> </w:t>
      </w:r>
      <w:r w:rsidR="002137FE">
        <w:rPr>
          <w:sz w:val="24"/>
          <w:szCs w:val="24"/>
        </w:rPr>
        <w:t xml:space="preserve">and the IP addresses are </w:t>
      </w:r>
      <w:r w:rsidR="002137FE" w:rsidRPr="003F4B0C">
        <w:rPr>
          <w:color w:val="FF0000"/>
          <w:sz w:val="24"/>
          <w:szCs w:val="24"/>
        </w:rPr>
        <w:t>127.0.0.1</w:t>
      </w:r>
      <w:r w:rsidR="00C101E3">
        <w:rPr>
          <w:color w:val="FF0000"/>
          <w:sz w:val="24"/>
          <w:szCs w:val="24"/>
        </w:rPr>
        <w:t xml:space="preserve"> </w:t>
      </w:r>
      <w:r w:rsidR="003F4B0C">
        <w:rPr>
          <w:color w:val="FF0000"/>
          <w:sz w:val="24"/>
          <w:szCs w:val="24"/>
        </w:rPr>
        <w:t>/8</w:t>
      </w:r>
      <w:r w:rsidR="002137FE" w:rsidRPr="003F4B0C">
        <w:rPr>
          <w:color w:val="FF0000"/>
          <w:sz w:val="24"/>
          <w:szCs w:val="24"/>
        </w:rPr>
        <w:t xml:space="preserve"> </w:t>
      </w:r>
      <w:r w:rsidR="002137FE">
        <w:rPr>
          <w:sz w:val="24"/>
          <w:szCs w:val="24"/>
        </w:rPr>
        <w:t xml:space="preserve">and </w:t>
      </w:r>
      <w:r w:rsidR="002137FE" w:rsidRPr="003F4B0C">
        <w:rPr>
          <w:color w:val="FF0000"/>
          <w:sz w:val="24"/>
          <w:szCs w:val="24"/>
        </w:rPr>
        <w:t>10.0.0.</w:t>
      </w:r>
      <w:r w:rsidR="00B84CF2">
        <w:rPr>
          <w:color w:val="FF0000"/>
          <w:sz w:val="24"/>
          <w:szCs w:val="24"/>
        </w:rPr>
        <w:t>190</w:t>
      </w:r>
      <w:r w:rsidR="00C101E3">
        <w:rPr>
          <w:color w:val="FF0000"/>
          <w:sz w:val="24"/>
          <w:szCs w:val="24"/>
        </w:rPr>
        <w:t xml:space="preserve"> </w:t>
      </w:r>
      <w:r w:rsidR="003F4B0C" w:rsidRPr="003F4B0C">
        <w:rPr>
          <w:color w:val="FF0000"/>
          <w:sz w:val="24"/>
          <w:szCs w:val="24"/>
        </w:rPr>
        <w:t>/24</w:t>
      </w:r>
      <w:r w:rsidR="00A5553C">
        <w:rPr>
          <w:color w:val="FF0000"/>
          <w:sz w:val="24"/>
          <w:szCs w:val="24"/>
        </w:rPr>
        <w:t xml:space="preserve">. </w:t>
      </w:r>
      <w:r w:rsidR="00A5553C" w:rsidRPr="005C2FA8">
        <w:rPr>
          <w:sz w:val="24"/>
          <w:szCs w:val="24"/>
        </w:rPr>
        <w:t xml:space="preserve">At the top, </w:t>
      </w:r>
      <w:r w:rsidR="00F905B3">
        <w:rPr>
          <w:sz w:val="24"/>
          <w:szCs w:val="24"/>
        </w:rPr>
        <w:t>we are</w:t>
      </w:r>
      <w:r w:rsidR="00A5553C" w:rsidRPr="005C2FA8">
        <w:rPr>
          <w:sz w:val="24"/>
          <w:szCs w:val="24"/>
        </w:rPr>
        <w:t xml:space="preserve"> able to see different folders that belongs to different departments such as </w:t>
      </w:r>
      <w:r w:rsidR="00A5553C">
        <w:rPr>
          <w:color w:val="FF0000"/>
          <w:sz w:val="24"/>
          <w:szCs w:val="24"/>
        </w:rPr>
        <w:t xml:space="preserve">finance, hr </w:t>
      </w:r>
      <w:r w:rsidR="00A5553C" w:rsidRPr="00CB4255">
        <w:rPr>
          <w:sz w:val="24"/>
          <w:szCs w:val="24"/>
        </w:rPr>
        <w:t>and</w:t>
      </w:r>
      <w:r w:rsidR="00A5553C">
        <w:rPr>
          <w:color w:val="FF0000"/>
          <w:sz w:val="24"/>
          <w:szCs w:val="24"/>
        </w:rPr>
        <w:t xml:space="preserve"> it</w:t>
      </w:r>
    </w:p>
    <w:p w14:paraId="20600B81" w14:textId="136BCC5A" w:rsidR="00DD393D" w:rsidRDefault="00DD393D" w:rsidP="00CA2EDF">
      <w:pPr>
        <w:tabs>
          <w:tab w:val="left" w:pos="1817"/>
        </w:tabs>
        <w:spacing w:after="0"/>
        <w:jc w:val="center"/>
        <w:rPr>
          <w:sz w:val="24"/>
          <w:szCs w:val="24"/>
        </w:rPr>
      </w:pPr>
      <w:r>
        <w:rPr>
          <w:noProof/>
        </w:rPr>
        <w:drawing>
          <wp:inline distT="0" distB="0" distL="0" distR="0" wp14:anchorId="5657CB7A" wp14:editId="75894F9A">
            <wp:extent cx="2478764" cy="2818436"/>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5508" b="21991"/>
                    <a:stretch/>
                  </pic:blipFill>
                  <pic:spPr bwMode="auto">
                    <a:xfrm>
                      <a:off x="0" y="0"/>
                      <a:ext cx="2504961" cy="2848223"/>
                    </a:xfrm>
                    <a:prstGeom prst="rect">
                      <a:avLst/>
                    </a:prstGeom>
                    <a:ln>
                      <a:noFill/>
                    </a:ln>
                    <a:extLst>
                      <a:ext uri="{53640926-AAD7-44D8-BBD7-CCE9431645EC}">
                        <a14:shadowObscured xmlns:a14="http://schemas.microsoft.com/office/drawing/2010/main"/>
                      </a:ext>
                    </a:extLst>
                  </pic:spPr>
                </pic:pic>
              </a:graphicData>
            </a:graphic>
          </wp:inline>
        </w:drawing>
      </w:r>
      <w:r w:rsidR="00EC7D07">
        <w:rPr>
          <w:noProof/>
        </w:rPr>
        <w:drawing>
          <wp:inline distT="0" distB="0" distL="0" distR="0" wp14:anchorId="298B65A6" wp14:editId="7B0465CE">
            <wp:extent cx="2463799" cy="2818436"/>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5191" b="21990"/>
                    <a:stretch/>
                  </pic:blipFill>
                  <pic:spPr bwMode="auto">
                    <a:xfrm>
                      <a:off x="0" y="0"/>
                      <a:ext cx="2474786" cy="2831004"/>
                    </a:xfrm>
                    <a:prstGeom prst="rect">
                      <a:avLst/>
                    </a:prstGeom>
                    <a:ln>
                      <a:noFill/>
                    </a:ln>
                    <a:extLst>
                      <a:ext uri="{53640926-AAD7-44D8-BBD7-CCE9431645EC}">
                        <a14:shadowObscured xmlns:a14="http://schemas.microsoft.com/office/drawing/2010/main"/>
                      </a:ext>
                    </a:extLst>
                  </pic:spPr>
                </pic:pic>
              </a:graphicData>
            </a:graphic>
          </wp:inline>
        </w:drawing>
      </w:r>
    </w:p>
    <w:p w14:paraId="5A53AEF9" w14:textId="07FA1C05" w:rsidR="00CC1DED" w:rsidRDefault="00CC1DED" w:rsidP="009145ED">
      <w:pPr>
        <w:pStyle w:val="Caption"/>
        <w:ind w:left="720" w:firstLine="720"/>
        <w:jc w:val="both"/>
      </w:pPr>
      <w:r>
        <w:t xml:space="preserve">Figure </w:t>
      </w:r>
      <w:fldSimple w:instr=" SEQ Figure \* ARABIC ">
        <w:r>
          <w:rPr>
            <w:noProof/>
          </w:rPr>
          <w:t>1</w:t>
        </w:r>
      </w:fldSimple>
      <w:r>
        <w:t xml:space="preserve">: </w:t>
      </w:r>
      <w:r w:rsidR="009145ED">
        <w:t>Befo</w:t>
      </w:r>
      <w:r>
        <w:t>r</w:t>
      </w:r>
      <w:r w:rsidR="009145ED">
        <w:t>e</w:t>
      </w:r>
      <w:r>
        <w:tab/>
      </w:r>
      <w:r>
        <w:tab/>
      </w:r>
      <w:r>
        <w:tab/>
      </w:r>
      <w:r>
        <w:tab/>
      </w:r>
      <w:r>
        <w:tab/>
        <w:t xml:space="preserve">Figure </w:t>
      </w:r>
      <w:fldSimple w:instr=" SEQ Figure \* ARABIC ">
        <w:r>
          <w:rPr>
            <w:noProof/>
          </w:rPr>
          <w:t>2</w:t>
        </w:r>
      </w:fldSimple>
      <w:r>
        <w:t xml:space="preserve">: </w:t>
      </w:r>
      <w:r w:rsidR="009145ED">
        <w:t>After</w:t>
      </w:r>
    </w:p>
    <w:p w14:paraId="46D5562C" w14:textId="77777777" w:rsidR="00A53C55" w:rsidRDefault="00A53C55" w:rsidP="004A6C2D">
      <w:pPr>
        <w:pStyle w:val="Heading1"/>
        <w:rPr>
          <w:b/>
          <w:bCs/>
          <w:sz w:val="28"/>
          <w:szCs w:val="28"/>
          <w:u w:val="single"/>
        </w:rPr>
      </w:pPr>
      <w:bookmarkStart w:id="3" w:name="_Hlk63332221"/>
    </w:p>
    <w:p w14:paraId="4BE07911" w14:textId="050FB668" w:rsidR="009F295D" w:rsidRDefault="004D0508" w:rsidP="004A6C2D">
      <w:pPr>
        <w:pStyle w:val="Heading1"/>
        <w:rPr>
          <w:b/>
          <w:bCs/>
          <w:sz w:val="28"/>
          <w:szCs w:val="28"/>
          <w:u w:val="single"/>
        </w:rPr>
      </w:pPr>
      <w:bookmarkStart w:id="4" w:name="_Toc64384669"/>
      <w:r w:rsidRPr="00C16710">
        <w:rPr>
          <w:b/>
          <w:bCs/>
          <w:sz w:val="28"/>
          <w:szCs w:val="28"/>
          <w:u w:val="single"/>
        </w:rPr>
        <w:t>Scanning and Enumeration</w:t>
      </w:r>
      <w:r w:rsidR="00337561">
        <w:rPr>
          <w:b/>
          <w:bCs/>
          <w:sz w:val="28"/>
          <w:szCs w:val="28"/>
          <w:u w:val="single"/>
        </w:rPr>
        <w:t xml:space="preserve"> / Initial Entry</w:t>
      </w:r>
      <w:bookmarkEnd w:id="4"/>
    </w:p>
    <w:bookmarkEnd w:id="3"/>
    <w:p w14:paraId="13AC7ABA" w14:textId="64F2EE89" w:rsidR="00A47C80" w:rsidRDefault="003E2E94" w:rsidP="0057226B">
      <w:pPr>
        <w:tabs>
          <w:tab w:val="left" w:pos="1817"/>
        </w:tabs>
        <w:jc w:val="both"/>
        <w:rPr>
          <w:sz w:val="24"/>
          <w:szCs w:val="24"/>
        </w:rPr>
      </w:pPr>
      <w:r w:rsidRPr="003E2E94">
        <w:rPr>
          <w:sz w:val="24"/>
          <w:szCs w:val="24"/>
        </w:rPr>
        <w:t xml:space="preserve">Since </w:t>
      </w:r>
      <w:r>
        <w:rPr>
          <w:sz w:val="24"/>
          <w:szCs w:val="24"/>
        </w:rPr>
        <w:t xml:space="preserve">the company </w:t>
      </w:r>
      <w:r w:rsidR="00E434CB">
        <w:rPr>
          <w:sz w:val="24"/>
          <w:szCs w:val="24"/>
        </w:rPr>
        <w:t xml:space="preserve">public IP address is exposed, </w:t>
      </w:r>
      <w:r w:rsidR="00A47C80">
        <w:rPr>
          <w:sz w:val="24"/>
          <w:szCs w:val="24"/>
        </w:rPr>
        <w:t xml:space="preserve">we can perform a </w:t>
      </w:r>
      <w:proofErr w:type="spellStart"/>
      <w:r w:rsidR="0093372F">
        <w:rPr>
          <w:sz w:val="24"/>
          <w:szCs w:val="24"/>
        </w:rPr>
        <w:t>nmap</w:t>
      </w:r>
      <w:proofErr w:type="spellEnd"/>
      <w:r w:rsidR="0093372F">
        <w:rPr>
          <w:sz w:val="24"/>
          <w:szCs w:val="24"/>
        </w:rPr>
        <w:t xml:space="preserve"> </w:t>
      </w:r>
      <w:r w:rsidR="00A47C80" w:rsidRPr="00A47C80">
        <w:rPr>
          <w:sz w:val="24"/>
          <w:szCs w:val="24"/>
        </w:rPr>
        <w:t>“stealth” TCP scan &amp; –p1-65535</w:t>
      </w:r>
      <w:r w:rsidR="00A47C80">
        <w:rPr>
          <w:sz w:val="24"/>
          <w:szCs w:val="24"/>
        </w:rPr>
        <w:t xml:space="preserve"> which</w:t>
      </w:r>
      <w:r w:rsidR="00A47C80" w:rsidRPr="00A47C80">
        <w:rPr>
          <w:sz w:val="24"/>
          <w:szCs w:val="24"/>
        </w:rPr>
        <w:t xml:space="preserve"> </w:t>
      </w:r>
      <w:r w:rsidR="007054BD">
        <w:rPr>
          <w:sz w:val="24"/>
          <w:szCs w:val="24"/>
        </w:rPr>
        <w:t>refers to</w:t>
      </w:r>
      <w:r w:rsidR="00A47C80" w:rsidRPr="00A47C80">
        <w:rPr>
          <w:sz w:val="24"/>
          <w:szCs w:val="24"/>
        </w:rPr>
        <w:t xml:space="preserve"> specify</w:t>
      </w:r>
      <w:r w:rsidR="00A476A0">
        <w:rPr>
          <w:sz w:val="24"/>
          <w:szCs w:val="24"/>
        </w:rPr>
        <w:t>ing</w:t>
      </w:r>
      <w:r w:rsidR="00A47C80" w:rsidRPr="00A47C80">
        <w:rPr>
          <w:sz w:val="24"/>
          <w:szCs w:val="24"/>
        </w:rPr>
        <w:t xml:space="preserve"> every port</w:t>
      </w:r>
      <w:r w:rsidR="00AF6236">
        <w:rPr>
          <w:sz w:val="24"/>
          <w:szCs w:val="24"/>
        </w:rPr>
        <w:t xml:space="preserve">. We will </w:t>
      </w:r>
      <w:r w:rsidR="00DB5C84">
        <w:rPr>
          <w:sz w:val="24"/>
          <w:szCs w:val="24"/>
        </w:rPr>
        <w:t>run</w:t>
      </w:r>
      <w:r w:rsidR="00AF6236" w:rsidRPr="00C84D55">
        <w:rPr>
          <w:color w:val="FF0000"/>
          <w:sz w:val="24"/>
          <w:szCs w:val="24"/>
        </w:rPr>
        <w:t xml:space="preserve"> </w:t>
      </w:r>
      <w:proofErr w:type="spellStart"/>
      <w:r w:rsidR="00DB5C84" w:rsidRPr="00C84D55">
        <w:rPr>
          <w:color w:val="FF0000"/>
          <w:sz w:val="24"/>
          <w:szCs w:val="24"/>
        </w:rPr>
        <w:t>nmap</w:t>
      </w:r>
      <w:proofErr w:type="spellEnd"/>
      <w:r w:rsidR="00DB5C84" w:rsidRPr="00C84D55">
        <w:rPr>
          <w:color w:val="FF0000"/>
          <w:sz w:val="24"/>
          <w:szCs w:val="24"/>
        </w:rPr>
        <w:t xml:space="preserve"> -</w:t>
      </w:r>
      <w:proofErr w:type="spellStart"/>
      <w:r w:rsidR="00DB5C84" w:rsidRPr="00C84D55">
        <w:rPr>
          <w:color w:val="FF0000"/>
          <w:sz w:val="24"/>
          <w:szCs w:val="24"/>
        </w:rPr>
        <w:t>sS</w:t>
      </w:r>
      <w:proofErr w:type="spellEnd"/>
      <w:r w:rsidR="00DB5C84" w:rsidRPr="00C84D55">
        <w:rPr>
          <w:color w:val="FF0000"/>
          <w:sz w:val="24"/>
          <w:szCs w:val="24"/>
        </w:rPr>
        <w:t xml:space="preserve"> -p1-65535 1.1.1.1/</w:t>
      </w:r>
      <w:r w:rsidR="0063358D" w:rsidRPr="00C84D55">
        <w:rPr>
          <w:color w:val="FF0000"/>
          <w:sz w:val="24"/>
          <w:szCs w:val="24"/>
        </w:rPr>
        <w:t>30</w:t>
      </w:r>
      <w:r w:rsidR="007054BD">
        <w:rPr>
          <w:sz w:val="24"/>
          <w:szCs w:val="24"/>
        </w:rPr>
        <w:t>.</w:t>
      </w:r>
      <w:r w:rsidR="0063358D">
        <w:rPr>
          <w:sz w:val="24"/>
          <w:szCs w:val="24"/>
        </w:rPr>
        <w:t xml:space="preserve"> While /30 refers to </w:t>
      </w:r>
      <w:r w:rsidR="0063358D" w:rsidRPr="0063358D">
        <w:rPr>
          <w:sz w:val="24"/>
          <w:szCs w:val="24"/>
        </w:rPr>
        <w:t xml:space="preserve">subnet mask </w:t>
      </w:r>
      <w:r w:rsidR="0063358D">
        <w:rPr>
          <w:sz w:val="24"/>
          <w:szCs w:val="24"/>
        </w:rPr>
        <w:t xml:space="preserve">that </w:t>
      </w:r>
      <w:r w:rsidR="0063358D" w:rsidRPr="0063358D">
        <w:rPr>
          <w:sz w:val="24"/>
          <w:szCs w:val="24"/>
        </w:rPr>
        <w:t>provides the most efficient use of IP addresses by not wasting any IP</w:t>
      </w:r>
      <w:r w:rsidR="0063358D">
        <w:rPr>
          <w:sz w:val="24"/>
          <w:szCs w:val="24"/>
        </w:rPr>
        <w:t xml:space="preserve"> </w:t>
      </w:r>
      <w:r w:rsidR="0063358D" w:rsidRPr="0063358D">
        <w:rPr>
          <w:sz w:val="24"/>
          <w:szCs w:val="24"/>
        </w:rPr>
        <w:t>addresses</w:t>
      </w:r>
      <w:r w:rsidR="0063358D">
        <w:rPr>
          <w:sz w:val="24"/>
          <w:szCs w:val="24"/>
        </w:rPr>
        <w:t>.</w:t>
      </w:r>
    </w:p>
    <w:p w14:paraId="7F162F74" w14:textId="46EF4A7C" w:rsidR="007E1008" w:rsidRDefault="007E1008" w:rsidP="002F6E6C">
      <w:pPr>
        <w:tabs>
          <w:tab w:val="left" w:pos="1817"/>
        </w:tabs>
        <w:rPr>
          <w:sz w:val="24"/>
          <w:szCs w:val="24"/>
        </w:rPr>
      </w:pPr>
      <w:r>
        <w:rPr>
          <w:sz w:val="24"/>
          <w:szCs w:val="24"/>
        </w:rPr>
        <w:lastRenderedPageBreak/>
        <w:t xml:space="preserve">From here, we </w:t>
      </w:r>
      <w:r w:rsidR="00B80352">
        <w:rPr>
          <w:sz w:val="24"/>
          <w:szCs w:val="24"/>
        </w:rPr>
        <w:t>found that their WAN has</w:t>
      </w:r>
      <w:r w:rsidR="005062EF">
        <w:rPr>
          <w:sz w:val="24"/>
          <w:szCs w:val="24"/>
        </w:rPr>
        <w:t xml:space="preserve"> port 80</w:t>
      </w:r>
      <w:r w:rsidR="00A27475">
        <w:rPr>
          <w:sz w:val="24"/>
          <w:szCs w:val="24"/>
        </w:rPr>
        <w:t xml:space="preserve"> and this shows us that we can access via web page. </w:t>
      </w:r>
    </w:p>
    <w:p w14:paraId="39263E12" w14:textId="6DA4065B" w:rsidR="00B80352" w:rsidRDefault="00B80352" w:rsidP="00B80352">
      <w:pPr>
        <w:tabs>
          <w:tab w:val="left" w:pos="1817"/>
        </w:tabs>
        <w:jc w:val="center"/>
        <w:rPr>
          <w:sz w:val="24"/>
          <w:szCs w:val="24"/>
        </w:rPr>
      </w:pPr>
      <w:r>
        <w:rPr>
          <w:noProof/>
        </w:rPr>
        <w:drawing>
          <wp:inline distT="0" distB="0" distL="0" distR="0" wp14:anchorId="4894CE57" wp14:editId="20DA61EB">
            <wp:extent cx="2961249" cy="1789019"/>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5064" cy="1803407"/>
                    </a:xfrm>
                    <a:prstGeom prst="rect">
                      <a:avLst/>
                    </a:prstGeom>
                  </pic:spPr>
                </pic:pic>
              </a:graphicData>
            </a:graphic>
          </wp:inline>
        </w:drawing>
      </w:r>
    </w:p>
    <w:p w14:paraId="08F71A7D" w14:textId="0E2C2FB3" w:rsidR="0001377F" w:rsidRDefault="00C650F4" w:rsidP="009E784A">
      <w:pPr>
        <w:tabs>
          <w:tab w:val="left" w:pos="1817"/>
        </w:tabs>
        <w:jc w:val="both"/>
        <w:rPr>
          <w:sz w:val="24"/>
          <w:szCs w:val="24"/>
        </w:rPr>
      </w:pPr>
      <w:r>
        <w:rPr>
          <w:sz w:val="24"/>
          <w:szCs w:val="24"/>
        </w:rPr>
        <w:t xml:space="preserve">So, we </w:t>
      </w:r>
      <w:r w:rsidR="000D30A3">
        <w:rPr>
          <w:sz w:val="24"/>
          <w:szCs w:val="24"/>
        </w:rPr>
        <w:t>typ</w:t>
      </w:r>
      <w:r>
        <w:rPr>
          <w:sz w:val="24"/>
          <w:szCs w:val="24"/>
        </w:rPr>
        <w:t xml:space="preserve">e </w:t>
      </w:r>
      <w:r w:rsidR="000D30A3">
        <w:rPr>
          <w:sz w:val="24"/>
          <w:szCs w:val="24"/>
        </w:rPr>
        <w:t>in their p</w:t>
      </w:r>
      <w:r w:rsidR="00654CC4">
        <w:rPr>
          <w:sz w:val="24"/>
          <w:szCs w:val="24"/>
        </w:rPr>
        <w:t xml:space="preserve">ublic </w:t>
      </w:r>
      <w:r w:rsidR="006C7EEE">
        <w:rPr>
          <w:sz w:val="24"/>
          <w:szCs w:val="24"/>
        </w:rPr>
        <w:t>IP, 1.1.1.1 in</w:t>
      </w:r>
      <w:r w:rsidR="00654CC4">
        <w:rPr>
          <w:sz w:val="24"/>
          <w:szCs w:val="24"/>
        </w:rPr>
        <w:t xml:space="preserve"> our Kali Linux browser</w:t>
      </w:r>
      <w:r w:rsidR="00091D41">
        <w:rPr>
          <w:sz w:val="24"/>
          <w:szCs w:val="24"/>
        </w:rPr>
        <w:t xml:space="preserve"> and</w:t>
      </w:r>
      <w:r w:rsidR="00EA033C">
        <w:rPr>
          <w:sz w:val="24"/>
          <w:szCs w:val="24"/>
        </w:rPr>
        <w:t xml:space="preserve"> it brings us to </w:t>
      </w:r>
      <w:proofErr w:type="spellStart"/>
      <w:r w:rsidR="000C1B61">
        <w:rPr>
          <w:sz w:val="24"/>
          <w:szCs w:val="24"/>
        </w:rPr>
        <w:t>pfS</w:t>
      </w:r>
      <w:r w:rsidR="00EA033C">
        <w:rPr>
          <w:sz w:val="24"/>
          <w:szCs w:val="24"/>
        </w:rPr>
        <w:t>ense</w:t>
      </w:r>
      <w:proofErr w:type="spellEnd"/>
      <w:r w:rsidR="00EA033C">
        <w:rPr>
          <w:sz w:val="24"/>
          <w:szCs w:val="24"/>
        </w:rPr>
        <w:t xml:space="preserve"> web interface. A quick Google search allow us to </w:t>
      </w:r>
      <w:r w:rsidR="000C1B61">
        <w:rPr>
          <w:sz w:val="24"/>
          <w:szCs w:val="24"/>
        </w:rPr>
        <w:t xml:space="preserve">know that </w:t>
      </w:r>
      <w:proofErr w:type="spellStart"/>
      <w:r w:rsidR="000C1B61">
        <w:rPr>
          <w:sz w:val="24"/>
          <w:szCs w:val="24"/>
        </w:rPr>
        <w:t>pfSense</w:t>
      </w:r>
      <w:proofErr w:type="spellEnd"/>
      <w:r w:rsidR="000C1B61">
        <w:rPr>
          <w:sz w:val="24"/>
          <w:szCs w:val="24"/>
        </w:rPr>
        <w:t xml:space="preserve"> is an </w:t>
      </w:r>
      <w:r w:rsidR="009E3398" w:rsidRPr="000C1B61">
        <w:rPr>
          <w:sz w:val="24"/>
          <w:szCs w:val="24"/>
        </w:rPr>
        <w:t>open-source</w:t>
      </w:r>
      <w:r w:rsidR="000C1B61" w:rsidRPr="000C1B61">
        <w:rPr>
          <w:sz w:val="24"/>
          <w:szCs w:val="24"/>
        </w:rPr>
        <w:t xml:space="preserve"> firewall/router computer software </w:t>
      </w:r>
      <w:r w:rsidR="007753D0">
        <w:rPr>
          <w:sz w:val="24"/>
          <w:szCs w:val="24"/>
        </w:rPr>
        <w:t>and we managed to find</w:t>
      </w:r>
      <w:r w:rsidR="00B957CF">
        <w:rPr>
          <w:sz w:val="24"/>
          <w:szCs w:val="24"/>
        </w:rPr>
        <w:t xml:space="preserve"> the </w:t>
      </w:r>
      <w:r w:rsidR="00B957CF" w:rsidRPr="00B957CF">
        <w:rPr>
          <w:sz w:val="24"/>
          <w:szCs w:val="24"/>
        </w:rPr>
        <w:t>default credentials</w:t>
      </w:r>
      <w:r w:rsidR="007753D0">
        <w:rPr>
          <w:sz w:val="24"/>
          <w:szCs w:val="24"/>
        </w:rPr>
        <w:t xml:space="preserve"> to login</w:t>
      </w:r>
      <w:r w:rsidR="008B63DA">
        <w:rPr>
          <w:sz w:val="24"/>
          <w:szCs w:val="24"/>
        </w:rPr>
        <w:t xml:space="preserve"> as shown below.</w:t>
      </w:r>
    </w:p>
    <w:p w14:paraId="2C85BE33" w14:textId="43AD01EC" w:rsidR="007753D0" w:rsidRDefault="00145236" w:rsidP="00145236">
      <w:pPr>
        <w:tabs>
          <w:tab w:val="left" w:pos="1817"/>
        </w:tabs>
        <w:jc w:val="center"/>
        <w:rPr>
          <w:sz w:val="24"/>
          <w:szCs w:val="24"/>
        </w:rPr>
      </w:pPr>
      <w:r>
        <w:rPr>
          <w:noProof/>
        </w:rPr>
        <w:drawing>
          <wp:inline distT="0" distB="0" distL="0" distR="0" wp14:anchorId="7867FA18" wp14:editId="5068AFA7">
            <wp:extent cx="3019839" cy="680853"/>
            <wp:effectExtent l="19050" t="19050" r="952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3966" cy="704330"/>
                    </a:xfrm>
                    <a:prstGeom prst="rect">
                      <a:avLst/>
                    </a:prstGeom>
                    <a:ln>
                      <a:solidFill>
                        <a:schemeClr val="tx1"/>
                      </a:solidFill>
                    </a:ln>
                  </pic:spPr>
                </pic:pic>
              </a:graphicData>
            </a:graphic>
          </wp:inline>
        </w:drawing>
      </w:r>
    </w:p>
    <w:p w14:paraId="1C746695" w14:textId="71A377BB" w:rsidR="00B80D22" w:rsidRDefault="00A72392" w:rsidP="00DE6C0A">
      <w:pPr>
        <w:tabs>
          <w:tab w:val="left" w:pos="1817"/>
        </w:tabs>
        <w:jc w:val="both"/>
        <w:rPr>
          <w:sz w:val="24"/>
          <w:szCs w:val="24"/>
        </w:rPr>
      </w:pPr>
      <w:r>
        <w:rPr>
          <w:sz w:val="24"/>
          <w:szCs w:val="24"/>
        </w:rPr>
        <w:t xml:space="preserve">After using the default credentials to login, we managed to access the web interface. This shows that the IT administrators did not change the </w:t>
      </w:r>
      <w:r w:rsidR="001B0743">
        <w:rPr>
          <w:sz w:val="24"/>
          <w:szCs w:val="24"/>
        </w:rPr>
        <w:t>password</w:t>
      </w:r>
      <w:r w:rsidR="00585F3C">
        <w:rPr>
          <w:sz w:val="24"/>
          <w:szCs w:val="24"/>
        </w:rPr>
        <w:t>.</w:t>
      </w:r>
      <w:r w:rsidR="004432A6">
        <w:rPr>
          <w:sz w:val="24"/>
          <w:szCs w:val="24"/>
        </w:rPr>
        <w:t xml:space="preserve"> </w:t>
      </w:r>
    </w:p>
    <w:p w14:paraId="3C6A1BD3" w14:textId="29E134A0" w:rsidR="004432A6" w:rsidRDefault="00B80D22" w:rsidP="00DE6C0A">
      <w:pPr>
        <w:tabs>
          <w:tab w:val="left" w:pos="1817"/>
        </w:tabs>
        <w:jc w:val="both"/>
        <w:rPr>
          <w:sz w:val="24"/>
          <w:szCs w:val="24"/>
        </w:rPr>
      </w:pPr>
      <w:r>
        <w:rPr>
          <w:sz w:val="24"/>
          <w:szCs w:val="24"/>
        </w:rPr>
        <w:t>Once we are in the</w:t>
      </w:r>
      <w:r w:rsidR="009F5752">
        <w:rPr>
          <w:sz w:val="24"/>
          <w:szCs w:val="24"/>
        </w:rPr>
        <w:t xml:space="preserve"> </w:t>
      </w:r>
      <w:r>
        <w:rPr>
          <w:sz w:val="24"/>
          <w:szCs w:val="24"/>
        </w:rPr>
        <w:t xml:space="preserve">web interface, </w:t>
      </w:r>
      <w:r w:rsidR="00D20F56">
        <w:rPr>
          <w:sz w:val="24"/>
          <w:szCs w:val="24"/>
        </w:rPr>
        <w:t xml:space="preserve">we are able to see all of their </w:t>
      </w:r>
      <w:r w:rsidR="003D7DF3">
        <w:rPr>
          <w:sz w:val="24"/>
          <w:szCs w:val="24"/>
        </w:rPr>
        <w:t xml:space="preserve">network addresses. </w:t>
      </w:r>
      <w:r w:rsidR="00C011A2">
        <w:rPr>
          <w:sz w:val="24"/>
          <w:szCs w:val="24"/>
        </w:rPr>
        <w:t>As shown below, we are able to see that 10.0.0.1 is their</w:t>
      </w:r>
      <w:r w:rsidR="00750AAA">
        <w:rPr>
          <w:sz w:val="24"/>
          <w:szCs w:val="24"/>
        </w:rPr>
        <w:t xml:space="preserve"> DMZ default gateway</w:t>
      </w:r>
      <w:r w:rsidR="007D22DC">
        <w:rPr>
          <w:sz w:val="24"/>
          <w:szCs w:val="24"/>
        </w:rPr>
        <w:t xml:space="preserve"> due to </w:t>
      </w:r>
      <w:r w:rsidR="007B1ABA">
        <w:rPr>
          <w:sz w:val="24"/>
          <w:szCs w:val="24"/>
        </w:rPr>
        <w:t xml:space="preserve">the </w:t>
      </w:r>
      <w:r w:rsidR="007D22DC">
        <w:rPr>
          <w:sz w:val="24"/>
          <w:szCs w:val="24"/>
        </w:rPr>
        <w:t>different network</w:t>
      </w:r>
      <w:r w:rsidR="00772AA8">
        <w:rPr>
          <w:sz w:val="24"/>
          <w:szCs w:val="24"/>
        </w:rPr>
        <w:t xml:space="preserve"> address as compared to the rest of the network address.</w:t>
      </w:r>
      <w:r w:rsidR="00AD3926">
        <w:rPr>
          <w:sz w:val="24"/>
          <w:szCs w:val="24"/>
        </w:rPr>
        <w:t xml:space="preserve"> </w:t>
      </w:r>
      <w:r w:rsidR="00B66956">
        <w:rPr>
          <w:sz w:val="24"/>
          <w:szCs w:val="24"/>
        </w:rPr>
        <w:t>We are also able to see their prefix size</w:t>
      </w:r>
      <w:r w:rsidR="0078248C">
        <w:rPr>
          <w:sz w:val="24"/>
          <w:szCs w:val="24"/>
        </w:rPr>
        <w:t xml:space="preserve"> under Interfaces &gt; WAN, LAN, OPT1, OPT2, OPT3,</w:t>
      </w:r>
      <w:r w:rsidR="000F3E36">
        <w:rPr>
          <w:sz w:val="24"/>
          <w:szCs w:val="24"/>
        </w:rPr>
        <w:t xml:space="preserve"> </w:t>
      </w:r>
      <w:r w:rsidR="0078248C">
        <w:rPr>
          <w:sz w:val="24"/>
          <w:szCs w:val="24"/>
        </w:rPr>
        <w:t>OPT4</w:t>
      </w:r>
    </w:p>
    <w:p w14:paraId="09D10EF7" w14:textId="77777777" w:rsidR="00687282" w:rsidRDefault="00FC660F" w:rsidP="00687282">
      <w:pPr>
        <w:tabs>
          <w:tab w:val="left" w:pos="1817"/>
        </w:tabs>
        <w:jc w:val="center"/>
        <w:rPr>
          <w:noProof/>
        </w:rPr>
      </w:pPr>
      <w:r w:rsidRPr="00FC660F">
        <w:rPr>
          <w:noProof/>
        </w:rPr>
        <w:t xml:space="preserve"> </w:t>
      </w:r>
      <w:r>
        <w:rPr>
          <w:noProof/>
        </w:rPr>
        <w:drawing>
          <wp:inline distT="0" distB="0" distL="0" distR="0" wp14:anchorId="4D698265" wp14:editId="425CABD2">
            <wp:extent cx="2785484" cy="1239060"/>
            <wp:effectExtent l="19050" t="19050" r="15240" b="184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2265" cy="1242076"/>
                    </a:xfrm>
                    <a:prstGeom prst="rect">
                      <a:avLst/>
                    </a:prstGeom>
                    <a:ln>
                      <a:solidFill>
                        <a:schemeClr val="tx1"/>
                      </a:solidFill>
                    </a:ln>
                  </pic:spPr>
                </pic:pic>
              </a:graphicData>
            </a:graphic>
          </wp:inline>
        </w:drawing>
      </w:r>
    </w:p>
    <w:p w14:paraId="7FB3CF60" w14:textId="196C6D0E" w:rsidR="00A301FE" w:rsidRDefault="005F5DF3" w:rsidP="005F5DF3">
      <w:pPr>
        <w:tabs>
          <w:tab w:val="left" w:pos="1817"/>
        </w:tabs>
        <w:jc w:val="both"/>
        <w:rPr>
          <w:sz w:val="24"/>
          <w:szCs w:val="24"/>
        </w:rPr>
      </w:pPr>
      <w:r>
        <w:rPr>
          <w:sz w:val="24"/>
          <w:szCs w:val="24"/>
        </w:rPr>
        <w:t xml:space="preserve">This shows that the </w:t>
      </w:r>
      <w:r w:rsidR="00857BFC">
        <w:rPr>
          <w:sz w:val="24"/>
          <w:szCs w:val="24"/>
        </w:rPr>
        <w:t xml:space="preserve">file server </w:t>
      </w:r>
      <w:r>
        <w:rPr>
          <w:sz w:val="24"/>
          <w:szCs w:val="24"/>
        </w:rPr>
        <w:t>is located at their</w:t>
      </w:r>
      <w:r w:rsidR="004C446B">
        <w:rPr>
          <w:sz w:val="24"/>
          <w:szCs w:val="24"/>
        </w:rPr>
        <w:t xml:space="preserve"> </w:t>
      </w:r>
      <w:r w:rsidR="004C446B" w:rsidRPr="004C446B">
        <w:rPr>
          <w:sz w:val="24"/>
          <w:szCs w:val="24"/>
        </w:rPr>
        <w:t>demilitarized zone</w:t>
      </w:r>
      <w:r w:rsidR="004C446B">
        <w:rPr>
          <w:sz w:val="24"/>
          <w:szCs w:val="24"/>
        </w:rPr>
        <w:t xml:space="preserve"> (DMZ) network</w:t>
      </w:r>
      <w:r w:rsidR="00471693">
        <w:rPr>
          <w:sz w:val="24"/>
          <w:szCs w:val="24"/>
        </w:rPr>
        <w:t xml:space="preserve"> as </w:t>
      </w:r>
      <w:r w:rsidR="00BC5FBC">
        <w:rPr>
          <w:sz w:val="24"/>
          <w:szCs w:val="24"/>
        </w:rPr>
        <w:t xml:space="preserve">most </w:t>
      </w:r>
      <w:r w:rsidR="00471693">
        <w:rPr>
          <w:sz w:val="24"/>
          <w:szCs w:val="24"/>
        </w:rPr>
        <w:t>compan</w:t>
      </w:r>
      <w:r w:rsidR="00BC5FBC">
        <w:rPr>
          <w:sz w:val="24"/>
          <w:szCs w:val="24"/>
        </w:rPr>
        <w:t>ies</w:t>
      </w:r>
      <w:r w:rsidR="00471693">
        <w:rPr>
          <w:sz w:val="24"/>
          <w:szCs w:val="24"/>
        </w:rPr>
        <w:t xml:space="preserve"> will place their</w:t>
      </w:r>
      <w:r w:rsidR="004C446B">
        <w:rPr>
          <w:sz w:val="24"/>
          <w:szCs w:val="24"/>
        </w:rPr>
        <w:t xml:space="preserve"> file server</w:t>
      </w:r>
      <w:r w:rsidR="000E6005">
        <w:rPr>
          <w:sz w:val="24"/>
          <w:szCs w:val="24"/>
        </w:rPr>
        <w:t xml:space="preserve"> </w:t>
      </w:r>
      <w:r w:rsidR="003D7A9E">
        <w:rPr>
          <w:sz w:val="24"/>
          <w:szCs w:val="24"/>
        </w:rPr>
        <w:t>at</w:t>
      </w:r>
      <w:r w:rsidR="000E6005">
        <w:rPr>
          <w:sz w:val="24"/>
          <w:szCs w:val="24"/>
        </w:rPr>
        <w:t xml:space="preserve"> DMZ network. </w:t>
      </w:r>
    </w:p>
    <w:p w14:paraId="45601F16" w14:textId="2F8C6020" w:rsidR="001120C7" w:rsidRDefault="007524D1" w:rsidP="00827141">
      <w:pPr>
        <w:tabs>
          <w:tab w:val="left" w:pos="1817"/>
        </w:tabs>
        <w:jc w:val="both"/>
        <w:rPr>
          <w:sz w:val="24"/>
          <w:szCs w:val="24"/>
        </w:rPr>
      </w:pPr>
      <w:r>
        <w:rPr>
          <w:sz w:val="24"/>
          <w:szCs w:val="24"/>
        </w:rPr>
        <w:t>W</w:t>
      </w:r>
      <w:r w:rsidR="0011771B">
        <w:rPr>
          <w:sz w:val="24"/>
          <w:szCs w:val="24"/>
        </w:rPr>
        <w:t>e w</w:t>
      </w:r>
      <w:r w:rsidR="00CD0B59">
        <w:rPr>
          <w:sz w:val="24"/>
          <w:szCs w:val="24"/>
        </w:rPr>
        <w:t xml:space="preserve">ill </w:t>
      </w:r>
      <w:proofErr w:type="spellStart"/>
      <w:r w:rsidR="00CD0B59" w:rsidRPr="003939E1">
        <w:rPr>
          <w:color w:val="FF0000"/>
          <w:sz w:val="24"/>
          <w:szCs w:val="24"/>
        </w:rPr>
        <w:t>nmap</w:t>
      </w:r>
      <w:proofErr w:type="spellEnd"/>
      <w:r w:rsidR="00CD0B59" w:rsidRPr="003939E1">
        <w:rPr>
          <w:color w:val="FF0000"/>
          <w:sz w:val="24"/>
          <w:szCs w:val="24"/>
        </w:rPr>
        <w:t xml:space="preserve"> -</w:t>
      </w:r>
      <w:proofErr w:type="spellStart"/>
      <w:r w:rsidR="00CD0B59" w:rsidRPr="003939E1">
        <w:rPr>
          <w:color w:val="FF0000"/>
          <w:sz w:val="24"/>
          <w:szCs w:val="24"/>
        </w:rPr>
        <w:t>s</w:t>
      </w:r>
      <w:r w:rsidR="003939E1">
        <w:rPr>
          <w:color w:val="FF0000"/>
          <w:sz w:val="24"/>
          <w:szCs w:val="24"/>
        </w:rPr>
        <w:t>n</w:t>
      </w:r>
      <w:proofErr w:type="spellEnd"/>
      <w:r w:rsidR="003939E1">
        <w:rPr>
          <w:color w:val="FF0000"/>
          <w:sz w:val="24"/>
          <w:szCs w:val="24"/>
        </w:rPr>
        <w:t xml:space="preserve"> </w:t>
      </w:r>
      <w:r w:rsidR="00CD0B59" w:rsidRPr="003939E1">
        <w:rPr>
          <w:color w:val="FF0000"/>
          <w:sz w:val="24"/>
          <w:szCs w:val="24"/>
        </w:rPr>
        <w:t xml:space="preserve">10.0.0.0/24 </w:t>
      </w:r>
      <w:r w:rsidR="00CD0B59">
        <w:rPr>
          <w:sz w:val="24"/>
          <w:szCs w:val="24"/>
        </w:rPr>
        <w:t>to</w:t>
      </w:r>
      <w:r w:rsidR="00CB39A1" w:rsidRPr="00CB39A1">
        <w:rPr>
          <w:sz w:val="24"/>
          <w:szCs w:val="24"/>
        </w:rPr>
        <w:t xml:space="preserve"> </w:t>
      </w:r>
      <w:r w:rsidR="00CB39A1">
        <w:rPr>
          <w:sz w:val="24"/>
          <w:szCs w:val="24"/>
        </w:rPr>
        <w:t>ping sweep</w:t>
      </w:r>
      <w:r w:rsidR="00CD0B59">
        <w:rPr>
          <w:sz w:val="24"/>
          <w:szCs w:val="24"/>
        </w:rPr>
        <w:t xml:space="preserve"> </w:t>
      </w:r>
      <w:r w:rsidR="00CB39A1">
        <w:rPr>
          <w:sz w:val="24"/>
          <w:szCs w:val="24"/>
        </w:rPr>
        <w:t xml:space="preserve">and </w:t>
      </w:r>
      <w:r w:rsidR="00CB39A1" w:rsidRPr="00CB39A1">
        <w:rPr>
          <w:sz w:val="24"/>
          <w:szCs w:val="24"/>
        </w:rPr>
        <w:t xml:space="preserve">discover </w:t>
      </w:r>
      <w:r w:rsidR="00AF226F">
        <w:rPr>
          <w:sz w:val="24"/>
          <w:szCs w:val="24"/>
        </w:rPr>
        <w:t xml:space="preserve">any </w:t>
      </w:r>
      <w:r w:rsidR="00CB39A1" w:rsidRPr="00CB39A1">
        <w:rPr>
          <w:sz w:val="24"/>
          <w:szCs w:val="24"/>
        </w:rPr>
        <w:t>connected devices in a network</w:t>
      </w:r>
      <w:r w:rsidR="00DB26F0">
        <w:rPr>
          <w:sz w:val="24"/>
          <w:szCs w:val="24"/>
        </w:rPr>
        <w:t>.</w:t>
      </w:r>
      <w:r w:rsidR="00051C35">
        <w:rPr>
          <w:sz w:val="24"/>
          <w:szCs w:val="24"/>
        </w:rPr>
        <w:t xml:space="preserve"> </w:t>
      </w:r>
      <w:r w:rsidR="001120C7">
        <w:rPr>
          <w:sz w:val="24"/>
          <w:szCs w:val="24"/>
        </w:rPr>
        <w:t>As expected</w:t>
      </w:r>
      <w:r w:rsidR="006A5229">
        <w:rPr>
          <w:sz w:val="24"/>
          <w:szCs w:val="24"/>
        </w:rPr>
        <w:t>, we are able to see 10.0.0.190</w:t>
      </w:r>
      <w:r w:rsidR="00A63DF0">
        <w:rPr>
          <w:sz w:val="24"/>
          <w:szCs w:val="24"/>
        </w:rPr>
        <w:t xml:space="preserve"> </w:t>
      </w:r>
      <w:r w:rsidR="00287B8A">
        <w:rPr>
          <w:sz w:val="24"/>
          <w:szCs w:val="24"/>
        </w:rPr>
        <w:t xml:space="preserve">which </w:t>
      </w:r>
      <w:r w:rsidR="006D5A72">
        <w:rPr>
          <w:sz w:val="24"/>
          <w:szCs w:val="24"/>
        </w:rPr>
        <w:t>implies</w:t>
      </w:r>
      <w:r w:rsidR="00287B8A">
        <w:rPr>
          <w:sz w:val="24"/>
          <w:szCs w:val="24"/>
        </w:rPr>
        <w:t xml:space="preserve"> that the </w:t>
      </w:r>
      <w:r w:rsidR="00796B99">
        <w:rPr>
          <w:sz w:val="24"/>
          <w:szCs w:val="24"/>
        </w:rPr>
        <w:t>file server</w:t>
      </w:r>
      <w:r w:rsidR="009B5834">
        <w:rPr>
          <w:sz w:val="24"/>
          <w:szCs w:val="24"/>
        </w:rPr>
        <w:t xml:space="preserve"> i</w:t>
      </w:r>
      <w:r w:rsidR="00A63DF0">
        <w:rPr>
          <w:sz w:val="24"/>
          <w:szCs w:val="24"/>
        </w:rPr>
        <w:t>s</w:t>
      </w:r>
      <w:r w:rsidR="00A44B05">
        <w:rPr>
          <w:sz w:val="24"/>
          <w:szCs w:val="24"/>
        </w:rPr>
        <w:t xml:space="preserve"> </w:t>
      </w:r>
      <w:r w:rsidR="00B10B54">
        <w:rPr>
          <w:sz w:val="24"/>
          <w:szCs w:val="24"/>
        </w:rPr>
        <w:t>connected</w:t>
      </w:r>
      <w:r w:rsidR="006304CB">
        <w:rPr>
          <w:sz w:val="24"/>
          <w:szCs w:val="24"/>
        </w:rPr>
        <w:t>.</w:t>
      </w:r>
    </w:p>
    <w:p w14:paraId="202758B8" w14:textId="08382C78" w:rsidR="001120C7" w:rsidRDefault="001120C7" w:rsidP="002E5196">
      <w:pPr>
        <w:tabs>
          <w:tab w:val="left" w:pos="1817"/>
        </w:tabs>
        <w:spacing w:after="0" w:line="360" w:lineRule="auto"/>
        <w:jc w:val="center"/>
        <w:rPr>
          <w:sz w:val="24"/>
          <w:szCs w:val="24"/>
        </w:rPr>
      </w:pPr>
      <w:r>
        <w:rPr>
          <w:noProof/>
        </w:rPr>
        <w:drawing>
          <wp:inline distT="0" distB="0" distL="0" distR="0" wp14:anchorId="3A843E5B" wp14:editId="2F3963B1">
            <wp:extent cx="2642775" cy="66806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7997" cy="687077"/>
                    </a:xfrm>
                    <a:prstGeom prst="rect">
                      <a:avLst/>
                    </a:prstGeom>
                  </pic:spPr>
                </pic:pic>
              </a:graphicData>
            </a:graphic>
          </wp:inline>
        </w:drawing>
      </w:r>
    </w:p>
    <w:p w14:paraId="6E0EAF90" w14:textId="7B1B8E8B" w:rsidR="009872EF" w:rsidRDefault="009872EF" w:rsidP="005B21AB">
      <w:pPr>
        <w:tabs>
          <w:tab w:val="left" w:pos="1817"/>
        </w:tabs>
        <w:spacing w:after="120"/>
        <w:jc w:val="both"/>
        <w:rPr>
          <w:sz w:val="24"/>
          <w:szCs w:val="24"/>
        </w:rPr>
      </w:pPr>
      <w:r>
        <w:rPr>
          <w:sz w:val="24"/>
          <w:szCs w:val="24"/>
        </w:rPr>
        <w:lastRenderedPageBreak/>
        <w:t xml:space="preserve">Next, we will use an aggressive scan </w:t>
      </w:r>
      <w:r w:rsidR="00433597">
        <w:rPr>
          <w:sz w:val="24"/>
          <w:szCs w:val="24"/>
        </w:rPr>
        <w:t>to enable OS detection</w:t>
      </w:r>
      <w:r w:rsidR="00243174">
        <w:rPr>
          <w:sz w:val="24"/>
          <w:szCs w:val="24"/>
        </w:rPr>
        <w:t>, script scanning and</w:t>
      </w:r>
      <w:r w:rsidR="00684171">
        <w:rPr>
          <w:sz w:val="24"/>
          <w:szCs w:val="24"/>
        </w:rPr>
        <w:t xml:space="preserve"> any open port to access</w:t>
      </w:r>
      <w:r w:rsidR="005127EC">
        <w:rPr>
          <w:sz w:val="24"/>
          <w:szCs w:val="24"/>
        </w:rPr>
        <w:t xml:space="preserve"> their file server. </w:t>
      </w:r>
      <w:r w:rsidR="00E40DE4">
        <w:rPr>
          <w:sz w:val="24"/>
          <w:szCs w:val="24"/>
        </w:rPr>
        <w:t xml:space="preserve">We are able to see that </w:t>
      </w:r>
      <w:r w:rsidR="00E40DE4" w:rsidRPr="00B630C0">
        <w:rPr>
          <w:color w:val="FF0000"/>
          <w:sz w:val="24"/>
          <w:szCs w:val="24"/>
        </w:rPr>
        <w:t>port 139</w:t>
      </w:r>
      <w:r w:rsidR="007244CD">
        <w:rPr>
          <w:sz w:val="24"/>
          <w:szCs w:val="24"/>
        </w:rPr>
        <w:t>,</w:t>
      </w:r>
      <w:r w:rsidR="007244CD" w:rsidRPr="00B630C0">
        <w:rPr>
          <w:color w:val="FF0000"/>
          <w:sz w:val="24"/>
          <w:szCs w:val="24"/>
        </w:rPr>
        <w:t xml:space="preserve"> </w:t>
      </w:r>
      <w:r w:rsidR="00E40DE4" w:rsidRPr="00B630C0">
        <w:rPr>
          <w:color w:val="FF0000"/>
          <w:sz w:val="24"/>
          <w:szCs w:val="24"/>
        </w:rPr>
        <w:t>4</w:t>
      </w:r>
      <w:r w:rsidR="007244CD" w:rsidRPr="00B630C0">
        <w:rPr>
          <w:color w:val="FF0000"/>
          <w:sz w:val="24"/>
          <w:szCs w:val="24"/>
        </w:rPr>
        <w:t>4</w:t>
      </w:r>
      <w:r w:rsidR="00E40DE4" w:rsidRPr="00B630C0">
        <w:rPr>
          <w:color w:val="FF0000"/>
          <w:sz w:val="24"/>
          <w:szCs w:val="24"/>
        </w:rPr>
        <w:t>5</w:t>
      </w:r>
      <w:r w:rsidR="007244CD" w:rsidRPr="00B630C0">
        <w:rPr>
          <w:color w:val="FF0000"/>
          <w:sz w:val="24"/>
          <w:szCs w:val="24"/>
        </w:rPr>
        <w:t xml:space="preserve"> </w:t>
      </w:r>
      <w:r w:rsidR="007244CD">
        <w:rPr>
          <w:sz w:val="24"/>
          <w:szCs w:val="24"/>
        </w:rPr>
        <w:t xml:space="preserve">and </w:t>
      </w:r>
      <w:r w:rsidR="007244CD" w:rsidRPr="00B630C0">
        <w:rPr>
          <w:color w:val="FF0000"/>
          <w:sz w:val="24"/>
          <w:szCs w:val="24"/>
        </w:rPr>
        <w:t>22</w:t>
      </w:r>
      <w:r w:rsidR="00E40DE4">
        <w:rPr>
          <w:sz w:val="24"/>
          <w:szCs w:val="24"/>
        </w:rPr>
        <w:t xml:space="preserve"> are open</w:t>
      </w:r>
      <w:r w:rsidR="00AD70F3">
        <w:rPr>
          <w:sz w:val="24"/>
          <w:szCs w:val="24"/>
        </w:rPr>
        <w:t xml:space="preserve"> and </w:t>
      </w:r>
      <w:r w:rsidR="00AD70F3" w:rsidRPr="00AD70F3">
        <w:rPr>
          <w:sz w:val="24"/>
          <w:szCs w:val="24"/>
        </w:rPr>
        <w:t>the account guest is authenticated as user</w:t>
      </w:r>
      <w:r w:rsidR="007F1AE7">
        <w:rPr>
          <w:sz w:val="24"/>
          <w:szCs w:val="24"/>
        </w:rPr>
        <w:t xml:space="preserve">. </w:t>
      </w:r>
      <w:r w:rsidR="00162C82">
        <w:rPr>
          <w:sz w:val="24"/>
          <w:szCs w:val="24"/>
        </w:rPr>
        <w:t xml:space="preserve">The file server is </w:t>
      </w:r>
      <w:r w:rsidR="00D150DE">
        <w:rPr>
          <w:sz w:val="24"/>
          <w:szCs w:val="24"/>
        </w:rPr>
        <w:t>running on Ubuntu operating system</w:t>
      </w:r>
      <w:r w:rsidR="002C33AB">
        <w:rPr>
          <w:sz w:val="24"/>
          <w:szCs w:val="24"/>
        </w:rPr>
        <w:t xml:space="preserve"> as well as S</w:t>
      </w:r>
      <w:r w:rsidR="004774B2">
        <w:rPr>
          <w:sz w:val="24"/>
          <w:szCs w:val="24"/>
        </w:rPr>
        <w:t>amba</w:t>
      </w:r>
      <w:r w:rsidR="009D56EA">
        <w:rPr>
          <w:sz w:val="24"/>
          <w:szCs w:val="24"/>
        </w:rPr>
        <w:t xml:space="preserve"> networking protocol</w:t>
      </w:r>
      <w:r w:rsidR="00D150DE">
        <w:rPr>
          <w:sz w:val="24"/>
          <w:szCs w:val="24"/>
        </w:rPr>
        <w:t xml:space="preserve">. </w:t>
      </w:r>
    </w:p>
    <w:p w14:paraId="04F2CDF0" w14:textId="44B3E92B" w:rsidR="005B67B5" w:rsidRDefault="005B67B5" w:rsidP="005B67B5">
      <w:pPr>
        <w:tabs>
          <w:tab w:val="left" w:pos="1817"/>
        </w:tabs>
        <w:jc w:val="center"/>
        <w:rPr>
          <w:sz w:val="24"/>
          <w:szCs w:val="24"/>
        </w:rPr>
      </w:pPr>
      <w:r>
        <w:rPr>
          <w:noProof/>
        </w:rPr>
        <w:drawing>
          <wp:inline distT="0" distB="0" distL="0" distR="0" wp14:anchorId="180F2094" wp14:editId="19A3B1C0">
            <wp:extent cx="2849260" cy="3431264"/>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619"/>
                    <a:stretch/>
                  </pic:blipFill>
                  <pic:spPr bwMode="auto">
                    <a:xfrm>
                      <a:off x="0" y="0"/>
                      <a:ext cx="2856416" cy="3439882"/>
                    </a:xfrm>
                    <a:prstGeom prst="rect">
                      <a:avLst/>
                    </a:prstGeom>
                    <a:ln>
                      <a:noFill/>
                    </a:ln>
                    <a:extLst>
                      <a:ext uri="{53640926-AAD7-44D8-BBD7-CCE9431645EC}">
                        <a14:shadowObscured xmlns:a14="http://schemas.microsoft.com/office/drawing/2010/main"/>
                      </a:ext>
                    </a:extLst>
                  </pic:spPr>
                </pic:pic>
              </a:graphicData>
            </a:graphic>
          </wp:inline>
        </w:drawing>
      </w:r>
      <w:r w:rsidRPr="005B67B5">
        <w:rPr>
          <w:noProof/>
        </w:rPr>
        <w:t xml:space="preserve"> </w:t>
      </w:r>
      <w:r>
        <w:rPr>
          <w:noProof/>
        </w:rPr>
        <w:drawing>
          <wp:inline distT="0" distB="0" distL="0" distR="0" wp14:anchorId="70C4929E" wp14:editId="29A782F0">
            <wp:extent cx="2328203" cy="1078079"/>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288"/>
                    <a:stretch/>
                  </pic:blipFill>
                  <pic:spPr bwMode="auto">
                    <a:xfrm>
                      <a:off x="0" y="0"/>
                      <a:ext cx="2345211" cy="1085955"/>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rPr>
        <w:t xml:space="preserve"> </w:t>
      </w:r>
    </w:p>
    <w:p w14:paraId="07BB8712" w14:textId="63671739" w:rsidR="008563D3" w:rsidRDefault="008533C2" w:rsidP="004C005B">
      <w:pPr>
        <w:tabs>
          <w:tab w:val="left" w:pos="1817"/>
        </w:tabs>
        <w:jc w:val="both"/>
        <w:rPr>
          <w:sz w:val="24"/>
          <w:szCs w:val="24"/>
        </w:rPr>
      </w:pPr>
      <w:r>
        <w:rPr>
          <w:sz w:val="24"/>
          <w:szCs w:val="24"/>
        </w:rPr>
        <w:t xml:space="preserve">We will use enum4linux tool </w:t>
      </w:r>
      <w:r w:rsidR="005A349C">
        <w:rPr>
          <w:sz w:val="24"/>
          <w:szCs w:val="24"/>
        </w:rPr>
        <w:t>as it is t</w:t>
      </w:r>
      <w:r w:rsidR="00722504">
        <w:rPr>
          <w:sz w:val="24"/>
          <w:szCs w:val="24"/>
        </w:rPr>
        <w:t xml:space="preserve">he </w:t>
      </w:r>
      <w:r w:rsidR="00722504" w:rsidRPr="00722504">
        <w:rPr>
          <w:sz w:val="24"/>
          <w:szCs w:val="24"/>
        </w:rPr>
        <w:t>quickest way to enumerate SMB</w:t>
      </w:r>
      <w:r w:rsidR="005A349C">
        <w:rPr>
          <w:sz w:val="24"/>
          <w:szCs w:val="24"/>
        </w:rPr>
        <w:t xml:space="preserve">. Using </w:t>
      </w:r>
      <w:r w:rsidR="0018539A" w:rsidRPr="0018539A">
        <w:rPr>
          <w:color w:val="FF0000"/>
          <w:sz w:val="24"/>
          <w:szCs w:val="24"/>
        </w:rPr>
        <w:t>enum4linux -a 10.0.0.190</w:t>
      </w:r>
      <w:r w:rsidR="0065202D">
        <w:rPr>
          <w:color w:val="FF0000"/>
          <w:sz w:val="24"/>
          <w:szCs w:val="24"/>
        </w:rPr>
        <w:t xml:space="preserve"> </w:t>
      </w:r>
      <w:r w:rsidR="005A349C" w:rsidRPr="00BC65A2">
        <w:rPr>
          <w:sz w:val="24"/>
          <w:szCs w:val="24"/>
        </w:rPr>
        <w:t xml:space="preserve">command </w:t>
      </w:r>
      <w:r w:rsidR="00BC65A2">
        <w:rPr>
          <w:sz w:val="24"/>
          <w:szCs w:val="24"/>
        </w:rPr>
        <w:t>will</w:t>
      </w:r>
      <w:r w:rsidR="0065202D">
        <w:rPr>
          <w:sz w:val="24"/>
          <w:szCs w:val="24"/>
        </w:rPr>
        <w:t xml:space="preserve"> execut</w:t>
      </w:r>
      <w:r w:rsidR="00BC65A2">
        <w:rPr>
          <w:sz w:val="24"/>
          <w:szCs w:val="24"/>
        </w:rPr>
        <w:t>e a</w:t>
      </w:r>
      <w:r w:rsidR="0065202D">
        <w:rPr>
          <w:sz w:val="24"/>
          <w:szCs w:val="24"/>
        </w:rPr>
        <w:t xml:space="preserve"> simple enumeration</w:t>
      </w:r>
      <w:r w:rsidR="00C92989">
        <w:rPr>
          <w:sz w:val="24"/>
          <w:szCs w:val="24"/>
        </w:rPr>
        <w:t xml:space="preserve"> </w:t>
      </w:r>
      <w:r w:rsidR="0085434F">
        <w:rPr>
          <w:sz w:val="24"/>
          <w:szCs w:val="24"/>
        </w:rPr>
        <w:t>to retrieve</w:t>
      </w:r>
      <w:r w:rsidR="0085434F" w:rsidRPr="0085434F">
        <w:t xml:space="preserve"> </w:t>
      </w:r>
      <w:r w:rsidR="0085434F" w:rsidRPr="0085434F">
        <w:rPr>
          <w:sz w:val="24"/>
          <w:szCs w:val="24"/>
        </w:rPr>
        <w:t>all SMB information we need in one scan</w:t>
      </w:r>
      <w:r w:rsidR="00C92989">
        <w:rPr>
          <w:sz w:val="24"/>
          <w:szCs w:val="24"/>
        </w:rPr>
        <w:t>.</w:t>
      </w:r>
    </w:p>
    <w:p w14:paraId="62312C41" w14:textId="6E2D30CC" w:rsidR="00F565B7" w:rsidRDefault="00CD0B73" w:rsidP="00EA2B1A">
      <w:pPr>
        <w:tabs>
          <w:tab w:val="left" w:pos="1817"/>
        </w:tabs>
        <w:jc w:val="both"/>
        <w:rPr>
          <w:sz w:val="24"/>
          <w:szCs w:val="24"/>
        </w:rPr>
      </w:pPr>
      <w:r>
        <w:rPr>
          <w:sz w:val="24"/>
          <w:szCs w:val="24"/>
        </w:rPr>
        <w:t xml:space="preserve">Once done, we </w:t>
      </w:r>
      <w:r w:rsidR="00194CF4">
        <w:rPr>
          <w:sz w:val="24"/>
          <w:szCs w:val="24"/>
        </w:rPr>
        <w:t xml:space="preserve">are able to see </w:t>
      </w:r>
      <w:r w:rsidR="008C1E5F">
        <w:rPr>
          <w:sz w:val="24"/>
          <w:szCs w:val="24"/>
        </w:rPr>
        <w:t>a</w:t>
      </w:r>
      <w:r w:rsidR="0043703B">
        <w:rPr>
          <w:sz w:val="24"/>
          <w:szCs w:val="24"/>
        </w:rPr>
        <w:t xml:space="preserve"> list of known usernames</w:t>
      </w:r>
      <w:r w:rsidR="008C1E5F">
        <w:rPr>
          <w:sz w:val="24"/>
          <w:szCs w:val="24"/>
        </w:rPr>
        <w:t>, users and share</w:t>
      </w:r>
      <w:r w:rsidR="00F83E62">
        <w:rPr>
          <w:sz w:val="24"/>
          <w:szCs w:val="24"/>
        </w:rPr>
        <w:t>d</w:t>
      </w:r>
      <w:r w:rsidR="008C1E5F">
        <w:rPr>
          <w:sz w:val="24"/>
          <w:szCs w:val="24"/>
        </w:rPr>
        <w:t xml:space="preserve"> folders. </w:t>
      </w:r>
    </w:p>
    <w:p w14:paraId="3D5C07EF" w14:textId="35F67012" w:rsidR="005B21AB" w:rsidRDefault="00AD12E4" w:rsidP="000F7A4C">
      <w:pPr>
        <w:tabs>
          <w:tab w:val="left" w:pos="1817"/>
        </w:tabs>
        <w:spacing w:after="0"/>
        <w:jc w:val="center"/>
        <w:rPr>
          <w:sz w:val="24"/>
          <w:szCs w:val="24"/>
        </w:rPr>
      </w:pPr>
      <w:r>
        <w:rPr>
          <w:noProof/>
        </w:rPr>
        <w:drawing>
          <wp:inline distT="0" distB="0" distL="0" distR="0" wp14:anchorId="652985DB" wp14:editId="608B4E39">
            <wp:extent cx="2895600" cy="280994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3143" cy="2826968"/>
                    </a:xfrm>
                    <a:prstGeom prst="rect">
                      <a:avLst/>
                    </a:prstGeom>
                  </pic:spPr>
                </pic:pic>
              </a:graphicData>
            </a:graphic>
          </wp:inline>
        </w:drawing>
      </w:r>
      <w:r w:rsidR="001C07F3">
        <w:rPr>
          <w:noProof/>
        </w:rPr>
        <w:drawing>
          <wp:inline distT="0" distB="0" distL="0" distR="0" wp14:anchorId="4A363A48" wp14:editId="047C5781">
            <wp:extent cx="2590800" cy="2820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06629" cy="2838123"/>
                    </a:xfrm>
                    <a:prstGeom prst="rect">
                      <a:avLst/>
                    </a:prstGeom>
                  </pic:spPr>
                </pic:pic>
              </a:graphicData>
            </a:graphic>
          </wp:inline>
        </w:drawing>
      </w:r>
    </w:p>
    <w:p w14:paraId="283A673C" w14:textId="79646B25" w:rsidR="001C07F3" w:rsidRDefault="008A0B1D" w:rsidP="001C07F3">
      <w:pPr>
        <w:tabs>
          <w:tab w:val="left" w:pos="1817"/>
        </w:tabs>
        <w:jc w:val="center"/>
        <w:rPr>
          <w:sz w:val="24"/>
          <w:szCs w:val="24"/>
        </w:rPr>
      </w:pPr>
      <w:r>
        <w:rPr>
          <w:noProof/>
        </w:rPr>
        <w:lastRenderedPageBreak/>
        <w:drawing>
          <wp:inline distT="0" distB="0" distL="0" distR="0" wp14:anchorId="567C088E" wp14:editId="2CB6528E">
            <wp:extent cx="3184173" cy="2089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4606" cy="2109117"/>
                    </a:xfrm>
                    <a:prstGeom prst="rect">
                      <a:avLst/>
                    </a:prstGeom>
                  </pic:spPr>
                </pic:pic>
              </a:graphicData>
            </a:graphic>
          </wp:inline>
        </w:drawing>
      </w:r>
    </w:p>
    <w:p w14:paraId="1C6F676D" w14:textId="2F5B29C9" w:rsidR="0092467D" w:rsidRDefault="008C126E" w:rsidP="00D82D53">
      <w:pPr>
        <w:tabs>
          <w:tab w:val="left" w:pos="1817"/>
        </w:tabs>
        <w:jc w:val="both"/>
        <w:rPr>
          <w:sz w:val="24"/>
          <w:szCs w:val="24"/>
        </w:rPr>
      </w:pPr>
      <w:r>
        <w:rPr>
          <w:sz w:val="24"/>
          <w:szCs w:val="24"/>
        </w:rPr>
        <w:t>Since</w:t>
      </w:r>
      <w:r w:rsidR="0044684C">
        <w:rPr>
          <w:sz w:val="24"/>
          <w:szCs w:val="24"/>
        </w:rPr>
        <w:t xml:space="preserve"> we </w:t>
      </w:r>
      <w:r w:rsidR="00E8525E">
        <w:rPr>
          <w:sz w:val="24"/>
          <w:szCs w:val="24"/>
        </w:rPr>
        <w:t xml:space="preserve">know the file server’s IP address, we can connect to the file server </w:t>
      </w:r>
      <w:r w:rsidR="007D41B6">
        <w:rPr>
          <w:sz w:val="24"/>
          <w:szCs w:val="24"/>
        </w:rPr>
        <w:t xml:space="preserve">via Samba </w:t>
      </w:r>
      <w:r w:rsidR="00E8525E">
        <w:rPr>
          <w:sz w:val="24"/>
          <w:szCs w:val="24"/>
        </w:rPr>
        <w:t xml:space="preserve">and see </w:t>
      </w:r>
      <w:r w:rsidR="00A03E15">
        <w:rPr>
          <w:sz w:val="24"/>
          <w:szCs w:val="24"/>
        </w:rPr>
        <w:t>what are the open share folders</w:t>
      </w:r>
      <w:r w:rsidR="00431D61">
        <w:rPr>
          <w:sz w:val="24"/>
          <w:szCs w:val="24"/>
        </w:rPr>
        <w:t xml:space="preserve"> in our Kali</w:t>
      </w:r>
      <w:r w:rsidR="00A26377">
        <w:rPr>
          <w:sz w:val="24"/>
          <w:szCs w:val="24"/>
        </w:rPr>
        <w:t xml:space="preserve"> Linux machine</w:t>
      </w:r>
      <w:r w:rsidR="008742E9">
        <w:rPr>
          <w:sz w:val="24"/>
          <w:szCs w:val="24"/>
        </w:rPr>
        <w:t xml:space="preserve"> via </w:t>
      </w:r>
      <w:r w:rsidR="008742E9" w:rsidRPr="00151888">
        <w:rPr>
          <w:color w:val="FF0000"/>
          <w:sz w:val="24"/>
          <w:szCs w:val="24"/>
        </w:rPr>
        <w:t>Files</w:t>
      </w:r>
      <w:r w:rsidR="00BC5324" w:rsidRPr="00151888">
        <w:rPr>
          <w:sz w:val="24"/>
          <w:szCs w:val="24"/>
        </w:rPr>
        <w:t xml:space="preserve"> &gt;</w:t>
      </w:r>
      <w:r w:rsidR="00BC5324" w:rsidRPr="00151888">
        <w:rPr>
          <w:color w:val="FF0000"/>
          <w:sz w:val="24"/>
          <w:szCs w:val="24"/>
        </w:rPr>
        <w:t xml:space="preserve"> Other Locations</w:t>
      </w:r>
      <w:r w:rsidR="00BC5324" w:rsidRPr="00151888">
        <w:rPr>
          <w:sz w:val="24"/>
          <w:szCs w:val="24"/>
        </w:rPr>
        <w:t xml:space="preserve"> </w:t>
      </w:r>
      <w:r w:rsidR="00635458">
        <w:rPr>
          <w:sz w:val="24"/>
          <w:szCs w:val="24"/>
        </w:rPr>
        <w:t xml:space="preserve">and </w:t>
      </w:r>
      <w:r w:rsidR="00151888" w:rsidRPr="00151888">
        <w:rPr>
          <w:sz w:val="24"/>
          <w:szCs w:val="24"/>
        </w:rPr>
        <w:t xml:space="preserve">type in </w:t>
      </w:r>
      <w:r w:rsidR="00D77FE0" w:rsidRPr="00D77FE0">
        <w:rPr>
          <w:color w:val="FF0000"/>
          <w:sz w:val="24"/>
          <w:szCs w:val="24"/>
        </w:rPr>
        <w:t>smb://10.0.0.190</w:t>
      </w:r>
      <w:r w:rsidR="00745F88">
        <w:rPr>
          <w:color w:val="FF0000"/>
          <w:sz w:val="24"/>
          <w:szCs w:val="24"/>
        </w:rPr>
        <w:t>/</w:t>
      </w:r>
    </w:p>
    <w:p w14:paraId="16FFD210" w14:textId="3D58D0A0" w:rsidR="00D77FE0" w:rsidRDefault="00D77FE0" w:rsidP="00DB0609">
      <w:pPr>
        <w:tabs>
          <w:tab w:val="left" w:pos="1817"/>
        </w:tabs>
        <w:jc w:val="center"/>
        <w:rPr>
          <w:sz w:val="24"/>
          <w:szCs w:val="24"/>
        </w:rPr>
      </w:pPr>
      <w:r>
        <w:rPr>
          <w:noProof/>
        </w:rPr>
        <w:drawing>
          <wp:inline distT="0" distB="0" distL="0" distR="0" wp14:anchorId="0F283C8B" wp14:editId="51DF480F">
            <wp:extent cx="5403850" cy="22630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46003" cy="236449"/>
                    </a:xfrm>
                    <a:prstGeom prst="rect">
                      <a:avLst/>
                    </a:prstGeom>
                  </pic:spPr>
                </pic:pic>
              </a:graphicData>
            </a:graphic>
          </wp:inline>
        </w:drawing>
      </w:r>
    </w:p>
    <w:p w14:paraId="134870A1" w14:textId="410F783D" w:rsidR="00EF4B00" w:rsidRDefault="00EF4B00" w:rsidP="00D82D53">
      <w:pPr>
        <w:tabs>
          <w:tab w:val="left" w:pos="1817"/>
        </w:tabs>
        <w:jc w:val="both"/>
        <w:rPr>
          <w:sz w:val="24"/>
          <w:szCs w:val="24"/>
        </w:rPr>
      </w:pPr>
      <w:r>
        <w:rPr>
          <w:sz w:val="24"/>
          <w:szCs w:val="24"/>
        </w:rPr>
        <w:t>We are able to connect to the</w:t>
      </w:r>
      <w:r w:rsidR="00F6466E">
        <w:rPr>
          <w:sz w:val="24"/>
          <w:szCs w:val="24"/>
        </w:rPr>
        <w:t>ir</w:t>
      </w:r>
      <w:r>
        <w:rPr>
          <w:sz w:val="24"/>
          <w:szCs w:val="24"/>
        </w:rPr>
        <w:t xml:space="preserve"> file server. However, </w:t>
      </w:r>
      <w:r w:rsidR="0076479D">
        <w:rPr>
          <w:sz w:val="24"/>
          <w:szCs w:val="24"/>
        </w:rPr>
        <w:t xml:space="preserve">we are </w:t>
      </w:r>
      <w:r w:rsidR="00835DDF">
        <w:rPr>
          <w:sz w:val="24"/>
          <w:szCs w:val="24"/>
        </w:rPr>
        <w:t xml:space="preserve">unable to open </w:t>
      </w:r>
      <w:r w:rsidR="002D60CB">
        <w:rPr>
          <w:sz w:val="24"/>
          <w:szCs w:val="24"/>
        </w:rPr>
        <w:t xml:space="preserve">all of the </w:t>
      </w:r>
      <w:r w:rsidR="00835DDF">
        <w:rPr>
          <w:sz w:val="24"/>
          <w:szCs w:val="24"/>
        </w:rPr>
        <w:t>shared folder as anonym</w:t>
      </w:r>
      <w:r w:rsidR="002D60CB">
        <w:rPr>
          <w:sz w:val="24"/>
          <w:szCs w:val="24"/>
        </w:rPr>
        <w:t xml:space="preserve">ous except </w:t>
      </w:r>
      <w:r w:rsidR="002D60CB" w:rsidRPr="002E169B">
        <w:rPr>
          <w:color w:val="FF0000"/>
          <w:sz w:val="24"/>
          <w:szCs w:val="24"/>
        </w:rPr>
        <w:t>Shared</w:t>
      </w:r>
      <w:r w:rsidR="002D60CB">
        <w:rPr>
          <w:sz w:val="24"/>
          <w:szCs w:val="24"/>
        </w:rPr>
        <w:t xml:space="preserve"> folder. </w:t>
      </w:r>
      <w:r w:rsidR="00181AFE">
        <w:rPr>
          <w:sz w:val="24"/>
          <w:szCs w:val="24"/>
        </w:rPr>
        <w:t xml:space="preserve">Unfortunately, there is nothing in the Shared folder that we </w:t>
      </w:r>
      <w:r w:rsidR="004B47E2">
        <w:rPr>
          <w:sz w:val="24"/>
          <w:szCs w:val="24"/>
        </w:rPr>
        <w:t xml:space="preserve">can </w:t>
      </w:r>
      <w:r w:rsidR="00181AFE">
        <w:rPr>
          <w:sz w:val="24"/>
          <w:szCs w:val="24"/>
        </w:rPr>
        <w:t>extract.</w:t>
      </w:r>
    </w:p>
    <w:p w14:paraId="65BCDDB5" w14:textId="6CAA2A1E" w:rsidR="00EF4B00" w:rsidRDefault="00EF4B00" w:rsidP="00EF4B00">
      <w:pPr>
        <w:tabs>
          <w:tab w:val="left" w:pos="1817"/>
        </w:tabs>
        <w:jc w:val="center"/>
        <w:rPr>
          <w:sz w:val="24"/>
          <w:szCs w:val="24"/>
        </w:rPr>
      </w:pPr>
      <w:r>
        <w:rPr>
          <w:noProof/>
        </w:rPr>
        <w:drawing>
          <wp:inline distT="0" distB="0" distL="0" distR="0" wp14:anchorId="6575E8DC" wp14:editId="78F106FB">
            <wp:extent cx="4366440" cy="806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4247"/>
                    <a:stretch/>
                  </pic:blipFill>
                  <pic:spPr bwMode="auto">
                    <a:xfrm>
                      <a:off x="0" y="0"/>
                      <a:ext cx="4408301" cy="814181"/>
                    </a:xfrm>
                    <a:prstGeom prst="rect">
                      <a:avLst/>
                    </a:prstGeom>
                    <a:ln>
                      <a:noFill/>
                    </a:ln>
                    <a:extLst>
                      <a:ext uri="{53640926-AAD7-44D8-BBD7-CCE9431645EC}">
                        <a14:shadowObscured xmlns:a14="http://schemas.microsoft.com/office/drawing/2010/main"/>
                      </a:ext>
                    </a:extLst>
                  </pic:spPr>
                </pic:pic>
              </a:graphicData>
            </a:graphic>
          </wp:inline>
        </w:drawing>
      </w:r>
    </w:p>
    <w:p w14:paraId="571EBE8D" w14:textId="5D450C0E" w:rsidR="00D27B42" w:rsidRDefault="000D251B" w:rsidP="00EF4B00">
      <w:pPr>
        <w:tabs>
          <w:tab w:val="left" w:pos="1817"/>
        </w:tabs>
        <w:jc w:val="center"/>
        <w:rPr>
          <w:noProof/>
        </w:rPr>
      </w:pPr>
      <w:r>
        <w:rPr>
          <w:noProof/>
        </w:rPr>
        <w:drawing>
          <wp:inline distT="0" distB="0" distL="0" distR="0" wp14:anchorId="3CEC628F" wp14:editId="0B833064">
            <wp:extent cx="1606991" cy="1451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37962" cy="1479689"/>
                    </a:xfrm>
                    <a:prstGeom prst="rect">
                      <a:avLst/>
                    </a:prstGeom>
                  </pic:spPr>
                </pic:pic>
              </a:graphicData>
            </a:graphic>
          </wp:inline>
        </w:drawing>
      </w:r>
      <w:r w:rsidR="00D35310">
        <w:rPr>
          <w:noProof/>
        </w:rPr>
        <w:drawing>
          <wp:inline distT="0" distB="0" distL="0" distR="0" wp14:anchorId="13EE0090" wp14:editId="2C9860D1">
            <wp:extent cx="1752600" cy="1447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52600" cy="1447800"/>
                    </a:xfrm>
                    <a:prstGeom prst="rect">
                      <a:avLst/>
                    </a:prstGeom>
                  </pic:spPr>
                </pic:pic>
              </a:graphicData>
            </a:graphic>
          </wp:inline>
        </w:drawing>
      </w:r>
    </w:p>
    <w:p w14:paraId="34A9DAAA" w14:textId="14DA3262" w:rsidR="00A4740B" w:rsidRPr="00170FC2" w:rsidRDefault="00A4740B" w:rsidP="00F1766B">
      <w:pPr>
        <w:tabs>
          <w:tab w:val="left" w:pos="1817"/>
        </w:tabs>
        <w:jc w:val="both"/>
        <w:rPr>
          <w:noProof/>
          <w:sz w:val="24"/>
          <w:szCs w:val="24"/>
        </w:rPr>
      </w:pPr>
      <w:r w:rsidRPr="00170FC2">
        <w:rPr>
          <w:noProof/>
          <w:sz w:val="24"/>
          <w:szCs w:val="24"/>
        </w:rPr>
        <w:t>Since, we have find a list of users from the previous command</w:t>
      </w:r>
      <w:r w:rsidR="00E43D1D" w:rsidRPr="00170FC2">
        <w:rPr>
          <w:noProof/>
          <w:sz w:val="24"/>
          <w:szCs w:val="24"/>
        </w:rPr>
        <w:t>, we can use bruteforce to obtain their pasword using Medusa</w:t>
      </w:r>
      <w:r w:rsidR="00BE6C3C" w:rsidRPr="00170FC2">
        <w:rPr>
          <w:noProof/>
          <w:sz w:val="24"/>
          <w:szCs w:val="24"/>
        </w:rPr>
        <w:t>, a bruteforcing tool</w:t>
      </w:r>
      <w:r w:rsidR="00C1061E" w:rsidRPr="00170FC2">
        <w:rPr>
          <w:noProof/>
          <w:sz w:val="24"/>
          <w:szCs w:val="24"/>
        </w:rPr>
        <w:t xml:space="preserve"> that has been pre-installed in Kali</w:t>
      </w:r>
      <w:r w:rsidR="00BE6C3C" w:rsidRPr="00170FC2">
        <w:rPr>
          <w:noProof/>
          <w:sz w:val="24"/>
          <w:szCs w:val="24"/>
        </w:rPr>
        <w:t xml:space="preserve">. </w:t>
      </w:r>
      <w:r w:rsidR="00622706" w:rsidRPr="00170FC2">
        <w:rPr>
          <w:noProof/>
          <w:sz w:val="24"/>
          <w:szCs w:val="24"/>
        </w:rPr>
        <w:t xml:space="preserve">Medusa </w:t>
      </w:r>
      <w:r w:rsidR="00C6585C" w:rsidRPr="00170FC2">
        <w:rPr>
          <w:noProof/>
          <w:sz w:val="24"/>
          <w:szCs w:val="24"/>
        </w:rPr>
        <w:t xml:space="preserve">is a tool that </w:t>
      </w:r>
      <w:r w:rsidR="00E44C5B" w:rsidRPr="00170FC2">
        <w:rPr>
          <w:noProof/>
          <w:sz w:val="24"/>
          <w:szCs w:val="24"/>
        </w:rPr>
        <w:t xml:space="preserve">support </w:t>
      </w:r>
      <w:r w:rsidR="00622706" w:rsidRPr="00170FC2">
        <w:rPr>
          <w:noProof/>
          <w:sz w:val="24"/>
          <w:szCs w:val="24"/>
        </w:rPr>
        <w:t xml:space="preserve">many </w:t>
      </w:r>
      <w:r w:rsidR="00B42AB6" w:rsidRPr="00170FC2">
        <w:rPr>
          <w:noProof/>
          <w:sz w:val="24"/>
          <w:szCs w:val="24"/>
        </w:rPr>
        <w:t>services</w:t>
      </w:r>
      <w:r w:rsidR="00622706" w:rsidRPr="00170FC2">
        <w:rPr>
          <w:noProof/>
          <w:sz w:val="24"/>
          <w:szCs w:val="24"/>
        </w:rPr>
        <w:t xml:space="preserve"> which eventually lead to remote code execution</w:t>
      </w:r>
      <w:r w:rsidR="00E44C5B" w:rsidRPr="00170FC2">
        <w:rPr>
          <w:noProof/>
          <w:sz w:val="24"/>
          <w:szCs w:val="24"/>
        </w:rPr>
        <w:t>.</w:t>
      </w:r>
      <w:r w:rsidR="008C1E51" w:rsidRPr="00170FC2">
        <w:rPr>
          <w:noProof/>
          <w:sz w:val="24"/>
          <w:szCs w:val="24"/>
        </w:rPr>
        <w:t xml:space="preserve">  We will need to create a list of user</w:t>
      </w:r>
      <w:r w:rsidR="0061454F" w:rsidRPr="00170FC2">
        <w:rPr>
          <w:noProof/>
          <w:sz w:val="24"/>
          <w:szCs w:val="24"/>
        </w:rPr>
        <w:t>name</w:t>
      </w:r>
      <w:r w:rsidR="00D84A62">
        <w:rPr>
          <w:noProof/>
          <w:sz w:val="24"/>
          <w:szCs w:val="24"/>
        </w:rPr>
        <w:t>s</w:t>
      </w:r>
      <w:r w:rsidR="0061454F" w:rsidRPr="00170FC2">
        <w:rPr>
          <w:noProof/>
          <w:sz w:val="24"/>
          <w:szCs w:val="24"/>
        </w:rPr>
        <w:t xml:space="preserve"> that we </w:t>
      </w:r>
      <w:r w:rsidR="00D84A62">
        <w:rPr>
          <w:noProof/>
          <w:sz w:val="24"/>
          <w:szCs w:val="24"/>
        </w:rPr>
        <w:t xml:space="preserve">have </w:t>
      </w:r>
      <w:r w:rsidR="0061454F" w:rsidRPr="00170FC2">
        <w:rPr>
          <w:noProof/>
          <w:sz w:val="24"/>
          <w:szCs w:val="24"/>
        </w:rPr>
        <w:t xml:space="preserve">found </w:t>
      </w:r>
      <w:r w:rsidR="008C1E51" w:rsidRPr="00170FC2">
        <w:rPr>
          <w:noProof/>
          <w:sz w:val="24"/>
          <w:szCs w:val="24"/>
        </w:rPr>
        <w:t>and possible passwords in a text document</w:t>
      </w:r>
      <w:r w:rsidR="0061454F" w:rsidRPr="00170FC2">
        <w:rPr>
          <w:noProof/>
          <w:sz w:val="24"/>
          <w:szCs w:val="24"/>
        </w:rPr>
        <w:t xml:space="preserve"> seperately. </w:t>
      </w:r>
    </w:p>
    <w:p w14:paraId="2E459394" w14:textId="2FBDB2F6" w:rsidR="003665D2" w:rsidRDefault="003665D2" w:rsidP="009D24C9">
      <w:pPr>
        <w:tabs>
          <w:tab w:val="left" w:pos="1817"/>
        </w:tabs>
        <w:jc w:val="center"/>
        <w:rPr>
          <w:sz w:val="24"/>
          <w:szCs w:val="24"/>
        </w:rPr>
      </w:pPr>
      <w:r>
        <w:rPr>
          <w:noProof/>
        </w:rPr>
        <w:drawing>
          <wp:inline distT="0" distB="0" distL="0" distR="0" wp14:anchorId="049C8992" wp14:editId="3F88D38A">
            <wp:extent cx="1457608" cy="7706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87672" cy="786585"/>
                    </a:xfrm>
                    <a:prstGeom prst="rect">
                      <a:avLst/>
                    </a:prstGeom>
                  </pic:spPr>
                </pic:pic>
              </a:graphicData>
            </a:graphic>
          </wp:inline>
        </w:drawing>
      </w:r>
    </w:p>
    <w:p w14:paraId="4164CD8E" w14:textId="18DB86E9" w:rsidR="009B43BB" w:rsidRDefault="009925DC" w:rsidP="00F1766B">
      <w:pPr>
        <w:tabs>
          <w:tab w:val="left" w:pos="1817"/>
        </w:tabs>
        <w:jc w:val="both"/>
        <w:rPr>
          <w:sz w:val="24"/>
          <w:szCs w:val="24"/>
        </w:rPr>
      </w:pPr>
      <w:r>
        <w:rPr>
          <w:sz w:val="24"/>
          <w:szCs w:val="24"/>
        </w:rPr>
        <w:t xml:space="preserve">Next, we will run the command </w:t>
      </w:r>
      <w:r w:rsidRPr="009925DC">
        <w:rPr>
          <w:color w:val="FF0000"/>
          <w:sz w:val="24"/>
          <w:szCs w:val="24"/>
        </w:rPr>
        <w:t xml:space="preserve">medusa -M </w:t>
      </w:r>
      <w:proofErr w:type="spellStart"/>
      <w:r w:rsidRPr="009925DC">
        <w:rPr>
          <w:color w:val="FF0000"/>
          <w:sz w:val="24"/>
          <w:szCs w:val="24"/>
        </w:rPr>
        <w:t>smbnt</w:t>
      </w:r>
      <w:proofErr w:type="spellEnd"/>
      <w:r w:rsidRPr="009925DC">
        <w:rPr>
          <w:color w:val="FF0000"/>
          <w:sz w:val="24"/>
          <w:szCs w:val="24"/>
        </w:rPr>
        <w:t xml:space="preserve"> -h 10.0.0.</w:t>
      </w:r>
      <w:r w:rsidR="002B4937">
        <w:rPr>
          <w:color w:val="FF0000"/>
          <w:sz w:val="24"/>
          <w:szCs w:val="24"/>
        </w:rPr>
        <w:t>190</w:t>
      </w:r>
      <w:r w:rsidRPr="009925DC">
        <w:rPr>
          <w:color w:val="FF0000"/>
          <w:sz w:val="24"/>
          <w:szCs w:val="24"/>
        </w:rPr>
        <w:t xml:space="preserve"> -U /root/Desktop/smbuser.txt -P /root/Desktop/smbpwd.txt</w:t>
      </w:r>
      <w:r>
        <w:rPr>
          <w:color w:val="FF0000"/>
          <w:sz w:val="24"/>
          <w:szCs w:val="24"/>
        </w:rPr>
        <w:t xml:space="preserve">. </w:t>
      </w:r>
      <w:r w:rsidRPr="0095234C">
        <w:rPr>
          <w:i/>
          <w:iCs/>
          <w:color w:val="FF0000"/>
          <w:sz w:val="24"/>
          <w:szCs w:val="24"/>
        </w:rPr>
        <w:t>-M</w:t>
      </w:r>
      <w:r w:rsidRPr="0095234C">
        <w:rPr>
          <w:color w:val="FF0000"/>
          <w:sz w:val="24"/>
          <w:szCs w:val="24"/>
        </w:rPr>
        <w:t xml:space="preserve"> </w:t>
      </w:r>
      <w:r w:rsidRPr="00AC7DF3">
        <w:rPr>
          <w:sz w:val="24"/>
          <w:szCs w:val="24"/>
        </w:rPr>
        <w:t xml:space="preserve">refers to </w:t>
      </w:r>
      <w:r w:rsidR="00CC0059">
        <w:rPr>
          <w:sz w:val="24"/>
          <w:szCs w:val="24"/>
        </w:rPr>
        <w:t>the n</w:t>
      </w:r>
      <w:r w:rsidR="00CC0059" w:rsidRPr="00CC0059">
        <w:rPr>
          <w:sz w:val="24"/>
          <w:szCs w:val="24"/>
        </w:rPr>
        <w:t xml:space="preserve">ame of the </w:t>
      </w:r>
      <w:r w:rsidR="00CC0059" w:rsidRPr="00CC0059">
        <w:rPr>
          <w:sz w:val="24"/>
          <w:szCs w:val="24"/>
        </w:rPr>
        <w:lastRenderedPageBreak/>
        <w:t>module</w:t>
      </w:r>
      <w:r w:rsidR="005855DC">
        <w:rPr>
          <w:sz w:val="24"/>
          <w:szCs w:val="24"/>
        </w:rPr>
        <w:t xml:space="preserve"> that we are cracking which is </w:t>
      </w:r>
      <w:proofErr w:type="spellStart"/>
      <w:r w:rsidR="0071409D">
        <w:rPr>
          <w:sz w:val="24"/>
          <w:szCs w:val="24"/>
        </w:rPr>
        <w:t>smbnt</w:t>
      </w:r>
      <w:proofErr w:type="spellEnd"/>
      <w:r w:rsidR="00EC6E0D">
        <w:rPr>
          <w:sz w:val="24"/>
          <w:szCs w:val="24"/>
        </w:rPr>
        <w:t xml:space="preserve">. </w:t>
      </w:r>
      <w:r w:rsidR="00570FCE" w:rsidRPr="0095234C">
        <w:rPr>
          <w:i/>
          <w:iCs/>
          <w:color w:val="FF0000"/>
          <w:sz w:val="24"/>
          <w:szCs w:val="24"/>
        </w:rPr>
        <w:t>-h</w:t>
      </w:r>
      <w:r w:rsidR="00570FCE">
        <w:rPr>
          <w:sz w:val="24"/>
          <w:szCs w:val="24"/>
        </w:rPr>
        <w:t xml:space="preserve"> refers to </w:t>
      </w:r>
      <w:r w:rsidR="00C551B8">
        <w:rPr>
          <w:sz w:val="24"/>
          <w:szCs w:val="24"/>
        </w:rPr>
        <w:t>the file server IP address</w:t>
      </w:r>
      <w:r w:rsidR="00560A76">
        <w:rPr>
          <w:sz w:val="24"/>
          <w:szCs w:val="24"/>
        </w:rPr>
        <w:t xml:space="preserve">, </w:t>
      </w:r>
      <w:r w:rsidR="00560A76" w:rsidRPr="0095234C">
        <w:rPr>
          <w:i/>
          <w:iCs/>
          <w:color w:val="FF0000"/>
          <w:sz w:val="24"/>
          <w:szCs w:val="24"/>
        </w:rPr>
        <w:t>-U</w:t>
      </w:r>
      <w:r w:rsidR="00560A76">
        <w:rPr>
          <w:sz w:val="24"/>
          <w:szCs w:val="24"/>
        </w:rPr>
        <w:t xml:space="preserve"> </w:t>
      </w:r>
      <w:r w:rsidR="00C551B8">
        <w:rPr>
          <w:sz w:val="24"/>
          <w:szCs w:val="24"/>
        </w:rPr>
        <w:t>refers to f</w:t>
      </w:r>
      <w:r w:rsidR="00C551B8" w:rsidRPr="00C551B8">
        <w:rPr>
          <w:sz w:val="24"/>
          <w:szCs w:val="24"/>
        </w:rPr>
        <w:t xml:space="preserve">ile containing usernames </w:t>
      </w:r>
      <w:r w:rsidR="00C551B8">
        <w:rPr>
          <w:sz w:val="24"/>
          <w:szCs w:val="24"/>
        </w:rPr>
        <w:t xml:space="preserve">and lastly </w:t>
      </w:r>
      <w:r w:rsidR="00C551B8" w:rsidRPr="0095234C">
        <w:rPr>
          <w:color w:val="FF0000"/>
          <w:sz w:val="24"/>
          <w:szCs w:val="24"/>
        </w:rPr>
        <w:t xml:space="preserve">-P </w:t>
      </w:r>
      <w:r w:rsidR="00C551B8">
        <w:rPr>
          <w:sz w:val="24"/>
          <w:szCs w:val="24"/>
        </w:rPr>
        <w:t>refers to the f</w:t>
      </w:r>
      <w:r w:rsidR="00C551B8" w:rsidRPr="00C551B8">
        <w:rPr>
          <w:sz w:val="24"/>
          <w:szCs w:val="24"/>
        </w:rPr>
        <w:t>ile containing</w:t>
      </w:r>
      <w:r w:rsidR="00BF3D84">
        <w:rPr>
          <w:sz w:val="24"/>
          <w:szCs w:val="24"/>
        </w:rPr>
        <w:t xml:space="preserve"> possible</w:t>
      </w:r>
      <w:r w:rsidR="00C551B8" w:rsidRPr="00C551B8">
        <w:rPr>
          <w:sz w:val="24"/>
          <w:szCs w:val="24"/>
        </w:rPr>
        <w:t xml:space="preserve"> password</w:t>
      </w:r>
      <w:r w:rsidR="001B5951">
        <w:rPr>
          <w:sz w:val="24"/>
          <w:szCs w:val="24"/>
        </w:rPr>
        <w:t>s</w:t>
      </w:r>
      <w:r w:rsidR="00DF54A7">
        <w:rPr>
          <w:sz w:val="24"/>
          <w:szCs w:val="24"/>
        </w:rPr>
        <w:t>.</w:t>
      </w:r>
    </w:p>
    <w:p w14:paraId="627AB9BA" w14:textId="5C2FB4DA" w:rsidR="00594A4B" w:rsidRDefault="00594A4B" w:rsidP="00F1766B">
      <w:pPr>
        <w:tabs>
          <w:tab w:val="left" w:pos="1817"/>
        </w:tabs>
        <w:jc w:val="center"/>
        <w:rPr>
          <w:sz w:val="24"/>
          <w:szCs w:val="24"/>
        </w:rPr>
      </w:pPr>
      <w:r>
        <w:rPr>
          <w:noProof/>
        </w:rPr>
        <w:drawing>
          <wp:inline distT="0" distB="0" distL="0" distR="0" wp14:anchorId="72C15B1C" wp14:editId="40D5450F">
            <wp:extent cx="5200412" cy="2984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8233" cy="311525"/>
                    </a:xfrm>
                    <a:prstGeom prst="rect">
                      <a:avLst/>
                    </a:prstGeom>
                  </pic:spPr>
                </pic:pic>
              </a:graphicData>
            </a:graphic>
          </wp:inline>
        </w:drawing>
      </w:r>
    </w:p>
    <w:p w14:paraId="2D3A00F0" w14:textId="0EA9883A" w:rsidR="009B43BB" w:rsidRDefault="009B43BB" w:rsidP="00F1766B">
      <w:pPr>
        <w:tabs>
          <w:tab w:val="left" w:pos="1817"/>
        </w:tabs>
        <w:jc w:val="both"/>
        <w:rPr>
          <w:sz w:val="24"/>
          <w:szCs w:val="24"/>
        </w:rPr>
      </w:pPr>
      <w:r>
        <w:rPr>
          <w:sz w:val="24"/>
          <w:szCs w:val="24"/>
        </w:rPr>
        <w:t xml:space="preserve">We have successfully found their password </w:t>
      </w:r>
      <w:r w:rsidR="00301BC8">
        <w:rPr>
          <w:sz w:val="24"/>
          <w:szCs w:val="24"/>
        </w:rPr>
        <w:t>and therefore, we are able to access their share</w:t>
      </w:r>
      <w:r w:rsidR="008B60E3">
        <w:rPr>
          <w:sz w:val="24"/>
          <w:szCs w:val="24"/>
        </w:rPr>
        <w:t xml:space="preserve">d </w:t>
      </w:r>
      <w:r w:rsidR="00301BC8">
        <w:rPr>
          <w:sz w:val="24"/>
          <w:szCs w:val="24"/>
        </w:rPr>
        <w:t>folders in our machine</w:t>
      </w:r>
      <w:r w:rsidR="00027EFF">
        <w:rPr>
          <w:sz w:val="24"/>
          <w:szCs w:val="24"/>
        </w:rPr>
        <w:t>.</w:t>
      </w:r>
    </w:p>
    <w:p w14:paraId="501403D4" w14:textId="6895BA56" w:rsidR="00C61D9A" w:rsidRDefault="00C61D9A" w:rsidP="00FB7DEA">
      <w:pPr>
        <w:tabs>
          <w:tab w:val="left" w:pos="1817"/>
        </w:tabs>
        <w:spacing w:after="0"/>
        <w:jc w:val="center"/>
        <w:rPr>
          <w:sz w:val="24"/>
          <w:szCs w:val="24"/>
        </w:rPr>
      </w:pPr>
      <w:r>
        <w:rPr>
          <w:noProof/>
        </w:rPr>
        <w:drawing>
          <wp:inline distT="0" distB="0" distL="0" distR="0" wp14:anchorId="78CB97A0" wp14:editId="6AEF1A97">
            <wp:extent cx="5157392" cy="336550"/>
            <wp:effectExtent l="0" t="0" r="571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3845" cy="362421"/>
                    </a:xfrm>
                    <a:prstGeom prst="rect">
                      <a:avLst/>
                    </a:prstGeom>
                  </pic:spPr>
                </pic:pic>
              </a:graphicData>
            </a:graphic>
          </wp:inline>
        </w:drawing>
      </w:r>
    </w:p>
    <w:p w14:paraId="11BFC296" w14:textId="31F765F4" w:rsidR="00EA40A6" w:rsidRDefault="00EA40A6" w:rsidP="00EE7054">
      <w:pPr>
        <w:tabs>
          <w:tab w:val="left" w:pos="1817"/>
        </w:tabs>
        <w:spacing w:after="0"/>
        <w:jc w:val="center"/>
        <w:rPr>
          <w:sz w:val="24"/>
          <w:szCs w:val="24"/>
        </w:rPr>
      </w:pPr>
      <w:r>
        <w:rPr>
          <w:noProof/>
        </w:rPr>
        <w:drawing>
          <wp:inline distT="0" distB="0" distL="0" distR="0" wp14:anchorId="014F0150" wp14:editId="6854C583">
            <wp:extent cx="5378450" cy="3622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784" cy="386302"/>
                    </a:xfrm>
                    <a:prstGeom prst="rect">
                      <a:avLst/>
                    </a:prstGeom>
                  </pic:spPr>
                </pic:pic>
              </a:graphicData>
            </a:graphic>
          </wp:inline>
        </w:drawing>
      </w:r>
      <w:r w:rsidR="0045591D">
        <w:rPr>
          <w:noProof/>
        </w:rPr>
        <w:drawing>
          <wp:inline distT="0" distB="0" distL="0" distR="0" wp14:anchorId="15BB8CA7" wp14:editId="2442CD6D">
            <wp:extent cx="5344575" cy="37185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44575" cy="371859"/>
                    </a:xfrm>
                    <a:prstGeom prst="rect">
                      <a:avLst/>
                    </a:prstGeom>
                  </pic:spPr>
                </pic:pic>
              </a:graphicData>
            </a:graphic>
          </wp:inline>
        </w:drawing>
      </w:r>
    </w:p>
    <w:p w14:paraId="025894E7" w14:textId="23B063E4" w:rsidR="00BD7C76" w:rsidRDefault="00BD7C76" w:rsidP="0030023D">
      <w:pPr>
        <w:spacing w:after="0" w:line="276" w:lineRule="auto"/>
        <w:jc w:val="center"/>
        <w:rPr>
          <w:sz w:val="24"/>
          <w:szCs w:val="24"/>
        </w:rPr>
      </w:pPr>
      <w:r>
        <w:rPr>
          <w:noProof/>
        </w:rPr>
        <w:drawing>
          <wp:inline distT="0" distB="0" distL="0" distR="0" wp14:anchorId="3AE36F66" wp14:editId="54B8A594">
            <wp:extent cx="5334000" cy="27834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34000" cy="278342"/>
                    </a:xfrm>
                    <a:prstGeom prst="rect">
                      <a:avLst/>
                    </a:prstGeom>
                  </pic:spPr>
                </pic:pic>
              </a:graphicData>
            </a:graphic>
          </wp:inline>
        </w:drawing>
      </w:r>
    </w:p>
    <w:p w14:paraId="40F4E663" w14:textId="4F2B25A4" w:rsidR="00BD7C76" w:rsidRDefault="00BD7C76" w:rsidP="0030023D">
      <w:pPr>
        <w:spacing w:after="0" w:line="276" w:lineRule="auto"/>
        <w:jc w:val="center"/>
        <w:rPr>
          <w:sz w:val="24"/>
          <w:szCs w:val="24"/>
        </w:rPr>
      </w:pPr>
      <w:r>
        <w:rPr>
          <w:noProof/>
        </w:rPr>
        <w:drawing>
          <wp:inline distT="0" distB="0" distL="0" distR="0" wp14:anchorId="7745DCB7" wp14:editId="50890A26">
            <wp:extent cx="5267607" cy="223520"/>
            <wp:effectExtent l="0" t="0" r="952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10714" cy="242322"/>
                    </a:xfrm>
                    <a:prstGeom prst="rect">
                      <a:avLst/>
                    </a:prstGeom>
                  </pic:spPr>
                </pic:pic>
              </a:graphicData>
            </a:graphic>
          </wp:inline>
        </w:drawing>
      </w:r>
      <w:r>
        <w:rPr>
          <w:noProof/>
        </w:rPr>
        <w:drawing>
          <wp:inline distT="0" distB="0" distL="0" distR="0" wp14:anchorId="100C9B7E" wp14:editId="4F840B3B">
            <wp:extent cx="5334000" cy="2375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67353" cy="239051"/>
                    </a:xfrm>
                    <a:prstGeom prst="rect">
                      <a:avLst/>
                    </a:prstGeom>
                  </pic:spPr>
                </pic:pic>
              </a:graphicData>
            </a:graphic>
          </wp:inline>
        </w:drawing>
      </w:r>
    </w:p>
    <w:p w14:paraId="454FED2E" w14:textId="742F40C2" w:rsidR="00BD7C76" w:rsidRDefault="00BD7C76" w:rsidP="0030023D">
      <w:pPr>
        <w:spacing w:after="0" w:line="276" w:lineRule="auto"/>
        <w:jc w:val="center"/>
        <w:rPr>
          <w:sz w:val="24"/>
          <w:szCs w:val="24"/>
        </w:rPr>
      </w:pPr>
      <w:r>
        <w:rPr>
          <w:noProof/>
        </w:rPr>
        <w:drawing>
          <wp:inline distT="0" distB="0" distL="0" distR="0" wp14:anchorId="46A69CB1" wp14:editId="5A68AB2E">
            <wp:extent cx="5373232" cy="31789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8904" cy="351951"/>
                    </a:xfrm>
                    <a:prstGeom prst="rect">
                      <a:avLst/>
                    </a:prstGeom>
                  </pic:spPr>
                </pic:pic>
              </a:graphicData>
            </a:graphic>
          </wp:inline>
        </w:drawing>
      </w:r>
    </w:p>
    <w:p w14:paraId="53D440EC" w14:textId="2AD8CF49" w:rsidR="00BD7C76" w:rsidRDefault="00BD7C76" w:rsidP="0030023D">
      <w:pPr>
        <w:spacing w:after="0" w:line="276" w:lineRule="auto"/>
        <w:jc w:val="center"/>
        <w:rPr>
          <w:sz w:val="24"/>
          <w:szCs w:val="24"/>
        </w:rPr>
      </w:pPr>
      <w:r>
        <w:rPr>
          <w:noProof/>
        </w:rPr>
        <w:drawing>
          <wp:inline distT="0" distB="0" distL="0" distR="0" wp14:anchorId="686CC0AD" wp14:editId="7F3D58CA">
            <wp:extent cx="5377758" cy="35391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04351" cy="362241"/>
                    </a:xfrm>
                    <a:prstGeom prst="rect">
                      <a:avLst/>
                    </a:prstGeom>
                  </pic:spPr>
                </pic:pic>
              </a:graphicData>
            </a:graphic>
          </wp:inline>
        </w:drawing>
      </w:r>
    </w:p>
    <w:p w14:paraId="5A94F245" w14:textId="213553B3" w:rsidR="009E04E3" w:rsidRDefault="009E04E3" w:rsidP="0030023D">
      <w:pPr>
        <w:spacing w:after="0" w:line="276" w:lineRule="auto"/>
        <w:jc w:val="center"/>
        <w:rPr>
          <w:sz w:val="24"/>
          <w:szCs w:val="24"/>
        </w:rPr>
      </w:pPr>
      <w:r>
        <w:rPr>
          <w:noProof/>
        </w:rPr>
        <w:drawing>
          <wp:inline distT="0" distB="0" distL="0" distR="0" wp14:anchorId="792E14A9" wp14:editId="2C1CAC08">
            <wp:extent cx="5404919" cy="335936"/>
            <wp:effectExtent l="0" t="0" r="571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3860" cy="350787"/>
                    </a:xfrm>
                    <a:prstGeom prst="rect">
                      <a:avLst/>
                    </a:prstGeom>
                  </pic:spPr>
                </pic:pic>
              </a:graphicData>
            </a:graphic>
          </wp:inline>
        </w:drawing>
      </w:r>
    </w:p>
    <w:p w14:paraId="15D8CEB3" w14:textId="6E0C548C" w:rsidR="009E04E3" w:rsidRDefault="009E04E3" w:rsidP="0030023D">
      <w:pPr>
        <w:spacing w:after="0" w:line="276" w:lineRule="auto"/>
        <w:jc w:val="center"/>
        <w:rPr>
          <w:sz w:val="24"/>
          <w:szCs w:val="24"/>
        </w:rPr>
      </w:pPr>
      <w:r>
        <w:rPr>
          <w:noProof/>
        </w:rPr>
        <w:drawing>
          <wp:inline distT="0" distB="0" distL="0" distR="0" wp14:anchorId="49898FFB" wp14:editId="7FEA8143">
            <wp:extent cx="5450186" cy="317616"/>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24163" cy="327755"/>
                    </a:xfrm>
                    <a:prstGeom prst="rect">
                      <a:avLst/>
                    </a:prstGeom>
                  </pic:spPr>
                </pic:pic>
              </a:graphicData>
            </a:graphic>
          </wp:inline>
        </w:drawing>
      </w:r>
    </w:p>
    <w:p w14:paraId="6A147B76" w14:textId="4E63DF1A" w:rsidR="009E04E3" w:rsidRDefault="009E04E3" w:rsidP="0030023D">
      <w:pPr>
        <w:spacing w:after="0" w:line="276" w:lineRule="auto"/>
        <w:jc w:val="center"/>
        <w:rPr>
          <w:sz w:val="24"/>
          <w:szCs w:val="24"/>
        </w:rPr>
      </w:pPr>
      <w:r>
        <w:rPr>
          <w:noProof/>
        </w:rPr>
        <w:drawing>
          <wp:inline distT="0" distB="0" distL="0" distR="0" wp14:anchorId="6AC4DF3B" wp14:editId="691BADCF">
            <wp:extent cx="5503187" cy="3103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55720" cy="318941"/>
                    </a:xfrm>
                    <a:prstGeom prst="rect">
                      <a:avLst/>
                    </a:prstGeom>
                  </pic:spPr>
                </pic:pic>
              </a:graphicData>
            </a:graphic>
          </wp:inline>
        </w:drawing>
      </w:r>
    </w:p>
    <w:p w14:paraId="6872C0EF" w14:textId="191378D1" w:rsidR="009E04E3" w:rsidRDefault="009E04E3" w:rsidP="0030023D">
      <w:pPr>
        <w:spacing w:after="0" w:line="276" w:lineRule="auto"/>
        <w:jc w:val="center"/>
        <w:rPr>
          <w:sz w:val="24"/>
          <w:szCs w:val="24"/>
        </w:rPr>
      </w:pPr>
      <w:r>
        <w:rPr>
          <w:noProof/>
        </w:rPr>
        <w:drawing>
          <wp:inline distT="0" distB="0" distL="0" distR="0" wp14:anchorId="221AE22F" wp14:editId="27C528B9">
            <wp:extent cx="5503187" cy="240223"/>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7104" cy="243450"/>
                    </a:xfrm>
                    <a:prstGeom prst="rect">
                      <a:avLst/>
                    </a:prstGeom>
                  </pic:spPr>
                </pic:pic>
              </a:graphicData>
            </a:graphic>
          </wp:inline>
        </w:drawing>
      </w:r>
    </w:p>
    <w:p w14:paraId="1B0EBA8D" w14:textId="475064A1" w:rsidR="009E04E3" w:rsidRDefault="009E04E3" w:rsidP="0030023D">
      <w:pPr>
        <w:spacing w:after="0" w:line="276" w:lineRule="auto"/>
        <w:jc w:val="center"/>
        <w:rPr>
          <w:sz w:val="24"/>
          <w:szCs w:val="24"/>
        </w:rPr>
      </w:pPr>
      <w:r>
        <w:rPr>
          <w:noProof/>
        </w:rPr>
        <w:drawing>
          <wp:inline distT="0" distB="0" distL="0" distR="0" wp14:anchorId="2491CB55" wp14:editId="5A7BDDA8">
            <wp:extent cx="5533176" cy="26666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52318" cy="272408"/>
                    </a:xfrm>
                    <a:prstGeom prst="rect">
                      <a:avLst/>
                    </a:prstGeom>
                  </pic:spPr>
                </pic:pic>
              </a:graphicData>
            </a:graphic>
          </wp:inline>
        </w:drawing>
      </w:r>
    </w:p>
    <w:p w14:paraId="723148B4" w14:textId="37242464" w:rsidR="009E04E3" w:rsidRDefault="009E04E3" w:rsidP="0030023D">
      <w:pPr>
        <w:spacing w:after="0" w:line="276" w:lineRule="auto"/>
        <w:jc w:val="center"/>
        <w:rPr>
          <w:sz w:val="24"/>
          <w:szCs w:val="24"/>
        </w:rPr>
      </w:pPr>
      <w:r>
        <w:rPr>
          <w:noProof/>
        </w:rPr>
        <w:drawing>
          <wp:inline distT="0" distB="0" distL="0" distR="0" wp14:anchorId="27346791" wp14:editId="2530E77D">
            <wp:extent cx="5553723" cy="17597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7006" cy="182735"/>
                    </a:xfrm>
                    <a:prstGeom prst="rect">
                      <a:avLst/>
                    </a:prstGeom>
                  </pic:spPr>
                </pic:pic>
              </a:graphicData>
            </a:graphic>
          </wp:inline>
        </w:drawing>
      </w:r>
    </w:p>
    <w:p w14:paraId="0094DC03" w14:textId="0C95F48F" w:rsidR="009E04E3" w:rsidRDefault="009E04E3" w:rsidP="00A215C6">
      <w:pPr>
        <w:spacing w:line="276" w:lineRule="auto"/>
        <w:jc w:val="center"/>
        <w:rPr>
          <w:sz w:val="24"/>
          <w:szCs w:val="24"/>
        </w:rPr>
      </w:pPr>
      <w:r>
        <w:rPr>
          <w:noProof/>
        </w:rPr>
        <w:drawing>
          <wp:inline distT="0" distB="0" distL="0" distR="0" wp14:anchorId="144892A0" wp14:editId="0E95F956">
            <wp:extent cx="5589899" cy="26754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76465" cy="271685"/>
                    </a:xfrm>
                    <a:prstGeom prst="rect">
                      <a:avLst/>
                    </a:prstGeom>
                  </pic:spPr>
                </pic:pic>
              </a:graphicData>
            </a:graphic>
          </wp:inline>
        </w:drawing>
      </w:r>
    </w:p>
    <w:p w14:paraId="6FD3CF2A" w14:textId="5D06A9F5" w:rsidR="007E2845" w:rsidRDefault="007E2845" w:rsidP="0011110E">
      <w:pPr>
        <w:spacing w:line="276" w:lineRule="auto"/>
        <w:jc w:val="both"/>
        <w:rPr>
          <w:sz w:val="24"/>
          <w:szCs w:val="24"/>
        </w:rPr>
      </w:pPr>
      <w:r>
        <w:rPr>
          <w:sz w:val="24"/>
          <w:szCs w:val="24"/>
        </w:rPr>
        <w:t xml:space="preserve">Since, I know that Joanna and Deborah </w:t>
      </w:r>
      <w:r w:rsidR="007A0901">
        <w:rPr>
          <w:sz w:val="24"/>
          <w:szCs w:val="24"/>
        </w:rPr>
        <w:t>are</w:t>
      </w:r>
      <w:r>
        <w:rPr>
          <w:sz w:val="24"/>
          <w:szCs w:val="24"/>
        </w:rPr>
        <w:t xml:space="preserve"> from HR and IT department respectively, we will access to HR and IT </w:t>
      </w:r>
      <w:r w:rsidR="004D12C1">
        <w:rPr>
          <w:sz w:val="24"/>
          <w:szCs w:val="24"/>
        </w:rPr>
        <w:t>share</w:t>
      </w:r>
      <w:r w:rsidR="00BB7373">
        <w:rPr>
          <w:sz w:val="24"/>
          <w:szCs w:val="24"/>
        </w:rPr>
        <w:t>d</w:t>
      </w:r>
      <w:r w:rsidR="004D12C1">
        <w:rPr>
          <w:sz w:val="24"/>
          <w:szCs w:val="24"/>
        </w:rPr>
        <w:t xml:space="preserve"> folders using their username and password</w:t>
      </w:r>
      <w:r w:rsidR="00A8131F">
        <w:rPr>
          <w:sz w:val="24"/>
          <w:szCs w:val="24"/>
        </w:rPr>
        <w:t>.</w:t>
      </w:r>
      <w:r w:rsidR="00EB6D7C">
        <w:rPr>
          <w:sz w:val="24"/>
          <w:szCs w:val="24"/>
        </w:rPr>
        <w:t xml:space="preserve"> </w:t>
      </w:r>
    </w:p>
    <w:p w14:paraId="0CD93C93" w14:textId="3E6A10A0" w:rsidR="00D86208" w:rsidRDefault="00D86208" w:rsidP="0011110E">
      <w:pPr>
        <w:spacing w:line="276" w:lineRule="auto"/>
        <w:jc w:val="center"/>
        <w:rPr>
          <w:sz w:val="24"/>
          <w:szCs w:val="24"/>
        </w:rPr>
      </w:pPr>
      <w:r>
        <w:rPr>
          <w:noProof/>
        </w:rPr>
        <w:drawing>
          <wp:inline distT="0" distB="0" distL="0" distR="0" wp14:anchorId="4E492268" wp14:editId="1F565BA7">
            <wp:extent cx="1661842" cy="1670364"/>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68289" cy="1676844"/>
                    </a:xfrm>
                    <a:prstGeom prst="rect">
                      <a:avLst/>
                    </a:prstGeom>
                  </pic:spPr>
                </pic:pic>
              </a:graphicData>
            </a:graphic>
          </wp:inline>
        </w:drawing>
      </w:r>
      <w:r>
        <w:rPr>
          <w:noProof/>
        </w:rPr>
        <w:drawing>
          <wp:inline distT="0" distB="0" distL="0" distR="0" wp14:anchorId="3092A72C" wp14:editId="61A20E3F">
            <wp:extent cx="1606706" cy="1652257"/>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609843" cy="1655483"/>
                    </a:xfrm>
                    <a:prstGeom prst="rect">
                      <a:avLst/>
                    </a:prstGeom>
                  </pic:spPr>
                </pic:pic>
              </a:graphicData>
            </a:graphic>
          </wp:inline>
        </w:drawing>
      </w:r>
    </w:p>
    <w:p w14:paraId="060C9AAD" w14:textId="1CD74973" w:rsidR="00AD12B4" w:rsidRDefault="00AD12B4" w:rsidP="00AD12B4">
      <w:pPr>
        <w:spacing w:after="0" w:line="276" w:lineRule="auto"/>
        <w:jc w:val="both"/>
        <w:rPr>
          <w:sz w:val="24"/>
          <w:szCs w:val="24"/>
        </w:rPr>
      </w:pPr>
      <w:r>
        <w:rPr>
          <w:sz w:val="24"/>
          <w:szCs w:val="24"/>
        </w:rPr>
        <w:lastRenderedPageBreak/>
        <w:t>We are able to access both of the shared folders</w:t>
      </w:r>
      <w:r w:rsidR="00D76030">
        <w:rPr>
          <w:sz w:val="24"/>
          <w:szCs w:val="24"/>
        </w:rPr>
        <w:t>. I</w:t>
      </w:r>
      <w:r>
        <w:rPr>
          <w:sz w:val="24"/>
          <w:szCs w:val="24"/>
        </w:rPr>
        <w:t>n HR</w:t>
      </w:r>
      <w:r w:rsidR="00E0252C">
        <w:rPr>
          <w:sz w:val="24"/>
          <w:szCs w:val="24"/>
        </w:rPr>
        <w:t xml:space="preserve"> shared folder</w:t>
      </w:r>
      <w:r>
        <w:rPr>
          <w:sz w:val="24"/>
          <w:szCs w:val="24"/>
        </w:rPr>
        <w:t xml:space="preserve">, </w:t>
      </w:r>
      <w:r w:rsidR="00E25A45">
        <w:rPr>
          <w:sz w:val="24"/>
          <w:szCs w:val="24"/>
        </w:rPr>
        <w:t>we can open a do</w:t>
      </w:r>
      <w:r>
        <w:rPr>
          <w:sz w:val="24"/>
          <w:szCs w:val="24"/>
        </w:rPr>
        <w:t>cument called Candidates.txt</w:t>
      </w:r>
      <w:r w:rsidR="00D76030">
        <w:rPr>
          <w:sz w:val="24"/>
          <w:szCs w:val="24"/>
        </w:rPr>
        <w:t xml:space="preserve"> in which </w:t>
      </w:r>
      <w:r w:rsidR="00D15D03">
        <w:rPr>
          <w:sz w:val="24"/>
          <w:szCs w:val="24"/>
        </w:rPr>
        <w:t xml:space="preserve">it has the </w:t>
      </w:r>
      <w:r w:rsidR="00D21132">
        <w:rPr>
          <w:sz w:val="24"/>
          <w:szCs w:val="24"/>
        </w:rPr>
        <w:t>candidate’s</w:t>
      </w:r>
      <w:r w:rsidR="00A5540C">
        <w:rPr>
          <w:sz w:val="24"/>
          <w:szCs w:val="24"/>
        </w:rPr>
        <w:t xml:space="preserve"> name</w:t>
      </w:r>
      <w:r w:rsidR="00100C11">
        <w:rPr>
          <w:sz w:val="24"/>
          <w:szCs w:val="24"/>
        </w:rPr>
        <w:t>s</w:t>
      </w:r>
      <w:r w:rsidR="00A5540C">
        <w:rPr>
          <w:sz w:val="24"/>
          <w:szCs w:val="24"/>
        </w:rPr>
        <w:t xml:space="preserve"> and contact number</w:t>
      </w:r>
      <w:r w:rsidR="00D15D03">
        <w:rPr>
          <w:sz w:val="24"/>
          <w:szCs w:val="24"/>
        </w:rPr>
        <w:t>.</w:t>
      </w:r>
    </w:p>
    <w:p w14:paraId="57B23E05" w14:textId="54B443A9" w:rsidR="00AD12B4" w:rsidRDefault="00AD12B4" w:rsidP="001C7F03">
      <w:pPr>
        <w:spacing w:line="276" w:lineRule="auto"/>
        <w:jc w:val="center"/>
        <w:rPr>
          <w:sz w:val="24"/>
          <w:szCs w:val="24"/>
        </w:rPr>
      </w:pPr>
      <w:r>
        <w:rPr>
          <w:noProof/>
        </w:rPr>
        <w:drawing>
          <wp:inline distT="0" distB="0" distL="0" distR="0" wp14:anchorId="7BDD42FD" wp14:editId="349A8315">
            <wp:extent cx="525101" cy="587401"/>
            <wp:effectExtent l="0" t="0" r="889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6571" cy="611418"/>
                    </a:xfrm>
                    <a:prstGeom prst="rect">
                      <a:avLst/>
                    </a:prstGeom>
                  </pic:spPr>
                </pic:pic>
              </a:graphicData>
            </a:graphic>
          </wp:inline>
        </w:drawing>
      </w:r>
      <w:r w:rsidR="004B1F3D">
        <w:rPr>
          <w:noProof/>
        </w:rPr>
        <w:drawing>
          <wp:inline distT="0" distB="0" distL="0" distR="0" wp14:anchorId="74FE8DEE" wp14:editId="2B2A55AF">
            <wp:extent cx="3277355" cy="581744"/>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82827" cy="600466"/>
                    </a:xfrm>
                    <a:prstGeom prst="rect">
                      <a:avLst/>
                    </a:prstGeom>
                  </pic:spPr>
                </pic:pic>
              </a:graphicData>
            </a:graphic>
          </wp:inline>
        </w:drawing>
      </w:r>
    </w:p>
    <w:p w14:paraId="22947B2B" w14:textId="3C51BD75" w:rsidR="00E0252C" w:rsidRDefault="00E0252C" w:rsidP="003D2ACB">
      <w:pPr>
        <w:spacing w:after="0" w:line="276" w:lineRule="auto"/>
        <w:jc w:val="both"/>
        <w:rPr>
          <w:sz w:val="24"/>
          <w:szCs w:val="24"/>
        </w:rPr>
      </w:pPr>
      <w:r>
        <w:rPr>
          <w:sz w:val="24"/>
          <w:szCs w:val="24"/>
        </w:rPr>
        <w:t>In IT</w:t>
      </w:r>
      <w:r w:rsidR="002568FA">
        <w:rPr>
          <w:sz w:val="24"/>
          <w:szCs w:val="24"/>
        </w:rPr>
        <w:t xml:space="preserve"> shared folder</w:t>
      </w:r>
      <w:r w:rsidR="007E3421">
        <w:rPr>
          <w:sz w:val="24"/>
          <w:szCs w:val="24"/>
        </w:rPr>
        <w:t>, we are able to open all of the documents in which</w:t>
      </w:r>
      <w:r w:rsidR="00B153D3">
        <w:rPr>
          <w:sz w:val="24"/>
          <w:szCs w:val="24"/>
        </w:rPr>
        <w:t xml:space="preserve"> </w:t>
      </w:r>
      <w:r w:rsidR="002568FA">
        <w:rPr>
          <w:sz w:val="24"/>
          <w:szCs w:val="24"/>
        </w:rPr>
        <w:t>we found</w:t>
      </w:r>
      <w:r w:rsidR="00B153D3">
        <w:rPr>
          <w:sz w:val="24"/>
          <w:szCs w:val="24"/>
        </w:rPr>
        <w:t xml:space="preserve"> all of the </w:t>
      </w:r>
      <w:r w:rsidR="00E001BD">
        <w:rPr>
          <w:sz w:val="24"/>
          <w:szCs w:val="24"/>
        </w:rPr>
        <w:t xml:space="preserve">company’s </w:t>
      </w:r>
      <w:r w:rsidR="00B153D3">
        <w:rPr>
          <w:sz w:val="24"/>
          <w:szCs w:val="24"/>
        </w:rPr>
        <w:t>department network address</w:t>
      </w:r>
      <w:r w:rsidR="00CC604C">
        <w:rPr>
          <w:sz w:val="24"/>
          <w:szCs w:val="24"/>
        </w:rPr>
        <w:t>.</w:t>
      </w:r>
      <w:r w:rsidR="008A7BC0">
        <w:rPr>
          <w:sz w:val="24"/>
          <w:szCs w:val="24"/>
        </w:rPr>
        <w:t xml:space="preserve"> Therefore, we will </w:t>
      </w:r>
      <w:r w:rsidR="00302FA3">
        <w:rPr>
          <w:sz w:val="24"/>
          <w:szCs w:val="24"/>
        </w:rPr>
        <w:t>copy</w:t>
      </w:r>
      <w:r w:rsidR="008A7BC0">
        <w:rPr>
          <w:sz w:val="24"/>
          <w:szCs w:val="24"/>
        </w:rPr>
        <w:t xml:space="preserve"> these documents</w:t>
      </w:r>
      <w:r w:rsidR="00727104">
        <w:rPr>
          <w:sz w:val="24"/>
          <w:szCs w:val="24"/>
        </w:rPr>
        <w:t xml:space="preserve"> </w:t>
      </w:r>
      <w:r w:rsidR="00800A3C">
        <w:rPr>
          <w:sz w:val="24"/>
          <w:szCs w:val="24"/>
        </w:rPr>
        <w:t xml:space="preserve">to </w:t>
      </w:r>
      <w:r w:rsidR="00727104">
        <w:rPr>
          <w:sz w:val="24"/>
          <w:szCs w:val="24"/>
        </w:rPr>
        <w:t xml:space="preserve">allow us to </w:t>
      </w:r>
      <w:r w:rsidR="005172AA">
        <w:rPr>
          <w:sz w:val="24"/>
          <w:szCs w:val="24"/>
        </w:rPr>
        <w:t>pivot</w:t>
      </w:r>
      <w:r w:rsidR="00727104">
        <w:rPr>
          <w:sz w:val="24"/>
          <w:szCs w:val="24"/>
        </w:rPr>
        <w:t xml:space="preserve"> around the network. </w:t>
      </w:r>
    </w:p>
    <w:p w14:paraId="1FCD4351" w14:textId="0B9D53DF" w:rsidR="007E3421" w:rsidRDefault="00340DF2" w:rsidP="00B46A5E">
      <w:pPr>
        <w:spacing w:after="0" w:line="276" w:lineRule="auto"/>
        <w:jc w:val="center"/>
        <w:rPr>
          <w:sz w:val="24"/>
          <w:szCs w:val="24"/>
        </w:rPr>
      </w:pPr>
      <w:r>
        <w:rPr>
          <w:noProof/>
        </w:rPr>
        <w:drawing>
          <wp:inline distT="0" distB="0" distL="0" distR="0" wp14:anchorId="2F555742" wp14:editId="63BCAA67">
            <wp:extent cx="3802456" cy="680364"/>
            <wp:effectExtent l="0" t="0" r="762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0004" cy="704975"/>
                    </a:xfrm>
                    <a:prstGeom prst="rect">
                      <a:avLst/>
                    </a:prstGeom>
                  </pic:spPr>
                </pic:pic>
              </a:graphicData>
            </a:graphic>
          </wp:inline>
        </w:drawing>
      </w:r>
    </w:p>
    <w:p w14:paraId="37304443" w14:textId="1F02034E" w:rsidR="00EA39A0" w:rsidRDefault="00CF613D" w:rsidP="008C6272">
      <w:pPr>
        <w:jc w:val="center"/>
        <w:rPr>
          <w:sz w:val="24"/>
          <w:szCs w:val="24"/>
        </w:rPr>
      </w:pPr>
      <w:r>
        <w:rPr>
          <w:noProof/>
        </w:rPr>
        <w:drawing>
          <wp:inline distT="0" distB="0" distL="0" distR="0" wp14:anchorId="0F15F5B5" wp14:editId="3B0AF582">
            <wp:extent cx="788788" cy="1115272"/>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2756"/>
                    <a:stretch/>
                  </pic:blipFill>
                  <pic:spPr bwMode="auto">
                    <a:xfrm>
                      <a:off x="0" y="0"/>
                      <a:ext cx="802975" cy="1135331"/>
                    </a:xfrm>
                    <a:prstGeom prst="rect">
                      <a:avLst/>
                    </a:prstGeom>
                    <a:ln>
                      <a:noFill/>
                    </a:ln>
                    <a:extLst>
                      <a:ext uri="{53640926-AAD7-44D8-BBD7-CCE9431645EC}">
                        <a14:shadowObscured xmlns:a14="http://schemas.microsoft.com/office/drawing/2010/main"/>
                      </a:ext>
                    </a:extLst>
                  </pic:spPr>
                </pic:pic>
              </a:graphicData>
            </a:graphic>
          </wp:inline>
        </w:drawing>
      </w:r>
      <w:r w:rsidR="004E0D67">
        <w:rPr>
          <w:noProof/>
        </w:rPr>
        <w:drawing>
          <wp:inline distT="0" distB="0" distL="0" distR="0" wp14:anchorId="40CB93F6" wp14:editId="66958522">
            <wp:extent cx="795462" cy="1119928"/>
            <wp:effectExtent l="0" t="0" r="508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04321" cy="1132400"/>
                    </a:xfrm>
                    <a:prstGeom prst="rect">
                      <a:avLst/>
                    </a:prstGeom>
                  </pic:spPr>
                </pic:pic>
              </a:graphicData>
            </a:graphic>
          </wp:inline>
        </w:drawing>
      </w:r>
      <w:r w:rsidR="00F21EBD">
        <w:rPr>
          <w:noProof/>
        </w:rPr>
        <w:drawing>
          <wp:inline distT="0" distB="0" distL="0" distR="0" wp14:anchorId="47AA8270" wp14:editId="0E373BB5">
            <wp:extent cx="773487" cy="1120563"/>
            <wp:effectExtent l="0" t="0" r="762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03747" cy="1164402"/>
                    </a:xfrm>
                    <a:prstGeom prst="rect">
                      <a:avLst/>
                    </a:prstGeom>
                  </pic:spPr>
                </pic:pic>
              </a:graphicData>
            </a:graphic>
          </wp:inline>
        </w:drawing>
      </w:r>
      <w:r w:rsidR="00F21EBD">
        <w:rPr>
          <w:noProof/>
        </w:rPr>
        <w:drawing>
          <wp:inline distT="0" distB="0" distL="0" distR="0" wp14:anchorId="14E2BE7A" wp14:editId="3FCD5DC7">
            <wp:extent cx="756938" cy="1120468"/>
            <wp:effectExtent l="0" t="0" r="508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92012" cy="1172387"/>
                    </a:xfrm>
                    <a:prstGeom prst="rect">
                      <a:avLst/>
                    </a:prstGeom>
                  </pic:spPr>
                </pic:pic>
              </a:graphicData>
            </a:graphic>
          </wp:inline>
        </w:drawing>
      </w:r>
      <w:r w:rsidR="00F21EBD">
        <w:rPr>
          <w:noProof/>
        </w:rPr>
        <w:drawing>
          <wp:inline distT="0" distB="0" distL="0" distR="0" wp14:anchorId="469D4169" wp14:editId="32ECE5D0">
            <wp:extent cx="831710" cy="1125546"/>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50326" cy="1150739"/>
                    </a:xfrm>
                    <a:prstGeom prst="rect">
                      <a:avLst/>
                    </a:prstGeom>
                  </pic:spPr>
                </pic:pic>
              </a:graphicData>
            </a:graphic>
          </wp:inline>
        </w:drawing>
      </w:r>
    </w:p>
    <w:p w14:paraId="2B457724" w14:textId="77777777" w:rsidR="00F35EF5" w:rsidRDefault="00F35EF5" w:rsidP="00D45263">
      <w:pPr>
        <w:spacing w:after="0"/>
        <w:jc w:val="center"/>
        <w:rPr>
          <w:sz w:val="24"/>
          <w:szCs w:val="24"/>
        </w:rPr>
      </w:pPr>
    </w:p>
    <w:p w14:paraId="1BD66996" w14:textId="48A6E376" w:rsidR="00340DF2" w:rsidRDefault="006E4507" w:rsidP="004A6C2D">
      <w:pPr>
        <w:pStyle w:val="Heading1"/>
        <w:rPr>
          <w:b/>
          <w:bCs/>
          <w:sz w:val="28"/>
          <w:szCs w:val="28"/>
          <w:u w:val="single"/>
        </w:rPr>
      </w:pPr>
      <w:bookmarkStart w:id="5" w:name="_Toc64384670"/>
      <w:r>
        <w:rPr>
          <w:b/>
          <w:bCs/>
          <w:sz w:val="28"/>
          <w:szCs w:val="28"/>
          <w:u w:val="single"/>
        </w:rPr>
        <w:t>Gaining Access</w:t>
      </w:r>
      <w:bookmarkEnd w:id="5"/>
    </w:p>
    <w:p w14:paraId="32BFE32D" w14:textId="28288801" w:rsidR="000A2160" w:rsidRDefault="003B624C" w:rsidP="00F966B5">
      <w:pPr>
        <w:tabs>
          <w:tab w:val="left" w:pos="1817"/>
        </w:tabs>
        <w:rPr>
          <w:sz w:val="24"/>
          <w:szCs w:val="24"/>
        </w:rPr>
      </w:pPr>
      <w:r>
        <w:rPr>
          <w:sz w:val="24"/>
          <w:szCs w:val="24"/>
        </w:rPr>
        <w:t>Since we know the HR department network address</w:t>
      </w:r>
      <w:r w:rsidR="00170F9E">
        <w:rPr>
          <w:sz w:val="24"/>
          <w:szCs w:val="24"/>
        </w:rPr>
        <w:t xml:space="preserve"> from </w:t>
      </w:r>
      <w:r w:rsidR="00170F9E" w:rsidRPr="005A28F4">
        <w:rPr>
          <w:color w:val="FF0000"/>
          <w:sz w:val="24"/>
          <w:szCs w:val="24"/>
        </w:rPr>
        <w:t>it-dep</w:t>
      </w:r>
      <w:r w:rsidR="00E677FC" w:rsidRPr="005A28F4">
        <w:rPr>
          <w:color w:val="FF0000"/>
          <w:sz w:val="24"/>
          <w:szCs w:val="24"/>
        </w:rPr>
        <w:t xml:space="preserve">t </w:t>
      </w:r>
      <w:r w:rsidR="00E677FC">
        <w:rPr>
          <w:sz w:val="24"/>
          <w:szCs w:val="24"/>
        </w:rPr>
        <w:t>shared folder</w:t>
      </w:r>
      <w:r>
        <w:rPr>
          <w:sz w:val="24"/>
          <w:szCs w:val="24"/>
        </w:rPr>
        <w:t xml:space="preserve">. </w:t>
      </w:r>
      <w:r w:rsidR="0077767C">
        <w:rPr>
          <w:sz w:val="24"/>
          <w:szCs w:val="24"/>
        </w:rPr>
        <w:t>We can</w:t>
      </w:r>
      <w:r w:rsidR="00F966B5">
        <w:rPr>
          <w:sz w:val="24"/>
          <w:szCs w:val="24"/>
        </w:rPr>
        <w:t xml:space="preserve"> </w:t>
      </w:r>
      <w:r w:rsidR="0077767C">
        <w:rPr>
          <w:sz w:val="24"/>
          <w:szCs w:val="24"/>
        </w:rPr>
        <w:t>edit the firewall rule to allow us to enter the</w:t>
      </w:r>
      <w:r w:rsidR="0075739B">
        <w:rPr>
          <w:sz w:val="24"/>
          <w:szCs w:val="24"/>
        </w:rPr>
        <w:t>ir</w:t>
      </w:r>
      <w:r w:rsidR="0077767C">
        <w:rPr>
          <w:sz w:val="24"/>
          <w:szCs w:val="24"/>
        </w:rPr>
        <w:t xml:space="preserve"> HR internal network.</w:t>
      </w:r>
      <w:r w:rsidR="00437635">
        <w:rPr>
          <w:sz w:val="24"/>
          <w:szCs w:val="24"/>
        </w:rPr>
        <w:t xml:space="preserve"> </w:t>
      </w:r>
      <w:r w:rsidR="00D215B2">
        <w:rPr>
          <w:sz w:val="24"/>
          <w:szCs w:val="24"/>
        </w:rPr>
        <w:t xml:space="preserve">After </w:t>
      </w:r>
      <w:r w:rsidR="00E47E2D">
        <w:rPr>
          <w:sz w:val="24"/>
          <w:szCs w:val="24"/>
        </w:rPr>
        <w:t>learning how to navigat</w:t>
      </w:r>
      <w:r w:rsidR="007C124F">
        <w:rPr>
          <w:sz w:val="24"/>
          <w:szCs w:val="24"/>
        </w:rPr>
        <w:t>e around</w:t>
      </w:r>
      <w:r w:rsidR="00E47E2D">
        <w:rPr>
          <w:sz w:val="24"/>
          <w:szCs w:val="24"/>
        </w:rPr>
        <w:t xml:space="preserve"> </w:t>
      </w:r>
      <w:proofErr w:type="spellStart"/>
      <w:r w:rsidR="00E47E2D">
        <w:rPr>
          <w:sz w:val="24"/>
          <w:szCs w:val="24"/>
        </w:rPr>
        <w:t>pfSense</w:t>
      </w:r>
      <w:proofErr w:type="spellEnd"/>
      <w:r w:rsidR="00E47E2D">
        <w:rPr>
          <w:sz w:val="24"/>
          <w:szCs w:val="24"/>
        </w:rPr>
        <w:t xml:space="preserve"> web interface </w:t>
      </w:r>
      <w:r w:rsidR="007C124F">
        <w:rPr>
          <w:sz w:val="24"/>
          <w:szCs w:val="24"/>
        </w:rPr>
        <w:t>via</w:t>
      </w:r>
      <w:r w:rsidR="00195578">
        <w:rPr>
          <w:sz w:val="24"/>
          <w:szCs w:val="24"/>
        </w:rPr>
        <w:t xml:space="preserve"> a quick search on</w:t>
      </w:r>
      <w:r w:rsidR="007C124F">
        <w:rPr>
          <w:sz w:val="24"/>
          <w:szCs w:val="24"/>
        </w:rPr>
        <w:t xml:space="preserve"> </w:t>
      </w:r>
      <w:r w:rsidR="00195578">
        <w:rPr>
          <w:sz w:val="24"/>
          <w:szCs w:val="24"/>
        </w:rPr>
        <w:t>Goog</w:t>
      </w:r>
      <w:r w:rsidR="003F6226">
        <w:rPr>
          <w:sz w:val="24"/>
          <w:szCs w:val="24"/>
        </w:rPr>
        <w:t>le</w:t>
      </w:r>
      <w:r w:rsidR="000E4BC7">
        <w:rPr>
          <w:sz w:val="24"/>
          <w:szCs w:val="24"/>
        </w:rPr>
        <w:t>. We are able to allow WAN to access to</w:t>
      </w:r>
      <w:r w:rsidR="00A81F7F">
        <w:rPr>
          <w:sz w:val="24"/>
          <w:szCs w:val="24"/>
        </w:rPr>
        <w:t xml:space="preserve"> their internal networks. </w:t>
      </w:r>
    </w:p>
    <w:p w14:paraId="37E32E8E" w14:textId="14B4A379" w:rsidR="000A2160" w:rsidRDefault="00B730DC" w:rsidP="00F966B5">
      <w:pPr>
        <w:tabs>
          <w:tab w:val="left" w:pos="1817"/>
        </w:tabs>
        <w:rPr>
          <w:sz w:val="24"/>
          <w:szCs w:val="24"/>
        </w:rPr>
      </w:pPr>
      <w:r>
        <w:rPr>
          <w:sz w:val="24"/>
          <w:szCs w:val="24"/>
        </w:rPr>
        <w:t>A</w:t>
      </w:r>
      <w:r w:rsidR="00C55E15">
        <w:rPr>
          <w:sz w:val="24"/>
          <w:szCs w:val="24"/>
        </w:rPr>
        <w:t xml:space="preserve">s we are infiltrating their company network stealthily, </w:t>
      </w:r>
      <w:r w:rsidR="0046433A">
        <w:rPr>
          <w:sz w:val="24"/>
          <w:szCs w:val="24"/>
        </w:rPr>
        <w:t xml:space="preserve">we will </w:t>
      </w:r>
      <w:r w:rsidR="004E05D2">
        <w:rPr>
          <w:sz w:val="24"/>
          <w:szCs w:val="24"/>
        </w:rPr>
        <w:t xml:space="preserve">allow </w:t>
      </w:r>
      <w:r w:rsidR="00A8453A">
        <w:rPr>
          <w:sz w:val="24"/>
          <w:szCs w:val="24"/>
        </w:rPr>
        <w:t xml:space="preserve">my Kali from </w:t>
      </w:r>
      <w:r w:rsidR="004E05D2">
        <w:rPr>
          <w:sz w:val="24"/>
          <w:szCs w:val="24"/>
        </w:rPr>
        <w:t>WAN to access the internal network one at a time</w:t>
      </w:r>
      <w:r w:rsidR="00E66C0A">
        <w:rPr>
          <w:sz w:val="24"/>
          <w:szCs w:val="24"/>
        </w:rPr>
        <w:t xml:space="preserve">. </w:t>
      </w:r>
      <w:r w:rsidR="004E05D2">
        <w:rPr>
          <w:sz w:val="24"/>
          <w:szCs w:val="24"/>
        </w:rPr>
        <w:t>O</w:t>
      </w:r>
      <w:r w:rsidR="00A45179">
        <w:rPr>
          <w:sz w:val="24"/>
          <w:szCs w:val="24"/>
        </w:rPr>
        <w:t>nce we have</w:t>
      </w:r>
      <w:r w:rsidR="004E05D2">
        <w:rPr>
          <w:sz w:val="24"/>
          <w:szCs w:val="24"/>
        </w:rPr>
        <w:t xml:space="preserve"> </w:t>
      </w:r>
      <w:r w:rsidR="00FC70A9">
        <w:rPr>
          <w:sz w:val="24"/>
          <w:szCs w:val="24"/>
        </w:rPr>
        <w:t>obtained</w:t>
      </w:r>
      <w:r w:rsidR="004E05D2">
        <w:rPr>
          <w:sz w:val="24"/>
          <w:szCs w:val="24"/>
        </w:rPr>
        <w:t xml:space="preserve"> all </w:t>
      </w:r>
      <w:r w:rsidR="00BB6A0B">
        <w:rPr>
          <w:sz w:val="24"/>
          <w:szCs w:val="24"/>
        </w:rPr>
        <w:t xml:space="preserve">of </w:t>
      </w:r>
      <w:r w:rsidR="004E05D2">
        <w:rPr>
          <w:sz w:val="24"/>
          <w:szCs w:val="24"/>
        </w:rPr>
        <w:t>th</w:t>
      </w:r>
      <w:r w:rsidR="006F5AD7">
        <w:rPr>
          <w:sz w:val="24"/>
          <w:szCs w:val="24"/>
        </w:rPr>
        <w:t xml:space="preserve">eir classified data </w:t>
      </w:r>
      <w:r w:rsidR="00AF3342">
        <w:rPr>
          <w:sz w:val="24"/>
          <w:szCs w:val="24"/>
        </w:rPr>
        <w:t>f</w:t>
      </w:r>
      <w:r w:rsidR="004E05D2">
        <w:rPr>
          <w:sz w:val="24"/>
          <w:szCs w:val="24"/>
        </w:rPr>
        <w:t xml:space="preserve">rom </w:t>
      </w:r>
      <w:r w:rsidR="00851741">
        <w:rPr>
          <w:sz w:val="24"/>
          <w:szCs w:val="24"/>
        </w:rPr>
        <w:t>the</w:t>
      </w:r>
      <w:r w:rsidR="004E05D2">
        <w:rPr>
          <w:sz w:val="24"/>
          <w:szCs w:val="24"/>
        </w:rPr>
        <w:t xml:space="preserve"> </w:t>
      </w:r>
      <w:r w:rsidR="00851741">
        <w:rPr>
          <w:sz w:val="24"/>
          <w:szCs w:val="24"/>
        </w:rPr>
        <w:t xml:space="preserve">various </w:t>
      </w:r>
      <w:r w:rsidR="004E05D2">
        <w:rPr>
          <w:sz w:val="24"/>
          <w:szCs w:val="24"/>
        </w:rPr>
        <w:t>department</w:t>
      </w:r>
      <w:r w:rsidR="00CF5FD0">
        <w:rPr>
          <w:sz w:val="24"/>
          <w:szCs w:val="24"/>
        </w:rPr>
        <w:t>s</w:t>
      </w:r>
      <w:r w:rsidR="004E05D2">
        <w:rPr>
          <w:sz w:val="24"/>
          <w:szCs w:val="24"/>
        </w:rPr>
        <w:t>, we will d</w:t>
      </w:r>
      <w:r w:rsidR="00BC65D3">
        <w:rPr>
          <w:sz w:val="24"/>
          <w:szCs w:val="24"/>
        </w:rPr>
        <w:t>isable the rule to avoid</w:t>
      </w:r>
      <w:r w:rsidR="001D4A6D">
        <w:rPr>
          <w:sz w:val="24"/>
          <w:szCs w:val="24"/>
        </w:rPr>
        <w:t xml:space="preserve"> getting caught. </w:t>
      </w:r>
    </w:p>
    <w:p w14:paraId="0A3EE6C0" w14:textId="421266B3" w:rsidR="00797BA6" w:rsidRDefault="00C87CE5" w:rsidP="00943659">
      <w:pPr>
        <w:tabs>
          <w:tab w:val="left" w:pos="1817"/>
        </w:tabs>
        <w:rPr>
          <w:sz w:val="24"/>
          <w:szCs w:val="24"/>
        </w:rPr>
      </w:pPr>
      <w:r>
        <w:rPr>
          <w:sz w:val="24"/>
          <w:szCs w:val="24"/>
        </w:rPr>
        <w:t xml:space="preserve">Since we know that HR department network address is 192.168.0.0/26 </w:t>
      </w:r>
      <w:r w:rsidR="00645F8B">
        <w:rPr>
          <w:sz w:val="24"/>
          <w:szCs w:val="24"/>
        </w:rPr>
        <w:t xml:space="preserve">we will allow WAN to access to </w:t>
      </w:r>
      <w:r w:rsidR="00147ED4">
        <w:rPr>
          <w:sz w:val="24"/>
          <w:szCs w:val="24"/>
        </w:rPr>
        <w:t>OPT1</w:t>
      </w:r>
      <w:r w:rsidR="003039BF">
        <w:rPr>
          <w:sz w:val="24"/>
          <w:szCs w:val="24"/>
        </w:rPr>
        <w:t xml:space="preserve">. </w:t>
      </w:r>
      <w:r w:rsidR="001752EE">
        <w:rPr>
          <w:sz w:val="24"/>
          <w:szCs w:val="24"/>
        </w:rPr>
        <w:t>As can been seen f</w:t>
      </w:r>
      <w:r w:rsidR="00610A4C">
        <w:rPr>
          <w:sz w:val="24"/>
          <w:szCs w:val="24"/>
        </w:rPr>
        <w:t xml:space="preserve">rom </w:t>
      </w:r>
      <w:proofErr w:type="spellStart"/>
      <w:r w:rsidR="00542F1F">
        <w:rPr>
          <w:sz w:val="24"/>
          <w:szCs w:val="24"/>
        </w:rPr>
        <w:t>pfSense</w:t>
      </w:r>
      <w:proofErr w:type="spellEnd"/>
      <w:r w:rsidR="00542F1F">
        <w:rPr>
          <w:sz w:val="24"/>
          <w:szCs w:val="24"/>
        </w:rPr>
        <w:t xml:space="preserve"> dashboard, we saw that </w:t>
      </w:r>
      <w:r w:rsidR="00610A4C">
        <w:rPr>
          <w:sz w:val="24"/>
          <w:szCs w:val="24"/>
        </w:rPr>
        <w:t>OPT 1 default gateway is 192.168.0.1</w:t>
      </w:r>
      <w:r w:rsidR="00E753A2">
        <w:rPr>
          <w:sz w:val="24"/>
          <w:szCs w:val="24"/>
        </w:rPr>
        <w:t>. To do so, navigate to Firewall &gt; Rules &gt; WAN</w:t>
      </w:r>
      <w:r w:rsidR="002226DE">
        <w:rPr>
          <w:sz w:val="24"/>
          <w:szCs w:val="24"/>
        </w:rPr>
        <w:t xml:space="preserve"> and look for OPT1 net </w:t>
      </w:r>
      <w:r w:rsidR="00FD0E08">
        <w:rPr>
          <w:sz w:val="24"/>
          <w:szCs w:val="24"/>
        </w:rPr>
        <w:t xml:space="preserve">&gt; </w:t>
      </w:r>
      <w:r w:rsidR="003432D4">
        <w:rPr>
          <w:sz w:val="24"/>
          <w:szCs w:val="24"/>
        </w:rPr>
        <w:t>chang</w:t>
      </w:r>
      <w:r w:rsidR="00FD0E08">
        <w:rPr>
          <w:sz w:val="24"/>
          <w:szCs w:val="24"/>
        </w:rPr>
        <w:t>e</w:t>
      </w:r>
      <w:r w:rsidR="003432D4">
        <w:rPr>
          <w:sz w:val="24"/>
          <w:szCs w:val="24"/>
        </w:rPr>
        <w:t xml:space="preserve"> the rule from </w:t>
      </w:r>
      <w:r w:rsidR="003432D4" w:rsidRPr="0082416D">
        <w:rPr>
          <w:color w:val="FF0000"/>
          <w:sz w:val="24"/>
          <w:szCs w:val="24"/>
        </w:rPr>
        <w:t>Block to Pass</w:t>
      </w:r>
      <w:r w:rsidR="007F7EB6" w:rsidRPr="0082416D">
        <w:rPr>
          <w:color w:val="FF0000"/>
          <w:sz w:val="24"/>
          <w:szCs w:val="24"/>
        </w:rPr>
        <w:t xml:space="preserve"> </w:t>
      </w:r>
      <w:r w:rsidR="007F7EB6">
        <w:rPr>
          <w:sz w:val="24"/>
          <w:szCs w:val="24"/>
        </w:rPr>
        <w:t>&gt; click Apply Changes</w:t>
      </w:r>
    </w:p>
    <w:p w14:paraId="6FAAD136" w14:textId="26E4F2DD" w:rsidR="000A2160" w:rsidRDefault="000A2160" w:rsidP="00A93B30">
      <w:pPr>
        <w:tabs>
          <w:tab w:val="left" w:pos="1817"/>
        </w:tabs>
        <w:spacing w:after="0"/>
        <w:jc w:val="center"/>
        <w:rPr>
          <w:sz w:val="24"/>
          <w:szCs w:val="24"/>
        </w:rPr>
      </w:pPr>
    </w:p>
    <w:p w14:paraId="465259F9" w14:textId="7FD5104E" w:rsidR="00D949E4" w:rsidRDefault="00A629A0" w:rsidP="00EE4BA8">
      <w:pPr>
        <w:tabs>
          <w:tab w:val="left" w:pos="1817"/>
        </w:tabs>
        <w:jc w:val="center"/>
        <w:rPr>
          <w:sz w:val="24"/>
          <w:szCs w:val="24"/>
        </w:rPr>
      </w:pPr>
      <w:r>
        <w:rPr>
          <w:noProof/>
        </w:rPr>
        <w:lastRenderedPageBreak/>
        <w:drawing>
          <wp:inline distT="0" distB="0" distL="0" distR="0" wp14:anchorId="2BDF78D2" wp14:editId="372AED20">
            <wp:extent cx="3965893" cy="2245259"/>
            <wp:effectExtent l="19050" t="19050" r="15875" b="222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05449" cy="2267653"/>
                    </a:xfrm>
                    <a:prstGeom prst="rect">
                      <a:avLst/>
                    </a:prstGeom>
                    <a:ln>
                      <a:solidFill>
                        <a:schemeClr val="tx1"/>
                      </a:solidFill>
                    </a:ln>
                  </pic:spPr>
                </pic:pic>
              </a:graphicData>
            </a:graphic>
          </wp:inline>
        </w:drawing>
      </w:r>
      <w:r w:rsidR="00D949E4">
        <w:rPr>
          <w:noProof/>
        </w:rPr>
        <w:drawing>
          <wp:inline distT="0" distB="0" distL="0" distR="0" wp14:anchorId="1FF112EA" wp14:editId="1CE47DBD">
            <wp:extent cx="4003721" cy="2317687"/>
            <wp:effectExtent l="19050" t="19050" r="15875" b="260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24893" cy="2329943"/>
                    </a:xfrm>
                    <a:prstGeom prst="rect">
                      <a:avLst/>
                    </a:prstGeom>
                    <a:ln>
                      <a:solidFill>
                        <a:schemeClr val="tx1"/>
                      </a:solidFill>
                    </a:ln>
                  </pic:spPr>
                </pic:pic>
              </a:graphicData>
            </a:graphic>
          </wp:inline>
        </w:drawing>
      </w:r>
    </w:p>
    <w:p w14:paraId="50126289" w14:textId="170F5BBD" w:rsidR="00AB533D" w:rsidRDefault="00AB533D" w:rsidP="00C90398">
      <w:pPr>
        <w:tabs>
          <w:tab w:val="left" w:pos="1817"/>
        </w:tabs>
        <w:jc w:val="both"/>
        <w:rPr>
          <w:sz w:val="24"/>
          <w:szCs w:val="24"/>
        </w:rPr>
      </w:pPr>
      <w:r>
        <w:rPr>
          <w:sz w:val="24"/>
          <w:szCs w:val="24"/>
        </w:rPr>
        <w:t xml:space="preserve">Here, we have successfully </w:t>
      </w:r>
      <w:r w:rsidR="005C145F">
        <w:rPr>
          <w:sz w:val="24"/>
          <w:szCs w:val="24"/>
        </w:rPr>
        <w:t>allowed</w:t>
      </w:r>
      <w:r>
        <w:rPr>
          <w:sz w:val="24"/>
          <w:szCs w:val="24"/>
        </w:rPr>
        <w:t xml:space="preserve"> WAN to access to </w:t>
      </w:r>
      <w:r w:rsidR="00D9218E">
        <w:rPr>
          <w:sz w:val="24"/>
          <w:szCs w:val="24"/>
        </w:rPr>
        <w:t>the HR internal network</w:t>
      </w:r>
    </w:p>
    <w:p w14:paraId="445F276E" w14:textId="23E21E59" w:rsidR="00AB533D" w:rsidRDefault="00AB533D" w:rsidP="00EE4BA8">
      <w:pPr>
        <w:tabs>
          <w:tab w:val="left" w:pos="1817"/>
        </w:tabs>
        <w:jc w:val="center"/>
        <w:rPr>
          <w:sz w:val="24"/>
          <w:szCs w:val="24"/>
        </w:rPr>
      </w:pPr>
      <w:r>
        <w:rPr>
          <w:noProof/>
        </w:rPr>
        <w:drawing>
          <wp:inline distT="0" distB="0" distL="0" distR="0" wp14:anchorId="34B30577" wp14:editId="30D94379">
            <wp:extent cx="3730947" cy="2111833"/>
            <wp:effectExtent l="19050" t="19050" r="22225" b="222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8688" cy="2150176"/>
                    </a:xfrm>
                    <a:prstGeom prst="rect">
                      <a:avLst/>
                    </a:prstGeom>
                    <a:ln>
                      <a:solidFill>
                        <a:schemeClr val="tx1"/>
                      </a:solidFill>
                    </a:ln>
                  </pic:spPr>
                </pic:pic>
              </a:graphicData>
            </a:graphic>
          </wp:inline>
        </w:drawing>
      </w:r>
    </w:p>
    <w:p w14:paraId="2018E683" w14:textId="77F26A59" w:rsidR="00F966B5" w:rsidRDefault="00890DC0" w:rsidP="00F966B5">
      <w:pPr>
        <w:tabs>
          <w:tab w:val="left" w:pos="1817"/>
        </w:tabs>
        <w:rPr>
          <w:sz w:val="24"/>
          <w:szCs w:val="24"/>
        </w:rPr>
      </w:pPr>
      <w:r w:rsidRPr="00D27677">
        <w:rPr>
          <w:sz w:val="24"/>
          <w:szCs w:val="24"/>
        </w:rPr>
        <w:t xml:space="preserve">Next, we will </w:t>
      </w:r>
      <w:proofErr w:type="spellStart"/>
      <w:r w:rsidR="00F966B5" w:rsidRPr="003939E1">
        <w:rPr>
          <w:color w:val="FF0000"/>
          <w:sz w:val="24"/>
          <w:szCs w:val="24"/>
        </w:rPr>
        <w:t>nmap</w:t>
      </w:r>
      <w:proofErr w:type="spellEnd"/>
      <w:r w:rsidR="00F966B5" w:rsidRPr="003939E1">
        <w:rPr>
          <w:color w:val="FF0000"/>
          <w:sz w:val="24"/>
          <w:szCs w:val="24"/>
        </w:rPr>
        <w:t xml:space="preserve"> -</w:t>
      </w:r>
      <w:proofErr w:type="spellStart"/>
      <w:r w:rsidR="00F966B5" w:rsidRPr="003939E1">
        <w:rPr>
          <w:color w:val="FF0000"/>
          <w:sz w:val="24"/>
          <w:szCs w:val="24"/>
        </w:rPr>
        <w:t>s</w:t>
      </w:r>
      <w:r w:rsidR="00F966B5">
        <w:rPr>
          <w:color w:val="FF0000"/>
          <w:sz w:val="24"/>
          <w:szCs w:val="24"/>
        </w:rPr>
        <w:t>n</w:t>
      </w:r>
      <w:proofErr w:type="spellEnd"/>
      <w:r w:rsidR="00F966B5">
        <w:rPr>
          <w:color w:val="FF0000"/>
          <w:sz w:val="24"/>
          <w:szCs w:val="24"/>
        </w:rPr>
        <w:t xml:space="preserve"> </w:t>
      </w:r>
      <w:r w:rsidR="00B871B9">
        <w:rPr>
          <w:color w:val="FF0000"/>
          <w:sz w:val="24"/>
          <w:szCs w:val="24"/>
        </w:rPr>
        <w:t>192.168.0.</w:t>
      </w:r>
      <w:r w:rsidR="00DF0355">
        <w:rPr>
          <w:color w:val="FF0000"/>
          <w:sz w:val="24"/>
          <w:szCs w:val="24"/>
        </w:rPr>
        <w:t>0</w:t>
      </w:r>
      <w:r w:rsidR="00F966B5" w:rsidRPr="003939E1">
        <w:rPr>
          <w:color w:val="FF0000"/>
          <w:sz w:val="24"/>
          <w:szCs w:val="24"/>
        </w:rPr>
        <w:t>/2</w:t>
      </w:r>
      <w:r w:rsidR="00D27677">
        <w:rPr>
          <w:color w:val="FF0000"/>
          <w:sz w:val="24"/>
          <w:szCs w:val="24"/>
        </w:rPr>
        <w:t>6</w:t>
      </w:r>
      <w:r w:rsidR="00F966B5" w:rsidRPr="003939E1">
        <w:rPr>
          <w:color w:val="FF0000"/>
          <w:sz w:val="24"/>
          <w:szCs w:val="24"/>
        </w:rPr>
        <w:t xml:space="preserve"> </w:t>
      </w:r>
      <w:r w:rsidR="00F966B5">
        <w:rPr>
          <w:sz w:val="24"/>
          <w:szCs w:val="24"/>
        </w:rPr>
        <w:t>to</w:t>
      </w:r>
      <w:r w:rsidR="00F966B5" w:rsidRPr="00CB39A1">
        <w:rPr>
          <w:sz w:val="24"/>
          <w:szCs w:val="24"/>
        </w:rPr>
        <w:t xml:space="preserve"> </w:t>
      </w:r>
      <w:r w:rsidR="00F966B5">
        <w:rPr>
          <w:sz w:val="24"/>
          <w:szCs w:val="24"/>
        </w:rPr>
        <w:t xml:space="preserve">ping sweep and </w:t>
      </w:r>
      <w:r w:rsidR="00E708F5">
        <w:rPr>
          <w:sz w:val="24"/>
          <w:szCs w:val="24"/>
        </w:rPr>
        <w:t>detect</w:t>
      </w:r>
      <w:r w:rsidR="00F966B5" w:rsidRPr="00CB39A1">
        <w:rPr>
          <w:sz w:val="24"/>
          <w:szCs w:val="24"/>
        </w:rPr>
        <w:t xml:space="preserve"> </w:t>
      </w:r>
      <w:r w:rsidR="00F966B5">
        <w:rPr>
          <w:sz w:val="24"/>
          <w:szCs w:val="24"/>
        </w:rPr>
        <w:t xml:space="preserve">any </w:t>
      </w:r>
      <w:r w:rsidR="00F966B5" w:rsidRPr="00CB39A1">
        <w:rPr>
          <w:sz w:val="24"/>
          <w:szCs w:val="24"/>
        </w:rPr>
        <w:t>devices</w:t>
      </w:r>
      <w:r w:rsidR="00BF18BA">
        <w:rPr>
          <w:sz w:val="24"/>
          <w:szCs w:val="24"/>
        </w:rPr>
        <w:t xml:space="preserve"> that is running</w:t>
      </w:r>
      <w:r w:rsidR="00F966B5" w:rsidRPr="00CB39A1">
        <w:rPr>
          <w:sz w:val="24"/>
          <w:szCs w:val="24"/>
        </w:rPr>
        <w:t xml:space="preserve"> in </w:t>
      </w:r>
      <w:r w:rsidR="002B0B12">
        <w:rPr>
          <w:sz w:val="24"/>
          <w:szCs w:val="24"/>
        </w:rPr>
        <w:t>the</w:t>
      </w:r>
      <w:r w:rsidR="00F966B5" w:rsidRPr="00CB39A1">
        <w:rPr>
          <w:sz w:val="24"/>
          <w:szCs w:val="24"/>
        </w:rPr>
        <w:t xml:space="preserve"> network</w:t>
      </w:r>
      <w:r w:rsidR="00F966B5">
        <w:rPr>
          <w:sz w:val="24"/>
          <w:szCs w:val="24"/>
        </w:rPr>
        <w:t>.</w:t>
      </w:r>
      <w:r w:rsidR="0008315C">
        <w:rPr>
          <w:sz w:val="24"/>
          <w:szCs w:val="24"/>
        </w:rPr>
        <w:t xml:space="preserve"> As shown from the image below, we are able to see </w:t>
      </w:r>
      <w:r w:rsidR="004578D0">
        <w:rPr>
          <w:sz w:val="24"/>
          <w:szCs w:val="24"/>
        </w:rPr>
        <w:t xml:space="preserve">the </w:t>
      </w:r>
      <w:r w:rsidR="0008315C">
        <w:rPr>
          <w:sz w:val="24"/>
          <w:szCs w:val="24"/>
        </w:rPr>
        <w:t>connected machines.</w:t>
      </w:r>
    </w:p>
    <w:p w14:paraId="1CCF606D" w14:textId="30B7C2A0" w:rsidR="00E31C24" w:rsidRDefault="00326D7C" w:rsidP="008A2518">
      <w:pPr>
        <w:tabs>
          <w:tab w:val="left" w:pos="1817"/>
        </w:tabs>
        <w:jc w:val="center"/>
        <w:rPr>
          <w:sz w:val="24"/>
          <w:szCs w:val="24"/>
        </w:rPr>
      </w:pPr>
      <w:r>
        <w:rPr>
          <w:noProof/>
        </w:rPr>
        <w:drawing>
          <wp:inline distT="0" distB="0" distL="0" distR="0" wp14:anchorId="14B24BCB" wp14:editId="58A7D1F7">
            <wp:extent cx="2801912" cy="801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44249" cy="813339"/>
                    </a:xfrm>
                    <a:prstGeom prst="rect">
                      <a:avLst/>
                    </a:prstGeom>
                  </pic:spPr>
                </pic:pic>
              </a:graphicData>
            </a:graphic>
          </wp:inline>
        </w:drawing>
      </w:r>
    </w:p>
    <w:p w14:paraId="01D894CA" w14:textId="1BC35047" w:rsidR="00FA2F74" w:rsidRPr="00DB2296" w:rsidRDefault="001C37DB" w:rsidP="007F35C0">
      <w:pPr>
        <w:spacing w:after="0" w:line="276" w:lineRule="auto"/>
        <w:jc w:val="both"/>
        <w:rPr>
          <w:sz w:val="24"/>
          <w:szCs w:val="24"/>
        </w:rPr>
      </w:pPr>
      <w:r>
        <w:rPr>
          <w:sz w:val="24"/>
          <w:szCs w:val="24"/>
        </w:rPr>
        <w:lastRenderedPageBreak/>
        <w:t>Let’s,</w:t>
      </w:r>
      <w:r w:rsidR="00E80F9A">
        <w:rPr>
          <w:sz w:val="24"/>
          <w:szCs w:val="24"/>
        </w:rPr>
        <w:t xml:space="preserve"> </w:t>
      </w:r>
      <w:r>
        <w:rPr>
          <w:sz w:val="24"/>
          <w:szCs w:val="24"/>
        </w:rPr>
        <w:t>run an aggressive scan</w:t>
      </w:r>
      <w:r w:rsidR="007A39E6">
        <w:rPr>
          <w:sz w:val="24"/>
          <w:szCs w:val="24"/>
        </w:rPr>
        <w:t xml:space="preserve"> on 192.168.0.5</w:t>
      </w:r>
      <w:r w:rsidR="0088734A">
        <w:rPr>
          <w:sz w:val="24"/>
          <w:szCs w:val="24"/>
        </w:rPr>
        <w:t>8</w:t>
      </w:r>
      <w:r>
        <w:rPr>
          <w:sz w:val="24"/>
          <w:szCs w:val="24"/>
        </w:rPr>
        <w:t xml:space="preserve"> to enable OS detection, script scanning and any open port</w:t>
      </w:r>
      <w:r w:rsidR="00E71B52">
        <w:rPr>
          <w:sz w:val="24"/>
          <w:szCs w:val="24"/>
        </w:rPr>
        <w:t>s</w:t>
      </w:r>
      <w:r>
        <w:rPr>
          <w:sz w:val="24"/>
          <w:szCs w:val="24"/>
        </w:rPr>
        <w:t xml:space="preserve"> to access </w:t>
      </w:r>
      <w:r w:rsidR="005736DB">
        <w:rPr>
          <w:sz w:val="24"/>
          <w:szCs w:val="24"/>
        </w:rPr>
        <w:t xml:space="preserve">to the </w:t>
      </w:r>
      <w:r w:rsidR="009B3B2C">
        <w:rPr>
          <w:sz w:val="24"/>
          <w:szCs w:val="24"/>
        </w:rPr>
        <w:t>machine</w:t>
      </w:r>
      <w:r w:rsidR="00370CB0">
        <w:rPr>
          <w:sz w:val="24"/>
          <w:szCs w:val="24"/>
        </w:rPr>
        <w:t>.</w:t>
      </w:r>
      <w:r w:rsidR="00DB2296">
        <w:t xml:space="preserve"> A</w:t>
      </w:r>
      <w:r w:rsidR="00DB2296">
        <w:rPr>
          <w:sz w:val="24"/>
          <w:szCs w:val="24"/>
        </w:rPr>
        <w:t xml:space="preserve">s seen from the image, </w:t>
      </w:r>
      <w:r w:rsidR="009B3B2C">
        <w:rPr>
          <w:sz w:val="24"/>
          <w:szCs w:val="24"/>
        </w:rPr>
        <w:t>the machine is</w:t>
      </w:r>
      <w:r w:rsidR="000E3063">
        <w:rPr>
          <w:sz w:val="24"/>
          <w:szCs w:val="24"/>
        </w:rPr>
        <w:t xml:space="preserve"> running </w:t>
      </w:r>
      <w:r w:rsidR="0075495D">
        <w:rPr>
          <w:sz w:val="24"/>
          <w:szCs w:val="24"/>
        </w:rPr>
        <w:t xml:space="preserve">on Windows </w:t>
      </w:r>
      <w:r w:rsidR="00BC144F">
        <w:rPr>
          <w:sz w:val="24"/>
          <w:szCs w:val="24"/>
        </w:rPr>
        <w:t>7 Ultimate N</w:t>
      </w:r>
      <w:r w:rsidR="005C7D58">
        <w:rPr>
          <w:sz w:val="24"/>
          <w:szCs w:val="24"/>
        </w:rPr>
        <w:t xml:space="preserve"> 6.1</w:t>
      </w:r>
      <w:r w:rsidR="0075495D">
        <w:rPr>
          <w:sz w:val="24"/>
          <w:szCs w:val="24"/>
        </w:rPr>
        <w:t xml:space="preserve"> and the machine belongs to </w:t>
      </w:r>
      <w:r w:rsidR="00770F3B">
        <w:rPr>
          <w:sz w:val="24"/>
          <w:szCs w:val="24"/>
        </w:rPr>
        <w:t xml:space="preserve">a </w:t>
      </w:r>
      <w:r w:rsidR="0075495D">
        <w:rPr>
          <w:sz w:val="24"/>
          <w:szCs w:val="24"/>
        </w:rPr>
        <w:t>HR Manager</w:t>
      </w:r>
      <w:r w:rsidR="00450631">
        <w:rPr>
          <w:sz w:val="24"/>
          <w:szCs w:val="24"/>
        </w:rPr>
        <w:t xml:space="preserve">. </w:t>
      </w:r>
      <w:r w:rsidR="002378D4">
        <w:rPr>
          <w:sz w:val="24"/>
          <w:szCs w:val="24"/>
        </w:rPr>
        <w:t xml:space="preserve">Therefore, the machine might </w:t>
      </w:r>
      <w:r w:rsidR="00F72A74">
        <w:rPr>
          <w:sz w:val="24"/>
          <w:szCs w:val="24"/>
        </w:rPr>
        <w:t>belong</w:t>
      </w:r>
      <w:r w:rsidR="002378D4">
        <w:rPr>
          <w:sz w:val="24"/>
          <w:szCs w:val="24"/>
        </w:rPr>
        <w:t xml:space="preserve"> to Joanna Lara</w:t>
      </w:r>
      <w:r w:rsidR="00770F3B">
        <w:rPr>
          <w:sz w:val="24"/>
          <w:szCs w:val="24"/>
        </w:rPr>
        <w:t>.</w:t>
      </w:r>
    </w:p>
    <w:p w14:paraId="1DF4F8F1" w14:textId="5756B37F" w:rsidR="0007121E" w:rsidRDefault="00F94121" w:rsidP="00FE6382">
      <w:pPr>
        <w:spacing w:after="0" w:line="240" w:lineRule="auto"/>
        <w:jc w:val="center"/>
        <w:rPr>
          <w:sz w:val="24"/>
          <w:szCs w:val="24"/>
        </w:rPr>
      </w:pPr>
      <w:r>
        <w:rPr>
          <w:noProof/>
          <w:sz w:val="24"/>
          <w:szCs w:val="24"/>
        </w:rPr>
        <mc:AlternateContent>
          <mc:Choice Requires="wpg">
            <w:drawing>
              <wp:anchor distT="0" distB="0" distL="114300" distR="114300" simplePos="0" relativeHeight="251662336" behindDoc="0" locked="0" layoutInCell="1" allowOverlap="1" wp14:anchorId="3430EBD3" wp14:editId="0855EE8F">
                <wp:simplePos x="0" y="0"/>
                <wp:positionH relativeFrom="column">
                  <wp:posOffset>1471295</wp:posOffset>
                </wp:positionH>
                <wp:positionV relativeFrom="paragraph">
                  <wp:posOffset>0</wp:posOffset>
                </wp:positionV>
                <wp:extent cx="2646680" cy="5622925"/>
                <wp:effectExtent l="0" t="0" r="1270" b="0"/>
                <wp:wrapTight wrapText="bothSides">
                  <wp:wrapPolygon edited="0">
                    <wp:start x="0" y="0"/>
                    <wp:lineTo x="0" y="21515"/>
                    <wp:lineTo x="21455" y="21515"/>
                    <wp:lineTo x="21455" y="0"/>
                    <wp:lineTo x="0" y="0"/>
                  </wp:wrapPolygon>
                </wp:wrapTight>
                <wp:docPr id="82" name="Group 82"/>
                <wp:cNvGraphicFramePr/>
                <a:graphic xmlns:a="http://schemas.openxmlformats.org/drawingml/2006/main">
                  <a:graphicData uri="http://schemas.microsoft.com/office/word/2010/wordprocessingGroup">
                    <wpg:wgp>
                      <wpg:cNvGrpSpPr/>
                      <wpg:grpSpPr>
                        <a:xfrm>
                          <a:off x="0" y="0"/>
                          <a:ext cx="2646680" cy="5622925"/>
                          <a:chOff x="0" y="0"/>
                          <a:chExt cx="4694555" cy="7410284"/>
                        </a:xfrm>
                      </wpg:grpSpPr>
                      <pic:pic xmlns:pic="http://schemas.openxmlformats.org/drawingml/2006/picture">
                        <pic:nvPicPr>
                          <pic:cNvPr id="71" name="Picture 71"/>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694555" cy="5197475"/>
                          </a:xfrm>
                          <a:prstGeom prst="rect">
                            <a:avLst/>
                          </a:prstGeom>
                        </pic:spPr>
                      </pic:pic>
                      <pic:pic xmlns:pic="http://schemas.openxmlformats.org/drawingml/2006/picture">
                        <pic:nvPicPr>
                          <pic:cNvPr id="81" name="Picture 81"/>
                          <pic:cNvPicPr>
                            <a:picLocks noChangeAspect="1"/>
                          </pic:cNvPicPr>
                        </pic:nvPicPr>
                        <pic:blipFill rotWithShape="1">
                          <a:blip r:embed="rId67">
                            <a:extLst>
                              <a:ext uri="{28A0092B-C50C-407E-A947-70E740481C1C}">
                                <a14:useLocalDpi xmlns:a14="http://schemas.microsoft.com/office/drawing/2010/main" val="0"/>
                              </a:ext>
                            </a:extLst>
                          </a:blip>
                          <a:srcRect b="16709"/>
                          <a:stretch/>
                        </pic:blipFill>
                        <pic:spPr>
                          <a:xfrm>
                            <a:off x="4890" y="5197899"/>
                            <a:ext cx="4689475" cy="22123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FC7839" id="Group 82" o:spid="_x0000_s1026" style="position:absolute;margin-left:115.85pt;margin-top:0;width:208.4pt;height:442.75pt;z-index:251662336;mso-width-relative:margin;mso-height-relative:margin" coordsize="46945,74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46945;height:51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">
                  <v:imagedata r:id="rId68" o:title=""/>
                </v:shape>
                <v:shape id="Picture 81" o:spid="_x0000_s1028" type="#_x0000_t75" style="position:absolute;left:48;top:51978;width:46895;height:22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">
                  <v:imagedata r:id="rId69" o:title="" cropbottom="10950f"/>
                </v:shape>
                <w10:wrap type="tight"/>
              </v:group>
            </w:pict>
          </mc:Fallback>
        </mc:AlternateContent>
      </w:r>
    </w:p>
    <w:p w14:paraId="43E173AB" w14:textId="5ED86808" w:rsidR="00F94121" w:rsidRDefault="00F94121" w:rsidP="00FE6382">
      <w:pPr>
        <w:spacing w:after="0" w:line="240" w:lineRule="auto"/>
        <w:jc w:val="center"/>
        <w:rPr>
          <w:sz w:val="24"/>
          <w:szCs w:val="24"/>
        </w:rPr>
      </w:pPr>
    </w:p>
    <w:p w14:paraId="0BA02A7E" w14:textId="16987126" w:rsidR="00FE6382" w:rsidRDefault="00FE6382" w:rsidP="00B85447">
      <w:pPr>
        <w:spacing w:after="0" w:line="276" w:lineRule="auto"/>
        <w:jc w:val="center"/>
        <w:rPr>
          <w:sz w:val="24"/>
          <w:szCs w:val="24"/>
        </w:rPr>
      </w:pPr>
    </w:p>
    <w:p w14:paraId="13782FE4" w14:textId="109AC2CC" w:rsidR="006069A3" w:rsidRDefault="006069A3" w:rsidP="003B17DC">
      <w:pPr>
        <w:spacing w:after="0" w:line="276" w:lineRule="auto"/>
        <w:jc w:val="center"/>
        <w:rPr>
          <w:sz w:val="24"/>
          <w:szCs w:val="24"/>
        </w:rPr>
      </w:pPr>
    </w:p>
    <w:p w14:paraId="1C2FBAA4" w14:textId="6E17F7B2" w:rsidR="00DE4569" w:rsidRPr="00DE4569" w:rsidRDefault="00DE4569" w:rsidP="00DE4569">
      <w:pPr>
        <w:rPr>
          <w:sz w:val="24"/>
          <w:szCs w:val="24"/>
        </w:rPr>
      </w:pPr>
    </w:p>
    <w:p w14:paraId="28866ADE" w14:textId="47BE7C39" w:rsidR="00DE4569" w:rsidRPr="00DE4569" w:rsidRDefault="00DE4569" w:rsidP="00DE4569">
      <w:pPr>
        <w:rPr>
          <w:sz w:val="24"/>
          <w:szCs w:val="24"/>
        </w:rPr>
      </w:pPr>
    </w:p>
    <w:p w14:paraId="71B06BAC" w14:textId="181FA4F1" w:rsidR="00DE4569" w:rsidRPr="00DE4569" w:rsidRDefault="00DE4569" w:rsidP="00DE4569">
      <w:pPr>
        <w:rPr>
          <w:sz w:val="24"/>
          <w:szCs w:val="24"/>
        </w:rPr>
      </w:pPr>
    </w:p>
    <w:p w14:paraId="110763FB" w14:textId="63935106" w:rsidR="00DE4569" w:rsidRPr="00DE4569" w:rsidRDefault="00DE4569" w:rsidP="00DE4569">
      <w:pPr>
        <w:rPr>
          <w:sz w:val="24"/>
          <w:szCs w:val="24"/>
        </w:rPr>
      </w:pPr>
    </w:p>
    <w:p w14:paraId="25983FE7" w14:textId="5CD849E6" w:rsidR="00DE4569" w:rsidRPr="00DE4569" w:rsidRDefault="00DE4569" w:rsidP="00DE4569">
      <w:pPr>
        <w:rPr>
          <w:sz w:val="24"/>
          <w:szCs w:val="24"/>
        </w:rPr>
      </w:pPr>
    </w:p>
    <w:p w14:paraId="7097D33E" w14:textId="0B8FF7CC" w:rsidR="00DE4569" w:rsidRPr="00DE4569" w:rsidRDefault="00DE4569" w:rsidP="00DE4569">
      <w:pPr>
        <w:rPr>
          <w:sz w:val="24"/>
          <w:szCs w:val="24"/>
        </w:rPr>
      </w:pPr>
    </w:p>
    <w:p w14:paraId="2D2213C5" w14:textId="679B2DFC" w:rsidR="00DE4569" w:rsidRDefault="00DE4569" w:rsidP="00DE4569">
      <w:pPr>
        <w:spacing w:after="0" w:line="276" w:lineRule="auto"/>
        <w:rPr>
          <w:sz w:val="24"/>
          <w:szCs w:val="24"/>
        </w:rPr>
      </w:pPr>
    </w:p>
    <w:p w14:paraId="4740199A" w14:textId="012308DC" w:rsidR="004B1E3B" w:rsidRDefault="004B1E3B" w:rsidP="00DE4569">
      <w:pPr>
        <w:spacing w:after="0" w:line="276" w:lineRule="auto"/>
        <w:rPr>
          <w:sz w:val="24"/>
          <w:szCs w:val="24"/>
        </w:rPr>
      </w:pPr>
    </w:p>
    <w:p w14:paraId="38178037" w14:textId="789EA2D5" w:rsidR="004B1E3B" w:rsidRDefault="004B1E3B" w:rsidP="00DE4569">
      <w:pPr>
        <w:spacing w:after="0" w:line="276" w:lineRule="auto"/>
        <w:rPr>
          <w:sz w:val="24"/>
          <w:szCs w:val="24"/>
        </w:rPr>
      </w:pPr>
    </w:p>
    <w:p w14:paraId="78D9BD69" w14:textId="5444650C" w:rsidR="004B1E3B" w:rsidRDefault="004B1E3B" w:rsidP="00DE4569">
      <w:pPr>
        <w:spacing w:after="0" w:line="276" w:lineRule="auto"/>
        <w:rPr>
          <w:sz w:val="24"/>
          <w:szCs w:val="24"/>
        </w:rPr>
      </w:pPr>
    </w:p>
    <w:p w14:paraId="5EE55998" w14:textId="1FAB0D10" w:rsidR="004B1E3B" w:rsidRDefault="004B1E3B" w:rsidP="00DE4569">
      <w:pPr>
        <w:spacing w:after="0" w:line="276" w:lineRule="auto"/>
        <w:rPr>
          <w:sz w:val="24"/>
          <w:szCs w:val="24"/>
        </w:rPr>
      </w:pPr>
    </w:p>
    <w:p w14:paraId="0020E76C" w14:textId="095ACE17" w:rsidR="004B1E3B" w:rsidRDefault="004B1E3B" w:rsidP="00DE4569">
      <w:pPr>
        <w:spacing w:after="0" w:line="276" w:lineRule="auto"/>
        <w:rPr>
          <w:sz w:val="24"/>
          <w:szCs w:val="24"/>
        </w:rPr>
      </w:pPr>
    </w:p>
    <w:p w14:paraId="7BA0F024" w14:textId="68298E9A" w:rsidR="004B1E3B" w:rsidRDefault="004B1E3B" w:rsidP="00DE4569">
      <w:pPr>
        <w:spacing w:after="0" w:line="276" w:lineRule="auto"/>
        <w:rPr>
          <w:sz w:val="24"/>
          <w:szCs w:val="24"/>
        </w:rPr>
      </w:pPr>
    </w:p>
    <w:p w14:paraId="1D508C7A" w14:textId="3629F8B1" w:rsidR="004B1E3B" w:rsidRDefault="004B1E3B" w:rsidP="00DE4569">
      <w:pPr>
        <w:spacing w:after="0" w:line="276" w:lineRule="auto"/>
        <w:rPr>
          <w:sz w:val="24"/>
          <w:szCs w:val="24"/>
        </w:rPr>
      </w:pPr>
    </w:p>
    <w:p w14:paraId="03366603" w14:textId="58F42E0C" w:rsidR="004B1E3B" w:rsidRDefault="004B1E3B" w:rsidP="00DE4569">
      <w:pPr>
        <w:spacing w:after="0" w:line="276" w:lineRule="auto"/>
        <w:rPr>
          <w:sz w:val="24"/>
          <w:szCs w:val="24"/>
        </w:rPr>
      </w:pPr>
    </w:p>
    <w:p w14:paraId="2A975B9A" w14:textId="0BA1FA3E" w:rsidR="004B1E3B" w:rsidRDefault="004B1E3B" w:rsidP="00DE4569">
      <w:pPr>
        <w:spacing w:after="0" w:line="276" w:lineRule="auto"/>
        <w:rPr>
          <w:sz w:val="24"/>
          <w:szCs w:val="24"/>
        </w:rPr>
      </w:pPr>
    </w:p>
    <w:p w14:paraId="6009C116" w14:textId="71415B68" w:rsidR="004B1E3B" w:rsidRDefault="004B1E3B" w:rsidP="00DE4569">
      <w:pPr>
        <w:spacing w:after="0" w:line="276" w:lineRule="auto"/>
        <w:rPr>
          <w:sz w:val="24"/>
          <w:szCs w:val="24"/>
        </w:rPr>
      </w:pPr>
    </w:p>
    <w:p w14:paraId="735C8CA1" w14:textId="408BF366" w:rsidR="004B1E3B" w:rsidRDefault="004B1E3B" w:rsidP="00DE4569">
      <w:pPr>
        <w:spacing w:after="0" w:line="276" w:lineRule="auto"/>
        <w:rPr>
          <w:sz w:val="24"/>
          <w:szCs w:val="24"/>
        </w:rPr>
      </w:pPr>
    </w:p>
    <w:p w14:paraId="54057415" w14:textId="41CC5517" w:rsidR="004B1E3B" w:rsidRDefault="004B1E3B" w:rsidP="00DE4569">
      <w:pPr>
        <w:spacing w:after="0" w:line="276" w:lineRule="auto"/>
        <w:rPr>
          <w:sz w:val="24"/>
          <w:szCs w:val="24"/>
        </w:rPr>
      </w:pPr>
    </w:p>
    <w:p w14:paraId="5D8603CE" w14:textId="7D07AEA9" w:rsidR="004B1E3B" w:rsidRDefault="004B1E3B" w:rsidP="00DE4569">
      <w:pPr>
        <w:spacing w:after="0" w:line="276" w:lineRule="auto"/>
        <w:rPr>
          <w:sz w:val="24"/>
          <w:szCs w:val="24"/>
        </w:rPr>
      </w:pPr>
    </w:p>
    <w:p w14:paraId="2AC47D03" w14:textId="77777777" w:rsidR="00C62A8F" w:rsidRDefault="00C62A8F" w:rsidP="00DE4569">
      <w:pPr>
        <w:spacing w:after="0" w:line="276" w:lineRule="auto"/>
        <w:rPr>
          <w:sz w:val="24"/>
          <w:szCs w:val="24"/>
        </w:rPr>
      </w:pPr>
    </w:p>
    <w:p w14:paraId="0B9683AE" w14:textId="07175701" w:rsidR="004873E7" w:rsidRDefault="00582D9B" w:rsidP="005E19AD">
      <w:pPr>
        <w:rPr>
          <w:sz w:val="24"/>
          <w:szCs w:val="24"/>
        </w:rPr>
      </w:pPr>
      <w:r>
        <w:rPr>
          <w:sz w:val="24"/>
          <w:szCs w:val="24"/>
        </w:rPr>
        <w:t>Let’s</w:t>
      </w:r>
      <w:r w:rsidR="006911F8">
        <w:rPr>
          <w:sz w:val="24"/>
          <w:szCs w:val="24"/>
        </w:rPr>
        <w:t xml:space="preserve"> ru</w:t>
      </w:r>
      <w:r w:rsidR="00E41358">
        <w:rPr>
          <w:sz w:val="24"/>
          <w:szCs w:val="24"/>
        </w:rPr>
        <w:t xml:space="preserve">n </w:t>
      </w:r>
      <w:proofErr w:type="spellStart"/>
      <w:r w:rsidR="00E41358" w:rsidRPr="00D57E38">
        <w:rPr>
          <w:color w:val="FF0000"/>
          <w:sz w:val="24"/>
          <w:szCs w:val="24"/>
        </w:rPr>
        <w:t>nmap</w:t>
      </w:r>
      <w:proofErr w:type="spellEnd"/>
      <w:r w:rsidR="00E41358" w:rsidRPr="00D57E38">
        <w:rPr>
          <w:color w:val="FF0000"/>
          <w:sz w:val="24"/>
          <w:szCs w:val="24"/>
        </w:rPr>
        <w:t xml:space="preserve"> –script vuln 192.168.0.58</w:t>
      </w:r>
      <w:r w:rsidR="00A02299" w:rsidRPr="00D57E38">
        <w:rPr>
          <w:color w:val="FF0000"/>
          <w:sz w:val="24"/>
          <w:szCs w:val="24"/>
        </w:rPr>
        <w:t xml:space="preserve"> </w:t>
      </w:r>
      <w:r w:rsidR="00A02299">
        <w:rPr>
          <w:sz w:val="24"/>
          <w:szCs w:val="24"/>
        </w:rPr>
        <w:t xml:space="preserve">to perform vulnerability scan. </w:t>
      </w:r>
      <w:r w:rsidR="00C201D7">
        <w:rPr>
          <w:sz w:val="24"/>
          <w:szCs w:val="24"/>
        </w:rPr>
        <w:t>As shown below, the machine</w:t>
      </w:r>
      <w:r w:rsidR="008D7B83">
        <w:rPr>
          <w:sz w:val="24"/>
          <w:szCs w:val="24"/>
        </w:rPr>
        <w:t xml:space="preserve"> is</w:t>
      </w:r>
      <w:r w:rsidR="00C201D7">
        <w:rPr>
          <w:sz w:val="24"/>
          <w:szCs w:val="24"/>
        </w:rPr>
        <w:t xml:space="preserve"> </w:t>
      </w:r>
      <w:r w:rsidR="00B631AF">
        <w:rPr>
          <w:sz w:val="24"/>
          <w:szCs w:val="24"/>
        </w:rPr>
        <w:t>vulnerable</w:t>
      </w:r>
      <w:r w:rsidR="0063693D">
        <w:rPr>
          <w:sz w:val="24"/>
          <w:szCs w:val="24"/>
        </w:rPr>
        <w:t xml:space="preserve"> and </w:t>
      </w:r>
      <w:r w:rsidR="00084A38">
        <w:rPr>
          <w:sz w:val="24"/>
          <w:szCs w:val="24"/>
        </w:rPr>
        <w:t xml:space="preserve">the vulnerability </w:t>
      </w:r>
      <w:r w:rsidR="0063693D">
        <w:rPr>
          <w:sz w:val="24"/>
          <w:szCs w:val="24"/>
        </w:rPr>
        <w:t>is found in Server Message Block (SMB) protocol</w:t>
      </w:r>
      <w:r w:rsidR="006019FD">
        <w:rPr>
          <w:sz w:val="24"/>
          <w:szCs w:val="24"/>
        </w:rPr>
        <w:t xml:space="preserve">. Therefore, we can exploit it using </w:t>
      </w:r>
      <w:proofErr w:type="spellStart"/>
      <w:r w:rsidR="006019FD">
        <w:rPr>
          <w:sz w:val="24"/>
          <w:szCs w:val="24"/>
        </w:rPr>
        <w:t>EternalBlue</w:t>
      </w:r>
      <w:proofErr w:type="spellEnd"/>
      <w:r w:rsidR="006019FD">
        <w:rPr>
          <w:sz w:val="24"/>
          <w:szCs w:val="24"/>
        </w:rPr>
        <w:t xml:space="preserve"> to exploit the vulnerability.</w:t>
      </w:r>
      <w:r w:rsidR="00402798">
        <w:rPr>
          <w:sz w:val="24"/>
          <w:szCs w:val="24"/>
        </w:rPr>
        <w:t xml:space="preserve"> </w:t>
      </w:r>
    </w:p>
    <w:p w14:paraId="01F6DDB3" w14:textId="77777777" w:rsidR="00334F45" w:rsidRDefault="00334F45" w:rsidP="0055189A">
      <w:pPr>
        <w:spacing w:after="0"/>
        <w:jc w:val="center"/>
        <w:rPr>
          <w:noProof/>
        </w:rPr>
      </w:pPr>
    </w:p>
    <w:p w14:paraId="459666F0" w14:textId="7E2F91BC" w:rsidR="00EC53A4" w:rsidRDefault="00AC3193" w:rsidP="00005491">
      <w:pPr>
        <w:spacing w:after="0" w:line="360" w:lineRule="auto"/>
        <w:jc w:val="center"/>
        <w:rPr>
          <w:sz w:val="24"/>
          <w:szCs w:val="24"/>
        </w:rPr>
      </w:pPr>
      <w:r>
        <w:rPr>
          <w:noProof/>
        </w:rPr>
        <w:lastRenderedPageBreak/>
        <w:drawing>
          <wp:inline distT="0" distB="0" distL="0" distR="0" wp14:anchorId="02F74781" wp14:editId="63AD8717">
            <wp:extent cx="2912338" cy="2577576"/>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3869"/>
                    <a:stretch/>
                  </pic:blipFill>
                  <pic:spPr bwMode="auto">
                    <a:xfrm>
                      <a:off x="0" y="0"/>
                      <a:ext cx="2996382" cy="2651959"/>
                    </a:xfrm>
                    <a:prstGeom prst="rect">
                      <a:avLst/>
                    </a:prstGeom>
                    <a:ln>
                      <a:noFill/>
                    </a:ln>
                    <a:extLst>
                      <a:ext uri="{53640926-AAD7-44D8-BBD7-CCE9431645EC}">
                        <a14:shadowObscured xmlns:a14="http://schemas.microsoft.com/office/drawing/2010/main"/>
                      </a:ext>
                    </a:extLst>
                  </pic:spPr>
                </pic:pic>
              </a:graphicData>
            </a:graphic>
          </wp:inline>
        </w:drawing>
      </w:r>
    </w:p>
    <w:p w14:paraId="0D9514C7" w14:textId="03B303D3" w:rsidR="00B32214" w:rsidRDefault="00C32BFD" w:rsidP="005606A1">
      <w:pPr>
        <w:jc w:val="both"/>
        <w:rPr>
          <w:sz w:val="24"/>
          <w:szCs w:val="24"/>
        </w:rPr>
      </w:pPr>
      <w:r>
        <w:rPr>
          <w:sz w:val="24"/>
          <w:szCs w:val="24"/>
        </w:rPr>
        <w:t xml:space="preserve">We will use </w:t>
      </w:r>
      <w:r w:rsidR="00127949">
        <w:rPr>
          <w:sz w:val="24"/>
          <w:szCs w:val="24"/>
        </w:rPr>
        <w:t>Metasploit</w:t>
      </w:r>
      <w:r>
        <w:rPr>
          <w:sz w:val="24"/>
          <w:szCs w:val="24"/>
        </w:rPr>
        <w:t xml:space="preserve">, </w:t>
      </w:r>
      <w:r w:rsidR="00422BCE">
        <w:rPr>
          <w:sz w:val="24"/>
          <w:szCs w:val="24"/>
        </w:rPr>
        <w:t>a tool to ena</w:t>
      </w:r>
      <w:r w:rsidR="00422BCE" w:rsidRPr="00422BCE">
        <w:rPr>
          <w:sz w:val="24"/>
          <w:szCs w:val="24"/>
        </w:rPr>
        <w:t>ble</w:t>
      </w:r>
      <w:r w:rsidR="00422BCE">
        <w:rPr>
          <w:sz w:val="24"/>
          <w:szCs w:val="24"/>
        </w:rPr>
        <w:t xml:space="preserve"> us</w:t>
      </w:r>
      <w:r w:rsidR="00422BCE" w:rsidRPr="00422BCE">
        <w:rPr>
          <w:sz w:val="24"/>
          <w:szCs w:val="24"/>
        </w:rPr>
        <w:t xml:space="preserve"> to write, test, and execute exploit code. </w:t>
      </w:r>
      <w:r w:rsidR="00422BCE">
        <w:rPr>
          <w:sz w:val="24"/>
          <w:szCs w:val="24"/>
        </w:rPr>
        <w:t xml:space="preserve"> </w:t>
      </w:r>
      <w:r w:rsidR="00D05EEE">
        <w:rPr>
          <w:sz w:val="24"/>
          <w:szCs w:val="24"/>
        </w:rPr>
        <w:t xml:space="preserve">We will run </w:t>
      </w:r>
      <w:proofErr w:type="spellStart"/>
      <w:r w:rsidR="005606A1">
        <w:rPr>
          <w:sz w:val="24"/>
          <w:szCs w:val="24"/>
        </w:rPr>
        <w:t>msfconsole</w:t>
      </w:r>
      <w:proofErr w:type="spellEnd"/>
      <w:r w:rsidR="005606A1">
        <w:rPr>
          <w:sz w:val="24"/>
          <w:szCs w:val="24"/>
        </w:rPr>
        <w:t xml:space="preserve"> </w:t>
      </w:r>
      <w:r w:rsidR="006C1ABA">
        <w:rPr>
          <w:sz w:val="24"/>
          <w:szCs w:val="24"/>
        </w:rPr>
        <w:t xml:space="preserve">and search the </w:t>
      </w:r>
      <w:r w:rsidR="006C1ABA" w:rsidRPr="006C1ABA">
        <w:rPr>
          <w:sz w:val="24"/>
          <w:szCs w:val="24"/>
        </w:rPr>
        <w:t>Microsoft Security Bulletin</w:t>
      </w:r>
      <w:r w:rsidR="006C1ABA">
        <w:rPr>
          <w:sz w:val="24"/>
          <w:szCs w:val="24"/>
        </w:rPr>
        <w:t xml:space="preserve"> code.</w:t>
      </w:r>
      <w:r w:rsidR="00BC496E">
        <w:rPr>
          <w:sz w:val="24"/>
          <w:szCs w:val="24"/>
        </w:rPr>
        <w:t xml:space="preserve"> Next, we used </w:t>
      </w:r>
      <w:r w:rsidR="00BC496E" w:rsidRPr="00220BE2">
        <w:rPr>
          <w:color w:val="FF0000"/>
          <w:sz w:val="24"/>
          <w:szCs w:val="24"/>
        </w:rPr>
        <w:t>option 1</w:t>
      </w:r>
      <w:r w:rsidR="00BC496E">
        <w:rPr>
          <w:sz w:val="24"/>
          <w:szCs w:val="24"/>
        </w:rPr>
        <w:t xml:space="preserve"> to </w:t>
      </w:r>
      <w:r w:rsidR="006B5BBA">
        <w:rPr>
          <w:sz w:val="24"/>
          <w:szCs w:val="24"/>
        </w:rPr>
        <w:t xml:space="preserve">confirm that </w:t>
      </w:r>
      <w:r w:rsidR="0042756F">
        <w:rPr>
          <w:sz w:val="24"/>
          <w:szCs w:val="24"/>
        </w:rPr>
        <w:t>HRMANAGER-PC is vulnerable.</w:t>
      </w:r>
    </w:p>
    <w:p w14:paraId="429242F3" w14:textId="3EB807D3" w:rsidR="00156132" w:rsidRDefault="00156132" w:rsidP="009F79B5">
      <w:pPr>
        <w:jc w:val="center"/>
        <w:rPr>
          <w:sz w:val="24"/>
          <w:szCs w:val="24"/>
        </w:rPr>
      </w:pPr>
      <w:r>
        <w:rPr>
          <w:noProof/>
        </w:rPr>
        <w:drawing>
          <wp:inline distT="0" distB="0" distL="0" distR="0" wp14:anchorId="39534474" wp14:editId="13245E77">
            <wp:extent cx="4431832" cy="3234756"/>
            <wp:effectExtent l="0" t="0" r="6985"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38475" cy="3239605"/>
                    </a:xfrm>
                    <a:prstGeom prst="rect">
                      <a:avLst/>
                    </a:prstGeom>
                  </pic:spPr>
                </pic:pic>
              </a:graphicData>
            </a:graphic>
          </wp:inline>
        </w:drawing>
      </w:r>
    </w:p>
    <w:p w14:paraId="3511128E" w14:textId="55479784" w:rsidR="00E8500E" w:rsidRDefault="003747A8" w:rsidP="006B1687">
      <w:pPr>
        <w:jc w:val="both"/>
        <w:rPr>
          <w:sz w:val="24"/>
          <w:szCs w:val="24"/>
        </w:rPr>
      </w:pPr>
      <w:r>
        <w:rPr>
          <w:sz w:val="24"/>
          <w:szCs w:val="24"/>
        </w:rPr>
        <w:t>Next,</w:t>
      </w:r>
      <w:r w:rsidR="00E8500E">
        <w:rPr>
          <w:sz w:val="24"/>
          <w:szCs w:val="24"/>
        </w:rPr>
        <w:t xml:space="preserve"> we run</w:t>
      </w:r>
      <w:r>
        <w:rPr>
          <w:sz w:val="24"/>
          <w:szCs w:val="24"/>
        </w:rPr>
        <w:t xml:space="preserve"> </w:t>
      </w:r>
      <w:r w:rsidR="00CC4E8F" w:rsidRPr="00240151">
        <w:rPr>
          <w:color w:val="FF0000"/>
          <w:sz w:val="24"/>
          <w:szCs w:val="24"/>
        </w:rPr>
        <w:t xml:space="preserve">windows/smb/ms17_010_eternalblue </w:t>
      </w:r>
      <w:r w:rsidR="00CC4E8F">
        <w:rPr>
          <w:sz w:val="24"/>
          <w:szCs w:val="24"/>
        </w:rPr>
        <w:t>to exploit the vulnerability</w:t>
      </w:r>
      <w:r w:rsidR="00C36588">
        <w:rPr>
          <w:sz w:val="24"/>
          <w:szCs w:val="24"/>
        </w:rPr>
        <w:t xml:space="preserve">. We will set the RHOST to the </w:t>
      </w:r>
      <w:r w:rsidR="00C36588" w:rsidRPr="007666EB">
        <w:rPr>
          <w:sz w:val="24"/>
          <w:szCs w:val="24"/>
        </w:rPr>
        <w:t>victim’s IP address</w:t>
      </w:r>
      <w:r w:rsidR="00C36588">
        <w:rPr>
          <w:sz w:val="24"/>
          <w:szCs w:val="24"/>
        </w:rPr>
        <w:t>, set the pay</w:t>
      </w:r>
      <w:r w:rsidR="0030692A">
        <w:rPr>
          <w:sz w:val="24"/>
          <w:szCs w:val="24"/>
        </w:rPr>
        <w:t>load</w:t>
      </w:r>
      <w:r w:rsidR="00C36588">
        <w:rPr>
          <w:sz w:val="24"/>
          <w:szCs w:val="24"/>
        </w:rPr>
        <w:t xml:space="preserve"> to </w:t>
      </w:r>
      <w:r w:rsidR="00C36588" w:rsidRPr="00380CE8">
        <w:rPr>
          <w:color w:val="FF0000"/>
          <w:sz w:val="24"/>
          <w:szCs w:val="24"/>
        </w:rPr>
        <w:t xml:space="preserve">windows/x64/meterpreter/reverse_tcp </w:t>
      </w:r>
      <w:r w:rsidR="00C36588">
        <w:rPr>
          <w:sz w:val="24"/>
          <w:szCs w:val="24"/>
        </w:rPr>
        <w:t xml:space="preserve">to </w:t>
      </w:r>
      <w:r w:rsidR="0030692A">
        <w:rPr>
          <w:sz w:val="24"/>
          <w:szCs w:val="24"/>
        </w:rPr>
        <w:t>set up a listener</w:t>
      </w:r>
      <w:r w:rsidR="0009057D" w:rsidRPr="0009057D">
        <w:rPr>
          <w:sz w:val="24"/>
          <w:szCs w:val="24"/>
        </w:rPr>
        <w:t xml:space="preserve"> on </w:t>
      </w:r>
      <w:r w:rsidR="006B1687">
        <w:rPr>
          <w:sz w:val="24"/>
          <w:szCs w:val="24"/>
        </w:rPr>
        <w:t>my Kali</w:t>
      </w:r>
      <w:r w:rsidR="0009057D" w:rsidRPr="0009057D">
        <w:rPr>
          <w:sz w:val="24"/>
          <w:szCs w:val="24"/>
        </w:rPr>
        <w:t xml:space="preserve">, </w:t>
      </w:r>
      <w:r w:rsidR="006B1687">
        <w:rPr>
          <w:sz w:val="24"/>
          <w:szCs w:val="24"/>
        </w:rPr>
        <w:t>while the vi</w:t>
      </w:r>
      <w:r w:rsidR="009F0B2C">
        <w:rPr>
          <w:sz w:val="24"/>
          <w:szCs w:val="24"/>
        </w:rPr>
        <w:t>c</w:t>
      </w:r>
      <w:r w:rsidR="006B1687">
        <w:rPr>
          <w:sz w:val="24"/>
          <w:szCs w:val="24"/>
        </w:rPr>
        <w:t>tim’s</w:t>
      </w:r>
      <w:r w:rsidR="0009057D" w:rsidRPr="0009057D">
        <w:rPr>
          <w:sz w:val="24"/>
          <w:szCs w:val="24"/>
        </w:rPr>
        <w:t xml:space="preserve"> machine acts as a client connecting to </w:t>
      </w:r>
      <w:r w:rsidR="009F0B2C">
        <w:rPr>
          <w:sz w:val="24"/>
          <w:szCs w:val="24"/>
        </w:rPr>
        <w:t>our</w:t>
      </w:r>
      <w:r w:rsidR="0009057D" w:rsidRPr="0009057D">
        <w:rPr>
          <w:sz w:val="24"/>
          <w:szCs w:val="24"/>
        </w:rPr>
        <w:t xml:space="preserve"> listener</w:t>
      </w:r>
      <w:r w:rsidR="00925568">
        <w:rPr>
          <w:sz w:val="24"/>
          <w:szCs w:val="24"/>
        </w:rPr>
        <w:t>.</w:t>
      </w:r>
      <w:r w:rsidR="0010776A">
        <w:rPr>
          <w:sz w:val="24"/>
          <w:szCs w:val="24"/>
        </w:rPr>
        <w:t xml:space="preserve"> Next, we set the LHOST </w:t>
      </w:r>
      <w:r w:rsidR="004B71B2">
        <w:rPr>
          <w:sz w:val="24"/>
          <w:szCs w:val="24"/>
        </w:rPr>
        <w:t xml:space="preserve">to my IP address and typed </w:t>
      </w:r>
      <w:r w:rsidR="004B71B2" w:rsidRPr="004B71B2">
        <w:rPr>
          <w:color w:val="FF0000"/>
          <w:sz w:val="24"/>
          <w:szCs w:val="24"/>
        </w:rPr>
        <w:t xml:space="preserve">run </w:t>
      </w:r>
      <w:r w:rsidR="004B71B2">
        <w:rPr>
          <w:sz w:val="24"/>
          <w:szCs w:val="24"/>
        </w:rPr>
        <w:t xml:space="preserve">to begin the exploit. </w:t>
      </w:r>
    </w:p>
    <w:p w14:paraId="151667CA" w14:textId="6F6CB241" w:rsidR="00CB2F6D" w:rsidRDefault="003E79AF" w:rsidP="00CB2F6D">
      <w:pPr>
        <w:jc w:val="center"/>
        <w:rPr>
          <w:sz w:val="24"/>
          <w:szCs w:val="24"/>
        </w:rPr>
      </w:pPr>
      <w:r>
        <w:rPr>
          <w:noProof/>
        </w:rPr>
        <w:lastRenderedPageBreak/>
        <w:drawing>
          <wp:inline distT="0" distB="0" distL="0" distR="0" wp14:anchorId="2F0F8B2A" wp14:editId="7548BE4A">
            <wp:extent cx="3426737" cy="1809041"/>
            <wp:effectExtent l="0" t="0" r="254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63006" cy="1828188"/>
                    </a:xfrm>
                    <a:prstGeom prst="rect">
                      <a:avLst/>
                    </a:prstGeom>
                  </pic:spPr>
                </pic:pic>
              </a:graphicData>
            </a:graphic>
          </wp:inline>
        </w:drawing>
      </w:r>
    </w:p>
    <w:p w14:paraId="37FF5562" w14:textId="0E600541" w:rsidR="008D6FFC" w:rsidRDefault="007F35C0" w:rsidP="00A45E0A">
      <w:pPr>
        <w:jc w:val="both"/>
        <w:rPr>
          <w:sz w:val="24"/>
          <w:szCs w:val="24"/>
        </w:rPr>
      </w:pPr>
      <w:r>
        <w:rPr>
          <w:sz w:val="24"/>
          <w:szCs w:val="24"/>
        </w:rPr>
        <w:t>We have</w:t>
      </w:r>
      <w:r w:rsidR="00A06F8F">
        <w:rPr>
          <w:sz w:val="24"/>
          <w:szCs w:val="24"/>
        </w:rPr>
        <w:t xml:space="preserve"> successfully </w:t>
      </w:r>
      <w:r w:rsidR="0019210B">
        <w:rPr>
          <w:sz w:val="24"/>
          <w:szCs w:val="24"/>
        </w:rPr>
        <w:t>e</w:t>
      </w:r>
      <w:r w:rsidR="0083651E">
        <w:rPr>
          <w:sz w:val="24"/>
          <w:szCs w:val="24"/>
        </w:rPr>
        <w:t>s</w:t>
      </w:r>
      <w:r w:rsidR="0019210B">
        <w:rPr>
          <w:sz w:val="24"/>
          <w:szCs w:val="24"/>
        </w:rPr>
        <w:t xml:space="preserve">tablished </w:t>
      </w:r>
      <w:r w:rsidR="0019210B" w:rsidRPr="0019210B">
        <w:rPr>
          <w:sz w:val="24"/>
          <w:szCs w:val="24"/>
        </w:rPr>
        <w:t>SMB connection and the exploit packet being sent</w:t>
      </w:r>
      <w:r w:rsidR="0083651E">
        <w:rPr>
          <w:sz w:val="24"/>
          <w:szCs w:val="24"/>
        </w:rPr>
        <w:t xml:space="preserve"> as we can</w:t>
      </w:r>
      <w:r w:rsidR="00BC6B57">
        <w:rPr>
          <w:sz w:val="24"/>
          <w:szCs w:val="24"/>
        </w:rPr>
        <w:t xml:space="preserve"> see</w:t>
      </w:r>
      <w:r w:rsidR="0083651E">
        <w:rPr>
          <w:sz w:val="24"/>
          <w:szCs w:val="24"/>
        </w:rPr>
        <w:t xml:space="preserve"> “WIN” and a meterpreter session. </w:t>
      </w:r>
    </w:p>
    <w:p w14:paraId="2E55C2B9" w14:textId="06C35C9F" w:rsidR="00881796" w:rsidRDefault="00881796" w:rsidP="00CB2F6D">
      <w:pPr>
        <w:jc w:val="center"/>
        <w:rPr>
          <w:sz w:val="24"/>
          <w:szCs w:val="24"/>
        </w:rPr>
      </w:pPr>
      <w:r>
        <w:rPr>
          <w:noProof/>
        </w:rPr>
        <w:drawing>
          <wp:inline distT="0" distB="0" distL="0" distR="0" wp14:anchorId="7399F822" wp14:editId="02B90C88">
            <wp:extent cx="3173239" cy="1636190"/>
            <wp:effectExtent l="0" t="0" r="8255" b="254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00477" cy="1650235"/>
                    </a:xfrm>
                    <a:prstGeom prst="rect">
                      <a:avLst/>
                    </a:prstGeom>
                  </pic:spPr>
                </pic:pic>
              </a:graphicData>
            </a:graphic>
          </wp:inline>
        </w:drawing>
      </w:r>
    </w:p>
    <w:p w14:paraId="0FC4FF87" w14:textId="3F616506" w:rsidR="00587707" w:rsidRDefault="00A76EA1" w:rsidP="00761261">
      <w:pPr>
        <w:jc w:val="both"/>
        <w:rPr>
          <w:sz w:val="24"/>
          <w:szCs w:val="24"/>
        </w:rPr>
      </w:pPr>
      <w:r>
        <w:rPr>
          <w:sz w:val="24"/>
          <w:szCs w:val="24"/>
        </w:rPr>
        <w:t xml:space="preserve">To </w:t>
      </w:r>
      <w:r w:rsidRPr="00A76EA1">
        <w:rPr>
          <w:sz w:val="24"/>
          <w:szCs w:val="24"/>
        </w:rPr>
        <w:t>verify</w:t>
      </w:r>
      <w:r>
        <w:rPr>
          <w:sz w:val="24"/>
          <w:szCs w:val="24"/>
        </w:rPr>
        <w:t xml:space="preserve"> that</w:t>
      </w:r>
      <w:r w:rsidRPr="00A76EA1">
        <w:rPr>
          <w:sz w:val="24"/>
          <w:szCs w:val="24"/>
        </w:rPr>
        <w:t xml:space="preserve"> we have compromised the </w:t>
      </w:r>
      <w:r>
        <w:rPr>
          <w:sz w:val="24"/>
          <w:szCs w:val="24"/>
        </w:rPr>
        <w:t>machine, w</w:t>
      </w:r>
      <w:r w:rsidR="00587707">
        <w:rPr>
          <w:sz w:val="24"/>
          <w:szCs w:val="24"/>
        </w:rPr>
        <w:t>e run</w:t>
      </w:r>
      <w:r w:rsidR="00587707" w:rsidRPr="005F695F">
        <w:rPr>
          <w:color w:val="FF0000"/>
          <w:sz w:val="24"/>
          <w:szCs w:val="24"/>
        </w:rPr>
        <w:t xml:space="preserve"> </w:t>
      </w:r>
      <w:proofErr w:type="spellStart"/>
      <w:r w:rsidR="00587707" w:rsidRPr="005F695F">
        <w:rPr>
          <w:color w:val="FF0000"/>
          <w:sz w:val="24"/>
          <w:szCs w:val="24"/>
        </w:rPr>
        <w:t>pwd</w:t>
      </w:r>
      <w:proofErr w:type="spellEnd"/>
      <w:r w:rsidR="00587707" w:rsidRPr="005F695F">
        <w:rPr>
          <w:color w:val="FF0000"/>
          <w:sz w:val="24"/>
          <w:szCs w:val="24"/>
        </w:rPr>
        <w:t xml:space="preserve"> </w:t>
      </w:r>
      <w:r w:rsidR="00587707">
        <w:rPr>
          <w:sz w:val="24"/>
          <w:szCs w:val="24"/>
        </w:rPr>
        <w:t xml:space="preserve">which is an </w:t>
      </w:r>
      <w:r w:rsidR="00587707" w:rsidRPr="00587707">
        <w:rPr>
          <w:sz w:val="24"/>
          <w:szCs w:val="24"/>
        </w:rPr>
        <w:t>acronym for print working directory</w:t>
      </w:r>
      <w:r w:rsidR="00587707">
        <w:rPr>
          <w:sz w:val="24"/>
          <w:szCs w:val="24"/>
        </w:rPr>
        <w:t>. Followed by,</w:t>
      </w:r>
      <w:r w:rsidR="00896553">
        <w:rPr>
          <w:sz w:val="24"/>
          <w:szCs w:val="24"/>
        </w:rPr>
        <w:t xml:space="preserve"> </w:t>
      </w:r>
      <w:r w:rsidR="00AD3BE9">
        <w:rPr>
          <w:sz w:val="24"/>
          <w:szCs w:val="24"/>
        </w:rPr>
        <w:t>run</w:t>
      </w:r>
      <w:r w:rsidR="00896553">
        <w:rPr>
          <w:sz w:val="24"/>
          <w:szCs w:val="24"/>
        </w:rPr>
        <w:t>ning</w:t>
      </w:r>
      <w:r w:rsidR="00AD3BE9">
        <w:rPr>
          <w:sz w:val="24"/>
          <w:szCs w:val="24"/>
        </w:rPr>
        <w:t xml:space="preserve"> </w:t>
      </w:r>
      <w:proofErr w:type="spellStart"/>
      <w:r w:rsidR="00AD3BE9" w:rsidRPr="005F695F">
        <w:rPr>
          <w:color w:val="FF0000"/>
          <w:sz w:val="24"/>
          <w:szCs w:val="24"/>
        </w:rPr>
        <w:t>getuid</w:t>
      </w:r>
      <w:proofErr w:type="spellEnd"/>
      <w:r w:rsidR="00AD3BE9">
        <w:rPr>
          <w:sz w:val="24"/>
          <w:szCs w:val="24"/>
        </w:rPr>
        <w:t xml:space="preserve"> </w:t>
      </w:r>
      <w:r w:rsidR="00761261">
        <w:rPr>
          <w:sz w:val="24"/>
          <w:szCs w:val="24"/>
        </w:rPr>
        <w:t xml:space="preserve">to </w:t>
      </w:r>
      <w:r w:rsidR="000140D4">
        <w:rPr>
          <w:sz w:val="24"/>
          <w:szCs w:val="24"/>
        </w:rPr>
        <w:t>get the current username</w:t>
      </w:r>
      <w:r w:rsidR="00C96952">
        <w:rPr>
          <w:sz w:val="24"/>
          <w:szCs w:val="24"/>
        </w:rPr>
        <w:t xml:space="preserve"> and </w:t>
      </w:r>
      <w:proofErr w:type="spellStart"/>
      <w:r w:rsidR="00C96952" w:rsidRPr="005F695F">
        <w:rPr>
          <w:color w:val="FF0000"/>
          <w:sz w:val="24"/>
          <w:szCs w:val="24"/>
        </w:rPr>
        <w:t>sysinfo</w:t>
      </w:r>
      <w:proofErr w:type="spellEnd"/>
      <w:r w:rsidR="00C96952">
        <w:rPr>
          <w:sz w:val="24"/>
          <w:szCs w:val="24"/>
        </w:rPr>
        <w:t xml:space="preserve"> to list the system information.</w:t>
      </w:r>
      <w:r w:rsidR="00E25DD1" w:rsidRPr="00E25DD1">
        <w:rPr>
          <w:sz w:val="24"/>
          <w:szCs w:val="24"/>
        </w:rPr>
        <w:t xml:space="preserve"> </w:t>
      </w:r>
      <w:r w:rsidR="00E25DD1">
        <w:rPr>
          <w:sz w:val="24"/>
          <w:szCs w:val="24"/>
        </w:rPr>
        <w:t xml:space="preserve">We navigate back to get to the </w:t>
      </w:r>
      <w:r w:rsidR="00E25DD1" w:rsidRPr="00FB5BE5">
        <w:rPr>
          <w:color w:val="FF0000"/>
          <w:sz w:val="24"/>
          <w:szCs w:val="24"/>
        </w:rPr>
        <w:t xml:space="preserve">Users folder </w:t>
      </w:r>
      <w:r w:rsidR="00E25DD1">
        <w:rPr>
          <w:sz w:val="24"/>
          <w:szCs w:val="24"/>
        </w:rPr>
        <w:t>to see who does the machine belongs to</w:t>
      </w:r>
      <w:r w:rsidR="00CB471A">
        <w:rPr>
          <w:sz w:val="24"/>
          <w:szCs w:val="24"/>
        </w:rPr>
        <w:t>.</w:t>
      </w:r>
    </w:p>
    <w:p w14:paraId="78074817" w14:textId="037994CF" w:rsidR="005E19AD" w:rsidRDefault="008D6FFC" w:rsidP="00E544FC">
      <w:pPr>
        <w:jc w:val="center"/>
        <w:rPr>
          <w:sz w:val="24"/>
          <w:szCs w:val="24"/>
        </w:rPr>
      </w:pPr>
      <w:r>
        <w:rPr>
          <w:noProof/>
        </w:rPr>
        <w:drawing>
          <wp:inline distT="0" distB="0" distL="0" distR="0" wp14:anchorId="441EB382" wp14:editId="10226366">
            <wp:extent cx="1738266" cy="945940"/>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90507" cy="974369"/>
                    </a:xfrm>
                    <a:prstGeom prst="rect">
                      <a:avLst/>
                    </a:prstGeom>
                  </pic:spPr>
                </pic:pic>
              </a:graphicData>
            </a:graphic>
          </wp:inline>
        </w:drawing>
      </w:r>
      <w:r w:rsidR="00E544FC">
        <w:rPr>
          <w:sz w:val="24"/>
          <w:szCs w:val="24"/>
        </w:rPr>
        <w:t xml:space="preserve"> </w:t>
      </w:r>
      <w:r w:rsidR="00AB261A">
        <w:rPr>
          <w:noProof/>
        </w:rPr>
        <w:drawing>
          <wp:inline distT="0" distB="0" distL="0" distR="0" wp14:anchorId="31BF2345" wp14:editId="124BF70F">
            <wp:extent cx="2240733" cy="1056565"/>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01243" cy="1085097"/>
                    </a:xfrm>
                    <a:prstGeom prst="rect">
                      <a:avLst/>
                    </a:prstGeom>
                  </pic:spPr>
                </pic:pic>
              </a:graphicData>
            </a:graphic>
          </wp:inline>
        </w:drawing>
      </w:r>
    </w:p>
    <w:p w14:paraId="34F4ACE4" w14:textId="2CFAC1DE" w:rsidR="0076637D" w:rsidRDefault="00ED5B66" w:rsidP="00E436B6">
      <w:pPr>
        <w:jc w:val="both"/>
        <w:rPr>
          <w:sz w:val="24"/>
          <w:szCs w:val="24"/>
        </w:rPr>
      </w:pPr>
      <w:r>
        <w:rPr>
          <w:sz w:val="24"/>
          <w:szCs w:val="24"/>
        </w:rPr>
        <w:t>As shown below, we are</w:t>
      </w:r>
      <w:r w:rsidR="00156C65">
        <w:rPr>
          <w:sz w:val="24"/>
          <w:szCs w:val="24"/>
        </w:rPr>
        <w:t xml:space="preserve"> in Joanna Lara’s machine.</w:t>
      </w:r>
      <w:r w:rsidR="00E30799">
        <w:rPr>
          <w:sz w:val="24"/>
          <w:szCs w:val="24"/>
        </w:rPr>
        <w:t xml:space="preserve"> </w:t>
      </w:r>
      <w:r w:rsidR="00317905">
        <w:rPr>
          <w:sz w:val="24"/>
          <w:szCs w:val="24"/>
        </w:rPr>
        <w:t xml:space="preserve">Let’s us navigate to Desktop and steal her documents </w:t>
      </w:r>
      <w:r w:rsidR="009D39E7">
        <w:rPr>
          <w:sz w:val="24"/>
          <w:szCs w:val="24"/>
        </w:rPr>
        <w:t>as shown on her Instagram post</w:t>
      </w:r>
      <w:r w:rsidR="00C83517">
        <w:rPr>
          <w:sz w:val="24"/>
          <w:szCs w:val="24"/>
        </w:rPr>
        <w:t xml:space="preserve"> by downloading to our Kali mach</w:t>
      </w:r>
      <w:r w:rsidR="00172297">
        <w:rPr>
          <w:sz w:val="24"/>
          <w:szCs w:val="24"/>
        </w:rPr>
        <w:t>in</w:t>
      </w:r>
      <w:r w:rsidR="00194B71">
        <w:rPr>
          <w:sz w:val="24"/>
          <w:szCs w:val="24"/>
        </w:rPr>
        <w:t>e using the download command</w:t>
      </w:r>
      <w:r w:rsidR="00186475">
        <w:rPr>
          <w:sz w:val="24"/>
          <w:szCs w:val="24"/>
        </w:rPr>
        <w:t>.</w:t>
      </w:r>
    </w:p>
    <w:p w14:paraId="45A9D9E8" w14:textId="74AB4F3C" w:rsidR="0076637D" w:rsidRPr="005E19AD" w:rsidRDefault="00B3119D" w:rsidP="00AB261A">
      <w:pPr>
        <w:jc w:val="center"/>
        <w:rPr>
          <w:sz w:val="24"/>
          <w:szCs w:val="24"/>
        </w:rPr>
      </w:pPr>
      <w:r>
        <w:rPr>
          <w:noProof/>
        </w:rPr>
        <w:drawing>
          <wp:inline distT="0" distB="0" distL="0" distR="0" wp14:anchorId="0DC9700C" wp14:editId="0751AB02">
            <wp:extent cx="2889206" cy="1118103"/>
            <wp:effectExtent l="0" t="0" r="6985"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31195" cy="1134352"/>
                    </a:xfrm>
                    <a:prstGeom prst="rect">
                      <a:avLst/>
                    </a:prstGeom>
                  </pic:spPr>
                </pic:pic>
              </a:graphicData>
            </a:graphic>
          </wp:inline>
        </w:drawing>
      </w:r>
      <w:r w:rsidR="008F1DDA">
        <w:rPr>
          <w:sz w:val="24"/>
          <w:szCs w:val="24"/>
        </w:rPr>
        <w:t xml:space="preserve"> </w:t>
      </w:r>
      <w:r w:rsidR="00AD042C">
        <w:rPr>
          <w:noProof/>
        </w:rPr>
        <w:drawing>
          <wp:inline distT="0" distB="0" distL="0" distR="0" wp14:anchorId="75F17E9A" wp14:editId="631A13D0">
            <wp:extent cx="2439909" cy="1104256"/>
            <wp:effectExtent l="0" t="0" r="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2884" cy="1128232"/>
                    </a:xfrm>
                    <a:prstGeom prst="rect">
                      <a:avLst/>
                    </a:prstGeom>
                  </pic:spPr>
                </pic:pic>
              </a:graphicData>
            </a:graphic>
          </wp:inline>
        </w:drawing>
      </w:r>
    </w:p>
    <w:p w14:paraId="2F484D30" w14:textId="2D4CA050" w:rsidR="005E19AD" w:rsidRDefault="005E19AD" w:rsidP="00AB261A">
      <w:pPr>
        <w:jc w:val="center"/>
        <w:rPr>
          <w:sz w:val="24"/>
          <w:szCs w:val="24"/>
        </w:rPr>
      </w:pPr>
    </w:p>
    <w:p w14:paraId="6FAEDBED" w14:textId="2237FC26" w:rsidR="008C7044" w:rsidRDefault="008C7044" w:rsidP="00AB261A">
      <w:pPr>
        <w:jc w:val="center"/>
        <w:rPr>
          <w:sz w:val="24"/>
          <w:szCs w:val="24"/>
        </w:rPr>
      </w:pPr>
    </w:p>
    <w:p w14:paraId="3640C93B" w14:textId="3CBADCD7" w:rsidR="008C7044" w:rsidRDefault="00F540B8" w:rsidP="004D59F5">
      <w:pPr>
        <w:jc w:val="both"/>
        <w:rPr>
          <w:sz w:val="24"/>
          <w:szCs w:val="24"/>
        </w:rPr>
      </w:pPr>
      <w:r>
        <w:rPr>
          <w:sz w:val="24"/>
          <w:szCs w:val="24"/>
        </w:rPr>
        <w:lastRenderedPageBreak/>
        <w:t xml:space="preserve">After downloading both of the documents, </w:t>
      </w:r>
      <w:r w:rsidR="003E36D3">
        <w:rPr>
          <w:sz w:val="24"/>
          <w:szCs w:val="24"/>
        </w:rPr>
        <w:t>we</w:t>
      </w:r>
      <w:r>
        <w:rPr>
          <w:sz w:val="24"/>
          <w:szCs w:val="24"/>
        </w:rPr>
        <w:t xml:space="preserve"> open the documents using LibreOffice</w:t>
      </w:r>
      <w:r w:rsidR="00A7031E">
        <w:rPr>
          <w:sz w:val="24"/>
          <w:szCs w:val="24"/>
        </w:rPr>
        <w:t xml:space="preserve">, an </w:t>
      </w:r>
      <w:r w:rsidR="004D59F5">
        <w:rPr>
          <w:sz w:val="24"/>
          <w:szCs w:val="24"/>
        </w:rPr>
        <w:t>open-source</w:t>
      </w:r>
      <w:r w:rsidR="00A7031E">
        <w:rPr>
          <w:sz w:val="24"/>
          <w:szCs w:val="24"/>
        </w:rPr>
        <w:t xml:space="preserve"> software that supports </w:t>
      </w:r>
      <w:r w:rsidR="003679C1">
        <w:rPr>
          <w:sz w:val="24"/>
          <w:szCs w:val="24"/>
        </w:rPr>
        <w:t>Microsoft Office documents in Linux</w:t>
      </w:r>
      <w:r w:rsidR="0039413E">
        <w:rPr>
          <w:sz w:val="24"/>
          <w:szCs w:val="24"/>
        </w:rPr>
        <w:t>.</w:t>
      </w:r>
      <w:r w:rsidR="00E343F1">
        <w:rPr>
          <w:sz w:val="24"/>
          <w:szCs w:val="24"/>
        </w:rPr>
        <w:t xml:space="preserve"> As shown below,</w:t>
      </w:r>
      <w:r w:rsidR="004D59F5">
        <w:rPr>
          <w:sz w:val="24"/>
          <w:szCs w:val="24"/>
        </w:rPr>
        <w:t xml:space="preserve"> </w:t>
      </w:r>
      <w:r w:rsidR="005F238F">
        <w:rPr>
          <w:sz w:val="24"/>
          <w:szCs w:val="24"/>
        </w:rPr>
        <w:t>t</w:t>
      </w:r>
      <w:r w:rsidR="00D22652">
        <w:rPr>
          <w:sz w:val="24"/>
          <w:szCs w:val="24"/>
        </w:rPr>
        <w:t>here is nothing much in the wor</w:t>
      </w:r>
      <w:r w:rsidR="00FA2BC4">
        <w:rPr>
          <w:sz w:val="24"/>
          <w:szCs w:val="24"/>
        </w:rPr>
        <w:t>d</w:t>
      </w:r>
      <w:r w:rsidR="00D22652">
        <w:rPr>
          <w:sz w:val="24"/>
          <w:szCs w:val="24"/>
        </w:rPr>
        <w:t xml:space="preserve"> document. </w:t>
      </w:r>
      <w:r w:rsidR="0062161A">
        <w:rPr>
          <w:sz w:val="24"/>
          <w:szCs w:val="24"/>
        </w:rPr>
        <w:t>However, we are unable to open the Excel document</w:t>
      </w:r>
      <w:r w:rsidR="00D83761">
        <w:rPr>
          <w:sz w:val="24"/>
          <w:szCs w:val="24"/>
        </w:rPr>
        <w:t xml:space="preserve"> as it is password-protected</w:t>
      </w:r>
      <w:r w:rsidR="007064D4">
        <w:rPr>
          <w:sz w:val="24"/>
          <w:szCs w:val="24"/>
        </w:rPr>
        <w:t>.</w:t>
      </w:r>
    </w:p>
    <w:p w14:paraId="2699CA45" w14:textId="2FAEC71F" w:rsidR="00E436B6" w:rsidRDefault="00E436B6" w:rsidP="00E436B6">
      <w:pPr>
        <w:jc w:val="center"/>
        <w:rPr>
          <w:sz w:val="24"/>
          <w:szCs w:val="24"/>
        </w:rPr>
      </w:pPr>
      <w:r>
        <w:rPr>
          <w:noProof/>
        </w:rPr>
        <w:drawing>
          <wp:inline distT="0" distB="0" distL="0" distR="0" wp14:anchorId="422323DC" wp14:editId="7A76F337">
            <wp:extent cx="2234565" cy="1497903"/>
            <wp:effectExtent l="19050" t="19050" r="13335" b="266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26097"/>
                    <a:stretch/>
                  </pic:blipFill>
                  <pic:spPr bwMode="auto">
                    <a:xfrm>
                      <a:off x="0" y="0"/>
                      <a:ext cx="2237562" cy="14999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769F5">
        <w:rPr>
          <w:sz w:val="24"/>
          <w:szCs w:val="24"/>
        </w:rPr>
        <w:t xml:space="preserve"> </w:t>
      </w:r>
      <w:r w:rsidR="00066E55">
        <w:rPr>
          <w:noProof/>
        </w:rPr>
        <w:drawing>
          <wp:inline distT="0" distB="0" distL="0" distR="0" wp14:anchorId="5F4E97A7" wp14:editId="405D9152">
            <wp:extent cx="2525917" cy="889920"/>
            <wp:effectExtent l="0" t="0" r="8255"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51757" cy="899024"/>
                    </a:xfrm>
                    <a:prstGeom prst="rect">
                      <a:avLst/>
                    </a:prstGeom>
                  </pic:spPr>
                </pic:pic>
              </a:graphicData>
            </a:graphic>
          </wp:inline>
        </w:drawing>
      </w:r>
    </w:p>
    <w:p w14:paraId="20480F69" w14:textId="72E4D89B" w:rsidR="00244E22" w:rsidRDefault="00A036E7" w:rsidP="00244E22">
      <w:pPr>
        <w:jc w:val="both"/>
        <w:rPr>
          <w:sz w:val="24"/>
          <w:szCs w:val="24"/>
        </w:rPr>
      </w:pPr>
      <w:r>
        <w:rPr>
          <w:sz w:val="24"/>
          <w:szCs w:val="24"/>
        </w:rPr>
        <w:t xml:space="preserve">Since the Excel is password-protected, we use </w:t>
      </w:r>
      <w:r w:rsidRPr="004E0822">
        <w:rPr>
          <w:color w:val="FF0000"/>
          <w:sz w:val="24"/>
          <w:szCs w:val="24"/>
        </w:rPr>
        <w:t xml:space="preserve">Office2John </w:t>
      </w:r>
      <w:r w:rsidR="004979DC">
        <w:rPr>
          <w:sz w:val="24"/>
          <w:szCs w:val="24"/>
        </w:rPr>
        <w:t>tool</w:t>
      </w:r>
      <w:r w:rsidR="00FA0514">
        <w:rPr>
          <w:sz w:val="24"/>
          <w:szCs w:val="24"/>
        </w:rPr>
        <w:t xml:space="preserve"> to extract the document hash </w:t>
      </w:r>
      <w:r w:rsidR="00B643FC">
        <w:rPr>
          <w:sz w:val="24"/>
          <w:szCs w:val="24"/>
        </w:rPr>
        <w:t xml:space="preserve">and </w:t>
      </w:r>
      <w:r w:rsidR="00FA0514">
        <w:rPr>
          <w:sz w:val="24"/>
          <w:szCs w:val="24"/>
        </w:rPr>
        <w:t>the hash can be cracked using John the Ripper</w:t>
      </w:r>
      <w:r w:rsidR="00FB1CC8">
        <w:rPr>
          <w:sz w:val="24"/>
          <w:szCs w:val="24"/>
        </w:rPr>
        <w:t xml:space="preserve">. </w:t>
      </w:r>
      <w:r w:rsidR="00B77B8E">
        <w:rPr>
          <w:sz w:val="24"/>
          <w:szCs w:val="24"/>
        </w:rPr>
        <w:t xml:space="preserve">Office2John tool is written in python </w:t>
      </w:r>
      <w:r w:rsidR="00F606D3">
        <w:rPr>
          <w:sz w:val="24"/>
          <w:szCs w:val="24"/>
        </w:rPr>
        <w:t>and can be run from terminal</w:t>
      </w:r>
      <w:r w:rsidR="00CA3E03">
        <w:rPr>
          <w:sz w:val="24"/>
          <w:szCs w:val="24"/>
        </w:rPr>
        <w:t>.</w:t>
      </w:r>
      <w:r w:rsidR="00663932">
        <w:rPr>
          <w:sz w:val="24"/>
          <w:szCs w:val="24"/>
        </w:rPr>
        <w:t xml:space="preserve"> To download the tool</w:t>
      </w:r>
      <w:r w:rsidR="00EF538C">
        <w:rPr>
          <w:sz w:val="24"/>
          <w:szCs w:val="24"/>
        </w:rPr>
        <w:t xml:space="preserve"> from GitHub, we used </w:t>
      </w:r>
      <w:proofErr w:type="spellStart"/>
      <w:r w:rsidR="00EF538C" w:rsidRPr="00DE0255">
        <w:rPr>
          <w:color w:val="FF0000"/>
          <w:sz w:val="24"/>
          <w:szCs w:val="24"/>
        </w:rPr>
        <w:t>wget</w:t>
      </w:r>
      <w:proofErr w:type="spellEnd"/>
      <w:r w:rsidR="009A2457" w:rsidRPr="00DE0255">
        <w:rPr>
          <w:color w:val="FF0000"/>
          <w:sz w:val="24"/>
          <w:szCs w:val="24"/>
        </w:rPr>
        <w:t xml:space="preserve"> </w:t>
      </w:r>
      <w:hyperlink r:id="rId80" w:history="1">
        <w:r w:rsidR="00E9635F" w:rsidRPr="00DE0255">
          <w:rPr>
            <w:rStyle w:val="Hyperlink"/>
            <w:color w:val="FF0000"/>
            <w:sz w:val="24"/>
            <w:szCs w:val="24"/>
          </w:rPr>
          <w:t>https://raw.githubusercontent.com/magnumripper/JohnTheRipper/bleeding-jumbo/run/office2john.py</w:t>
        </w:r>
      </w:hyperlink>
      <w:r w:rsidR="0031304E">
        <w:rPr>
          <w:sz w:val="24"/>
          <w:szCs w:val="24"/>
        </w:rPr>
        <w:t xml:space="preserve"> and ensure that the Microsoft documents as well as Office2John.py tool is in the same directory.</w:t>
      </w:r>
    </w:p>
    <w:p w14:paraId="02F2737A" w14:textId="60AA589F" w:rsidR="00921C15" w:rsidRDefault="00921C15" w:rsidP="00244E22">
      <w:pPr>
        <w:jc w:val="both"/>
        <w:rPr>
          <w:noProof/>
        </w:rPr>
      </w:pPr>
      <w:r>
        <w:rPr>
          <w:sz w:val="24"/>
          <w:szCs w:val="24"/>
        </w:rPr>
        <w:t xml:space="preserve">To extract the hash from the HR_Users.xlsx, run </w:t>
      </w:r>
      <w:r w:rsidRPr="007C5945">
        <w:rPr>
          <w:color w:val="FF0000"/>
          <w:sz w:val="24"/>
          <w:szCs w:val="24"/>
        </w:rPr>
        <w:t>python office2john.py HR_Users.xlsx &gt; hash.txt</w:t>
      </w:r>
      <w:r w:rsidR="00FC43B9">
        <w:rPr>
          <w:sz w:val="24"/>
          <w:szCs w:val="24"/>
        </w:rPr>
        <w:t xml:space="preserve">. To verify that we have extracted the hash, we run </w:t>
      </w:r>
      <w:r w:rsidR="00FC43B9" w:rsidRPr="00770579">
        <w:rPr>
          <w:color w:val="FF0000"/>
          <w:sz w:val="24"/>
          <w:szCs w:val="24"/>
        </w:rPr>
        <w:t>cat hash.txt</w:t>
      </w:r>
    </w:p>
    <w:p w14:paraId="4C147EF8" w14:textId="0BE917D2" w:rsidR="00FC43B9" w:rsidRPr="005E19AD" w:rsidRDefault="00DC3C88" w:rsidP="0007392C">
      <w:pPr>
        <w:jc w:val="center"/>
        <w:rPr>
          <w:sz w:val="24"/>
          <w:szCs w:val="24"/>
        </w:rPr>
      </w:pPr>
      <w:r>
        <w:rPr>
          <w:noProof/>
        </w:rPr>
        <w:drawing>
          <wp:inline distT="0" distB="0" distL="0" distR="0" wp14:anchorId="73301FA8" wp14:editId="609CD8DE">
            <wp:extent cx="3443272" cy="889710"/>
            <wp:effectExtent l="0" t="0" r="5080"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25984"/>
                    <a:stretch/>
                  </pic:blipFill>
                  <pic:spPr bwMode="auto">
                    <a:xfrm>
                      <a:off x="0" y="0"/>
                      <a:ext cx="3465271" cy="895394"/>
                    </a:xfrm>
                    <a:prstGeom prst="rect">
                      <a:avLst/>
                    </a:prstGeom>
                    <a:ln>
                      <a:noFill/>
                    </a:ln>
                    <a:extLst>
                      <a:ext uri="{53640926-AAD7-44D8-BBD7-CCE9431645EC}">
                        <a14:shadowObscured xmlns:a14="http://schemas.microsoft.com/office/drawing/2010/main"/>
                      </a:ext>
                    </a:extLst>
                  </pic:spPr>
                </pic:pic>
              </a:graphicData>
            </a:graphic>
          </wp:inline>
        </w:drawing>
      </w:r>
    </w:p>
    <w:p w14:paraId="2D216A5D" w14:textId="4C41F9AB" w:rsidR="0007392C" w:rsidRPr="001D7DF1" w:rsidRDefault="00D10B0D" w:rsidP="00E014C0">
      <w:pPr>
        <w:jc w:val="both"/>
        <w:rPr>
          <w:noProof/>
        </w:rPr>
      </w:pPr>
      <w:r>
        <w:rPr>
          <w:noProof/>
        </w:rPr>
        <w:t xml:space="preserve">To crack </w:t>
      </w:r>
      <w:r w:rsidR="001D7DF1">
        <w:rPr>
          <w:noProof/>
        </w:rPr>
        <w:t xml:space="preserve">the hash </w:t>
      </w:r>
      <w:r>
        <w:rPr>
          <w:noProof/>
        </w:rPr>
        <w:t xml:space="preserve">using John the Ripper, we run </w:t>
      </w:r>
      <w:r w:rsidRPr="001D7DF1">
        <w:rPr>
          <w:noProof/>
          <w:color w:val="FF0000"/>
        </w:rPr>
        <w:t>john</w:t>
      </w:r>
      <w:r w:rsidR="00962612">
        <w:rPr>
          <w:noProof/>
          <w:color w:val="FF0000"/>
        </w:rPr>
        <w:t xml:space="preserve"> --</w:t>
      </w:r>
      <w:r w:rsidR="001D7DF1" w:rsidRPr="001D7DF1">
        <w:rPr>
          <w:noProof/>
          <w:color w:val="FF0000"/>
        </w:rPr>
        <w:t>wordlist=/root/password.lst hash.txt</w:t>
      </w:r>
      <w:r w:rsidR="001D7DF1">
        <w:rPr>
          <w:noProof/>
          <w:color w:val="FF0000"/>
        </w:rPr>
        <w:t xml:space="preserve"> </w:t>
      </w:r>
      <w:r w:rsidR="001D7DF1" w:rsidRPr="001D7DF1">
        <w:rPr>
          <w:noProof/>
        </w:rPr>
        <w:t>where</w:t>
      </w:r>
      <w:r w:rsidR="00962612">
        <w:rPr>
          <w:noProof/>
        </w:rPr>
        <w:t xml:space="preserve"> the wordlist is the location of </w:t>
      </w:r>
      <w:r w:rsidR="00AF41E3">
        <w:rPr>
          <w:noProof/>
        </w:rPr>
        <w:t>our word list.</w:t>
      </w:r>
      <w:r w:rsidR="0066797E">
        <w:rPr>
          <w:noProof/>
        </w:rPr>
        <w:t xml:space="preserve"> As shown below Joanna has set the password as zorro.</w:t>
      </w:r>
    </w:p>
    <w:p w14:paraId="48FBF224" w14:textId="23143FFB" w:rsidR="00BF0098" w:rsidRDefault="007C4368" w:rsidP="00E436B6">
      <w:pPr>
        <w:jc w:val="center"/>
        <w:rPr>
          <w:noProof/>
        </w:rPr>
      </w:pPr>
      <w:r>
        <w:rPr>
          <w:noProof/>
        </w:rPr>
        <w:drawing>
          <wp:inline distT="0" distB="0" distL="0" distR="0" wp14:anchorId="42A3BFAE" wp14:editId="7C38B3EE">
            <wp:extent cx="3426736" cy="864087"/>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80161" cy="877559"/>
                    </a:xfrm>
                    <a:prstGeom prst="rect">
                      <a:avLst/>
                    </a:prstGeom>
                  </pic:spPr>
                </pic:pic>
              </a:graphicData>
            </a:graphic>
          </wp:inline>
        </w:drawing>
      </w:r>
    </w:p>
    <w:p w14:paraId="7A98F56A" w14:textId="66798AC4" w:rsidR="000A53AE" w:rsidRDefault="00E836CA" w:rsidP="0070453A">
      <w:pPr>
        <w:jc w:val="both"/>
        <w:rPr>
          <w:noProof/>
        </w:rPr>
      </w:pPr>
      <w:r>
        <w:rPr>
          <w:noProof/>
        </w:rPr>
        <w:t>We proceed</w:t>
      </w:r>
      <w:r w:rsidR="00084196">
        <w:rPr>
          <w:noProof/>
        </w:rPr>
        <w:t xml:space="preserve"> to open HR_Users.xlsx using the password </w:t>
      </w:r>
      <w:r w:rsidR="00084196" w:rsidRPr="00FE04BF">
        <w:rPr>
          <w:noProof/>
          <w:color w:val="FF0000"/>
        </w:rPr>
        <w:t>zorro</w:t>
      </w:r>
      <w:r w:rsidR="00084196">
        <w:rPr>
          <w:noProof/>
        </w:rPr>
        <w:t xml:space="preserve"> and we are able to see </w:t>
      </w:r>
      <w:r w:rsidR="00CD1980">
        <w:rPr>
          <w:noProof/>
        </w:rPr>
        <w:t>the usernames and password</w:t>
      </w:r>
      <w:r w:rsidR="008F6918">
        <w:rPr>
          <w:noProof/>
        </w:rPr>
        <w:t xml:space="preserve"> </w:t>
      </w:r>
      <w:r w:rsidR="00DC1F66">
        <w:rPr>
          <w:noProof/>
        </w:rPr>
        <w:t xml:space="preserve">that can access HR System in which we </w:t>
      </w:r>
      <w:r w:rsidR="00FE04BF">
        <w:rPr>
          <w:noProof/>
        </w:rPr>
        <w:t>assume to be</w:t>
      </w:r>
      <w:r w:rsidR="00DC1F66">
        <w:rPr>
          <w:noProof/>
        </w:rPr>
        <w:t xml:space="preserve"> OrangeHRM as posted </w:t>
      </w:r>
      <w:r w:rsidR="00381530">
        <w:rPr>
          <w:noProof/>
        </w:rPr>
        <w:t>by</w:t>
      </w:r>
      <w:r w:rsidR="0070453A">
        <w:rPr>
          <w:noProof/>
        </w:rPr>
        <w:t xml:space="preserve"> Deborah </w:t>
      </w:r>
      <w:r w:rsidR="00381530">
        <w:rPr>
          <w:noProof/>
        </w:rPr>
        <w:t xml:space="preserve">on her </w:t>
      </w:r>
      <w:r w:rsidR="005B02EB">
        <w:rPr>
          <w:noProof/>
        </w:rPr>
        <w:t>I</w:t>
      </w:r>
      <w:r w:rsidR="0070453A">
        <w:rPr>
          <w:noProof/>
        </w:rPr>
        <w:t xml:space="preserve">nstagram. </w:t>
      </w:r>
    </w:p>
    <w:p w14:paraId="392BE288" w14:textId="46BDCE1C" w:rsidR="005E19AD" w:rsidRDefault="005F5288" w:rsidP="00E436B6">
      <w:pPr>
        <w:jc w:val="center"/>
        <w:rPr>
          <w:sz w:val="24"/>
          <w:szCs w:val="24"/>
        </w:rPr>
      </w:pPr>
      <w:r>
        <w:rPr>
          <w:noProof/>
        </w:rPr>
        <w:drawing>
          <wp:inline distT="0" distB="0" distL="0" distR="0" wp14:anchorId="29A1F7D3" wp14:editId="265BB842">
            <wp:extent cx="2736905" cy="981358"/>
            <wp:effectExtent l="19050" t="19050" r="25400" b="285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b="49415"/>
                    <a:stretch/>
                  </pic:blipFill>
                  <pic:spPr bwMode="auto">
                    <a:xfrm>
                      <a:off x="0" y="0"/>
                      <a:ext cx="2746840" cy="9849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0C2842" w14:textId="75B9181C" w:rsidR="00F8685B" w:rsidRDefault="00F8685B" w:rsidP="005F5288">
      <w:pPr>
        <w:tabs>
          <w:tab w:val="left" w:pos="5236"/>
        </w:tabs>
        <w:rPr>
          <w:sz w:val="24"/>
          <w:szCs w:val="24"/>
        </w:rPr>
      </w:pPr>
    </w:p>
    <w:p w14:paraId="58DEE79A" w14:textId="3383DCF8" w:rsidR="004C49EB" w:rsidRDefault="004C49EB" w:rsidP="004C49EB">
      <w:pPr>
        <w:tabs>
          <w:tab w:val="left" w:pos="5236"/>
        </w:tabs>
        <w:jc w:val="both"/>
        <w:rPr>
          <w:sz w:val="24"/>
          <w:szCs w:val="24"/>
        </w:rPr>
      </w:pPr>
      <w:r>
        <w:rPr>
          <w:sz w:val="24"/>
          <w:szCs w:val="24"/>
        </w:rPr>
        <w:lastRenderedPageBreak/>
        <w:t xml:space="preserve">Before we </w:t>
      </w:r>
      <w:r w:rsidR="00A35604">
        <w:rPr>
          <w:sz w:val="24"/>
          <w:szCs w:val="24"/>
        </w:rPr>
        <w:t xml:space="preserve">exit from Joanna Lara’s machine, we </w:t>
      </w:r>
      <w:r w:rsidR="00EB6D83">
        <w:rPr>
          <w:sz w:val="24"/>
          <w:szCs w:val="24"/>
        </w:rPr>
        <w:t xml:space="preserve">installed </w:t>
      </w:r>
      <w:proofErr w:type="spellStart"/>
      <w:r w:rsidR="00EB6D83">
        <w:rPr>
          <w:sz w:val="24"/>
          <w:szCs w:val="24"/>
        </w:rPr>
        <w:t>mimikatz</w:t>
      </w:r>
      <w:proofErr w:type="spellEnd"/>
      <w:r w:rsidR="00EB6D83">
        <w:rPr>
          <w:sz w:val="24"/>
          <w:szCs w:val="24"/>
        </w:rPr>
        <w:t>, an open-source</w:t>
      </w:r>
      <w:r w:rsidR="004171EA">
        <w:rPr>
          <w:sz w:val="24"/>
          <w:szCs w:val="24"/>
        </w:rPr>
        <w:t xml:space="preserve"> tool </w:t>
      </w:r>
      <w:r w:rsidR="004171EA" w:rsidRPr="004171EA">
        <w:rPr>
          <w:sz w:val="24"/>
          <w:szCs w:val="24"/>
        </w:rPr>
        <w:t xml:space="preserve">that allows </w:t>
      </w:r>
      <w:r w:rsidR="004171EA">
        <w:rPr>
          <w:sz w:val="24"/>
          <w:szCs w:val="24"/>
        </w:rPr>
        <w:t>us</w:t>
      </w:r>
      <w:r w:rsidR="004171EA" w:rsidRPr="004171EA">
        <w:rPr>
          <w:sz w:val="24"/>
          <w:szCs w:val="24"/>
        </w:rPr>
        <w:t xml:space="preserve"> to view and save authentication credentials like Kerberos tickets</w:t>
      </w:r>
      <w:r w:rsidR="004171EA">
        <w:rPr>
          <w:sz w:val="24"/>
          <w:szCs w:val="24"/>
        </w:rPr>
        <w:t xml:space="preserve">. </w:t>
      </w:r>
      <w:r w:rsidR="004D62C7">
        <w:rPr>
          <w:sz w:val="24"/>
          <w:szCs w:val="24"/>
        </w:rPr>
        <w:t xml:space="preserve">To load </w:t>
      </w:r>
      <w:proofErr w:type="spellStart"/>
      <w:r w:rsidR="004D62C7">
        <w:rPr>
          <w:sz w:val="24"/>
          <w:szCs w:val="24"/>
        </w:rPr>
        <w:t>mimikatz</w:t>
      </w:r>
      <w:proofErr w:type="spellEnd"/>
      <w:r w:rsidR="004D62C7">
        <w:rPr>
          <w:sz w:val="24"/>
          <w:szCs w:val="24"/>
        </w:rPr>
        <w:t xml:space="preserve">, </w:t>
      </w:r>
      <w:r w:rsidR="009F6013">
        <w:rPr>
          <w:sz w:val="24"/>
          <w:szCs w:val="24"/>
        </w:rPr>
        <w:t xml:space="preserve">we need to </w:t>
      </w:r>
      <w:r w:rsidR="009F6013" w:rsidRPr="009F6013">
        <w:rPr>
          <w:sz w:val="24"/>
          <w:szCs w:val="24"/>
        </w:rPr>
        <w:t>ensure that our session is running with SYSTEM level privileges</w:t>
      </w:r>
      <w:r w:rsidR="009F6013">
        <w:rPr>
          <w:sz w:val="24"/>
          <w:szCs w:val="24"/>
        </w:rPr>
        <w:t>.</w:t>
      </w:r>
      <w:r w:rsidR="00F76AF9">
        <w:rPr>
          <w:sz w:val="24"/>
          <w:szCs w:val="24"/>
        </w:rPr>
        <w:t xml:space="preserve"> To run </w:t>
      </w:r>
      <w:proofErr w:type="spellStart"/>
      <w:r w:rsidR="00F76AF9">
        <w:rPr>
          <w:sz w:val="24"/>
          <w:szCs w:val="24"/>
        </w:rPr>
        <w:t>mimikatz</w:t>
      </w:r>
      <w:proofErr w:type="spellEnd"/>
      <w:r w:rsidR="00F76AF9">
        <w:rPr>
          <w:sz w:val="24"/>
          <w:szCs w:val="24"/>
        </w:rPr>
        <w:t xml:space="preserve">, we typed </w:t>
      </w:r>
      <w:r w:rsidR="00F76AF9" w:rsidRPr="00C2582E">
        <w:rPr>
          <w:color w:val="FF0000"/>
          <w:sz w:val="24"/>
          <w:szCs w:val="24"/>
        </w:rPr>
        <w:t xml:space="preserve">load </w:t>
      </w:r>
      <w:proofErr w:type="spellStart"/>
      <w:r w:rsidR="00F76AF9" w:rsidRPr="00C2582E">
        <w:rPr>
          <w:color w:val="FF0000"/>
          <w:sz w:val="24"/>
          <w:szCs w:val="24"/>
        </w:rPr>
        <w:t>mimikatz</w:t>
      </w:r>
      <w:proofErr w:type="spellEnd"/>
      <w:r w:rsidR="00F76AF9" w:rsidRPr="00C2582E">
        <w:rPr>
          <w:color w:val="FF0000"/>
          <w:sz w:val="24"/>
          <w:szCs w:val="24"/>
        </w:rPr>
        <w:t xml:space="preserve"> </w:t>
      </w:r>
      <w:r w:rsidR="00F76AF9">
        <w:rPr>
          <w:sz w:val="24"/>
          <w:szCs w:val="24"/>
        </w:rPr>
        <w:t xml:space="preserve">and run Kerberos </w:t>
      </w:r>
      <w:r w:rsidR="0066106B">
        <w:rPr>
          <w:sz w:val="24"/>
          <w:szCs w:val="24"/>
        </w:rPr>
        <w:t xml:space="preserve">command </w:t>
      </w:r>
      <w:r w:rsidR="00F76AF9">
        <w:rPr>
          <w:sz w:val="24"/>
          <w:szCs w:val="24"/>
        </w:rPr>
        <w:t xml:space="preserve">to </w:t>
      </w:r>
      <w:r w:rsidR="00132608">
        <w:rPr>
          <w:sz w:val="24"/>
          <w:szCs w:val="24"/>
        </w:rPr>
        <w:t xml:space="preserve">retrieve </w:t>
      </w:r>
      <w:r w:rsidR="0066106B">
        <w:rPr>
          <w:sz w:val="24"/>
          <w:szCs w:val="24"/>
        </w:rPr>
        <w:t>user’s credentials and domain</w:t>
      </w:r>
      <w:r w:rsidR="00132608">
        <w:rPr>
          <w:sz w:val="24"/>
          <w:szCs w:val="24"/>
        </w:rPr>
        <w:t xml:space="preserve">. </w:t>
      </w:r>
      <w:r w:rsidR="006175A8" w:rsidRPr="006175A8">
        <w:rPr>
          <w:sz w:val="24"/>
          <w:szCs w:val="24"/>
        </w:rPr>
        <w:t>Kerberos is an authentication protocol that is used to verify the identity of a user.</w:t>
      </w:r>
      <w:r w:rsidR="00F76AF9">
        <w:rPr>
          <w:sz w:val="24"/>
          <w:szCs w:val="24"/>
        </w:rPr>
        <w:tab/>
      </w:r>
    </w:p>
    <w:p w14:paraId="604D7D96" w14:textId="0872A528" w:rsidR="00D76CD3" w:rsidRPr="00314909" w:rsidRDefault="00D76CD3" w:rsidP="004C49EB">
      <w:pPr>
        <w:tabs>
          <w:tab w:val="left" w:pos="5236"/>
        </w:tabs>
        <w:jc w:val="both"/>
        <w:rPr>
          <w:color w:val="FF0000"/>
          <w:sz w:val="24"/>
          <w:szCs w:val="24"/>
        </w:rPr>
      </w:pPr>
      <w:r>
        <w:rPr>
          <w:sz w:val="24"/>
          <w:szCs w:val="24"/>
        </w:rPr>
        <w:t>As shown, we are able to retrieve their Administrator Pass</w:t>
      </w:r>
      <w:r w:rsidR="009470CD">
        <w:rPr>
          <w:sz w:val="24"/>
          <w:szCs w:val="24"/>
        </w:rPr>
        <w:t>word</w:t>
      </w:r>
      <w:r w:rsidR="00512959">
        <w:rPr>
          <w:sz w:val="24"/>
          <w:szCs w:val="24"/>
        </w:rPr>
        <w:t xml:space="preserve"> which is </w:t>
      </w:r>
      <w:r w:rsidR="00512959" w:rsidRPr="00314909">
        <w:rPr>
          <w:color w:val="FF0000"/>
          <w:sz w:val="24"/>
          <w:szCs w:val="24"/>
        </w:rPr>
        <w:t>F0rH0n0R!</w:t>
      </w:r>
    </w:p>
    <w:p w14:paraId="57CF0121" w14:textId="71DC71B3" w:rsidR="006E1514" w:rsidRDefault="00F8685B" w:rsidP="00C034E2">
      <w:pPr>
        <w:tabs>
          <w:tab w:val="left" w:pos="5236"/>
        </w:tabs>
        <w:spacing w:line="360" w:lineRule="auto"/>
        <w:jc w:val="center"/>
        <w:rPr>
          <w:sz w:val="24"/>
          <w:szCs w:val="24"/>
        </w:rPr>
      </w:pPr>
      <w:r>
        <w:rPr>
          <w:noProof/>
        </w:rPr>
        <w:drawing>
          <wp:inline distT="0" distB="0" distL="0" distR="0" wp14:anchorId="5DAB855F" wp14:editId="27B88D20">
            <wp:extent cx="3811178" cy="1786516"/>
            <wp:effectExtent l="0" t="0" r="0" b="44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19636" cy="1790481"/>
                    </a:xfrm>
                    <a:prstGeom prst="rect">
                      <a:avLst/>
                    </a:prstGeom>
                  </pic:spPr>
                </pic:pic>
              </a:graphicData>
            </a:graphic>
          </wp:inline>
        </w:drawing>
      </w:r>
    </w:p>
    <w:p w14:paraId="4986E657" w14:textId="0CFC6F10" w:rsidR="00573186" w:rsidRPr="002D0240" w:rsidRDefault="006804BC" w:rsidP="004A6C2D">
      <w:pPr>
        <w:pStyle w:val="Heading1"/>
        <w:rPr>
          <w:b/>
          <w:bCs/>
          <w:sz w:val="28"/>
          <w:szCs w:val="28"/>
          <w:u w:val="single"/>
        </w:rPr>
      </w:pPr>
      <w:bookmarkStart w:id="6" w:name="_Toc64384671"/>
      <w:r w:rsidRPr="002D0240">
        <w:rPr>
          <w:b/>
          <w:bCs/>
          <w:sz w:val="28"/>
          <w:szCs w:val="28"/>
          <w:u w:val="single"/>
        </w:rPr>
        <w:t>Lateral Movement</w:t>
      </w:r>
      <w:bookmarkEnd w:id="6"/>
    </w:p>
    <w:p w14:paraId="2751DA70" w14:textId="5C2C9897" w:rsidR="00D53382" w:rsidRDefault="002506E5" w:rsidP="00D65BA9">
      <w:pPr>
        <w:jc w:val="both"/>
        <w:rPr>
          <w:sz w:val="24"/>
          <w:szCs w:val="24"/>
        </w:rPr>
      </w:pPr>
      <w:r>
        <w:rPr>
          <w:sz w:val="24"/>
          <w:szCs w:val="24"/>
        </w:rPr>
        <w:t xml:space="preserve">Previously, when </w:t>
      </w:r>
      <w:r w:rsidR="00375623">
        <w:rPr>
          <w:sz w:val="24"/>
          <w:szCs w:val="24"/>
        </w:rPr>
        <w:t xml:space="preserve">we </w:t>
      </w:r>
      <w:proofErr w:type="spellStart"/>
      <w:r w:rsidR="00375623">
        <w:rPr>
          <w:sz w:val="24"/>
          <w:szCs w:val="24"/>
        </w:rPr>
        <w:t>nmap</w:t>
      </w:r>
      <w:proofErr w:type="spellEnd"/>
      <w:r w:rsidR="00375623">
        <w:rPr>
          <w:sz w:val="24"/>
          <w:szCs w:val="24"/>
        </w:rPr>
        <w:t>, we saw 192.168.0.2 was connected. Therefore, let’s run an aggressive s</w:t>
      </w:r>
      <w:r>
        <w:rPr>
          <w:sz w:val="24"/>
          <w:szCs w:val="24"/>
        </w:rPr>
        <w:t>can on 192.16</w:t>
      </w:r>
      <w:r w:rsidR="00536FEF">
        <w:rPr>
          <w:sz w:val="24"/>
          <w:szCs w:val="24"/>
        </w:rPr>
        <w:t>8.0.2 to see any open ports</w:t>
      </w:r>
      <w:r w:rsidR="003B3562">
        <w:rPr>
          <w:sz w:val="24"/>
          <w:szCs w:val="24"/>
        </w:rPr>
        <w:t>.</w:t>
      </w:r>
      <w:r w:rsidR="00326211">
        <w:rPr>
          <w:sz w:val="24"/>
          <w:szCs w:val="24"/>
        </w:rPr>
        <w:t xml:space="preserve"> A</w:t>
      </w:r>
      <w:r w:rsidR="00A93C2D">
        <w:rPr>
          <w:sz w:val="24"/>
          <w:szCs w:val="24"/>
        </w:rPr>
        <w:t>s</w:t>
      </w:r>
      <w:r w:rsidR="00326211">
        <w:rPr>
          <w:sz w:val="24"/>
          <w:szCs w:val="24"/>
        </w:rPr>
        <w:t xml:space="preserve"> shown below, we are able to see that </w:t>
      </w:r>
      <w:r w:rsidR="005C2068">
        <w:rPr>
          <w:sz w:val="24"/>
          <w:szCs w:val="24"/>
        </w:rPr>
        <w:t xml:space="preserve">192.168.0.2 is running </w:t>
      </w:r>
      <w:r w:rsidR="00C5534F">
        <w:rPr>
          <w:sz w:val="24"/>
          <w:szCs w:val="24"/>
        </w:rPr>
        <w:t>on</w:t>
      </w:r>
      <w:r w:rsidR="005C2068">
        <w:rPr>
          <w:sz w:val="24"/>
          <w:szCs w:val="24"/>
        </w:rPr>
        <w:t xml:space="preserve"> </w:t>
      </w:r>
      <w:r w:rsidR="002F594F">
        <w:rPr>
          <w:sz w:val="24"/>
          <w:szCs w:val="24"/>
        </w:rPr>
        <w:t xml:space="preserve">port </w:t>
      </w:r>
      <w:r w:rsidR="005719E6">
        <w:rPr>
          <w:sz w:val="24"/>
          <w:szCs w:val="24"/>
        </w:rPr>
        <w:t>80</w:t>
      </w:r>
      <w:r w:rsidR="0037469E">
        <w:rPr>
          <w:sz w:val="24"/>
          <w:szCs w:val="24"/>
        </w:rPr>
        <w:t xml:space="preserve"> and</w:t>
      </w:r>
      <w:r w:rsidR="005719E6">
        <w:rPr>
          <w:sz w:val="24"/>
          <w:szCs w:val="24"/>
        </w:rPr>
        <w:t xml:space="preserve"> </w:t>
      </w:r>
      <w:r w:rsidR="00C5534F">
        <w:rPr>
          <w:sz w:val="24"/>
          <w:szCs w:val="24"/>
        </w:rPr>
        <w:t xml:space="preserve">is using Apache. </w:t>
      </w:r>
      <w:r w:rsidR="00FF669C">
        <w:rPr>
          <w:sz w:val="24"/>
          <w:szCs w:val="24"/>
        </w:rPr>
        <w:t xml:space="preserve">I also know that the machine is the HR System as the HTTP title has </w:t>
      </w:r>
      <w:proofErr w:type="spellStart"/>
      <w:r w:rsidR="00FF669C">
        <w:rPr>
          <w:sz w:val="24"/>
          <w:szCs w:val="24"/>
        </w:rPr>
        <w:t>OrangeHRM</w:t>
      </w:r>
      <w:proofErr w:type="spellEnd"/>
      <w:r w:rsidR="00B0535C">
        <w:rPr>
          <w:sz w:val="24"/>
          <w:szCs w:val="24"/>
        </w:rPr>
        <w:t>.</w:t>
      </w:r>
    </w:p>
    <w:p w14:paraId="70752915" w14:textId="0A7B9BEF" w:rsidR="00CE58E6" w:rsidRDefault="009457A8" w:rsidP="005E19AD">
      <w:pPr>
        <w:rPr>
          <w:sz w:val="24"/>
          <w:szCs w:val="24"/>
        </w:rPr>
      </w:pPr>
      <w:r>
        <w:rPr>
          <w:noProof/>
        </w:rPr>
        <w:drawing>
          <wp:anchor distT="0" distB="0" distL="114300" distR="114300" simplePos="0" relativeHeight="251656192" behindDoc="1" locked="0" layoutInCell="1" allowOverlap="1" wp14:anchorId="0F5DF859" wp14:editId="6473C33D">
            <wp:simplePos x="0" y="0"/>
            <wp:positionH relativeFrom="column">
              <wp:posOffset>1389380</wp:posOffset>
            </wp:positionH>
            <wp:positionV relativeFrom="page">
              <wp:posOffset>5883275</wp:posOffset>
            </wp:positionV>
            <wp:extent cx="3173095" cy="3248660"/>
            <wp:effectExtent l="0" t="0" r="8255" b="8890"/>
            <wp:wrapTight wrapText="bothSides">
              <wp:wrapPolygon edited="0">
                <wp:start x="0" y="0"/>
                <wp:lineTo x="0" y="21532"/>
                <wp:lineTo x="21527" y="21532"/>
                <wp:lineTo x="21527"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73095" cy="3248660"/>
                    </a:xfrm>
                    <a:prstGeom prst="rect">
                      <a:avLst/>
                    </a:prstGeom>
                  </pic:spPr>
                </pic:pic>
              </a:graphicData>
            </a:graphic>
            <wp14:sizeRelH relativeFrom="margin">
              <wp14:pctWidth>0</wp14:pctWidth>
            </wp14:sizeRelH>
            <wp14:sizeRelV relativeFrom="margin">
              <wp14:pctHeight>0</wp14:pctHeight>
            </wp14:sizeRelV>
          </wp:anchor>
        </w:drawing>
      </w:r>
    </w:p>
    <w:p w14:paraId="3626B202" w14:textId="0587CAF3" w:rsidR="00CE58E6" w:rsidRDefault="00CE58E6" w:rsidP="005E19AD">
      <w:pPr>
        <w:rPr>
          <w:sz w:val="24"/>
          <w:szCs w:val="24"/>
        </w:rPr>
      </w:pPr>
    </w:p>
    <w:p w14:paraId="4581860C" w14:textId="150055ED" w:rsidR="00CE58E6" w:rsidRDefault="00CE58E6" w:rsidP="005E19AD">
      <w:pPr>
        <w:rPr>
          <w:sz w:val="24"/>
          <w:szCs w:val="24"/>
        </w:rPr>
      </w:pPr>
    </w:p>
    <w:p w14:paraId="48ED1739" w14:textId="4AA0D367" w:rsidR="00CE58E6" w:rsidRDefault="00CE58E6" w:rsidP="005E19AD">
      <w:pPr>
        <w:rPr>
          <w:sz w:val="24"/>
          <w:szCs w:val="24"/>
        </w:rPr>
      </w:pPr>
    </w:p>
    <w:p w14:paraId="16DAED43" w14:textId="67CCEAD2" w:rsidR="00CE58E6" w:rsidRDefault="00CE58E6" w:rsidP="005E19AD">
      <w:pPr>
        <w:rPr>
          <w:sz w:val="24"/>
          <w:szCs w:val="24"/>
        </w:rPr>
      </w:pPr>
    </w:p>
    <w:p w14:paraId="3B595F11" w14:textId="6EA0F4C7" w:rsidR="00CE58E6" w:rsidRDefault="00CE58E6" w:rsidP="005E19AD">
      <w:pPr>
        <w:rPr>
          <w:sz w:val="24"/>
          <w:szCs w:val="24"/>
        </w:rPr>
      </w:pPr>
    </w:p>
    <w:p w14:paraId="2FDB5BD2" w14:textId="0D5E65ED" w:rsidR="00CE58E6" w:rsidRDefault="00CE58E6" w:rsidP="005E19AD">
      <w:pPr>
        <w:rPr>
          <w:sz w:val="24"/>
          <w:szCs w:val="24"/>
        </w:rPr>
      </w:pPr>
    </w:p>
    <w:p w14:paraId="7978F861" w14:textId="30DDA5CA" w:rsidR="00CE58E6" w:rsidRDefault="00CE58E6" w:rsidP="005E19AD">
      <w:pPr>
        <w:rPr>
          <w:sz w:val="24"/>
          <w:szCs w:val="24"/>
        </w:rPr>
      </w:pPr>
    </w:p>
    <w:p w14:paraId="422DF64C" w14:textId="784E991F" w:rsidR="00CE58E6" w:rsidRDefault="00CE58E6" w:rsidP="005E19AD">
      <w:pPr>
        <w:rPr>
          <w:sz w:val="24"/>
          <w:szCs w:val="24"/>
        </w:rPr>
      </w:pPr>
    </w:p>
    <w:p w14:paraId="7A554074" w14:textId="5858E34B" w:rsidR="00CE58E6" w:rsidRDefault="00CE58E6" w:rsidP="005E19AD">
      <w:pPr>
        <w:rPr>
          <w:sz w:val="24"/>
          <w:szCs w:val="24"/>
        </w:rPr>
      </w:pPr>
    </w:p>
    <w:p w14:paraId="65149A12" w14:textId="77777777" w:rsidR="00942BF4" w:rsidRDefault="00942BF4" w:rsidP="005E19AD">
      <w:pPr>
        <w:rPr>
          <w:sz w:val="24"/>
          <w:szCs w:val="24"/>
        </w:rPr>
      </w:pPr>
    </w:p>
    <w:p w14:paraId="36B64682" w14:textId="33A85F57" w:rsidR="00CE58E6" w:rsidRDefault="00CE58E6" w:rsidP="005E19AD">
      <w:pPr>
        <w:rPr>
          <w:sz w:val="24"/>
          <w:szCs w:val="24"/>
        </w:rPr>
      </w:pPr>
    </w:p>
    <w:p w14:paraId="5D5E6758" w14:textId="77777777" w:rsidR="002A4368" w:rsidRDefault="002A4368" w:rsidP="005E19AD">
      <w:pPr>
        <w:rPr>
          <w:sz w:val="24"/>
          <w:szCs w:val="24"/>
        </w:rPr>
      </w:pPr>
    </w:p>
    <w:p w14:paraId="56FC9480" w14:textId="5A222CAB" w:rsidR="00CE58E6" w:rsidRDefault="00CE58E6" w:rsidP="005E19AD">
      <w:pPr>
        <w:rPr>
          <w:sz w:val="24"/>
          <w:szCs w:val="24"/>
        </w:rPr>
      </w:pPr>
      <w:r>
        <w:rPr>
          <w:sz w:val="24"/>
          <w:szCs w:val="24"/>
        </w:rPr>
        <w:lastRenderedPageBreak/>
        <w:t xml:space="preserve">Since the machine has </w:t>
      </w:r>
      <w:r w:rsidR="00AA4B87">
        <w:rPr>
          <w:sz w:val="24"/>
          <w:szCs w:val="24"/>
        </w:rPr>
        <w:t xml:space="preserve">Apache, let’s run </w:t>
      </w:r>
      <w:r w:rsidR="00AA4B87" w:rsidRPr="00B95E0E">
        <w:rPr>
          <w:color w:val="FF0000"/>
          <w:sz w:val="24"/>
          <w:szCs w:val="24"/>
        </w:rPr>
        <w:t xml:space="preserve">curl -k 192.168.0.2 </w:t>
      </w:r>
      <w:r w:rsidR="00AA4B87">
        <w:rPr>
          <w:sz w:val="24"/>
          <w:szCs w:val="24"/>
        </w:rPr>
        <w:t xml:space="preserve">to </w:t>
      </w:r>
      <w:r w:rsidR="008550B6" w:rsidRPr="008550B6">
        <w:rPr>
          <w:sz w:val="24"/>
          <w:szCs w:val="24"/>
        </w:rPr>
        <w:t>print the source code of the</w:t>
      </w:r>
      <w:r w:rsidR="008550B6">
        <w:rPr>
          <w:sz w:val="24"/>
          <w:szCs w:val="24"/>
        </w:rPr>
        <w:t xml:space="preserve"> webpage and </w:t>
      </w:r>
      <w:r w:rsidR="008550B6" w:rsidRPr="00D8495E">
        <w:rPr>
          <w:color w:val="FF0000"/>
          <w:sz w:val="24"/>
          <w:szCs w:val="24"/>
        </w:rPr>
        <w:t xml:space="preserve">-k </w:t>
      </w:r>
      <w:r w:rsidR="008550B6">
        <w:rPr>
          <w:sz w:val="24"/>
          <w:szCs w:val="24"/>
        </w:rPr>
        <w:t>refers</w:t>
      </w:r>
      <w:r w:rsidR="008550B6" w:rsidRPr="008550B6">
        <w:t xml:space="preserve"> </w:t>
      </w:r>
      <w:r w:rsidR="008550B6" w:rsidRPr="008550B6">
        <w:rPr>
          <w:sz w:val="24"/>
          <w:szCs w:val="24"/>
        </w:rPr>
        <w:t>to skip</w:t>
      </w:r>
      <w:r w:rsidR="008550B6">
        <w:rPr>
          <w:sz w:val="24"/>
          <w:szCs w:val="24"/>
        </w:rPr>
        <w:t>ping the</w:t>
      </w:r>
      <w:r w:rsidR="008550B6" w:rsidRPr="008550B6">
        <w:rPr>
          <w:sz w:val="24"/>
          <w:szCs w:val="24"/>
        </w:rPr>
        <w:t xml:space="preserve"> certificate validation</w:t>
      </w:r>
      <w:r w:rsidR="008550B6">
        <w:rPr>
          <w:sz w:val="24"/>
          <w:szCs w:val="24"/>
        </w:rPr>
        <w:t>.</w:t>
      </w:r>
    </w:p>
    <w:p w14:paraId="55B175AF" w14:textId="77777777" w:rsidR="001D3DF1" w:rsidRDefault="00D53382" w:rsidP="00E83A56">
      <w:pPr>
        <w:jc w:val="center"/>
        <w:rPr>
          <w:sz w:val="24"/>
          <w:szCs w:val="24"/>
        </w:rPr>
      </w:pPr>
      <w:r>
        <w:rPr>
          <w:noProof/>
        </w:rPr>
        <w:drawing>
          <wp:inline distT="0" distB="0" distL="0" distR="0" wp14:anchorId="4261CB9C" wp14:editId="30647FA8">
            <wp:extent cx="3745589" cy="2865422"/>
            <wp:effectExtent l="0" t="0" r="762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80461" cy="2892100"/>
                    </a:xfrm>
                    <a:prstGeom prst="rect">
                      <a:avLst/>
                    </a:prstGeom>
                  </pic:spPr>
                </pic:pic>
              </a:graphicData>
            </a:graphic>
          </wp:inline>
        </w:drawing>
      </w:r>
    </w:p>
    <w:p w14:paraId="5E25F78F" w14:textId="2385CD6E" w:rsidR="00651043" w:rsidRDefault="00E51AE3" w:rsidP="00651043">
      <w:pPr>
        <w:jc w:val="both"/>
        <w:rPr>
          <w:sz w:val="24"/>
          <w:szCs w:val="24"/>
        </w:rPr>
      </w:pPr>
      <w:r>
        <w:rPr>
          <w:sz w:val="24"/>
          <w:szCs w:val="24"/>
        </w:rPr>
        <w:t>We</w:t>
      </w:r>
      <w:r w:rsidR="00AD0E76">
        <w:rPr>
          <w:sz w:val="24"/>
          <w:szCs w:val="24"/>
        </w:rPr>
        <w:t xml:space="preserve"> </w:t>
      </w:r>
      <w:r w:rsidR="001D3DF1">
        <w:rPr>
          <w:sz w:val="24"/>
          <w:szCs w:val="24"/>
        </w:rPr>
        <w:t xml:space="preserve">entered 192.168.0.2 in </w:t>
      </w:r>
      <w:r w:rsidR="00493B84">
        <w:rPr>
          <w:sz w:val="24"/>
          <w:szCs w:val="24"/>
        </w:rPr>
        <w:t>our</w:t>
      </w:r>
      <w:r w:rsidR="001D3DF1">
        <w:rPr>
          <w:sz w:val="24"/>
          <w:szCs w:val="24"/>
        </w:rPr>
        <w:t xml:space="preserve"> kali machine and </w:t>
      </w:r>
      <w:r w:rsidR="005520C5">
        <w:rPr>
          <w:sz w:val="24"/>
          <w:szCs w:val="24"/>
        </w:rPr>
        <w:t>were</w:t>
      </w:r>
      <w:r w:rsidR="001D3DF1">
        <w:rPr>
          <w:sz w:val="24"/>
          <w:szCs w:val="24"/>
        </w:rPr>
        <w:t xml:space="preserve"> able to </w:t>
      </w:r>
      <w:r w:rsidR="00233B1E">
        <w:rPr>
          <w:sz w:val="24"/>
          <w:szCs w:val="24"/>
        </w:rPr>
        <w:t>see</w:t>
      </w:r>
      <w:r w:rsidR="001D3DF1">
        <w:rPr>
          <w:sz w:val="24"/>
          <w:szCs w:val="24"/>
        </w:rPr>
        <w:t xml:space="preserve"> the</w:t>
      </w:r>
      <w:r w:rsidR="00D329F1">
        <w:rPr>
          <w:sz w:val="24"/>
          <w:szCs w:val="24"/>
        </w:rPr>
        <w:t>ir HR system</w:t>
      </w:r>
      <w:r w:rsidR="009F591C">
        <w:rPr>
          <w:sz w:val="24"/>
          <w:szCs w:val="24"/>
        </w:rPr>
        <w:t xml:space="preserve"> login page</w:t>
      </w:r>
      <w:r w:rsidR="00D329F1">
        <w:rPr>
          <w:sz w:val="24"/>
          <w:szCs w:val="24"/>
        </w:rPr>
        <w:t xml:space="preserve"> after clicking on ‘Access </w:t>
      </w:r>
      <w:proofErr w:type="spellStart"/>
      <w:r w:rsidR="00D329F1">
        <w:rPr>
          <w:sz w:val="24"/>
          <w:szCs w:val="24"/>
        </w:rPr>
        <w:t>OrangeHrm</w:t>
      </w:r>
      <w:proofErr w:type="spellEnd"/>
      <w:r w:rsidR="00D329F1">
        <w:rPr>
          <w:sz w:val="24"/>
          <w:szCs w:val="24"/>
        </w:rPr>
        <w:t>’</w:t>
      </w:r>
      <w:r w:rsidR="00233B1E">
        <w:rPr>
          <w:sz w:val="24"/>
          <w:szCs w:val="24"/>
        </w:rPr>
        <w:t xml:space="preserve">. Then, </w:t>
      </w:r>
      <w:r w:rsidR="004F61AF">
        <w:rPr>
          <w:sz w:val="24"/>
          <w:szCs w:val="24"/>
        </w:rPr>
        <w:t>we</w:t>
      </w:r>
      <w:r w:rsidR="00233B1E">
        <w:rPr>
          <w:sz w:val="24"/>
          <w:szCs w:val="24"/>
        </w:rPr>
        <w:t xml:space="preserve"> entered the Joanna’s HR System credentials and w</w:t>
      </w:r>
      <w:r w:rsidR="002739E7">
        <w:rPr>
          <w:sz w:val="24"/>
          <w:szCs w:val="24"/>
        </w:rPr>
        <w:t>ere</w:t>
      </w:r>
      <w:r w:rsidR="00233B1E">
        <w:rPr>
          <w:sz w:val="24"/>
          <w:szCs w:val="24"/>
        </w:rPr>
        <w:t xml:space="preserve"> able to access</w:t>
      </w:r>
      <w:r w:rsidR="009F591C">
        <w:rPr>
          <w:sz w:val="24"/>
          <w:szCs w:val="24"/>
        </w:rPr>
        <w:t xml:space="preserve"> to their system.</w:t>
      </w:r>
    </w:p>
    <w:p w14:paraId="1FAA181D" w14:textId="477CBEF4" w:rsidR="00C07C62" w:rsidRDefault="00C44766" w:rsidP="00651043">
      <w:pPr>
        <w:jc w:val="center"/>
        <w:rPr>
          <w:sz w:val="24"/>
          <w:szCs w:val="24"/>
        </w:rPr>
      </w:pPr>
      <w:r>
        <w:rPr>
          <w:noProof/>
        </w:rPr>
        <w:drawing>
          <wp:inline distT="0" distB="0" distL="0" distR="0" wp14:anchorId="73094AA0" wp14:editId="1A82193D">
            <wp:extent cx="3517642" cy="1547200"/>
            <wp:effectExtent l="19050" t="19050" r="26035"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80918" cy="1575031"/>
                    </a:xfrm>
                    <a:prstGeom prst="rect">
                      <a:avLst/>
                    </a:prstGeom>
                    <a:ln>
                      <a:solidFill>
                        <a:schemeClr val="tx1"/>
                      </a:solidFill>
                    </a:ln>
                  </pic:spPr>
                </pic:pic>
              </a:graphicData>
            </a:graphic>
          </wp:inline>
        </w:drawing>
      </w:r>
    </w:p>
    <w:p w14:paraId="15BDD2A2" w14:textId="58C617C3" w:rsidR="00734236" w:rsidRDefault="001D7774" w:rsidP="0052187C">
      <w:pPr>
        <w:jc w:val="center"/>
        <w:rPr>
          <w:sz w:val="24"/>
          <w:szCs w:val="24"/>
        </w:rPr>
      </w:pPr>
      <w:r>
        <w:rPr>
          <w:noProof/>
        </w:rPr>
        <w:drawing>
          <wp:inline distT="0" distB="0" distL="0" distR="0" wp14:anchorId="7DDD74D2" wp14:editId="0C0EFE66">
            <wp:extent cx="3560382" cy="1610573"/>
            <wp:effectExtent l="19050" t="19050" r="21590" b="279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966" cy="1641598"/>
                    </a:xfrm>
                    <a:prstGeom prst="rect">
                      <a:avLst/>
                    </a:prstGeom>
                    <a:ln>
                      <a:solidFill>
                        <a:schemeClr val="tx1"/>
                      </a:solidFill>
                    </a:ln>
                  </pic:spPr>
                </pic:pic>
              </a:graphicData>
            </a:graphic>
          </wp:inline>
        </w:drawing>
      </w:r>
    </w:p>
    <w:p w14:paraId="58EF561D" w14:textId="1A3F6C79" w:rsidR="00DB1231" w:rsidRPr="00DB1231" w:rsidRDefault="00DB1231" w:rsidP="00212CF1">
      <w:pPr>
        <w:jc w:val="both"/>
        <w:rPr>
          <w:sz w:val="24"/>
          <w:szCs w:val="24"/>
        </w:rPr>
      </w:pPr>
      <w:r>
        <w:rPr>
          <w:sz w:val="24"/>
          <w:szCs w:val="24"/>
        </w:rPr>
        <w:t xml:space="preserve">Since, </w:t>
      </w:r>
      <w:r w:rsidR="00366471">
        <w:rPr>
          <w:sz w:val="24"/>
          <w:szCs w:val="24"/>
        </w:rPr>
        <w:t xml:space="preserve">we </w:t>
      </w:r>
      <w:r>
        <w:rPr>
          <w:sz w:val="24"/>
          <w:szCs w:val="24"/>
        </w:rPr>
        <w:t xml:space="preserve">know the </w:t>
      </w:r>
      <w:r w:rsidR="00FC26DE">
        <w:rPr>
          <w:sz w:val="24"/>
          <w:szCs w:val="24"/>
        </w:rPr>
        <w:t>C-level network</w:t>
      </w:r>
      <w:r>
        <w:rPr>
          <w:sz w:val="24"/>
          <w:szCs w:val="24"/>
        </w:rPr>
        <w:t xml:space="preserve">, </w:t>
      </w:r>
      <w:r w:rsidR="00366471">
        <w:rPr>
          <w:sz w:val="24"/>
          <w:szCs w:val="24"/>
        </w:rPr>
        <w:t>we were</w:t>
      </w:r>
      <w:r>
        <w:rPr>
          <w:sz w:val="24"/>
          <w:szCs w:val="24"/>
        </w:rPr>
        <w:t xml:space="preserve"> able to change the firewall rules by enabling </w:t>
      </w:r>
      <w:r w:rsidR="00BE25DE">
        <w:rPr>
          <w:sz w:val="24"/>
          <w:szCs w:val="24"/>
        </w:rPr>
        <w:t>the C</w:t>
      </w:r>
      <w:r w:rsidR="0041554E">
        <w:rPr>
          <w:sz w:val="24"/>
          <w:szCs w:val="24"/>
        </w:rPr>
        <w:t>-</w:t>
      </w:r>
      <w:r w:rsidR="00BE25DE">
        <w:rPr>
          <w:sz w:val="24"/>
          <w:szCs w:val="24"/>
        </w:rPr>
        <w:t>level network to allow WAN to access to the</w:t>
      </w:r>
      <w:r w:rsidR="00806851">
        <w:rPr>
          <w:sz w:val="24"/>
          <w:szCs w:val="24"/>
        </w:rPr>
        <w:t>ir</w:t>
      </w:r>
      <w:r w:rsidR="00BE25DE">
        <w:rPr>
          <w:sz w:val="24"/>
          <w:szCs w:val="24"/>
        </w:rPr>
        <w:t xml:space="preserve"> internal network</w:t>
      </w:r>
      <w:r w:rsidR="00E67948">
        <w:rPr>
          <w:sz w:val="24"/>
          <w:szCs w:val="24"/>
        </w:rPr>
        <w:t xml:space="preserve"> and disable WAN to access HR internal network.</w:t>
      </w:r>
    </w:p>
    <w:p w14:paraId="2D0FC638" w14:textId="3CE32D42" w:rsidR="00B80EF5" w:rsidRDefault="00B80EF5" w:rsidP="00D21526">
      <w:pPr>
        <w:jc w:val="center"/>
        <w:rPr>
          <w:sz w:val="24"/>
          <w:szCs w:val="24"/>
        </w:rPr>
      </w:pPr>
      <w:r>
        <w:rPr>
          <w:noProof/>
        </w:rPr>
        <w:lastRenderedPageBreak/>
        <w:drawing>
          <wp:inline distT="0" distB="0" distL="0" distR="0" wp14:anchorId="2771443E" wp14:editId="36423C3D">
            <wp:extent cx="3384488" cy="1796170"/>
            <wp:effectExtent l="19050" t="19050" r="26035" b="139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7561"/>
                    <a:stretch/>
                  </pic:blipFill>
                  <pic:spPr bwMode="auto">
                    <a:xfrm>
                      <a:off x="0" y="0"/>
                      <a:ext cx="3407906" cy="18085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4C23A0" w14:textId="37B8DFF2" w:rsidR="007D600A" w:rsidRDefault="004113C0" w:rsidP="00CE4CB1">
      <w:pPr>
        <w:jc w:val="both"/>
        <w:rPr>
          <w:sz w:val="24"/>
          <w:szCs w:val="24"/>
        </w:rPr>
      </w:pPr>
      <w:r>
        <w:rPr>
          <w:sz w:val="24"/>
          <w:szCs w:val="24"/>
        </w:rPr>
        <w:t>We</w:t>
      </w:r>
      <w:r w:rsidR="009C277B">
        <w:rPr>
          <w:sz w:val="24"/>
          <w:szCs w:val="24"/>
        </w:rPr>
        <w:t xml:space="preserve"> performed a </w:t>
      </w:r>
      <w:r w:rsidR="00FE0D1B">
        <w:rPr>
          <w:sz w:val="24"/>
          <w:szCs w:val="24"/>
        </w:rPr>
        <w:t>SYN scan to scan the network</w:t>
      </w:r>
      <w:r w:rsidR="00D06C2A">
        <w:rPr>
          <w:sz w:val="24"/>
          <w:szCs w:val="24"/>
        </w:rPr>
        <w:t xml:space="preserve"> and </w:t>
      </w:r>
      <w:r w:rsidR="00FE0D1B" w:rsidRPr="00FE0D1B">
        <w:rPr>
          <w:sz w:val="24"/>
          <w:szCs w:val="24"/>
        </w:rPr>
        <w:t xml:space="preserve">discover any </w:t>
      </w:r>
      <w:r w:rsidR="00D06C2A">
        <w:rPr>
          <w:sz w:val="24"/>
          <w:szCs w:val="24"/>
        </w:rPr>
        <w:t>machines that is up</w:t>
      </w:r>
      <w:r w:rsidR="006B1D77">
        <w:rPr>
          <w:sz w:val="24"/>
          <w:szCs w:val="24"/>
        </w:rPr>
        <w:t>.</w:t>
      </w:r>
    </w:p>
    <w:p w14:paraId="2AFB1ADD" w14:textId="36D4CDC4" w:rsidR="0040080D" w:rsidRDefault="00EA7C9F" w:rsidP="009F08F3">
      <w:pPr>
        <w:jc w:val="center"/>
        <w:rPr>
          <w:noProof/>
        </w:rPr>
      </w:pPr>
      <w:r>
        <w:rPr>
          <w:noProof/>
        </w:rPr>
        <w:drawing>
          <wp:inline distT="0" distB="0" distL="0" distR="0" wp14:anchorId="07227B86" wp14:editId="260DB7F2">
            <wp:extent cx="2106097" cy="1471188"/>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2798" cy="1496825"/>
                    </a:xfrm>
                    <a:prstGeom prst="rect">
                      <a:avLst/>
                    </a:prstGeom>
                  </pic:spPr>
                </pic:pic>
              </a:graphicData>
            </a:graphic>
          </wp:inline>
        </w:drawing>
      </w:r>
    </w:p>
    <w:p w14:paraId="1CE6AF33" w14:textId="37DE2777" w:rsidR="00864D2F" w:rsidRPr="00CE4CB1" w:rsidRDefault="00CE4CB1" w:rsidP="00CE23E6">
      <w:pPr>
        <w:jc w:val="both"/>
        <w:rPr>
          <w:noProof/>
          <w:sz w:val="24"/>
          <w:szCs w:val="24"/>
        </w:rPr>
      </w:pPr>
      <w:r>
        <w:rPr>
          <w:noProof/>
          <w:sz w:val="24"/>
          <w:szCs w:val="24"/>
        </w:rPr>
        <w:t>We</w:t>
      </w:r>
      <w:r w:rsidR="0071468D" w:rsidRPr="00CE4CB1">
        <w:rPr>
          <w:noProof/>
          <w:sz w:val="24"/>
          <w:szCs w:val="24"/>
        </w:rPr>
        <w:t xml:space="preserve"> run an aggressive scan on 192.168.0.197 to enable OS detection, script scanning and any open ports to access to the machine. As seen from the image, the machine is running on Windows 7 Ultimate N 6.1 and the machine belongs to </w:t>
      </w:r>
      <w:r w:rsidR="00076422" w:rsidRPr="00CE4CB1">
        <w:rPr>
          <w:noProof/>
          <w:sz w:val="24"/>
          <w:szCs w:val="24"/>
        </w:rPr>
        <w:t>the company</w:t>
      </w:r>
      <w:r w:rsidR="00CE23E6" w:rsidRPr="00CE4CB1">
        <w:rPr>
          <w:noProof/>
          <w:sz w:val="24"/>
          <w:szCs w:val="24"/>
        </w:rPr>
        <w:t xml:space="preserve">’s </w:t>
      </w:r>
      <w:r w:rsidR="00076422" w:rsidRPr="00CE4CB1">
        <w:rPr>
          <w:noProof/>
          <w:sz w:val="24"/>
          <w:szCs w:val="24"/>
        </w:rPr>
        <w:t>CEO</w:t>
      </w:r>
      <w:r w:rsidR="0071468D" w:rsidRPr="00CE4CB1">
        <w:rPr>
          <w:noProof/>
          <w:sz w:val="24"/>
          <w:szCs w:val="24"/>
        </w:rPr>
        <w:t>. Therefore, the machine might belong to</w:t>
      </w:r>
      <w:r w:rsidR="00F06471" w:rsidRPr="00CE4CB1">
        <w:rPr>
          <w:noProof/>
          <w:sz w:val="24"/>
          <w:szCs w:val="24"/>
        </w:rPr>
        <w:t xml:space="preserve"> Wallbarg Perkins</w:t>
      </w:r>
      <w:r w:rsidR="0071468D" w:rsidRPr="00CE4CB1">
        <w:rPr>
          <w:noProof/>
          <w:sz w:val="24"/>
          <w:szCs w:val="24"/>
        </w:rPr>
        <w:t>.</w:t>
      </w:r>
    </w:p>
    <w:p w14:paraId="51920B57" w14:textId="6222B869" w:rsidR="00864D2F" w:rsidRDefault="00165388" w:rsidP="00664236">
      <w:pPr>
        <w:spacing w:after="0"/>
        <w:jc w:val="center"/>
        <w:rPr>
          <w:noProof/>
        </w:rPr>
      </w:pPr>
      <w:r>
        <w:rPr>
          <w:noProof/>
        </w:rPr>
        <mc:AlternateContent>
          <mc:Choice Requires="wpg">
            <w:drawing>
              <wp:anchor distT="0" distB="0" distL="114300" distR="114300" simplePos="0" relativeHeight="251665408" behindDoc="0" locked="0" layoutInCell="1" allowOverlap="1" wp14:anchorId="69096E95" wp14:editId="5C32FA8D">
                <wp:simplePos x="0" y="0"/>
                <wp:positionH relativeFrom="column">
                  <wp:posOffset>1521646</wp:posOffset>
                </wp:positionH>
                <wp:positionV relativeFrom="paragraph">
                  <wp:posOffset>39900</wp:posOffset>
                </wp:positionV>
                <wp:extent cx="2756535" cy="3716655"/>
                <wp:effectExtent l="0" t="0" r="5715" b="0"/>
                <wp:wrapThrough wrapText="bothSides">
                  <wp:wrapPolygon edited="0">
                    <wp:start x="0" y="0"/>
                    <wp:lineTo x="0" y="21478"/>
                    <wp:lineTo x="21496" y="21478"/>
                    <wp:lineTo x="21496"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2756535" cy="3716655"/>
                          <a:chOff x="0" y="0"/>
                          <a:chExt cx="2756535" cy="3716655"/>
                        </a:xfrm>
                      </wpg:grpSpPr>
                      <pic:pic xmlns:pic="http://schemas.openxmlformats.org/drawingml/2006/picture">
                        <pic:nvPicPr>
                          <pic:cNvPr id="130" name="Picture 130"/>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56535" cy="2743200"/>
                          </a:xfrm>
                          <a:prstGeom prst="rect">
                            <a:avLst/>
                          </a:prstGeom>
                        </pic:spPr>
                      </pic:pic>
                      <pic:pic xmlns:pic="http://schemas.openxmlformats.org/drawingml/2006/picture">
                        <pic:nvPicPr>
                          <pic:cNvPr id="131" name="Picture 13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2743200"/>
                            <a:ext cx="2756535" cy="973455"/>
                          </a:xfrm>
                          <a:prstGeom prst="rect">
                            <a:avLst/>
                          </a:prstGeom>
                        </pic:spPr>
                      </pic:pic>
                    </wpg:wgp>
                  </a:graphicData>
                </a:graphic>
              </wp:anchor>
            </w:drawing>
          </mc:Choice>
          <mc:Fallback>
            <w:pict>
              <v:group w14:anchorId="282AE9D7" id="Group 13" o:spid="_x0000_s1026" style="position:absolute;margin-left:119.8pt;margin-top:3.15pt;width:217.05pt;height:292.65pt;z-index:251665408" coordsize="27565,37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">
                <v:shape id="Picture 130" o:spid="_x0000_s1027" type="#_x0000_t75" style="position:absolute;width:2756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">
                  <v:imagedata r:id="rId93" o:title=""/>
                </v:shape>
                <v:shape id="Picture 131" o:spid="_x0000_s1028" type="#_x0000_t75" style="position:absolute;top:27432;width:27565;height:9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">
                  <v:imagedata r:id="rId94" o:title=""/>
                </v:shape>
                <w10:wrap type="through"/>
              </v:group>
            </w:pict>
          </mc:Fallback>
        </mc:AlternateContent>
      </w:r>
    </w:p>
    <w:p w14:paraId="600F096B" w14:textId="266E020E" w:rsidR="00864D2F" w:rsidRDefault="00864D2F" w:rsidP="00864D2F">
      <w:pPr>
        <w:jc w:val="center"/>
        <w:rPr>
          <w:noProof/>
        </w:rPr>
      </w:pPr>
    </w:p>
    <w:p w14:paraId="3CEB60A7" w14:textId="365F22B6" w:rsidR="00FC4F56" w:rsidRDefault="00FC4F56" w:rsidP="0052187C">
      <w:pPr>
        <w:jc w:val="both"/>
        <w:rPr>
          <w:noProof/>
        </w:rPr>
      </w:pPr>
    </w:p>
    <w:p w14:paraId="4096F00C" w14:textId="1883FEFE" w:rsidR="00DE2E7D" w:rsidRDefault="00DE2E7D" w:rsidP="00864D2F">
      <w:pPr>
        <w:jc w:val="center"/>
        <w:rPr>
          <w:noProof/>
        </w:rPr>
      </w:pPr>
    </w:p>
    <w:p w14:paraId="772ED44F" w14:textId="48D0A85C" w:rsidR="00664236" w:rsidRDefault="006C5248" w:rsidP="0040080D">
      <w:pPr>
        <w:rPr>
          <w:noProof/>
        </w:rPr>
      </w:pPr>
      <w:r>
        <w:rPr>
          <w:noProof/>
        </w:rPr>
        <w:t xml:space="preserve"> </w:t>
      </w:r>
    </w:p>
    <w:p w14:paraId="75F6C4FA" w14:textId="77777777" w:rsidR="00664236" w:rsidRDefault="00664236" w:rsidP="0040080D">
      <w:pPr>
        <w:rPr>
          <w:noProof/>
        </w:rPr>
      </w:pPr>
    </w:p>
    <w:p w14:paraId="049D6A34" w14:textId="77777777" w:rsidR="00664236" w:rsidRDefault="00664236" w:rsidP="0040080D">
      <w:pPr>
        <w:rPr>
          <w:noProof/>
        </w:rPr>
      </w:pPr>
    </w:p>
    <w:p w14:paraId="677A1A92" w14:textId="77777777" w:rsidR="00664236" w:rsidRDefault="00664236" w:rsidP="0040080D">
      <w:pPr>
        <w:rPr>
          <w:noProof/>
        </w:rPr>
      </w:pPr>
    </w:p>
    <w:p w14:paraId="6BB74008" w14:textId="77777777" w:rsidR="00664236" w:rsidRDefault="00664236" w:rsidP="0040080D">
      <w:pPr>
        <w:rPr>
          <w:noProof/>
        </w:rPr>
      </w:pPr>
    </w:p>
    <w:p w14:paraId="27996EBF" w14:textId="314DF2A2" w:rsidR="00664236" w:rsidRDefault="00664236" w:rsidP="0040080D">
      <w:pPr>
        <w:rPr>
          <w:noProof/>
        </w:rPr>
      </w:pPr>
    </w:p>
    <w:p w14:paraId="0DBBF8EC" w14:textId="08EA84E2" w:rsidR="00664236" w:rsidRDefault="00664236" w:rsidP="0040080D">
      <w:pPr>
        <w:rPr>
          <w:noProof/>
        </w:rPr>
      </w:pPr>
    </w:p>
    <w:p w14:paraId="35EF8095" w14:textId="77777777" w:rsidR="00664236" w:rsidRDefault="00664236" w:rsidP="0040080D">
      <w:pPr>
        <w:rPr>
          <w:noProof/>
        </w:rPr>
      </w:pPr>
    </w:p>
    <w:p w14:paraId="57E86F26" w14:textId="77777777" w:rsidR="00664236" w:rsidRDefault="00664236" w:rsidP="0040080D">
      <w:pPr>
        <w:rPr>
          <w:noProof/>
        </w:rPr>
      </w:pPr>
    </w:p>
    <w:p w14:paraId="21667815" w14:textId="77777777" w:rsidR="00664236" w:rsidRDefault="00664236" w:rsidP="0040080D">
      <w:pPr>
        <w:rPr>
          <w:noProof/>
        </w:rPr>
      </w:pPr>
    </w:p>
    <w:p w14:paraId="3425D2AF" w14:textId="77777777" w:rsidR="00664236" w:rsidRDefault="00664236" w:rsidP="0040080D">
      <w:pPr>
        <w:rPr>
          <w:noProof/>
        </w:rPr>
      </w:pPr>
    </w:p>
    <w:p w14:paraId="6AEFDD6F" w14:textId="588CB8D2" w:rsidR="00A533CC" w:rsidRPr="00514008" w:rsidRDefault="006C5248" w:rsidP="00A977B9">
      <w:pPr>
        <w:jc w:val="both"/>
        <w:rPr>
          <w:noProof/>
        </w:rPr>
      </w:pPr>
      <w:r>
        <w:rPr>
          <w:noProof/>
        </w:rPr>
        <w:lastRenderedPageBreak/>
        <w:t xml:space="preserve">Since </w:t>
      </w:r>
      <w:r w:rsidR="009F403E">
        <w:rPr>
          <w:noProof/>
        </w:rPr>
        <w:t xml:space="preserve">we </w:t>
      </w:r>
      <w:r w:rsidR="008D4712">
        <w:rPr>
          <w:noProof/>
        </w:rPr>
        <w:t xml:space="preserve">have compromised Joanna’s machine and obatained their </w:t>
      </w:r>
      <w:r>
        <w:rPr>
          <w:noProof/>
        </w:rPr>
        <w:t>Administator</w:t>
      </w:r>
      <w:r w:rsidR="001C2734">
        <w:rPr>
          <w:noProof/>
        </w:rPr>
        <w:t xml:space="preserve">’s </w:t>
      </w:r>
      <w:r w:rsidR="008D4712">
        <w:rPr>
          <w:noProof/>
        </w:rPr>
        <w:t>credentials</w:t>
      </w:r>
      <w:r>
        <w:rPr>
          <w:noProof/>
        </w:rPr>
        <w:t>,</w:t>
      </w:r>
      <w:r w:rsidR="008D4712">
        <w:rPr>
          <w:noProof/>
        </w:rPr>
        <w:t xml:space="preserve"> </w:t>
      </w:r>
      <w:r w:rsidR="00314881">
        <w:rPr>
          <w:noProof/>
        </w:rPr>
        <w:t xml:space="preserve">we </w:t>
      </w:r>
      <w:r w:rsidR="008D4712">
        <w:rPr>
          <w:noProof/>
        </w:rPr>
        <w:t xml:space="preserve">will </w:t>
      </w:r>
      <w:r>
        <w:rPr>
          <w:noProof/>
        </w:rPr>
        <w:t xml:space="preserve">use </w:t>
      </w:r>
      <w:r w:rsidR="00A533CC" w:rsidRPr="00514008">
        <w:rPr>
          <w:noProof/>
          <w:color w:val="FF0000"/>
        </w:rPr>
        <w:t>windows/smb/ms17_010_psexec</w:t>
      </w:r>
      <w:r w:rsidR="00514008">
        <w:rPr>
          <w:noProof/>
          <w:color w:val="FF0000"/>
        </w:rPr>
        <w:t xml:space="preserve"> </w:t>
      </w:r>
      <w:r w:rsidR="00514008" w:rsidRPr="005410CF">
        <w:rPr>
          <w:noProof/>
        </w:rPr>
        <w:t>as psexec allo</w:t>
      </w:r>
      <w:r w:rsidR="00E90CB8">
        <w:rPr>
          <w:noProof/>
        </w:rPr>
        <w:t>ws</w:t>
      </w:r>
      <w:r w:rsidR="00514008" w:rsidRPr="005410CF">
        <w:rPr>
          <w:noProof/>
        </w:rPr>
        <w:t xml:space="preserve"> </w:t>
      </w:r>
      <w:r w:rsidR="00314881">
        <w:rPr>
          <w:noProof/>
        </w:rPr>
        <w:t>us</w:t>
      </w:r>
      <w:r w:rsidR="00514008" w:rsidRPr="005410CF">
        <w:rPr>
          <w:noProof/>
        </w:rPr>
        <w:t xml:space="preserve"> to use the Administrator credent</w:t>
      </w:r>
      <w:r w:rsidR="005410CF" w:rsidRPr="005410CF">
        <w:rPr>
          <w:noProof/>
        </w:rPr>
        <w:t>ials to access</w:t>
      </w:r>
      <w:r w:rsidR="00E90CB8">
        <w:rPr>
          <w:noProof/>
        </w:rPr>
        <w:t xml:space="preserve"> to </w:t>
      </w:r>
      <w:r w:rsidR="005410CF" w:rsidRPr="005410CF">
        <w:rPr>
          <w:noProof/>
        </w:rPr>
        <w:t>the CEO machine.</w:t>
      </w:r>
      <w:r w:rsidR="00E90CB8">
        <w:rPr>
          <w:noProof/>
        </w:rPr>
        <w:t xml:space="preserve"> </w:t>
      </w:r>
    </w:p>
    <w:p w14:paraId="27D747FF" w14:textId="36944902" w:rsidR="008B4DC6" w:rsidRDefault="008B4DC6" w:rsidP="00D51951">
      <w:pPr>
        <w:jc w:val="center"/>
        <w:rPr>
          <w:noProof/>
        </w:rPr>
      </w:pPr>
      <w:r>
        <w:rPr>
          <w:noProof/>
        </w:rPr>
        <w:drawing>
          <wp:inline distT="0" distB="0" distL="0" distR="0" wp14:anchorId="71B3D4E2" wp14:editId="78E9D377">
            <wp:extent cx="3691752" cy="1522756"/>
            <wp:effectExtent l="0" t="0" r="4445"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07412" cy="1529215"/>
                    </a:xfrm>
                    <a:prstGeom prst="rect">
                      <a:avLst/>
                    </a:prstGeom>
                  </pic:spPr>
                </pic:pic>
              </a:graphicData>
            </a:graphic>
          </wp:inline>
        </w:drawing>
      </w:r>
    </w:p>
    <w:p w14:paraId="71C1ADE3" w14:textId="73091501" w:rsidR="00D7244F" w:rsidRDefault="00D7244F" w:rsidP="00E34EBB">
      <w:pPr>
        <w:jc w:val="both"/>
        <w:rPr>
          <w:noProof/>
        </w:rPr>
      </w:pPr>
      <w:r>
        <w:rPr>
          <w:noProof/>
        </w:rPr>
        <w:t xml:space="preserve">Then, we set the RHOSTS to the </w:t>
      </w:r>
      <w:r w:rsidRPr="00F51C6C">
        <w:rPr>
          <w:noProof/>
          <w:color w:val="FF0000"/>
        </w:rPr>
        <w:t>CEO IP address</w:t>
      </w:r>
      <w:r>
        <w:rPr>
          <w:noProof/>
        </w:rPr>
        <w:t xml:space="preserve">, </w:t>
      </w:r>
      <w:r w:rsidR="00C6555B">
        <w:rPr>
          <w:noProof/>
        </w:rPr>
        <w:t xml:space="preserve">set the domain to </w:t>
      </w:r>
      <w:r w:rsidR="00C6555B" w:rsidRPr="00F51C6C">
        <w:rPr>
          <w:noProof/>
          <w:color w:val="FF0000"/>
        </w:rPr>
        <w:t>CDFGUARDIAN</w:t>
      </w:r>
      <w:r w:rsidR="00C6555B">
        <w:rPr>
          <w:noProof/>
        </w:rPr>
        <w:t xml:space="preserve">, set the User to </w:t>
      </w:r>
      <w:r w:rsidR="00C6555B" w:rsidRPr="00F51C6C">
        <w:rPr>
          <w:noProof/>
          <w:color w:val="FF0000"/>
        </w:rPr>
        <w:t>Administrator</w:t>
      </w:r>
      <w:r w:rsidR="00C6555B">
        <w:rPr>
          <w:noProof/>
        </w:rPr>
        <w:t xml:space="preserve">, set the Password to </w:t>
      </w:r>
      <w:r w:rsidR="00F51C6C" w:rsidRPr="00F51C6C">
        <w:rPr>
          <w:noProof/>
          <w:color w:val="FF0000"/>
        </w:rPr>
        <w:t>F0rH0n0R!</w:t>
      </w:r>
      <w:r w:rsidR="00D236C7" w:rsidRPr="00F51C6C">
        <w:rPr>
          <w:noProof/>
        </w:rPr>
        <w:t xml:space="preserve">, </w:t>
      </w:r>
      <w:r w:rsidR="00C6555B">
        <w:rPr>
          <w:noProof/>
        </w:rPr>
        <w:t>load the bind_tcp shell as the payload</w:t>
      </w:r>
      <w:r w:rsidR="00D236C7">
        <w:rPr>
          <w:noProof/>
        </w:rPr>
        <w:t xml:space="preserve"> and </w:t>
      </w:r>
      <w:r w:rsidR="00BE3FA9">
        <w:rPr>
          <w:noProof/>
        </w:rPr>
        <w:t xml:space="preserve">LHOST </w:t>
      </w:r>
      <w:r w:rsidR="00D236C7">
        <w:rPr>
          <w:noProof/>
        </w:rPr>
        <w:t>to my machine’s IP address.</w:t>
      </w:r>
    </w:p>
    <w:p w14:paraId="63F1F250" w14:textId="4EFB1A17" w:rsidR="00680F62" w:rsidRDefault="00680F62" w:rsidP="00D51951">
      <w:pPr>
        <w:jc w:val="center"/>
        <w:rPr>
          <w:noProof/>
        </w:rPr>
      </w:pPr>
      <w:r>
        <w:rPr>
          <w:noProof/>
        </w:rPr>
        <w:drawing>
          <wp:inline distT="0" distB="0" distL="0" distR="0" wp14:anchorId="3CF6068E" wp14:editId="29724729">
            <wp:extent cx="3687458" cy="115166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19802" cy="1161769"/>
                    </a:xfrm>
                    <a:prstGeom prst="rect">
                      <a:avLst/>
                    </a:prstGeom>
                  </pic:spPr>
                </pic:pic>
              </a:graphicData>
            </a:graphic>
          </wp:inline>
        </w:drawing>
      </w:r>
    </w:p>
    <w:p w14:paraId="1224BF52" w14:textId="337575E8" w:rsidR="0019210B" w:rsidRDefault="0019210B" w:rsidP="0019210B">
      <w:pPr>
        <w:jc w:val="both"/>
        <w:rPr>
          <w:noProof/>
        </w:rPr>
      </w:pPr>
      <w:r>
        <w:rPr>
          <w:noProof/>
        </w:rPr>
        <w:t xml:space="preserve">As shown below, </w:t>
      </w:r>
      <w:r w:rsidR="00A977B9">
        <w:rPr>
          <w:noProof/>
        </w:rPr>
        <w:t xml:space="preserve">we </w:t>
      </w:r>
      <w:r>
        <w:rPr>
          <w:noProof/>
        </w:rPr>
        <w:t xml:space="preserve">have successfully </w:t>
      </w:r>
      <w:r w:rsidR="00A977B9" w:rsidRPr="00A977B9">
        <w:rPr>
          <w:noProof/>
        </w:rPr>
        <w:t xml:space="preserve">accessed the victim’s machine </w:t>
      </w:r>
      <w:r w:rsidR="00A977B9">
        <w:rPr>
          <w:noProof/>
        </w:rPr>
        <w:t>and</w:t>
      </w:r>
      <w:r w:rsidR="00B03F22">
        <w:rPr>
          <w:noProof/>
        </w:rPr>
        <w:t xml:space="preserve"> </w:t>
      </w:r>
      <w:r w:rsidR="00A977B9">
        <w:rPr>
          <w:noProof/>
        </w:rPr>
        <w:t>g</w:t>
      </w:r>
      <w:r w:rsidR="00A977B9" w:rsidRPr="00A977B9">
        <w:rPr>
          <w:noProof/>
        </w:rPr>
        <w:t>ained a meterpreter session.</w:t>
      </w:r>
    </w:p>
    <w:p w14:paraId="7A0813F2" w14:textId="1BD2C920" w:rsidR="00655322" w:rsidRDefault="00655322" w:rsidP="00082658">
      <w:pPr>
        <w:jc w:val="center"/>
        <w:rPr>
          <w:noProof/>
        </w:rPr>
      </w:pPr>
      <w:r>
        <w:rPr>
          <w:noProof/>
        </w:rPr>
        <w:drawing>
          <wp:inline distT="0" distB="0" distL="0" distR="0" wp14:anchorId="24129B71" wp14:editId="3C54043B">
            <wp:extent cx="3683726" cy="1690449"/>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1991" cy="1703420"/>
                    </a:xfrm>
                    <a:prstGeom prst="rect">
                      <a:avLst/>
                    </a:prstGeom>
                  </pic:spPr>
                </pic:pic>
              </a:graphicData>
            </a:graphic>
          </wp:inline>
        </w:drawing>
      </w:r>
    </w:p>
    <w:p w14:paraId="007A8EAB" w14:textId="1FFC1499" w:rsidR="00351A3C" w:rsidRDefault="00351A3C" w:rsidP="00351A3C">
      <w:pPr>
        <w:jc w:val="both"/>
        <w:rPr>
          <w:noProof/>
        </w:rPr>
      </w:pPr>
      <w:r>
        <w:rPr>
          <w:noProof/>
        </w:rPr>
        <w:t>Next, we naviga</w:t>
      </w:r>
      <w:r w:rsidR="0093192A">
        <w:rPr>
          <w:noProof/>
        </w:rPr>
        <w:t>te to Users to</w:t>
      </w:r>
      <w:r w:rsidR="00714FDE">
        <w:rPr>
          <w:noProof/>
        </w:rPr>
        <w:t xml:space="preserve"> access to </w:t>
      </w:r>
      <w:bookmarkStart w:id="7" w:name="_Hlk64360801"/>
      <w:r w:rsidR="00714FDE">
        <w:rPr>
          <w:noProof/>
        </w:rPr>
        <w:t>Wallbarg</w:t>
      </w:r>
      <w:r w:rsidR="00BB0AF6">
        <w:rPr>
          <w:noProof/>
        </w:rPr>
        <w:t>Perkins</w:t>
      </w:r>
      <w:bookmarkEnd w:id="7"/>
      <w:r w:rsidR="00BB0AF6">
        <w:rPr>
          <w:noProof/>
        </w:rPr>
        <w:t xml:space="preserve"> documents</w:t>
      </w:r>
      <w:r w:rsidR="00D11B15">
        <w:rPr>
          <w:noProof/>
        </w:rPr>
        <w:t>.</w:t>
      </w:r>
    </w:p>
    <w:p w14:paraId="3B95954A" w14:textId="29D6A1AA" w:rsidR="000D0FDE" w:rsidRDefault="000D0FDE" w:rsidP="00650CCE">
      <w:pPr>
        <w:jc w:val="center"/>
        <w:rPr>
          <w:noProof/>
        </w:rPr>
      </w:pPr>
      <w:r>
        <w:rPr>
          <w:noProof/>
        </w:rPr>
        <w:drawing>
          <wp:inline distT="0" distB="0" distL="0" distR="0" wp14:anchorId="35AABC69" wp14:editId="7C764626">
            <wp:extent cx="2848659" cy="1095469"/>
            <wp:effectExtent l="0" t="0" r="889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85921" cy="1109798"/>
                    </a:xfrm>
                    <a:prstGeom prst="rect">
                      <a:avLst/>
                    </a:prstGeom>
                  </pic:spPr>
                </pic:pic>
              </a:graphicData>
            </a:graphic>
          </wp:inline>
        </w:drawing>
      </w:r>
      <w:r w:rsidR="00421D9C">
        <w:rPr>
          <w:noProof/>
        </w:rPr>
        <w:drawing>
          <wp:inline distT="0" distB="0" distL="0" distR="0" wp14:anchorId="2A04B121" wp14:editId="1B240BFD">
            <wp:extent cx="2650622" cy="111357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17755" cy="1141781"/>
                    </a:xfrm>
                    <a:prstGeom prst="rect">
                      <a:avLst/>
                    </a:prstGeom>
                  </pic:spPr>
                </pic:pic>
              </a:graphicData>
            </a:graphic>
          </wp:inline>
        </w:drawing>
      </w:r>
    </w:p>
    <w:p w14:paraId="13831EBB" w14:textId="4DD213F1" w:rsidR="00DB5054" w:rsidRDefault="007C5F2D" w:rsidP="0064051D">
      <w:pPr>
        <w:spacing w:after="0"/>
        <w:jc w:val="both"/>
        <w:rPr>
          <w:sz w:val="24"/>
          <w:szCs w:val="24"/>
        </w:rPr>
      </w:pPr>
      <w:r>
        <w:rPr>
          <w:sz w:val="24"/>
          <w:szCs w:val="24"/>
        </w:rPr>
        <w:t xml:space="preserve">Then, we will navigate to </w:t>
      </w:r>
      <w:proofErr w:type="spellStart"/>
      <w:r>
        <w:rPr>
          <w:sz w:val="24"/>
          <w:szCs w:val="24"/>
        </w:rPr>
        <w:t>WallbargPerkins</w:t>
      </w:r>
      <w:r w:rsidR="002E1511">
        <w:rPr>
          <w:sz w:val="24"/>
          <w:szCs w:val="24"/>
        </w:rPr>
        <w:t>’s</w:t>
      </w:r>
      <w:proofErr w:type="spellEnd"/>
      <w:r w:rsidR="002E1511">
        <w:rPr>
          <w:sz w:val="24"/>
          <w:szCs w:val="24"/>
        </w:rPr>
        <w:t xml:space="preserve"> Desktop as most users like to save their </w:t>
      </w:r>
      <w:proofErr w:type="spellStart"/>
      <w:r w:rsidR="002E1511">
        <w:rPr>
          <w:sz w:val="24"/>
          <w:szCs w:val="24"/>
        </w:rPr>
        <w:t>fileson</w:t>
      </w:r>
      <w:proofErr w:type="spellEnd"/>
      <w:r w:rsidR="002E1511">
        <w:rPr>
          <w:sz w:val="24"/>
          <w:szCs w:val="24"/>
        </w:rPr>
        <w:t xml:space="preserve"> Desktop due to easier access. </w:t>
      </w:r>
    </w:p>
    <w:p w14:paraId="4260C644" w14:textId="4F0755A9" w:rsidR="000677B4" w:rsidRDefault="000B69B5" w:rsidP="00746ED9">
      <w:pPr>
        <w:jc w:val="center"/>
        <w:rPr>
          <w:sz w:val="24"/>
          <w:szCs w:val="24"/>
        </w:rPr>
      </w:pPr>
      <w:r>
        <w:rPr>
          <w:noProof/>
        </w:rPr>
        <w:lastRenderedPageBreak/>
        <w:drawing>
          <wp:inline distT="0" distB="0" distL="0" distR="0" wp14:anchorId="6F8939EC" wp14:editId="693352FD">
            <wp:extent cx="3717316" cy="2412178"/>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22774" cy="2415720"/>
                    </a:xfrm>
                    <a:prstGeom prst="rect">
                      <a:avLst/>
                    </a:prstGeom>
                  </pic:spPr>
                </pic:pic>
              </a:graphicData>
            </a:graphic>
          </wp:inline>
        </w:drawing>
      </w:r>
    </w:p>
    <w:p w14:paraId="676E1354" w14:textId="290EE257" w:rsidR="00746ED9" w:rsidRDefault="009928E0" w:rsidP="008B6E64">
      <w:pPr>
        <w:jc w:val="both"/>
        <w:rPr>
          <w:sz w:val="24"/>
          <w:szCs w:val="24"/>
        </w:rPr>
      </w:pPr>
      <w:r>
        <w:rPr>
          <w:sz w:val="24"/>
          <w:szCs w:val="24"/>
        </w:rPr>
        <w:t xml:space="preserve">As expected, </w:t>
      </w:r>
      <w:proofErr w:type="spellStart"/>
      <w:r>
        <w:rPr>
          <w:sz w:val="24"/>
          <w:szCs w:val="24"/>
        </w:rPr>
        <w:t>Wallbarg</w:t>
      </w:r>
      <w:proofErr w:type="spellEnd"/>
      <w:r>
        <w:rPr>
          <w:sz w:val="24"/>
          <w:szCs w:val="24"/>
        </w:rPr>
        <w:t xml:space="preserve"> has a text document called </w:t>
      </w:r>
      <w:proofErr w:type="spellStart"/>
      <w:r w:rsidRPr="00D94D9F">
        <w:rPr>
          <w:color w:val="FF0000"/>
          <w:sz w:val="24"/>
          <w:szCs w:val="24"/>
        </w:rPr>
        <w:t>IncomeStatement</w:t>
      </w:r>
      <w:proofErr w:type="spellEnd"/>
      <w:r w:rsidR="003A6796" w:rsidRPr="00D94D9F">
        <w:rPr>
          <w:color w:val="FF0000"/>
          <w:sz w:val="24"/>
          <w:szCs w:val="24"/>
        </w:rPr>
        <w:t xml:space="preserve"> </w:t>
      </w:r>
      <w:r w:rsidR="003A6796">
        <w:rPr>
          <w:sz w:val="24"/>
          <w:szCs w:val="24"/>
        </w:rPr>
        <w:t>on his desktop.</w:t>
      </w:r>
      <w:r w:rsidR="00A672C6">
        <w:rPr>
          <w:sz w:val="24"/>
          <w:szCs w:val="24"/>
        </w:rPr>
        <w:t xml:space="preserve"> Let’s download </w:t>
      </w:r>
      <w:r w:rsidR="008B6E64">
        <w:rPr>
          <w:sz w:val="24"/>
          <w:szCs w:val="24"/>
        </w:rPr>
        <w:t xml:space="preserve">the document </w:t>
      </w:r>
      <w:r w:rsidR="00B056FE">
        <w:rPr>
          <w:sz w:val="24"/>
          <w:szCs w:val="24"/>
        </w:rPr>
        <w:t xml:space="preserve">by running </w:t>
      </w:r>
      <w:r w:rsidR="008B6E64">
        <w:rPr>
          <w:sz w:val="24"/>
          <w:szCs w:val="24"/>
        </w:rPr>
        <w:t xml:space="preserve">the </w:t>
      </w:r>
      <w:r w:rsidR="00B056FE">
        <w:rPr>
          <w:sz w:val="24"/>
          <w:szCs w:val="24"/>
        </w:rPr>
        <w:t xml:space="preserve">download command </w:t>
      </w:r>
      <w:r w:rsidR="008B6E64">
        <w:rPr>
          <w:sz w:val="24"/>
          <w:szCs w:val="24"/>
        </w:rPr>
        <w:t xml:space="preserve">to </w:t>
      </w:r>
      <w:r w:rsidR="00A672C6">
        <w:rPr>
          <w:sz w:val="24"/>
          <w:szCs w:val="24"/>
        </w:rPr>
        <w:t xml:space="preserve">our machine and view it. </w:t>
      </w:r>
      <w:r w:rsidR="00E918C0">
        <w:rPr>
          <w:sz w:val="24"/>
          <w:szCs w:val="24"/>
        </w:rPr>
        <w:t xml:space="preserve">After we have downloaded the document, we can </w:t>
      </w:r>
      <w:r w:rsidR="00C04C17">
        <w:rPr>
          <w:sz w:val="24"/>
          <w:szCs w:val="24"/>
        </w:rPr>
        <w:t xml:space="preserve">edit the firewall rule by </w:t>
      </w:r>
      <w:r w:rsidR="009445AB">
        <w:rPr>
          <w:sz w:val="24"/>
          <w:szCs w:val="24"/>
        </w:rPr>
        <w:t>block</w:t>
      </w:r>
      <w:r w:rsidR="00C04C17">
        <w:rPr>
          <w:sz w:val="24"/>
          <w:szCs w:val="24"/>
        </w:rPr>
        <w:t>ing</w:t>
      </w:r>
      <w:r w:rsidR="00E918C0">
        <w:rPr>
          <w:sz w:val="24"/>
          <w:szCs w:val="24"/>
        </w:rPr>
        <w:t xml:space="preserve"> </w:t>
      </w:r>
      <w:r w:rsidR="00FC26DE">
        <w:rPr>
          <w:sz w:val="24"/>
          <w:szCs w:val="24"/>
        </w:rPr>
        <w:t>WAN to access the C-level network</w:t>
      </w:r>
      <w:r w:rsidR="00A92FEF">
        <w:rPr>
          <w:sz w:val="24"/>
          <w:szCs w:val="24"/>
        </w:rPr>
        <w:t xml:space="preserve"> to avoid gett</w:t>
      </w:r>
      <w:r w:rsidR="003A4C57">
        <w:rPr>
          <w:sz w:val="24"/>
          <w:szCs w:val="24"/>
        </w:rPr>
        <w:t>ing detect by the IT administrator.</w:t>
      </w:r>
    </w:p>
    <w:p w14:paraId="5D658055" w14:textId="6C09D52A" w:rsidR="00D37060" w:rsidRDefault="004D2902" w:rsidP="00B7347F">
      <w:pPr>
        <w:jc w:val="center"/>
        <w:rPr>
          <w:sz w:val="24"/>
          <w:szCs w:val="24"/>
        </w:rPr>
      </w:pPr>
      <w:r>
        <w:rPr>
          <w:noProof/>
        </w:rPr>
        <w:drawing>
          <wp:inline distT="0" distB="0" distL="0" distR="0" wp14:anchorId="5043AB8F" wp14:editId="437EDEEC">
            <wp:extent cx="3728513" cy="1204146"/>
            <wp:effectExtent l="0" t="0" r="571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06933" cy="1229472"/>
                    </a:xfrm>
                    <a:prstGeom prst="rect">
                      <a:avLst/>
                    </a:prstGeom>
                  </pic:spPr>
                </pic:pic>
              </a:graphicData>
            </a:graphic>
          </wp:inline>
        </w:drawing>
      </w:r>
    </w:p>
    <w:p w14:paraId="62D1116F" w14:textId="697CFBE7" w:rsidR="006C2160" w:rsidRDefault="003B075E" w:rsidP="009B7D52">
      <w:pPr>
        <w:jc w:val="center"/>
        <w:rPr>
          <w:sz w:val="24"/>
          <w:szCs w:val="24"/>
        </w:rPr>
      </w:pPr>
      <w:r>
        <w:rPr>
          <w:noProof/>
        </w:rPr>
        <w:drawing>
          <wp:inline distT="0" distB="0" distL="0" distR="0" wp14:anchorId="00504252" wp14:editId="357A41FE">
            <wp:extent cx="1760899" cy="1785994"/>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760899" cy="1785994"/>
                    </a:xfrm>
                    <a:prstGeom prst="rect">
                      <a:avLst/>
                    </a:prstGeom>
                  </pic:spPr>
                </pic:pic>
              </a:graphicData>
            </a:graphic>
          </wp:inline>
        </w:drawing>
      </w:r>
    </w:p>
    <w:p w14:paraId="7AD8C39A" w14:textId="77777777" w:rsidR="009B7D52" w:rsidRDefault="009B7D52" w:rsidP="00A629A0">
      <w:pPr>
        <w:spacing w:after="0"/>
        <w:jc w:val="center"/>
        <w:rPr>
          <w:sz w:val="24"/>
          <w:szCs w:val="24"/>
        </w:rPr>
      </w:pPr>
    </w:p>
    <w:p w14:paraId="74B3597F" w14:textId="1E1D255B" w:rsidR="00154CCA" w:rsidRDefault="00154CCA" w:rsidP="005E19AD">
      <w:pPr>
        <w:rPr>
          <w:sz w:val="24"/>
          <w:szCs w:val="24"/>
        </w:rPr>
      </w:pPr>
      <w:r>
        <w:rPr>
          <w:sz w:val="24"/>
          <w:szCs w:val="24"/>
        </w:rPr>
        <w:t>Once done, we disable WAN to access any internal network just like how it was before t</w:t>
      </w:r>
      <w:r w:rsidR="009B7D52">
        <w:rPr>
          <w:sz w:val="24"/>
          <w:szCs w:val="24"/>
        </w:rPr>
        <w:t xml:space="preserve">o remove any traces of me infiltrating their network. </w:t>
      </w:r>
    </w:p>
    <w:p w14:paraId="5F2ED445" w14:textId="66237337" w:rsidR="00A629A0" w:rsidRDefault="00A629A0" w:rsidP="00A629A0">
      <w:pPr>
        <w:jc w:val="center"/>
        <w:rPr>
          <w:sz w:val="24"/>
          <w:szCs w:val="24"/>
        </w:rPr>
      </w:pPr>
      <w:r>
        <w:rPr>
          <w:noProof/>
        </w:rPr>
        <w:lastRenderedPageBreak/>
        <w:drawing>
          <wp:inline distT="0" distB="0" distL="0" distR="0" wp14:anchorId="7907E363" wp14:editId="607B628D">
            <wp:extent cx="4409038" cy="2430686"/>
            <wp:effectExtent l="19050" t="19050" r="1079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11643" cy="2432122"/>
                    </a:xfrm>
                    <a:prstGeom prst="rect">
                      <a:avLst/>
                    </a:prstGeom>
                    <a:ln>
                      <a:solidFill>
                        <a:schemeClr val="tx1"/>
                      </a:solidFill>
                    </a:ln>
                  </pic:spPr>
                </pic:pic>
              </a:graphicData>
            </a:graphic>
          </wp:inline>
        </w:drawing>
      </w:r>
    </w:p>
    <w:p w14:paraId="16BB3D49" w14:textId="282AE400" w:rsidR="00536F44" w:rsidRDefault="00536F44" w:rsidP="003B4F9D">
      <w:pPr>
        <w:rPr>
          <w:sz w:val="24"/>
          <w:szCs w:val="24"/>
        </w:rPr>
      </w:pPr>
    </w:p>
    <w:p w14:paraId="300720F7" w14:textId="5194A173" w:rsidR="00536F44" w:rsidRPr="00D86F41" w:rsidRDefault="00536F44" w:rsidP="00D86F41">
      <w:pPr>
        <w:pStyle w:val="Heading1"/>
        <w:spacing w:line="360" w:lineRule="auto"/>
        <w:rPr>
          <w:b/>
          <w:bCs/>
          <w:sz w:val="28"/>
          <w:szCs w:val="28"/>
          <w:u w:val="single"/>
        </w:rPr>
      </w:pPr>
      <w:bookmarkStart w:id="8" w:name="_Toc64384672"/>
      <w:r>
        <w:rPr>
          <w:b/>
          <w:bCs/>
          <w:sz w:val="28"/>
          <w:szCs w:val="28"/>
          <w:u w:val="single"/>
        </w:rPr>
        <w:t>Demonstration Video</w:t>
      </w:r>
      <w:bookmarkEnd w:id="8"/>
    </w:p>
    <w:p w14:paraId="6877F037" w14:textId="44B5B0E9" w:rsidR="00536F44" w:rsidRPr="00536F44" w:rsidRDefault="00536F44" w:rsidP="00D86F41">
      <w:pPr>
        <w:spacing w:after="0" w:line="276" w:lineRule="auto"/>
      </w:pPr>
      <w:r>
        <w:t xml:space="preserve">Below is the </w:t>
      </w:r>
      <w:r w:rsidR="00A93EA7">
        <w:t>YouTube</w:t>
      </w:r>
      <w:r>
        <w:t xml:space="preserve"> link for my demonstration video.</w:t>
      </w:r>
    </w:p>
    <w:p w14:paraId="10799C9C" w14:textId="09DF477D" w:rsidR="00536F44" w:rsidRPr="00EC4D77" w:rsidRDefault="00800B72" w:rsidP="003B4F9D">
      <w:pPr>
        <w:rPr>
          <w:sz w:val="24"/>
          <w:szCs w:val="24"/>
        </w:rPr>
      </w:pPr>
      <w:hyperlink r:id="rId104" w:history="1">
        <w:r w:rsidR="00517DEA" w:rsidRPr="00517DEA">
          <w:rPr>
            <w:rStyle w:val="Hyperlink"/>
            <w:sz w:val="24"/>
            <w:szCs w:val="24"/>
          </w:rPr>
          <w:t>https://youtu.be/wymKDx3AIuM</w:t>
        </w:r>
      </w:hyperlink>
      <w:r w:rsidR="00517DEA">
        <w:rPr>
          <w:sz w:val="24"/>
          <w:szCs w:val="24"/>
        </w:rPr>
        <w:t xml:space="preserve"> </w:t>
      </w:r>
    </w:p>
    <w:sectPr w:rsidR="00536F44" w:rsidRPr="00EC4D77" w:rsidSect="00055D61">
      <w:footerReference w:type="default" r:id="rId10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E9504" w14:textId="77777777" w:rsidR="00E7198A" w:rsidRDefault="00E7198A" w:rsidP="005E19AD">
      <w:pPr>
        <w:spacing w:after="0" w:line="240" w:lineRule="auto"/>
      </w:pPr>
      <w:r>
        <w:separator/>
      </w:r>
    </w:p>
  </w:endnote>
  <w:endnote w:type="continuationSeparator" w:id="0">
    <w:p w14:paraId="7F725EC1" w14:textId="77777777" w:rsidR="00E7198A" w:rsidRDefault="00E7198A" w:rsidP="005E1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607244"/>
      <w:docPartObj>
        <w:docPartGallery w:val="Page Numbers (Bottom of Page)"/>
        <w:docPartUnique/>
      </w:docPartObj>
    </w:sdtPr>
    <w:sdtEndPr/>
    <w:sdtContent>
      <w:p w14:paraId="7413502E" w14:textId="7AEBA1C8" w:rsidR="00480181" w:rsidRDefault="0048018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479B28" w14:textId="77777777" w:rsidR="00480181" w:rsidRDefault="00480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C1714" w14:textId="77777777" w:rsidR="00E7198A" w:rsidRDefault="00E7198A" w:rsidP="005E19AD">
      <w:pPr>
        <w:spacing w:after="0" w:line="240" w:lineRule="auto"/>
      </w:pPr>
      <w:r>
        <w:separator/>
      </w:r>
    </w:p>
  </w:footnote>
  <w:footnote w:type="continuationSeparator" w:id="0">
    <w:p w14:paraId="1BC95C09" w14:textId="77777777" w:rsidR="00E7198A" w:rsidRDefault="00E7198A" w:rsidP="005E1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4349A"/>
    <w:multiLevelType w:val="hybridMultilevel"/>
    <w:tmpl w:val="7CC2B0B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7A9A3F15"/>
    <w:multiLevelType w:val="hybridMultilevel"/>
    <w:tmpl w:val="B99A016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LcwMLM0NTWxMDZU0lEKTi0uzszPAykwMq8FAKZuyr0tAAAA"/>
  </w:docVars>
  <w:rsids>
    <w:rsidRoot w:val="005328BE"/>
    <w:rsid w:val="000003B3"/>
    <w:rsid w:val="0000285A"/>
    <w:rsid w:val="000039F4"/>
    <w:rsid w:val="00005491"/>
    <w:rsid w:val="00005678"/>
    <w:rsid w:val="00006911"/>
    <w:rsid w:val="0001095E"/>
    <w:rsid w:val="00012510"/>
    <w:rsid w:val="00012D80"/>
    <w:rsid w:val="0001377F"/>
    <w:rsid w:val="000140D4"/>
    <w:rsid w:val="00015B1B"/>
    <w:rsid w:val="000202C3"/>
    <w:rsid w:val="0002311F"/>
    <w:rsid w:val="00023173"/>
    <w:rsid w:val="00023E95"/>
    <w:rsid w:val="00027EFF"/>
    <w:rsid w:val="00030B7F"/>
    <w:rsid w:val="00031A81"/>
    <w:rsid w:val="000324DD"/>
    <w:rsid w:val="000325BE"/>
    <w:rsid w:val="00032D8A"/>
    <w:rsid w:val="00032DED"/>
    <w:rsid w:val="00034706"/>
    <w:rsid w:val="00036BCE"/>
    <w:rsid w:val="00036FBE"/>
    <w:rsid w:val="00037668"/>
    <w:rsid w:val="0004130D"/>
    <w:rsid w:val="000413A7"/>
    <w:rsid w:val="00041B9D"/>
    <w:rsid w:val="000422E1"/>
    <w:rsid w:val="00043158"/>
    <w:rsid w:val="00045D30"/>
    <w:rsid w:val="00047C5E"/>
    <w:rsid w:val="00051C35"/>
    <w:rsid w:val="00054859"/>
    <w:rsid w:val="00055D61"/>
    <w:rsid w:val="0005776C"/>
    <w:rsid w:val="00060634"/>
    <w:rsid w:val="00061DB7"/>
    <w:rsid w:val="00062892"/>
    <w:rsid w:val="00063650"/>
    <w:rsid w:val="000663A8"/>
    <w:rsid w:val="00066E55"/>
    <w:rsid w:val="00067202"/>
    <w:rsid w:val="000677B4"/>
    <w:rsid w:val="00070430"/>
    <w:rsid w:val="0007121E"/>
    <w:rsid w:val="0007392C"/>
    <w:rsid w:val="00076422"/>
    <w:rsid w:val="0007707B"/>
    <w:rsid w:val="0007713D"/>
    <w:rsid w:val="00077142"/>
    <w:rsid w:val="000772D0"/>
    <w:rsid w:val="000775CD"/>
    <w:rsid w:val="00080FC3"/>
    <w:rsid w:val="000823A2"/>
    <w:rsid w:val="00082658"/>
    <w:rsid w:val="0008315C"/>
    <w:rsid w:val="000837D8"/>
    <w:rsid w:val="00084196"/>
    <w:rsid w:val="0008449B"/>
    <w:rsid w:val="000848C0"/>
    <w:rsid w:val="00084A38"/>
    <w:rsid w:val="00086D43"/>
    <w:rsid w:val="00087ADA"/>
    <w:rsid w:val="0009057D"/>
    <w:rsid w:val="00091D41"/>
    <w:rsid w:val="000920AC"/>
    <w:rsid w:val="00096182"/>
    <w:rsid w:val="000A1441"/>
    <w:rsid w:val="000A1F56"/>
    <w:rsid w:val="000A2160"/>
    <w:rsid w:val="000A41AF"/>
    <w:rsid w:val="000A53AE"/>
    <w:rsid w:val="000B183F"/>
    <w:rsid w:val="000B1DFA"/>
    <w:rsid w:val="000B66AD"/>
    <w:rsid w:val="000B69B5"/>
    <w:rsid w:val="000B77C4"/>
    <w:rsid w:val="000C0B22"/>
    <w:rsid w:val="000C13A6"/>
    <w:rsid w:val="000C1B61"/>
    <w:rsid w:val="000C4C68"/>
    <w:rsid w:val="000D0FDE"/>
    <w:rsid w:val="000D1751"/>
    <w:rsid w:val="000D251B"/>
    <w:rsid w:val="000D30A3"/>
    <w:rsid w:val="000D3578"/>
    <w:rsid w:val="000D365C"/>
    <w:rsid w:val="000D770E"/>
    <w:rsid w:val="000E2B06"/>
    <w:rsid w:val="000E3063"/>
    <w:rsid w:val="000E4BC7"/>
    <w:rsid w:val="000E4CCA"/>
    <w:rsid w:val="000E6005"/>
    <w:rsid w:val="000E632D"/>
    <w:rsid w:val="000F3E36"/>
    <w:rsid w:val="000F4175"/>
    <w:rsid w:val="000F4D2D"/>
    <w:rsid w:val="000F5899"/>
    <w:rsid w:val="000F6AF0"/>
    <w:rsid w:val="000F6FE5"/>
    <w:rsid w:val="000F7A4C"/>
    <w:rsid w:val="00100714"/>
    <w:rsid w:val="00100A85"/>
    <w:rsid w:val="00100C11"/>
    <w:rsid w:val="00102CD4"/>
    <w:rsid w:val="001050F3"/>
    <w:rsid w:val="00105384"/>
    <w:rsid w:val="00107420"/>
    <w:rsid w:val="0010776A"/>
    <w:rsid w:val="0011110E"/>
    <w:rsid w:val="001120C7"/>
    <w:rsid w:val="001157E9"/>
    <w:rsid w:val="00115A49"/>
    <w:rsid w:val="001164C4"/>
    <w:rsid w:val="0011771B"/>
    <w:rsid w:val="00120ABE"/>
    <w:rsid w:val="00121090"/>
    <w:rsid w:val="00123DE1"/>
    <w:rsid w:val="0012454D"/>
    <w:rsid w:val="00124D69"/>
    <w:rsid w:val="0012599F"/>
    <w:rsid w:val="00127610"/>
    <w:rsid w:val="00127949"/>
    <w:rsid w:val="00130209"/>
    <w:rsid w:val="00132608"/>
    <w:rsid w:val="00133403"/>
    <w:rsid w:val="0013347A"/>
    <w:rsid w:val="00137B13"/>
    <w:rsid w:val="0014076B"/>
    <w:rsid w:val="00142591"/>
    <w:rsid w:val="00143277"/>
    <w:rsid w:val="00145236"/>
    <w:rsid w:val="00146B8E"/>
    <w:rsid w:val="00146F67"/>
    <w:rsid w:val="0014780A"/>
    <w:rsid w:val="00147D11"/>
    <w:rsid w:val="00147ED4"/>
    <w:rsid w:val="00151888"/>
    <w:rsid w:val="0015233B"/>
    <w:rsid w:val="001525A6"/>
    <w:rsid w:val="00154CCA"/>
    <w:rsid w:val="00155760"/>
    <w:rsid w:val="00156132"/>
    <w:rsid w:val="00156C65"/>
    <w:rsid w:val="00157AFB"/>
    <w:rsid w:val="0016284F"/>
    <w:rsid w:val="00162C82"/>
    <w:rsid w:val="00163267"/>
    <w:rsid w:val="00163974"/>
    <w:rsid w:val="00165227"/>
    <w:rsid w:val="00165388"/>
    <w:rsid w:val="001659AB"/>
    <w:rsid w:val="00166FC0"/>
    <w:rsid w:val="00167471"/>
    <w:rsid w:val="00170578"/>
    <w:rsid w:val="00170F9E"/>
    <w:rsid w:val="00170FC2"/>
    <w:rsid w:val="00171073"/>
    <w:rsid w:val="00171549"/>
    <w:rsid w:val="00171E23"/>
    <w:rsid w:val="00172297"/>
    <w:rsid w:val="00172979"/>
    <w:rsid w:val="00172B88"/>
    <w:rsid w:val="00172FFB"/>
    <w:rsid w:val="001736DF"/>
    <w:rsid w:val="001752EE"/>
    <w:rsid w:val="00175934"/>
    <w:rsid w:val="001763EE"/>
    <w:rsid w:val="00177F70"/>
    <w:rsid w:val="00180225"/>
    <w:rsid w:val="00180CAD"/>
    <w:rsid w:val="00181AFE"/>
    <w:rsid w:val="00182DE6"/>
    <w:rsid w:val="0018455A"/>
    <w:rsid w:val="0018539A"/>
    <w:rsid w:val="00186475"/>
    <w:rsid w:val="00186BB2"/>
    <w:rsid w:val="00186FF7"/>
    <w:rsid w:val="00187ED4"/>
    <w:rsid w:val="00190837"/>
    <w:rsid w:val="00191561"/>
    <w:rsid w:val="0019191A"/>
    <w:rsid w:val="00191BAD"/>
    <w:rsid w:val="0019210B"/>
    <w:rsid w:val="00192AAB"/>
    <w:rsid w:val="00192AB1"/>
    <w:rsid w:val="00194B71"/>
    <w:rsid w:val="00194CF4"/>
    <w:rsid w:val="00195578"/>
    <w:rsid w:val="001976A4"/>
    <w:rsid w:val="001A128C"/>
    <w:rsid w:val="001A30F8"/>
    <w:rsid w:val="001A31F4"/>
    <w:rsid w:val="001A429E"/>
    <w:rsid w:val="001B0743"/>
    <w:rsid w:val="001B138D"/>
    <w:rsid w:val="001B144F"/>
    <w:rsid w:val="001B1A17"/>
    <w:rsid w:val="001B4793"/>
    <w:rsid w:val="001B4801"/>
    <w:rsid w:val="001B5951"/>
    <w:rsid w:val="001C07F3"/>
    <w:rsid w:val="001C10C0"/>
    <w:rsid w:val="001C2734"/>
    <w:rsid w:val="001C37DB"/>
    <w:rsid w:val="001C4E95"/>
    <w:rsid w:val="001C7F03"/>
    <w:rsid w:val="001D10E9"/>
    <w:rsid w:val="001D3DF1"/>
    <w:rsid w:val="001D422B"/>
    <w:rsid w:val="001D4A6D"/>
    <w:rsid w:val="001D4BEC"/>
    <w:rsid w:val="001D649F"/>
    <w:rsid w:val="001D7774"/>
    <w:rsid w:val="001D7DF1"/>
    <w:rsid w:val="001E290E"/>
    <w:rsid w:val="001E29D3"/>
    <w:rsid w:val="001E319F"/>
    <w:rsid w:val="001E40DA"/>
    <w:rsid w:val="001E4628"/>
    <w:rsid w:val="001F1684"/>
    <w:rsid w:val="001F4DD9"/>
    <w:rsid w:val="001F5F50"/>
    <w:rsid w:val="001F6AF1"/>
    <w:rsid w:val="001F79C2"/>
    <w:rsid w:val="00203F1B"/>
    <w:rsid w:val="002064AC"/>
    <w:rsid w:val="00211726"/>
    <w:rsid w:val="00211B5C"/>
    <w:rsid w:val="00212CF1"/>
    <w:rsid w:val="00213149"/>
    <w:rsid w:val="002137FE"/>
    <w:rsid w:val="0021690E"/>
    <w:rsid w:val="00220BE2"/>
    <w:rsid w:val="002226DE"/>
    <w:rsid w:val="0022294B"/>
    <w:rsid w:val="0022307F"/>
    <w:rsid w:val="00223137"/>
    <w:rsid w:val="002241E7"/>
    <w:rsid w:val="00225316"/>
    <w:rsid w:val="0022799C"/>
    <w:rsid w:val="00227C83"/>
    <w:rsid w:val="00230780"/>
    <w:rsid w:val="00230E50"/>
    <w:rsid w:val="00231950"/>
    <w:rsid w:val="00233B1E"/>
    <w:rsid w:val="002345C1"/>
    <w:rsid w:val="002360B9"/>
    <w:rsid w:val="00236C6F"/>
    <w:rsid w:val="00237305"/>
    <w:rsid w:val="002378D4"/>
    <w:rsid w:val="00240151"/>
    <w:rsid w:val="00240343"/>
    <w:rsid w:val="00240E33"/>
    <w:rsid w:val="00241077"/>
    <w:rsid w:val="00243174"/>
    <w:rsid w:val="002431F1"/>
    <w:rsid w:val="00243ADD"/>
    <w:rsid w:val="00244E22"/>
    <w:rsid w:val="002506E5"/>
    <w:rsid w:val="00251973"/>
    <w:rsid w:val="00255D99"/>
    <w:rsid w:val="002568FA"/>
    <w:rsid w:val="002601A5"/>
    <w:rsid w:val="002622BF"/>
    <w:rsid w:val="0026254C"/>
    <w:rsid w:val="00262E80"/>
    <w:rsid w:val="00267FCE"/>
    <w:rsid w:val="00270DC5"/>
    <w:rsid w:val="002739E7"/>
    <w:rsid w:val="002803C2"/>
    <w:rsid w:val="00281179"/>
    <w:rsid w:val="002823F2"/>
    <w:rsid w:val="00283B6B"/>
    <w:rsid w:val="00287B8A"/>
    <w:rsid w:val="00290F03"/>
    <w:rsid w:val="00292280"/>
    <w:rsid w:val="00292487"/>
    <w:rsid w:val="002939DF"/>
    <w:rsid w:val="00294464"/>
    <w:rsid w:val="0029643D"/>
    <w:rsid w:val="002A01FA"/>
    <w:rsid w:val="002A248D"/>
    <w:rsid w:val="002A4368"/>
    <w:rsid w:val="002A5991"/>
    <w:rsid w:val="002A799C"/>
    <w:rsid w:val="002B074E"/>
    <w:rsid w:val="002B0B12"/>
    <w:rsid w:val="002B2D02"/>
    <w:rsid w:val="002B3655"/>
    <w:rsid w:val="002B36D1"/>
    <w:rsid w:val="002B3EB1"/>
    <w:rsid w:val="002B4937"/>
    <w:rsid w:val="002B62F2"/>
    <w:rsid w:val="002B6683"/>
    <w:rsid w:val="002C1CAA"/>
    <w:rsid w:val="002C33AB"/>
    <w:rsid w:val="002C6D8F"/>
    <w:rsid w:val="002D0240"/>
    <w:rsid w:val="002D41AC"/>
    <w:rsid w:val="002D53F4"/>
    <w:rsid w:val="002D60CB"/>
    <w:rsid w:val="002D6642"/>
    <w:rsid w:val="002D718D"/>
    <w:rsid w:val="002E1511"/>
    <w:rsid w:val="002E169B"/>
    <w:rsid w:val="002E1AD7"/>
    <w:rsid w:val="002E2A3C"/>
    <w:rsid w:val="002E3EDF"/>
    <w:rsid w:val="002E5196"/>
    <w:rsid w:val="002F0C31"/>
    <w:rsid w:val="002F3716"/>
    <w:rsid w:val="002F594F"/>
    <w:rsid w:val="002F5AE1"/>
    <w:rsid w:val="002F6E6C"/>
    <w:rsid w:val="0030023D"/>
    <w:rsid w:val="0030025F"/>
    <w:rsid w:val="003003C9"/>
    <w:rsid w:val="003018D1"/>
    <w:rsid w:val="00301BC8"/>
    <w:rsid w:val="00302FA3"/>
    <w:rsid w:val="003039BF"/>
    <w:rsid w:val="00304FF3"/>
    <w:rsid w:val="003060D4"/>
    <w:rsid w:val="0030692A"/>
    <w:rsid w:val="00307D2D"/>
    <w:rsid w:val="00311ED6"/>
    <w:rsid w:val="0031304E"/>
    <w:rsid w:val="00314881"/>
    <w:rsid w:val="00314909"/>
    <w:rsid w:val="00315B41"/>
    <w:rsid w:val="003170E1"/>
    <w:rsid w:val="00317905"/>
    <w:rsid w:val="0032072A"/>
    <w:rsid w:val="00320E1C"/>
    <w:rsid w:val="0032142C"/>
    <w:rsid w:val="00321E39"/>
    <w:rsid w:val="003237AB"/>
    <w:rsid w:val="003253C3"/>
    <w:rsid w:val="00326211"/>
    <w:rsid w:val="0032663F"/>
    <w:rsid w:val="00326D7C"/>
    <w:rsid w:val="00327DC8"/>
    <w:rsid w:val="003305BD"/>
    <w:rsid w:val="003316D3"/>
    <w:rsid w:val="0033437F"/>
    <w:rsid w:val="00334407"/>
    <w:rsid w:val="00334F45"/>
    <w:rsid w:val="00335A7D"/>
    <w:rsid w:val="00337561"/>
    <w:rsid w:val="00340DF2"/>
    <w:rsid w:val="00341046"/>
    <w:rsid w:val="00342D03"/>
    <w:rsid w:val="003432D4"/>
    <w:rsid w:val="003437E4"/>
    <w:rsid w:val="003441F9"/>
    <w:rsid w:val="00344997"/>
    <w:rsid w:val="0034588F"/>
    <w:rsid w:val="003467EE"/>
    <w:rsid w:val="003472D9"/>
    <w:rsid w:val="00351A3C"/>
    <w:rsid w:val="003524A7"/>
    <w:rsid w:val="0035258F"/>
    <w:rsid w:val="00353533"/>
    <w:rsid w:val="00354B5D"/>
    <w:rsid w:val="00356A73"/>
    <w:rsid w:val="00356C85"/>
    <w:rsid w:val="00360906"/>
    <w:rsid w:val="00361E0C"/>
    <w:rsid w:val="00363106"/>
    <w:rsid w:val="00363B1C"/>
    <w:rsid w:val="00364F4F"/>
    <w:rsid w:val="00365400"/>
    <w:rsid w:val="00366471"/>
    <w:rsid w:val="003665D2"/>
    <w:rsid w:val="0036677E"/>
    <w:rsid w:val="00366C0C"/>
    <w:rsid w:val="003679C1"/>
    <w:rsid w:val="00367E75"/>
    <w:rsid w:val="0037075F"/>
    <w:rsid w:val="00370CB0"/>
    <w:rsid w:val="0037469E"/>
    <w:rsid w:val="003747A8"/>
    <w:rsid w:val="00374B91"/>
    <w:rsid w:val="00375623"/>
    <w:rsid w:val="00380476"/>
    <w:rsid w:val="00380CE8"/>
    <w:rsid w:val="00380FC0"/>
    <w:rsid w:val="00381530"/>
    <w:rsid w:val="00382F87"/>
    <w:rsid w:val="00386105"/>
    <w:rsid w:val="003864AC"/>
    <w:rsid w:val="00386B67"/>
    <w:rsid w:val="0039178C"/>
    <w:rsid w:val="00391DC7"/>
    <w:rsid w:val="003939E1"/>
    <w:rsid w:val="00393B32"/>
    <w:rsid w:val="0039413E"/>
    <w:rsid w:val="00394756"/>
    <w:rsid w:val="003950A2"/>
    <w:rsid w:val="00395594"/>
    <w:rsid w:val="00397E82"/>
    <w:rsid w:val="003A3A2C"/>
    <w:rsid w:val="003A4C57"/>
    <w:rsid w:val="003A50F7"/>
    <w:rsid w:val="003A56A9"/>
    <w:rsid w:val="003A6796"/>
    <w:rsid w:val="003B075E"/>
    <w:rsid w:val="003B11E6"/>
    <w:rsid w:val="003B17DC"/>
    <w:rsid w:val="003B26A5"/>
    <w:rsid w:val="003B3014"/>
    <w:rsid w:val="003B3562"/>
    <w:rsid w:val="003B44FF"/>
    <w:rsid w:val="003B4F9D"/>
    <w:rsid w:val="003B624C"/>
    <w:rsid w:val="003C0440"/>
    <w:rsid w:val="003C078C"/>
    <w:rsid w:val="003C245A"/>
    <w:rsid w:val="003C3B20"/>
    <w:rsid w:val="003C4034"/>
    <w:rsid w:val="003C4141"/>
    <w:rsid w:val="003C435B"/>
    <w:rsid w:val="003C4ACF"/>
    <w:rsid w:val="003C69F7"/>
    <w:rsid w:val="003C74BD"/>
    <w:rsid w:val="003D2085"/>
    <w:rsid w:val="003D2ACB"/>
    <w:rsid w:val="003D2C90"/>
    <w:rsid w:val="003D3158"/>
    <w:rsid w:val="003D3EE9"/>
    <w:rsid w:val="003D6C3C"/>
    <w:rsid w:val="003D7A9E"/>
    <w:rsid w:val="003D7DF3"/>
    <w:rsid w:val="003E0278"/>
    <w:rsid w:val="003E2E94"/>
    <w:rsid w:val="003E36D3"/>
    <w:rsid w:val="003E79AF"/>
    <w:rsid w:val="003F12E4"/>
    <w:rsid w:val="003F1C1B"/>
    <w:rsid w:val="003F1F50"/>
    <w:rsid w:val="003F2194"/>
    <w:rsid w:val="003F3176"/>
    <w:rsid w:val="003F45B1"/>
    <w:rsid w:val="003F4B0C"/>
    <w:rsid w:val="003F542D"/>
    <w:rsid w:val="003F6226"/>
    <w:rsid w:val="003F73B5"/>
    <w:rsid w:val="0040080D"/>
    <w:rsid w:val="00400C37"/>
    <w:rsid w:val="00402798"/>
    <w:rsid w:val="00404210"/>
    <w:rsid w:val="004049E8"/>
    <w:rsid w:val="00407A0A"/>
    <w:rsid w:val="004109B9"/>
    <w:rsid w:val="004113C0"/>
    <w:rsid w:val="00413243"/>
    <w:rsid w:val="004139E1"/>
    <w:rsid w:val="00413E36"/>
    <w:rsid w:val="0041554E"/>
    <w:rsid w:val="00415B4A"/>
    <w:rsid w:val="00415C57"/>
    <w:rsid w:val="004171EA"/>
    <w:rsid w:val="0042007A"/>
    <w:rsid w:val="004200B6"/>
    <w:rsid w:val="00421D9C"/>
    <w:rsid w:val="00422BCE"/>
    <w:rsid w:val="00422BE4"/>
    <w:rsid w:val="0042756F"/>
    <w:rsid w:val="00427868"/>
    <w:rsid w:val="00431D61"/>
    <w:rsid w:val="00433597"/>
    <w:rsid w:val="004340D2"/>
    <w:rsid w:val="00434F45"/>
    <w:rsid w:val="00436BF5"/>
    <w:rsid w:val="0043703B"/>
    <w:rsid w:val="00437635"/>
    <w:rsid w:val="00437898"/>
    <w:rsid w:val="00437A16"/>
    <w:rsid w:val="00442114"/>
    <w:rsid w:val="004432A6"/>
    <w:rsid w:val="00444D1D"/>
    <w:rsid w:val="004467E8"/>
    <w:rsid w:val="0044684C"/>
    <w:rsid w:val="0044746B"/>
    <w:rsid w:val="00450631"/>
    <w:rsid w:val="00450AA6"/>
    <w:rsid w:val="00451156"/>
    <w:rsid w:val="00451262"/>
    <w:rsid w:val="0045478A"/>
    <w:rsid w:val="00454B66"/>
    <w:rsid w:val="0045591D"/>
    <w:rsid w:val="00456B72"/>
    <w:rsid w:val="00456D2B"/>
    <w:rsid w:val="004578D0"/>
    <w:rsid w:val="00461DBF"/>
    <w:rsid w:val="00463B50"/>
    <w:rsid w:val="00464255"/>
    <w:rsid w:val="0046433A"/>
    <w:rsid w:val="00464F66"/>
    <w:rsid w:val="00467840"/>
    <w:rsid w:val="00467D8E"/>
    <w:rsid w:val="004706AC"/>
    <w:rsid w:val="004713B6"/>
    <w:rsid w:val="00471693"/>
    <w:rsid w:val="00471695"/>
    <w:rsid w:val="00473E06"/>
    <w:rsid w:val="004748D6"/>
    <w:rsid w:val="004774B2"/>
    <w:rsid w:val="00480181"/>
    <w:rsid w:val="00480CBE"/>
    <w:rsid w:val="00481AE9"/>
    <w:rsid w:val="00482978"/>
    <w:rsid w:val="00483E2C"/>
    <w:rsid w:val="00485272"/>
    <w:rsid w:val="004873E7"/>
    <w:rsid w:val="00493108"/>
    <w:rsid w:val="00493B84"/>
    <w:rsid w:val="00494795"/>
    <w:rsid w:val="004954A5"/>
    <w:rsid w:val="00495F57"/>
    <w:rsid w:val="0049617A"/>
    <w:rsid w:val="00496881"/>
    <w:rsid w:val="0049710A"/>
    <w:rsid w:val="0049799B"/>
    <w:rsid w:val="004979DC"/>
    <w:rsid w:val="004A1848"/>
    <w:rsid w:val="004A21D6"/>
    <w:rsid w:val="004A4B30"/>
    <w:rsid w:val="004A6C2D"/>
    <w:rsid w:val="004A6E69"/>
    <w:rsid w:val="004B1514"/>
    <w:rsid w:val="004B1E3B"/>
    <w:rsid w:val="004B1F3D"/>
    <w:rsid w:val="004B2EEC"/>
    <w:rsid w:val="004B47E2"/>
    <w:rsid w:val="004B5EAC"/>
    <w:rsid w:val="004B5FAE"/>
    <w:rsid w:val="004B67E4"/>
    <w:rsid w:val="004B71B2"/>
    <w:rsid w:val="004B7D54"/>
    <w:rsid w:val="004C005B"/>
    <w:rsid w:val="004C0909"/>
    <w:rsid w:val="004C446B"/>
    <w:rsid w:val="004C49EB"/>
    <w:rsid w:val="004C6172"/>
    <w:rsid w:val="004C62CA"/>
    <w:rsid w:val="004C65A7"/>
    <w:rsid w:val="004C7828"/>
    <w:rsid w:val="004C7A56"/>
    <w:rsid w:val="004D0508"/>
    <w:rsid w:val="004D12C1"/>
    <w:rsid w:val="004D2902"/>
    <w:rsid w:val="004D4383"/>
    <w:rsid w:val="004D59F5"/>
    <w:rsid w:val="004D62C7"/>
    <w:rsid w:val="004E016C"/>
    <w:rsid w:val="004E05D2"/>
    <w:rsid w:val="004E0822"/>
    <w:rsid w:val="004E0D67"/>
    <w:rsid w:val="004E2EED"/>
    <w:rsid w:val="004E3C67"/>
    <w:rsid w:val="004E66E3"/>
    <w:rsid w:val="004F1EDF"/>
    <w:rsid w:val="004F363B"/>
    <w:rsid w:val="004F45B2"/>
    <w:rsid w:val="004F61AF"/>
    <w:rsid w:val="004F71AE"/>
    <w:rsid w:val="00501CFF"/>
    <w:rsid w:val="005024F6"/>
    <w:rsid w:val="00503889"/>
    <w:rsid w:val="005039F6"/>
    <w:rsid w:val="00503D4F"/>
    <w:rsid w:val="005054AF"/>
    <w:rsid w:val="005062EF"/>
    <w:rsid w:val="00507923"/>
    <w:rsid w:val="005127EC"/>
    <w:rsid w:val="00512959"/>
    <w:rsid w:val="00514008"/>
    <w:rsid w:val="00515BBD"/>
    <w:rsid w:val="005164EE"/>
    <w:rsid w:val="005172AA"/>
    <w:rsid w:val="00517D88"/>
    <w:rsid w:val="00517DEA"/>
    <w:rsid w:val="0052187C"/>
    <w:rsid w:val="00523E7A"/>
    <w:rsid w:val="00523E7D"/>
    <w:rsid w:val="0052475B"/>
    <w:rsid w:val="00530D14"/>
    <w:rsid w:val="005328BE"/>
    <w:rsid w:val="00532BE3"/>
    <w:rsid w:val="00532C08"/>
    <w:rsid w:val="00533409"/>
    <w:rsid w:val="00535F1C"/>
    <w:rsid w:val="0053683F"/>
    <w:rsid w:val="00536F44"/>
    <w:rsid w:val="00536FEF"/>
    <w:rsid w:val="005410CF"/>
    <w:rsid w:val="00542F1F"/>
    <w:rsid w:val="005441EE"/>
    <w:rsid w:val="00544507"/>
    <w:rsid w:val="00545508"/>
    <w:rsid w:val="00545835"/>
    <w:rsid w:val="00546937"/>
    <w:rsid w:val="00547B11"/>
    <w:rsid w:val="00550A3E"/>
    <w:rsid w:val="0055189A"/>
    <w:rsid w:val="00551BE0"/>
    <w:rsid w:val="005520C5"/>
    <w:rsid w:val="00553971"/>
    <w:rsid w:val="00553A04"/>
    <w:rsid w:val="00555321"/>
    <w:rsid w:val="00555821"/>
    <w:rsid w:val="00557B0D"/>
    <w:rsid w:val="005606A1"/>
    <w:rsid w:val="00560A76"/>
    <w:rsid w:val="005628F9"/>
    <w:rsid w:val="00567ED9"/>
    <w:rsid w:val="00567FE4"/>
    <w:rsid w:val="00570FCE"/>
    <w:rsid w:val="005713DC"/>
    <w:rsid w:val="005719E6"/>
    <w:rsid w:val="00571EF8"/>
    <w:rsid w:val="0057226B"/>
    <w:rsid w:val="00572DCA"/>
    <w:rsid w:val="00573186"/>
    <w:rsid w:val="005736DB"/>
    <w:rsid w:val="00577D04"/>
    <w:rsid w:val="00577E5D"/>
    <w:rsid w:val="00582D9B"/>
    <w:rsid w:val="00583573"/>
    <w:rsid w:val="00583810"/>
    <w:rsid w:val="00583850"/>
    <w:rsid w:val="0058468E"/>
    <w:rsid w:val="005855DC"/>
    <w:rsid w:val="00585E53"/>
    <w:rsid w:val="00585F3C"/>
    <w:rsid w:val="0058601D"/>
    <w:rsid w:val="00587707"/>
    <w:rsid w:val="00590FCE"/>
    <w:rsid w:val="00592C43"/>
    <w:rsid w:val="0059498D"/>
    <w:rsid w:val="00594A4B"/>
    <w:rsid w:val="00596D6F"/>
    <w:rsid w:val="005972C0"/>
    <w:rsid w:val="00597739"/>
    <w:rsid w:val="005A1317"/>
    <w:rsid w:val="005A28F4"/>
    <w:rsid w:val="005A349C"/>
    <w:rsid w:val="005A7418"/>
    <w:rsid w:val="005B02EB"/>
    <w:rsid w:val="005B03A2"/>
    <w:rsid w:val="005B0F5A"/>
    <w:rsid w:val="005B21AB"/>
    <w:rsid w:val="005B3249"/>
    <w:rsid w:val="005B3D99"/>
    <w:rsid w:val="005B67B5"/>
    <w:rsid w:val="005B6AD4"/>
    <w:rsid w:val="005C0A43"/>
    <w:rsid w:val="005C0F11"/>
    <w:rsid w:val="005C145F"/>
    <w:rsid w:val="005C1531"/>
    <w:rsid w:val="005C2068"/>
    <w:rsid w:val="005C2FA8"/>
    <w:rsid w:val="005C41D1"/>
    <w:rsid w:val="005C438E"/>
    <w:rsid w:val="005C46AB"/>
    <w:rsid w:val="005C4FF3"/>
    <w:rsid w:val="005C506C"/>
    <w:rsid w:val="005C5EA2"/>
    <w:rsid w:val="005C720C"/>
    <w:rsid w:val="005C7B08"/>
    <w:rsid w:val="005C7D58"/>
    <w:rsid w:val="005D1302"/>
    <w:rsid w:val="005D312B"/>
    <w:rsid w:val="005D3324"/>
    <w:rsid w:val="005D459C"/>
    <w:rsid w:val="005D4A20"/>
    <w:rsid w:val="005D4F48"/>
    <w:rsid w:val="005D561C"/>
    <w:rsid w:val="005D72E0"/>
    <w:rsid w:val="005E0547"/>
    <w:rsid w:val="005E17E5"/>
    <w:rsid w:val="005E19AD"/>
    <w:rsid w:val="005E3624"/>
    <w:rsid w:val="005E3964"/>
    <w:rsid w:val="005E5863"/>
    <w:rsid w:val="005F238F"/>
    <w:rsid w:val="005F442C"/>
    <w:rsid w:val="005F4A41"/>
    <w:rsid w:val="005F5288"/>
    <w:rsid w:val="005F5DF3"/>
    <w:rsid w:val="005F5FEC"/>
    <w:rsid w:val="005F695F"/>
    <w:rsid w:val="005F7C6C"/>
    <w:rsid w:val="006009FE"/>
    <w:rsid w:val="00600E9A"/>
    <w:rsid w:val="006019FD"/>
    <w:rsid w:val="00604480"/>
    <w:rsid w:val="00604FDC"/>
    <w:rsid w:val="006056B6"/>
    <w:rsid w:val="006069A3"/>
    <w:rsid w:val="00607D0C"/>
    <w:rsid w:val="006103E7"/>
    <w:rsid w:val="00610A4C"/>
    <w:rsid w:val="00610CFC"/>
    <w:rsid w:val="00611921"/>
    <w:rsid w:val="00611F54"/>
    <w:rsid w:val="00611FFB"/>
    <w:rsid w:val="00613469"/>
    <w:rsid w:val="00613FDB"/>
    <w:rsid w:val="0061454F"/>
    <w:rsid w:val="00614D8C"/>
    <w:rsid w:val="00616576"/>
    <w:rsid w:val="006175A8"/>
    <w:rsid w:val="00617658"/>
    <w:rsid w:val="00617988"/>
    <w:rsid w:val="006203F7"/>
    <w:rsid w:val="0062161A"/>
    <w:rsid w:val="00622706"/>
    <w:rsid w:val="0062344F"/>
    <w:rsid w:val="00623716"/>
    <w:rsid w:val="00625C14"/>
    <w:rsid w:val="00625EFE"/>
    <w:rsid w:val="006304CB"/>
    <w:rsid w:val="0063154E"/>
    <w:rsid w:val="00631897"/>
    <w:rsid w:val="00632839"/>
    <w:rsid w:val="0063358D"/>
    <w:rsid w:val="006352EC"/>
    <w:rsid w:val="00635458"/>
    <w:rsid w:val="00635C53"/>
    <w:rsid w:val="00635CBF"/>
    <w:rsid w:val="0063693D"/>
    <w:rsid w:val="0064051D"/>
    <w:rsid w:val="006443BF"/>
    <w:rsid w:val="006446CA"/>
    <w:rsid w:val="00644E05"/>
    <w:rsid w:val="00645F8B"/>
    <w:rsid w:val="006468FC"/>
    <w:rsid w:val="006471F3"/>
    <w:rsid w:val="006500EC"/>
    <w:rsid w:val="00650CCE"/>
    <w:rsid w:val="00651043"/>
    <w:rsid w:val="0065202D"/>
    <w:rsid w:val="00654CC4"/>
    <w:rsid w:val="00655322"/>
    <w:rsid w:val="0066106B"/>
    <w:rsid w:val="00663932"/>
    <w:rsid w:val="00663C9B"/>
    <w:rsid w:val="00664236"/>
    <w:rsid w:val="00665B54"/>
    <w:rsid w:val="00666561"/>
    <w:rsid w:val="00666947"/>
    <w:rsid w:val="0066797E"/>
    <w:rsid w:val="006704B8"/>
    <w:rsid w:val="00670E46"/>
    <w:rsid w:val="00671D4B"/>
    <w:rsid w:val="00672321"/>
    <w:rsid w:val="00672AC6"/>
    <w:rsid w:val="006738D9"/>
    <w:rsid w:val="006777E8"/>
    <w:rsid w:val="006804BC"/>
    <w:rsid w:val="00680F62"/>
    <w:rsid w:val="00684171"/>
    <w:rsid w:val="00684700"/>
    <w:rsid w:val="00684E2B"/>
    <w:rsid w:val="00686A50"/>
    <w:rsid w:val="00687282"/>
    <w:rsid w:val="00687B2A"/>
    <w:rsid w:val="00690126"/>
    <w:rsid w:val="006911F8"/>
    <w:rsid w:val="00691C5D"/>
    <w:rsid w:val="0069347B"/>
    <w:rsid w:val="0069539E"/>
    <w:rsid w:val="006953D8"/>
    <w:rsid w:val="006A00E9"/>
    <w:rsid w:val="006A011F"/>
    <w:rsid w:val="006A2DA3"/>
    <w:rsid w:val="006A346A"/>
    <w:rsid w:val="006A3DED"/>
    <w:rsid w:val="006A482F"/>
    <w:rsid w:val="006A4B9F"/>
    <w:rsid w:val="006A5229"/>
    <w:rsid w:val="006B1687"/>
    <w:rsid w:val="006B1D77"/>
    <w:rsid w:val="006B5BBA"/>
    <w:rsid w:val="006C1ABA"/>
    <w:rsid w:val="006C1C30"/>
    <w:rsid w:val="006C2160"/>
    <w:rsid w:val="006C340A"/>
    <w:rsid w:val="006C3ABD"/>
    <w:rsid w:val="006C5248"/>
    <w:rsid w:val="006C6AEC"/>
    <w:rsid w:val="006C7EEE"/>
    <w:rsid w:val="006D0103"/>
    <w:rsid w:val="006D0D83"/>
    <w:rsid w:val="006D2C92"/>
    <w:rsid w:val="006D3402"/>
    <w:rsid w:val="006D48EF"/>
    <w:rsid w:val="006D5A72"/>
    <w:rsid w:val="006D617A"/>
    <w:rsid w:val="006E140E"/>
    <w:rsid w:val="006E1514"/>
    <w:rsid w:val="006E1698"/>
    <w:rsid w:val="006E2761"/>
    <w:rsid w:val="006E40DE"/>
    <w:rsid w:val="006E4507"/>
    <w:rsid w:val="006F4EAE"/>
    <w:rsid w:val="006F5ABC"/>
    <w:rsid w:val="006F5AD7"/>
    <w:rsid w:val="006F6D25"/>
    <w:rsid w:val="00701FC8"/>
    <w:rsid w:val="00702DAA"/>
    <w:rsid w:val="00702F68"/>
    <w:rsid w:val="0070453A"/>
    <w:rsid w:val="007053EC"/>
    <w:rsid w:val="007054BD"/>
    <w:rsid w:val="007064D4"/>
    <w:rsid w:val="007066BA"/>
    <w:rsid w:val="007071C1"/>
    <w:rsid w:val="00707F64"/>
    <w:rsid w:val="007101E1"/>
    <w:rsid w:val="007111B2"/>
    <w:rsid w:val="0071409D"/>
    <w:rsid w:val="0071468D"/>
    <w:rsid w:val="00714E32"/>
    <w:rsid w:val="00714FDE"/>
    <w:rsid w:val="00715131"/>
    <w:rsid w:val="00715F75"/>
    <w:rsid w:val="007163A0"/>
    <w:rsid w:val="00716B89"/>
    <w:rsid w:val="00716CF7"/>
    <w:rsid w:val="00722504"/>
    <w:rsid w:val="007244CD"/>
    <w:rsid w:val="00727104"/>
    <w:rsid w:val="007277B5"/>
    <w:rsid w:val="00727EF2"/>
    <w:rsid w:val="00727F48"/>
    <w:rsid w:val="0073008B"/>
    <w:rsid w:val="00730DE6"/>
    <w:rsid w:val="007316B6"/>
    <w:rsid w:val="0073213A"/>
    <w:rsid w:val="00734236"/>
    <w:rsid w:val="00734CF9"/>
    <w:rsid w:val="00741F09"/>
    <w:rsid w:val="007421AA"/>
    <w:rsid w:val="00742E73"/>
    <w:rsid w:val="007435B8"/>
    <w:rsid w:val="00743B99"/>
    <w:rsid w:val="00745F88"/>
    <w:rsid w:val="00746ED9"/>
    <w:rsid w:val="007470C5"/>
    <w:rsid w:val="007471C2"/>
    <w:rsid w:val="00750865"/>
    <w:rsid w:val="00750AAA"/>
    <w:rsid w:val="007514EE"/>
    <w:rsid w:val="007518D4"/>
    <w:rsid w:val="007524D1"/>
    <w:rsid w:val="0075495D"/>
    <w:rsid w:val="00755FB1"/>
    <w:rsid w:val="00756979"/>
    <w:rsid w:val="0075739B"/>
    <w:rsid w:val="007579AD"/>
    <w:rsid w:val="00761261"/>
    <w:rsid w:val="0076479D"/>
    <w:rsid w:val="00765A3B"/>
    <w:rsid w:val="0076637D"/>
    <w:rsid w:val="007666EB"/>
    <w:rsid w:val="00770579"/>
    <w:rsid w:val="00770F3B"/>
    <w:rsid w:val="0077147C"/>
    <w:rsid w:val="00771E0D"/>
    <w:rsid w:val="00772AA8"/>
    <w:rsid w:val="007753D0"/>
    <w:rsid w:val="007771C2"/>
    <w:rsid w:val="0077767C"/>
    <w:rsid w:val="0078248C"/>
    <w:rsid w:val="00787B7A"/>
    <w:rsid w:val="00790EBE"/>
    <w:rsid w:val="0079133F"/>
    <w:rsid w:val="00791D39"/>
    <w:rsid w:val="0079528B"/>
    <w:rsid w:val="00795EB5"/>
    <w:rsid w:val="007966B9"/>
    <w:rsid w:val="00796B99"/>
    <w:rsid w:val="00797A0A"/>
    <w:rsid w:val="00797BA6"/>
    <w:rsid w:val="00797C89"/>
    <w:rsid w:val="007A0901"/>
    <w:rsid w:val="007A1269"/>
    <w:rsid w:val="007A195B"/>
    <w:rsid w:val="007A1BE4"/>
    <w:rsid w:val="007A39E6"/>
    <w:rsid w:val="007A4CD1"/>
    <w:rsid w:val="007A4E15"/>
    <w:rsid w:val="007A4E7B"/>
    <w:rsid w:val="007A5D01"/>
    <w:rsid w:val="007B0497"/>
    <w:rsid w:val="007B16C6"/>
    <w:rsid w:val="007B1ABA"/>
    <w:rsid w:val="007B270B"/>
    <w:rsid w:val="007B315C"/>
    <w:rsid w:val="007B37CB"/>
    <w:rsid w:val="007B3D2D"/>
    <w:rsid w:val="007B5D97"/>
    <w:rsid w:val="007B61B1"/>
    <w:rsid w:val="007B6A80"/>
    <w:rsid w:val="007B6BDC"/>
    <w:rsid w:val="007B7573"/>
    <w:rsid w:val="007C124F"/>
    <w:rsid w:val="007C127D"/>
    <w:rsid w:val="007C16C9"/>
    <w:rsid w:val="007C4368"/>
    <w:rsid w:val="007C48E0"/>
    <w:rsid w:val="007C54DE"/>
    <w:rsid w:val="007C5945"/>
    <w:rsid w:val="007C5F2D"/>
    <w:rsid w:val="007D08C0"/>
    <w:rsid w:val="007D22DC"/>
    <w:rsid w:val="007D2A81"/>
    <w:rsid w:val="007D2F8D"/>
    <w:rsid w:val="007D41B6"/>
    <w:rsid w:val="007D600A"/>
    <w:rsid w:val="007D6115"/>
    <w:rsid w:val="007E03EB"/>
    <w:rsid w:val="007E060D"/>
    <w:rsid w:val="007E1008"/>
    <w:rsid w:val="007E24E5"/>
    <w:rsid w:val="007E2845"/>
    <w:rsid w:val="007E3421"/>
    <w:rsid w:val="007E79B0"/>
    <w:rsid w:val="007F17D4"/>
    <w:rsid w:val="007F1AE7"/>
    <w:rsid w:val="007F227A"/>
    <w:rsid w:val="007F2406"/>
    <w:rsid w:val="007F35C0"/>
    <w:rsid w:val="007F3AE7"/>
    <w:rsid w:val="007F5D6B"/>
    <w:rsid w:val="007F7EB6"/>
    <w:rsid w:val="00800A3C"/>
    <w:rsid w:val="00800ABA"/>
    <w:rsid w:val="00800B72"/>
    <w:rsid w:val="00803F1A"/>
    <w:rsid w:val="00806766"/>
    <w:rsid w:val="00806851"/>
    <w:rsid w:val="0080747E"/>
    <w:rsid w:val="00813D52"/>
    <w:rsid w:val="00814075"/>
    <w:rsid w:val="00815490"/>
    <w:rsid w:val="00815B33"/>
    <w:rsid w:val="00817790"/>
    <w:rsid w:val="00817C07"/>
    <w:rsid w:val="00822F99"/>
    <w:rsid w:val="0082416D"/>
    <w:rsid w:val="00824491"/>
    <w:rsid w:val="00827141"/>
    <w:rsid w:val="00830158"/>
    <w:rsid w:val="00831072"/>
    <w:rsid w:val="00831B01"/>
    <w:rsid w:val="008321B6"/>
    <w:rsid w:val="00833941"/>
    <w:rsid w:val="00835484"/>
    <w:rsid w:val="00835DDF"/>
    <w:rsid w:val="0083651E"/>
    <w:rsid w:val="0083698E"/>
    <w:rsid w:val="008420C8"/>
    <w:rsid w:val="00842271"/>
    <w:rsid w:val="008469F7"/>
    <w:rsid w:val="008506FB"/>
    <w:rsid w:val="00851741"/>
    <w:rsid w:val="00851A89"/>
    <w:rsid w:val="00851B0C"/>
    <w:rsid w:val="008520AE"/>
    <w:rsid w:val="008533C2"/>
    <w:rsid w:val="00853B5C"/>
    <w:rsid w:val="0085434F"/>
    <w:rsid w:val="00854B10"/>
    <w:rsid w:val="008550B6"/>
    <w:rsid w:val="008562F5"/>
    <w:rsid w:val="008563D3"/>
    <w:rsid w:val="00857BFC"/>
    <w:rsid w:val="00861D77"/>
    <w:rsid w:val="00862BA7"/>
    <w:rsid w:val="008637C6"/>
    <w:rsid w:val="00864372"/>
    <w:rsid w:val="00864D2F"/>
    <w:rsid w:val="00867E84"/>
    <w:rsid w:val="00870ADB"/>
    <w:rsid w:val="00871CA9"/>
    <w:rsid w:val="00872D82"/>
    <w:rsid w:val="008742E9"/>
    <w:rsid w:val="00874A9E"/>
    <w:rsid w:val="008770D7"/>
    <w:rsid w:val="00881796"/>
    <w:rsid w:val="008834A8"/>
    <w:rsid w:val="0088358C"/>
    <w:rsid w:val="00884273"/>
    <w:rsid w:val="00885501"/>
    <w:rsid w:val="0088734A"/>
    <w:rsid w:val="00887DAD"/>
    <w:rsid w:val="00890DC0"/>
    <w:rsid w:val="00896553"/>
    <w:rsid w:val="0089655F"/>
    <w:rsid w:val="008A0B1D"/>
    <w:rsid w:val="008A2518"/>
    <w:rsid w:val="008A7BC0"/>
    <w:rsid w:val="008B2A04"/>
    <w:rsid w:val="008B329B"/>
    <w:rsid w:val="008B4DC6"/>
    <w:rsid w:val="008B60E3"/>
    <w:rsid w:val="008B6107"/>
    <w:rsid w:val="008B63DA"/>
    <w:rsid w:val="008B64CD"/>
    <w:rsid w:val="008B6E64"/>
    <w:rsid w:val="008C0829"/>
    <w:rsid w:val="008C103E"/>
    <w:rsid w:val="008C126E"/>
    <w:rsid w:val="008C1E51"/>
    <w:rsid w:val="008C1E5F"/>
    <w:rsid w:val="008C20D0"/>
    <w:rsid w:val="008C3256"/>
    <w:rsid w:val="008C54E0"/>
    <w:rsid w:val="008C5A3D"/>
    <w:rsid w:val="008C6272"/>
    <w:rsid w:val="008C7044"/>
    <w:rsid w:val="008D1725"/>
    <w:rsid w:val="008D2D1B"/>
    <w:rsid w:val="008D3FF3"/>
    <w:rsid w:val="008D4712"/>
    <w:rsid w:val="008D483C"/>
    <w:rsid w:val="008D4DCC"/>
    <w:rsid w:val="008D6FFC"/>
    <w:rsid w:val="008D7B83"/>
    <w:rsid w:val="008E4F2B"/>
    <w:rsid w:val="008E5A78"/>
    <w:rsid w:val="008E6280"/>
    <w:rsid w:val="008E7391"/>
    <w:rsid w:val="008F1011"/>
    <w:rsid w:val="008F1B61"/>
    <w:rsid w:val="008F1DDA"/>
    <w:rsid w:val="008F3995"/>
    <w:rsid w:val="008F5848"/>
    <w:rsid w:val="008F6918"/>
    <w:rsid w:val="00902CF3"/>
    <w:rsid w:val="00903CE1"/>
    <w:rsid w:val="00905148"/>
    <w:rsid w:val="00906026"/>
    <w:rsid w:val="00911D15"/>
    <w:rsid w:val="009145ED"/>
    <w:rsid w:val="0091698D"/>
    <w:rsid w:val="00917998"/>
    <w:rsid w:val="00917E3A"/>
    <w:rsid w:val="00921C15"/>
    <w:rsid w:val="0092467D"/>
    <w:rsid w:val="00925568"/>
    <w:rsid w:val="00926051"/>
    <w:rsid w:val="00930716"/>
    <w:rsid w:val="00930C1D"/>
    <w:rsid w:val="00931499"/>
    <w:rsid w:val="0093192A"/>
    <w:rsid w:val="009328D0"/>
    <w:rsid w:val="009332D3"/>
    <w:rsid w:val="009334B9"/>
    <w:rsid w:val="0093372F"/>
    <w:rsid w:val="00942BF4"/>
    <w:rsid w:val="00943609"/>
    <w:rsid w:val="00943659"/>
    <w:rsid w:val="009445AB"/>
    <w:rsid w:val="00944AEE"/>
    <w:rsid w:val="009457A8"/>
    <w:rsid w:val="0094623C"/>
    <w:rsid w:val="009470CD"/>
    <w:rsid w:val="009475BF"/>
    <w:rsid w:val="009512F2"/>
    <w:rsid w:val="00951A4E"/>
    <w:rsid w:val="00951E17"/>
    <w:rsid w:val="0095234C"/>
    <w:rsid w:val="0095267F"/>
    <w:rsid w:val="00955E9E"/>
    <w:rsid w:val="00956893"/>
    <w:rsid w:val="0095740F"/>
    <w:rsid w:val="00957F64"/>
    <w:rsid w:val="009610B3"/>
    <w:rsid w:val="00961C58"/>
    <w:rsid w:val="00962612"/>
    <w:rsid w:val="00962FFA"/>
    <w:rsid w:val="009638B4"/>
    <w:rsid w:val="009677BF"/>
    <w:rsid w:val="00970356"/>
    <w:rsid w:val="00970DBB"/>
    <w:rsid w:val="00971CCD"/>
    <w:rsid w:val="00972EBA"/>
    <w:rsid w:val="009741D3"/>
    <w:rsid w:val="00974E0F"/>
    <w:rsid w:val="00977239"/>
    <w:rsid w:val="00977AE0"/>
    <w:rsid w:val="00981C05"/>
    <w:rsid w:val="0098358D"/>
    <w:rsid w:val="0098372D"/>
    <w:rsid w:val="00985215"/>
    <w:rsid w:val="00986A6A"/>
    <w:rsid w:val="00986BA1"/>
    <w:rsid w:val="009872EF"/>
    <w:rsid w:val="009925DC"/>
    <w:rsid w:val="009928E0"/>
    <w:rsid w:val="009947E0"/>
    <w:rsid w:val="0099666B"/>
    <w:rsid w:val="00996D17"/>
    <w:rsid w:val="009A2457"/>
    <w:rsid w:val="009A342B"/>
    <w:rsid w:val="009A7B13"/>
    <w:rsid w:val="009B142D"/>
    <w:rsid w:val="009B333C"/>
    <w:rsid w:val="009B3B2C"/>
    <w:rsid w:val="009B3D82"/>
    <w:rsid w:val="009B43BB"/>
    <w:rsid w:val="009B5834"/>
    <w:rsid w:val="009B6744"/>
    <w:rsid w:val="009B7D52"/>
    <w:rsid w:val="009C132E"/>
    <w:rsid w:val="009C277B"/>
    <w:rsid w:val="009C6F31"/>
    <w:rsid w:val="009D1826"/>
    <w:rsid w:val="009D24C9"/>
    <w:rsid w:val="009D3593"/>
    <w:rsid w:val="009D39E7"/>
    <w:rsid w:val="009D56EA"/>
    <w:rsid w:val="009D6692"/>
    <w:rsid w:val="009E04E3"/>
    <w:rsid w:val="009E243C"/>
    <w:rsid w:val="009E2F91"/>
    <w:rsid w:val="009E3398"/>
    <w:rsid w:val="009E3D15"/>
    <w:rsid w:val="009E5FA1"/>
    <w:rsid w:val="009E784A"/>
    <w:rsid w:val="009F061B"/>
    <w:rsid w:val="009F08F3"/>
    <w:rsid w:val="009F0B2C"/>
    <w:rsid w:val="009F0CF1"/>
    <w:rsid w:val="009F194F"/>
    <w:rsid w:val="009F295D"/>
    <w:rsid w:val="009F403E"/>
    <w:rsid w:val="009F4F5E"/>
    <w:rsid w:val="009F5752"/>
    <w:rsid w:val="009F591C"/>
    <w:rsid w:val="009F5D67"/>
    <w:rsid w:val="009F6013"/>
    <w:rsid w:val="009F7639"/>
    <w:rsid w:val="009F777E"/>
    <w:rsid w:val="009F79B5"/>
    <w:rsid w:val="00A01D06"/>
    <w:rsid w:val="00A02299"/>
    <w:rsid w:val="00A036E7"/>
    <w:rsid w:val="00A03E15"/>
    <w:rsid w:val="00A04358"/>
    <w:rsid w:val="00A04CF8"/>
    <w:rsid w:val="00A06F8F"/>
    <w:rsid w:val="00A07697"/>
    <w:rsid w:val="00A130CE"/>
    <w:rsid w:val="00A1383F"/>
    <w:rsid w:val="00A13988"/>
    <w:rsid w:val="00A13C16"/>
    <w:rsid w:val="00A14A17"/>
    <w:rsid w:val="00A155F0"/>
    <w:rsid w:val="00A176D0"/>
    <w:rsid w:val="00A215C6"/>
    <w:rsid w:val="00A220BE"/>
    <w:rsid w:val="00A23E22"/>
    <w:rsid w:val="00A25916"/>
    <w:rsid w:val="00A26377"/>
    <w:rsid w:val="00A27475"/>
    <w:rsid w:val="00A301FE"/>
    <w:rsid w:val="00A35604"/>
    <w:rsid w:val="00A36A8A"/>
    <w:rsid w:val="00A412C5"/>
    <w:rsid w:val="00A42609"/>
    <w:rsid w:val="00A43513"/>
    <w:rsid w:val="00A44B05"/>
    <w:rsid w:val="00A45179"/>
    <w:rsid w:val="00A45BB3"/>
    <w:rsid w:val="00A45E0A"/>
    <w:rsid w:val="00A46C20"/>
    <w:rsid w:val="00A4740B"/>
    <w:rsid w:val="00A476A0"/>
    <w:rsid w:val="00A47C80"/>
    <w:rsid w:val="00A533CC"/>
    <w:rsid w:val="00A53969"/>
    <w:rsid w:val="00A53C55"/>
    <w:rsid w:val="00A5540C"/>
    <w:rsid w:val="00A5553C"/>
    <w:rsid w:val="00A55B27"/>
    <w:rsid w:val="00A57A84"/>
    <w:rsid w:val="00A629A0"/>
    <w:rsid w:val="00A63DF0"/>
    <w:rsid w:val="00A6653F"/>
    <w:rsid w:val="00A672C6"/>
    <w:rsid w:val="00A67FD6"/>
    <w:rsid w:val="00A7031E"/>
    <w:rsid w:val="00A703C2"/>
    <w:rsid w:val="00A72392"/>
    <w:rsid w:val="00A740BF"/>
    <w:rsid w:val="00A74CA1"/>
    <w:rsid w:val="00A765D2"/>
    <w:rsid w:val="00A76EA1"/>
    <w:rsid w:val="00A80F98"/>
    <w:rsid w:val="00A8131F"/>
    <w:rsid w:val="00A81F7F"/>
    <w:rsid w:val="00A82F96"/>
    <w:rsid w:val="00A83D5B"/>
    <w:rsid w:val="00A8453A"/>
    <w:rsid w:val="00A84CB6"/>
    <w:rsid w:val="00A84EC8"/>
    <w:rsid w:val="00A863BD"/>
    <w:rsid w:val="00A905C5"/>
    <w:rsid w:val="00A92A4A"/>
    <w:rsid w:val="00A92FEF"/>
    <w:rsid w:val="00A93B30"/>
    <w:rsid w:val="00A93C2D"/>
    <w:rsid w:val="00A93E19"/>
    <w:rsid w:val="00A93EA7"/>
    <w:rsid w:val="00A96530"/>
    <w:rsid w:val="00A96813"/>
    <w:rsid w:val="00A977B9"/>
    <w:rsid w:val="00A9795C"/>
    <w:rsid w:val="00A97E37"/>
    <w:rsid w:val="00AA4B87"/>
    <w:rsid w:val="00AA4E1D"/>
    <w:rsid w:val="00AB07A5"/>
    <w:rsid w:val="00AB1641"/>
    <w:rsid w:val="00AB261A"/>
    <w:rsid w:val="00AB533D"/>
    <w:rsid w:val="00AB671F"/>
    <w:rsid w:val="00AC3113"/>
    <w:rsid w:val="00AC3193"/>
    <w:rsid w:val="00AC557E"/>
    <w:rsid w:val="00AC6494"/>
    <w:rsid w:val="00AC7DF3"/>
    <w:rsid w:val="00AD042C"/>
    <w:rsid w:val="00AD0A27"/>
    <w:rsid w:val="00AD0E76"/>
    <w:rsid w:val="00AD12B4"/>
    <w:rsid w:val="00AD12E4"/>
    <w:rsid w:val="00AD3280"/>
    <w:rsid w:val="00AD3926"/>
    <w:rsid w:val="00AD3BE9"/>
    <w:rsid w:val="00AD70F3"/>
    <w:rsid w:val="00AD7ACE"/>
    <w:rsid w:val="00AE33BE"/>
    <w:rsid w:val="00AE4A11"/>
    <w:rsid w:val="00AE5708"/>
    <w:rsid w:val="00AE74C1"/>
    <w:rsid w:val="00AF073F"/>
    <w:rsid w:val="00AF226F"/>
    <w:rsid w:val="00AF3342"/>
    <w:rsid w:val="00AF4121"/>
    <w:rsid w:val="00AF41E3"/>
    <w:rsid w:val="00AF6236"/>
    <w:rsid w:val="00AF68CC"/>
    <w:rsid w:val="00B03F22"/>
    <w:rsid w:val="00B0535C"/>
    <w:rsid w:val="00B056FE"/>
    <w:rsid w:val="00B061FF"/>
    <w:rsid w:val="00B07CC2"/>
    <w:rsid w:val="00B10B54"/>
    <w:rsid w:val="00B116D2"/>
    <w:rsid w:val="00B153D3"/>
    <w:rsid w:val="00B15F48"/>
    <w:rsid w:val="00B2002B"/>
    <w:rsid w:val="00B27AD3"/>
    <w:rsid w:val="00B306CC"/>
    <w:rsid w:val="00B3119D"/>
    <w:rsid w:val="00B31910"/>
    <w:rsid w:val="00B32214"/>
    <w:rsid w:val="00B328A0"/>
    <w:rsid w:val="00B37341"/>
    <w:rsid w:val="00B3745B"/>
    <w:rsid w:val="00B37A01"/>
    <w:rsid w:val="00B42AB6"/>
    <w:rsid w:val="00B42D42"/>
    <w:rsid w:val="00B42FE7"/>
    <w:rsid w:val="00B46448"/>
    <w:rsid w:val="00B46A5E"/>
    <w:rsid w:val="00B474D3"/>
    <w:rsid w:val="00B510BC"/>
    <w:rsid w:val="00B517FA"/>
    <w:rsid w:val="00B52F7C"/>
    <w:rsid w:val="00B53FB5"/>
    <w:rsid w:val="00B5410E"/>
    <w:rsid w:val="00B558A4"/>
    <w:rsid w:val="00B57589"/>
    <w:rsid w:val="00B606E5"/>
    <w:rsid w:val="00B62E6E"/>
    <w:rsid w:val="00B630C0"/>
    <w:rsid w:val="00B631AF"/>
    <w:rsid w:val="00B643FC"/>
    <w:rsid w:val="00B64572"/>
    <w:rsid w:val="00B66956"/>
    <w:rsid w:val="00B67293"/>
    <w:rsid w:val="00B717EA"/>
    <w:rsid w:val="00B730DC"/>
    <w:rsid w:val="00B7347F"/>
    <w:rsid w:val="00B73E28"/>
    <w:rsid w:val="00B746DB"/>
    <w:rsid w:val="00B77B8E"/>
    <w:rsid w:val="00B80352"/>
    <w:rsid w:val="00B80D22"/>
    <w:rsid w:val="00B80EF5"/>
    <w:rsid w:val="00B80FA4"/>
    <w:rsid w:val="00B82A15"/>
    <w:rsid w:val="00B84CF2"/>
    <w:rsid w:val="00B85447"/>
    <w:rsid w:val="00B871B9"/>
    <w:rsid w:val="00B87E07"/>
    <w:rsid w:val="00B94611"/>
    <w:rsid w:val="00B957CF"/>
    <w:rsid w:val="00B95E0E"/>
    <w:rsid w:val="00B97A75"/>
    <w:rsid w:val="00BA04DD"/>
    <w:rsid w:val="00BA0F2C"/>
    <w:rsid w:val="00BA151C"/>
    <w:rsid w:val="00BA33C3"/>
    <w:rsid w:val="00BA3E0F"/>
    <w:rsid w:val="00BA5015"/>
    <w:rsid w:val="00BA5337"/>
    <w:rsid w:val="00BA546C"/>
    <w:rsid w:val="00BB011B"/>
    <w:rsid w:val="00BB0135"/>
    <w:rsid w:val="00BB0AF6"/>
    <w:rsid w:val="00BB0B49"/>
    <w:rsid w:val="00BB1643"/>
    <w:rsid w:val="00BB42F3"/>
    <w:rsid w:val="00BB57CC"/>
    <w:rsid w:val="00BB6A0B"/>
    <w:rsid w:val="00BB711E"/>
    <w:rsid w:val="00BB7373"/>
    <w:rsid w:val="00BC0AB4"/>
    <w:rsid w:val="00BC144F"/>
    <w:rsid w:val="00BC1D22"/>
    <w:rsid w:val="00BC23A2"/>
    <w:rsid w:val="00BC4954"/>
    <w:rsid w:val="00BC496E"/>
    <w:rsid w:val="00BC4FE0"/>
    <w:rsid w:val="00BC5324"/>
    <w:rsid w:val="00BC5FBC"/>
    <w:rsid w:val="00BC65A2"/>
    <w:rsid w:val="00BC65D3"/>
    <w:rsid w:val="00BC6B57"/>
    <w:rsid w:val="00BD16D7"/>
    <w:rsid w:val="00BD25E4"/>
    <w:rsid w:val="00BD55B6"/>
    <w:rsid w:val="00BD7C76"/>
    <w:rsid w:val="00BE04DC"/>
    <w:rsid w:val="00BE25DE"/>
    <w:rsid w:val="00BE25F5"/>
    <w:rsid w:val="00BE3FA9"/>
    <w:rsid w:val="00BE57F6"/>
    <w:rsid w:val="00BE6C3C"/>
    <w:rsid w:val="00BF0098"/>
    <w:rsid w:val="00BF0ABB"/>
    <w:rsid w:val="00BF0FD3"/>
    <w:rsid w:val="00BF124A"/>
    <w:rsid w:val="00BF18BA"/>
    <w:rsid w:val="00BF2157"/>
    <w:rsid w:val="00BF3D84"/>
    <w:rsid w:val="00BF65FC"/>
    <w:rsid w:val="00BF6603"/>
    <w:rsid w:val="00C009A4"/>
    <w:rsid w:val="00C011A2"/>
    <w:rsid w:val="00C016B4"/>
    <w:rsid w:val="00C01C18"/>
    <w:rsid w:val="00C02CEE"/>
    <w:rsid w:val="00C031FB"/>
    <w:rsid w:val="00C034E2"/>
    <w:rsid w:val="00C045D6"/>
    <w:rsid w:val="00C04C17"/>
    <w:rsid w:val="00C05671"/>
    <w:rsid w:val="00C07C62"/>
    <w:rsid w:val="00C101E3"/>
    <w:rsid w:val="00C1061E"/>
    <w:rsid w:val="00C116BA"/>
    <w:rsid w:val="00C1382A"/>
    <w:rsid w:val="00C15D2D"/>
    <w:rsid w:val="00C1646F"/>
    <w:rsid w:val="00C16710"/>
    <w:rsid w:val="00C173D1"/>
    <w:rsid w:val="00C201D7"/>
    <w:rsid w:val="00C207B8"/>
    <w:rsid w:val="00C20905"/>
    <w:rsid w:val="00C21926"/>
    <w:rsid w:val="00C2390E"/>
    <w:rsid w:val="00C23F44"/>
    <w:rsid w:val="00C242B3"/>
    <w:rsid w:val="00C2582E"/>
    <w:rsid w:val="00C31B62"/>
    <w:rsid w:val="00C322EB"/>
    <w:rsid w:val="00C3237D"/>
    <w:rsid w:val="00C32BFD"/>
    <w:rsid w:val="00C3598A"/>
    <w:rsid w:val="00C36588"/>
    <w:rsid w:val="00C40871"/>
    <w:rsid w:val="00C40D56"/>
    <w:rsid w:val="00C41EB5"/>
    <w:rsid w:val="00C4206E"/>
    <w:rsid w:val="00C4398E"/>
    <w:rsid w:val="00C43EBF"/>
    <w:rsid w:val="00C44766"/>
    <w:rsid w:val="00C44E58"/>
    <w:rsid w:val="00C50564"/>
    <w:rsid w:val="00C50C73"/>
    <w:rsid w:val="00C5358C"/>
    <w:rsid w:val="00C53CBC"/>
    <w:rsid w:val="00C541D7"/>
    <w:rsid w:val="00C5447F"/>
    <w:rsid w:val="00C54D94"/>
    <w:rsid w:val="00C551B8"/>
    <w:rsid w:val="00C5534F"/>
    <w:rsid w:val="00C55E15"/>
    <w:rsid w:val="00C60327"/>
    <w:rsid w:val="00C61319"/>
    <w:rsid w:val="00C618A5"/>
    <w:rsid w:val="00C61A78"/>
    <w:rsid w:val="00C61D9A"/>
    <w:rsid w:val="00C62A8F"/>
    <w:rsid w:val="00C64F33"/>
    <w:rsid w:val="00C650F4"/>
    <w:rsid w:val="00C6555B"/>
    <w:rsid w:val="00C6585C"/>
    <w:rsid w:val="00C74153"/>
    <w:rsid w:val="00C76F7E"/>
    <w:rsid w:val="00C8177C"/>
    <w:rsid w:val="00C81D29"/>
    <w:rsid w:val="00C827BF"/>
    <w:rsid w:val="00C83517"/>
    <w:rsid w:val="00C839FE"/>
    <w:rsid w:val="00C84538"/>
    <w:rsid w:val="00C84D55"/>
    <w:rsid w:val="00C8589D"/>
    <w:rsid w:val="00C873FB"/>
    <w:rsid w:val="00C87453"/>
    <w:rsid w:val="00C874C9"/>
    <w:rsid w:val="00C87722"/>
    <w:rsid w:val="00C87CE5"/>
    <w:rsid w:val="00C902D6"/>
    <w:rsid w:val="00C90398"/>
    <w:rsid w:val="00C921AA"/>
    <w:rsid w:val="00C92989"/>
    <w:rsid w:val="00C93E62"/>
    <w:rsid w:val="00C946F2"/>
    <w:rsid w:val="00C95050"/>
    <w:rsid w:val="00C9557B"/>
    <w:rsid w:val="00C96952"/>
    <w:rsid w:val="00C97D93"/>
    <w:rsid w:val="00CA27A8"/>
    <w:rsid w:val="00CA2EDF"/>
    <w:rsid w:val="00CA3AFE"/>
    <w:rsid w:val="00CA3E03"/>
    <w:rsid w:val="00CA4289"/>
    <w:rsid w:val="00CA4AC6"/>
    <w:rsid w:val="00CB2F6D"/>
    <w:rsid w:val="00CB39A1"/>
    <w:rsid w:val="00CB4255"/>
    <w:rsid w:val="00CB471A"/>
    <w:rsid w:val="00CB4E0B"/>
    <w:rsid w:val="00CB4E41"/>
    <w:rsid w:val="00CB7266"/>
    <w:rsid w:val="00CB799C"/>
    <w:rsid w:val="00CC0059"/>
    <w:rsid w:val="00CC1DED"/>
    <w:rsid w:val="00CC256D"/>
    <w:rsid w:val="00CC3105"/>
    <w:rsid w:val="00CC4966"/>
    <w:rsid w:val="00CC4E8F"/>
    <w:rsid w:val="00CC604C"/>
    <w:rsid w:val="00CC7C7C"/>
    <w:rsid w:val="00CD0352"/>
    <w:rsid w:val="00CD0B59"/>
    <w:rsid w:val="00CD0B73"/>
    <w:rsid w:val="00CD1980"/>
    <w:rsid w:val="00CD4EC0"/>
    <w:rsid w:val="00CE0300"/>
    <w:rsid w:val="00CE172D"/>
    <w:rsid w:val="00CE23E6"/>
    <w:rsid w:val="00CE2725"/>
    <w:rsid w:val="00CE4789"/>
    <w:rsid w:val="00CE4CB1"/>
    <w:rsid w:val="00CE58E6"/>
    <w:rsid w:val="00CE707E"/>
    <w:rsid w:val="00CF179D"/>
    <w:rsid w:val="00CF1D95"/>
    <w:rsid w:val="00CF1E26"/>
    <w:rsid w:val="00CF24CD"/>
    <w:rsid w:val="00CF49E4"/>
    <w:rsid w:val="00CF4B27"/>
    <w:rsid w:val="00CF5FD0"/>
    <w:rsid w:val="00CF613D"/>
    <w:rsid w:val="00D01BDA"/>
    <w:rsid w:val="00D02680"/>
    <w:rsid w:val="00D03BE5"/>
    <w:rsid w:val="00D05EEE"/>
    <w:rsid w:val="00D06C2A"/>
    <w:rsid w:val="00D1066E"/>
    <w:rsid w:val="00D10B0D"/>
    <w:rsid w:val="00D11B15"/>
    <w:rsid w:val="00D1270C"/>
    <w:rsid w:val="00D14944"/>
    <w:rsid w:val="00D150DE"/>
    <w:rsid w:val="00D15525"/>
    <w:rsid w:val="00D15D03"/>
    <w:rsid w:val="00D20F56"/>
    <w:rsid w:val="00D20F68"/>
    <w:rsid w:val="00D21132"/>
    <w:rsid w:val="00D21526"/>
    <w:rsid w:val="00D215B2"/>
    <w:rsid w:val="00D22652"/>
    <w:rsid w:val="00D23317"/>
    <w:rsid w:val="00D236C7"/>
    <w:rsid w:val="00D24FA0"/>
    <w:rsid w:val="00D27677"/>
    <w:rsid w:val="00D27B42"/>
    <w:rsid w:val="00D30520"/>
    <w:rsid w:val="00D329F1"/>
    <w:rsid w:val="00D35310"/>
    <w:rsid w:val="00D37060"/>
    <w:rsid w:val="00D378A7"/>
    <w:rsid w:val="00D37B2E"/>
    <w:rsid w:val="00D40A0C"/>
    <w:rsid w:val="00D411EF"/>
    <w:rsid w:val="00D4255B"/>
    <w:rsid w:val="00D45263"/>
    <w:rsid w:val="00D45C0C"/>
    <w:rsid w:val="00D51006"/>
    <w:rsid w:val="00D51951"/>
    <w:rsid w:val="00D525E4"/>
    <w:rsid w:val="00D53382"/>
    <w:rsid w:val="00D54D5B"/>
    <w:rsid w:val="00D565DB"/>
    <w:rsid w:val="00D57521"/>
    <w:rsid w:val="00D579AB"/>
    <w:rsid w:val="00D57E38"/>
    <w:rsid w:val="00D602FC"/>
    <w:rsid w:val="00D60EC6"/>
    <w:rsid w:val="00D6154E"/>
    <w:rsid w:val="00D61FB4"/>
    <w:rsid w:val="00D621D0"/>
    <w:rsid w:val="00D63B68"/>
    <w:rsid w:val="00D64D68"/>
    <w:rsid w:val="00D6563E"/>
    <w:rsid w:val="00D658A0"/>
    <w:rsid w:val="00D65A81"/>
    <w:rsid w:val="00D65BA9"/>
    <w:rsid w:val="00D664B1"/>
    <w:rsid w:val="00D679E6"/>
    <w:rsid w:val="00D71594"/>
    <w:rsid w:val="00D7244F"/>
    <w:rsid w:val="00D749B9"/>
    <w:rsid w:val="00D76030"/>
    <w:rsid w:val="00D76CD3"/>
    <w:rsid w:val="00D77325"/>
    <w:rsid w:val="00D778F6"/>
    <w:rsid w:val="00D77FE0"/>
    <w:rsid w:val="00D817F0"/>
    <w:rsid w:val="00D81992"/>
    <w:rsid w:val="00D82D53"/>
    <w:rsid w:val="00D83761"/>
    <w:rsid w:val="00D8495E"/>
    <w:rsid w:val="00D84A62"/>
    <w:rsid w:val="00D8537B"/>
    <w:rsid w:val="00D86208"/>
    <w:rsid w:val="00D86F41"/>
    <w:rsid w:val="00D90561"/>
    <w:rsid w:val="00D91765"/>
    <w:rsid w:val="00D9218E"/>
    <w:rsid w:val="00D92C82"/>
    <w:rsid w:val="00D92DB0"/>
    <w:rsid w:val="00D9468A"/>
    <w:rsid w:val="00D949E4"/>
    <w:rsid w:val="00D94D9F"/>
    <w:rsid w:val="00D95679"/>
    <w:rsid w:val="00D958C7"/>
    <w:rsid w:val="00D96060"/>
    <w:rsid w:val="00D96433"/>
    <w:rsid w:val="00D97006"/>
    <w:rsid w:val="00D97C44"/>
    <w:rsid w:val="00DA1350"/>
    <w:rsid w:val="00DA1A83"/>
    <w:rsid w:val="00DA1F3C"/>
    <w:rsid w:val="00DA29FD"/>
    <w:rsid w:val="00DA3AB4"/>
    <w:rsid w:val="00DA524B"/>
    <w:rsid w:val="00DB0060"/>
    <w:rsid w:val="00DB0609"/>
    <w:rsid w:val="00DB0D47"/>
    <w:rsid w:val="00DB1231"/>
    <w:rsid w:val="00DB1B55"/>
    <w:rsid w:val="00DB1CCA"/>
    <w:rsid w:val="00DB21BA"/>
    <w:rsid w:val="00DB2296"/>
    <w:rsid w:val="00DB24F7"/>
    <w:rsid w:val="00DB26F0"/>
    <w:rsid w:val="00DB5054"/>
    <w:rsid w:val="00DB5C84"/>
    <w:rsid w:val="00DB61A3"/>
    <w:rsid w:val="00DB68F2"/>
    <w:rsid w:val="00DB6968"/>
    <w:rsid w:val="00DC1F66"/>
    <w:rsid w:val="00DC2922"/>
    <w:rsid w:val="00DC3C01"/>
    <w:rsid w:val="00DC3C88"/>
    <w:rsid w:val="00DC49B2"/>
    <w:rsid w:val="00DC4CDE"/>
    <w:rsid w:val="00DC649C"/>
    <w:rsid w:val="00DD12DA"/>
    <w:rsid w:val="00DD393D"/>
    <w:rsid w:val="00DD5600"/>
    <w:rsid w:val="00DD6B7A"/>
    <w:rsid w:val="00DE0255"/>
    <w:rsid w:val="00DE2E5B"/>
    <w:rsid w:val="00DE2E7D"/>
    <w:rsid w:val="00DE4569"/>
    <w:rsid w:val="00DE689D"/>
    <w:rsid w:val="00DE6C0A"/>
    <w:rsid w:val="00DE7128"/>
    <w:rsid w:val="00DF0355"/>
    <w:rsid w:val="00DF13A8"/>
    <w:rsid w:val="00DF160A"/>
    <w:rsid w:val="00DF1827"/>
    <w:rsid w:val="00DF1D6D"/>
    <w:rsid w:val="00DF3056"/>
    <w:rsid w:val="00DF3D88"/>
    <w:rsid w:val="00DF54A7"/>
    <w:rsid w:val="00DF5BC2"/>
    <w:rsid w:val="00E001BD"/>
    <w:rsid w:val="00E014C0"/>
    <w:rsid w:val="00E0252C"/>
    <w:rsid w:val="00E02954"/>
    <w:rsid w:val="00E12C7E"/>
    <w:rsid w:val="00E150EF"/>
    <w:rsid w:val="00E22B0E"/>
    <w:rsid w:val="00E25A45"/>
    <w:rsid w:val="00E25B49"/>
    <w:rsid w:val="00E25DD1"/>
    <w:rsid w:val="00E30799"/>
    <w:rsid w:val="00E31C24"/>
    <w:rsid w:val="00E33CB6"/>
    <w:rsid w:val="00E343F1"/>
    <w:rsid w:val="00E3473D"/>
    <w:rsid w:val="00E34EBB"/>
    <w:rsid w:val="00E40DE4"/>
    <w:rsid w:val="00E41358"/>
    <w:rsid w:val="00E4224D"/>
    <w:rsid w:val="00E430E2"/>
    <w:rsid w:val="00E434CB"/>
    <w:rsid w:val="00E436B6"/>
    <w:rsid w:val="00E43D1D"/>
    <w:rsid w:val="00E44C5B"/>
    <w:rsid w:val="00E47E2D"/>
    <w:rsid w:val="00E50DF1"/>
    <w:rsid w:val="00E51AE3"/>
    <w:rsid w:val="00E51FFE"/>
    <w:rsid w:val="00E544F2"/>
    <w:rsid w:val="00E544FC"/>
    <w:rsid w:val="00E57F50"/>
    <w:rsid w:val="00E602C8"/>
    <w:rsid w:val="00E60417"/>
    <w:rsid w:val="00E60778"/>
    <w:rsid w:val="00E62DE4"/>
    <w:rsid w:val="00E630EF"/>
    <w:rsid w:val="00E6466A"/>
    <w:rsid w:val="00E64C57"/>
    <w:rsid w:val="00E6656E"/>
    <w:rsid w:val="00E66C0A"/>
    <w:rsid w:val="00E677FC"/>
    <w:rsid w:val="00E67948"/>
    <w:rsid w:val="00E70412"/>
    <w:rsid w:val="00E708F5"/>
    <w:rsid w:val="00E7198A"/>
    <w:rsid w:val="00E71B52"/>
    <w:rsid w:val="00E753A2"/>
    <w:rsid w:val="00E75792"/>
    <w:rsid w:val="00E763B6"/>
    <w:rsid w:val="00E769F5"/>
    <w:rsid w:val="00E779F6"/>
    <w:rsid w:val="00E80DF6"/>
    <w:rsid w:val="00E80EED"/>
    <w:rsid w:val="00E80F9A"/>
    <w:rsid w:val="00E836CA"/>
    <w:rsid w:val="00E83A56"/>
    <w:rsid w:val="00E8400D"/>
    <w:rsid w:val="00E84E13"/>
    <w:rsid w:val="00E8500E"/>
    <w:rsid w:val="00E8525E"/>
    <w:rsid w:val="00E85CCC"/>
    <w:rsid w:val="00E869AB"/>
    <w:rsid w:val="00E87522"/>
    <w:rsid w:val="00E90628"/>
    <w:rsid w:val="00E90CB8"/>
    <w:rsid w:val="00E91799"/>
    <w:rsid w:val="00E918C0"/>
    <w:rsid w:val="00E93813"/>
    <w:rsid w:val="00E9635F"/>
    <w:rsid w:val="00E96B40"/>
    <w:rsid w:val="00E97721"/>
    <w:rsid w:val="00EA033C"/>
    <w:rsid w:val="00EA2B1A"/>
    <w:rsid w:val="00EA39A0"/>
    <w:rsid w:val="00EA40A6"/>
    <w:rsid w:val="00EA4299"/>
    <w:rsid w:val="00EA589A"/>
    <w:rsid w:val="00EA5B79"/>
    <w:rsid w:val="00EA6841"/>
    <w:rsid w:val="00EA7C9F"/>
    <w:rsid w:val="00EB1616"/>
    <w:rsid w:val="00EB2C02"/>
    <w:rsid w:val="00EB32A7"/>
    <w:rsid w:val="00EB37EB"/>
    <w:rsid w:val="00EB3C92"/>
    <w:rsid w:val="00EB45DC"/>
    <w:rsid w:val="00EB5DE8"/>
    <w:rsid w:val="00EB624A"/>
    <w:rsid w:val="00EB6D7C"/>
    <w:rsid w:val="00EB6D83"/>
    <w:rsid w:val="00EB706C"/>
    <w:rsid w:val="00EC0EE3"/>
    <w:rsid w:val="00EC2458"/>
    <w:rsid w:val="00EC2BCA"/>
    <w:rsid w:val="00EC4D77"/>
    <w:rsid w:val="00EC53A4"/>
    <w:rsid w:val="00EC64F7"/>
    <w:rsid w:val="00EC6E0D"/>
    <w:rsid w:val="00EC7CA0"/>
    <w:rsid w:val="00EC7D07"/>
    <w:rsid w:val="00ED13E3"/>
    <w:rsid w:val="00ED4BB8"/>
    <w:rsid w:val="00ED5416"/>
    <w:rsid w:val="00ED55FA"/>
    <w:rsid w:val="00ED5B66"/>
    <w:rsid w:val="00ED7F6B"/>
    <w:rsid w:val="00EE06A6"/>
    <w:rsid w:val="00EE0EC3"/>
    <w:rsid w:val="00EE1E51"/>
    <w:rsid w:val="00EE3777"/>
    <w:rsid w:val="00EE4445"/>
    <w:rsid w:val="00EE4BA8"/>
    <w:rsid w:val="00EE4C4C"/>
    <w:rsid w:val="00EE6C22"/>
    <w:rsid w:val="00EE7054"/>
    <w:rsid w:val="00EE7432"/>
    <w:rsid w:val="00EE7F63"/>
    <w:rsid w:val="00EF08D7"/>
    <w:rsid w:val="00EF0C28"/>
    <w:rsid w:val="00EF1B38"/>
    <w:rsid w:val="00EF3785"/>
    <w:rsid w:val="00EF43DD"/>
    <w:rsid w:val="00EF4B00"/>
    <w:rsid w:val="00EF538C"/>
    <w:rsid w:val="00F00568"/>
    <w:rsid w:val="00F02383"/>
    <w:rsid w:val="00F02E31"/>
    <w:rsid w:val="00F03834"/>
    <w:rsid w:val="00F048D5"/>
    <w:rsid w:val="00F05278"/>
    <w:rsid w:val="00F053E1"/>
    <w:rsid w:val="00F06471"/>
    <w:rsid w:val="00F07E4C"/>
    <w:rsid w:val="00F11252"/>
    <w:rsid w:val="00F11475"/>
    <w:rsid w:val="00F146C7"/>
    <w:rsid w:val="00F15CCB"/>
    <w:rsid w:val="00F17485"/>
    <w:rsid w:val="00F1766B"/>
    <w:rsid w:val="00F21EBD"/>
    <w:rsid w:val="00F26CD5"/>
    <w:rsid w:val="00F27AEF"/>
    <w:rsid w:val="00F35EF5"/>
    <w:rsid w:val="00F360BD"/>
    <w:rsid w:val="00F40E9D"/>
    <w:rsid w:val="00F43770"/>
    <w:rsid w:val="00F45864"/>
    <w:rsid w:val="00F46AB1"/>
    <w:rsid w:val="00F51C6C"/>
    <w:rsid w:val="00F53588"/>
    <w:rsid w:val="00F540B8"/>
    <w:rsid w:val="00F55400"/>
    <w:rsid w:val="00F565B7"/>
    <w:rsid w:val="00F606D3"/>
    <w:rsid w:val="00F60A84"/>
    <w:rsid w:val="00F61CD4"/>
    <w:rsid w:val="00F62EEB"/>
    <w:rsid w:val="00F6466E"/>
    <w:rsid w:val="00F71787"/>
    <w:rsid w:val="00F72A74"/>
    <w:rsid w:val="00F72AE0"/>
    <w:rsid w:val="00F73869"/>
    <w:rsid w:val="00F74F10"/>
    <w:rsid w:val="00F76AF9"/>
    <w:rsid w:val="00F80491"/>
    <w:rsid w:val="00F83E62"/>
    <w:rsid w:val="00F8450D"/>
    <w:rsid w:val="00F85572"/>
    <w:rsid w:val="00F8571B"/>
    <w:rsid w:val="00F85F7F"/>
    <w:rsid w:val="00F8685B"/>
    <w:rsid w:val="00F87FF8"/>
    <w:rsid w:val="00F905B3"/>
    <w:rsid w:val="00F935DE"/>
    <w:rsid w:val="00F94121"/>
    <w:rsid w:val="00F94BA7"/>
    <w:rsid w:val="00F96074"/>
    <w:rsid w:val="00F962E7"/>
    <w:rsid w:val="00F966B5"/>
    <w:rsid w:val="00F97627"/>
    <w:rsid w:val="00FA0514"/>
    <w:rsid w:val="00FA2BC4"/>
    <w:rsid w:val="00FA2F74"/>
    <w:rsid w:val="00FA4F08"/>
    <w:rsid w:val="00FB051B"/>
    <w:rsid w:val="00FB063A"/>
    <w:rsid w:val="00FB1CC8"/>
    <w:rsid w:val="00FB3755"/>
    <w:rsid w:val="00FB4E3B"/>
    <w:rsid w:val="00FB5BE5"/>
    <w:rsid w:val="00FB5D24"/>
    <w:rsid w:val="00FB6054"/>
    <w:rsid w:val="00FB7DEA"/>
    <w:rsid w:val="00FC26DE"/>
    <w:rsid w:val="00FC26E0"/>
    <w:rsid w:val="00FC3266"/>
    <w:rsid w:val="00FC32BA"/>
    <w:rsid w:val="00FC3F52"/>
    <w:rsid w:val="00FC43B9"/>
    <w:rsid w:val="00FC4E90"/>
    <w:rsid w:val="00FC4F56"/>
    <w:rsid w:val="00FC56AA"/>
    <w:rsid w:val="00FC6087"/>
    <w:rsid w:val="00FC660F"/>
    <w:rsid w:val="00FC70A9"/>
    <w:rsid w:val="00FC7DD8"/>
    <w:rsid w:val="00FD0E08"/>
    <w:rsid w:val="00FD3242"/>
    <w:rsid w:val="00FD3D1B"/>
    <w:rsid w:val="00FD4520"/>
    <w:rsid w:val="00FD4BC0"/>
    <w:rsid w:val="00FD5433"/>
    <w:rsid w:val="00FD67DA"/>
    <w:rsid w:val="00FE04BF"/>
    <w:rsid w:val="00FE0D1B"/>
    <w:rsid w:val="00FE2628"/>
    <w:rsid w:val="00FE6382"/>
    <w:rsid w:val="00FE6F2F"/>
    <w:rsid w:val="00FE7592"/>
    <w:rsid w:val="00FF0F8D"/>
    <w:rsid w:val="00FF2FED"/>
    <w:rsid w:val="00FF3974"/>
    <w:rsid w:val="00FF4A0D"/>
    <w:rsid w:val="00FF5920"/>
    <w:rsid w:val="00FF65A3"/>
    <w:rsid w:val="00FF669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FED3"/>
  <w15:chartTrackingRefBased/>
  <w15:docId w15:val="{9A35E96D-7218-4E81-A162-64A32E0F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1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BEC"/>
    <w:pPr>
      <w:ind w:left="720"/>
      <w:contextualSpacing/>
    </w:pPr>
  </w:style>
  <w:style w:type="paragraph" w:styleId="Caption">
    <w:name w:val="caption"/>
    <w:basedOn w:val="Normal"/>
    <w:next w:val="Normal"/>
    <w:uiPriority w:val="35"/>
    <w:unhideWhenUsed/>
    <w:qFormat/>
    <w:rsid w:val="00CC1DED"/>
    <w:pPr>
      <w:spacing w:after="200" w:line="240" w:lineRule="auto"/>
    </w:pPr>
    <w:rPr>
      <w:i/>
      <w:iCs/>
      <w:color w:val="44546A" w:themeColor="text2"/>
      <w:sz w:val="18"/>
      <w:szCs w:val="18"/>
    </w:rPr>
  </w:style>
  <w:style w:type="character" w:styleId="Hyperlink">
    <w:name w:val="Hyperlink"/>
    <w:basedOn w:val="DefaultParagraphFont"/>
    <w:uiPriority w:val="99"/>
    <w:unhideWhenUsed/>
    <w:rsid w:val="004A4B30"/>
    <w:rPr>
      <w:color w:val="0563C1" w:themeColor="hyperlink"/>
      <w:u w:val="single"/>
    </w:rPr>
  </w:style>
  <w:style w:type="character" w:styleId="UnresolvedMention">
    <w:name w:val="Unresolved Mention"/>
    <w:basedOn w:val="DefaultParagraphFont"/>
    <w:uiPriority w:val="99"/>
    <w:semiHidden/>
    <w:unhideWhenUsed/>
    <w:rsid w:val="004A4B30"/>
    <w:rPr>
      <w:color w:val="605E5C"/>
      <w:shd w:val="clear" w:color="auto" w:fill="E1DFDD"/>
    </w:rPr>
  </w:style>
  <w:style w:type="paragraph" w:styleId="Header">
    <w:name w:val="header"/>
    <w:basedOn w:val="Normal"/>
    <w:link w:val="HeaderChar"/>
    <w:uiPriority w:val="99"/>
    <w:unhideWhenUsed/>
    <w:rsid w:val="005E19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9AD"/>
  </w:style>
  <w:style w:type="paragraph" w:styleId="Footer">
    <w:name w:val="footer"/>
    <w:basedOn w:val="Normal"/>
    <w:link w:val="FooterChar"/>
    <w:uiPriority w:val="99"/>
    <w:unhideWhenUsed/>
    <w:rsid w:val="005E19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9AD"/>
  </w:style>
  <w:style w:type="character" w:styleId="FollowedHyperlink">
    <w:name w:val="FollowedHyperlink"/>
    <w:basedOn w:val="DefaultParagraphFont"/>
    <w:uiPriority w:val="99"/>
    <w:semiHidden/>
    <w:unhideWhenUsed/>
    <w:rsid w:val="00404210"/>
    <w:rPr>
      <w:color w:val="954F72" w:themeColor="followedHyperlink"/>
      <w:u w:val="single"/>
    </w:rPr>
  </w:style>
  <w:style w:type="paragraph" w:styleId="NoSpacing">
    <w:name w:val="No Spacing"/>
    <w:link w:val="NoSpacingChar"/>
    <w:uiPriority w:val="1"/>
    <w:qFormat/>
    <w:rsid w:val="00055D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55D61"/>
    <w:rPr>
      <w:rFonts w:eastAsiaTheme="minorEastAsia"/>
      <w:lang w:val="en-US"/>
    </w:rPr>
  </w:style>
  <w:style w:type="character" w:customStyle="1" w:styleId="Heading1Char">
    <w:name w:val="Heading 1 Char"/>
    <w:basedOn w:val="DefaultParagraphFont"/>
    <w:link w:val="Heading1"/>
    <w:uiPriority w:val="9"/>
    <w:rsid w:val="00BB711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711E"/>
    <w:pPr>
      <w:outlineLvl w:val="9"/>
    </w:pPr>
    <w:rPr>
      <w:lang w:val="en-US"/>
    </w:rPr>
  </w:style>
  <w:style w:type="paragraph" w:styleId="TOC1">
    <w:name w:val="toc 1"/>
    <w:basedOn w:val="Normal"/>
    <w:next w:val="Normal"/>
    <w:autoRedefine/>
    <w:uiPriority w:val="39"/>
    <w:unhideWhenUsed/>
    <w:rsid w:val="004801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61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80.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theme" Target="theme/theme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6.png"/><Relationship Id="rId102" Type="http://schemas.openxmlformats.org/officeDocument/2006/relationships/image" Target="media/image91.png"/><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590.png"/><Relationship Id="rId77" Type="http://schemas.openxmlformats.org/officeDocument/2006/relationships/image" Target="media/image67.png"/><Relationship Id="rId100" Type="http://schemas.openxmlformats.org/officeDocument/2006/relationships/image" Target="media/image89.png"/><Relationship Id="rId105"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2.png"/><Relationship Id="rId80" Type="http://schemas.openxmlformats.org/officeDocument/2006/relationships/hyperlink" Target="https://raw.githubusercontent.com/magnumripper/JohnTheRipper/bleeding-jumbo/run/office2john.py" TargetMode="External"/><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2.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hyperlink" Target="https://youtu.be/wymKDx3AIu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concept of The Hacker’s Playground 2 is to develop further understandings of prior knowledge on ethical hacking as well as apply different techniques of intelligence gathering. Due to our current exposure as students in Cybersecurity &amp; Digital Forensics, we have only conducted case studies on several of our modules and hacked vulnerable machines. Therefore, we were tasked to infiltrate a simulated organisation and steal company secre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C01A02-3E2F-4563-B675-E542894C1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3</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he hacker’s playground 2</vt:lpstr>
    </vt:vector>
  </TitlesOfParts>
  <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acker’s playground 2</dc:title>
  <dc:subject>Temasek Polytechnic AY 2020/2021 Major Project</dc:subject>
  <dc:creator>Done By: Zafirah Bte Zuraimi, 1806547D</dc:creator>
  <cp:keywords/>
  <dc:description/>
  <cp:lastModifiedBy>zafirah zuraimi</cp:lastModifiedBy>
  <cp:revision>6</cp:revision>
  <dcterms:created xsi:type="dcterms:W3CDTF">2021-02-16T08:04:00Z</dcterms:created>
  <dcterms:modified xsi:type="dcterms:W3CDTF">2021-02-16T08:17:00Z</dcterms:modified>
</cp:coreProperties>
</file>